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68159E" w14:textId="3D8B2301" w:rsidR="004946AF" w:rsidRPr="004946AF" w:rsidRDefault="00EF6AD0" w:rsidP="004946AF">
      <w:pPr>
        <w:pStyle w:val="Heading1"/>
        <w:spacing w:line="276" w:lineRule="auto"/>
        <w:rPr>
          <w:bCs/>
        </w:rPr>
      </w:pPr>
      <w:bookmarkStart w:id="0" w:name="_MailAutoSig"/>
      <w:r w:rsidRPr="00EF6AD0">
        <w:rPr>
          <w:rStyle w:val="Heading1Char"/>
          <w:rFonts w:ascii="Segoe UI Emoji" w:hAnsi="Segoe UI Emoji" w:cs="Segoe UI Emoji"/>
          <w:b/>
          <w:bCs/>
        </w:rPr>
        <w:t>💙⚕️</w:t>
      </w:r>
      <w:r w:rsidRPr="00EF6AD0">
        <w:rPr>
          <w:rStyle w:val="Heading1Char"/>
          <w:b/>
          <w:bCs/>
        </w:rPr>
        <w:t xml:space="preserve"> </w:t>
      </w:r>
      <w:r w:rsidR="0033687F">
        <w:rPr>
          <w:rStyle w:val="Heading1Char"/>
          <w:b/>
          <w:bCs/>
        </w:rPr>
        <w:t xml:space="preserve">Summarising </w:t>
      </w:r>
      <w:proofErr w:type="gramStart"/>
      <w:r w:rsidRPr="00EF6AD0">
        <w:rPr>
          <w:rStyle w:val="Heading1Char"/>
          <w:b/>
          <w:bCs/>
        </w:rPr>
        <w:t>The</w:t>
      </w:r>
      <w:proofErr w:type="gramEnd"/>
      <w:r w:rsidRPr="00EF6AD0">
        <w:rPr>
          <w:rStyle w:val="Heading1Char"/>
          <w:b/>
          <w:bCs/>
        </w:rPr>
        <w:t xml:space="preserve"> Good Doctor App 1 </w:t>
      </w:r>
    </w:p>
    <w:p w14:paraId="3AA74165" w14:textId="236AFE25" w:rsidR="002C0C82" w:rsidRDefault="00EF6AD0" w:rsidP="002C0C82">
      <w:pPr>
        <w:pStyle w:val="NoSpacing"/>
        <w:spacing w:line="276" w:lineRule="auto"/>
        <w:rPr>
          <w:rFonts w:cs="Segoe UI"/>
        </w:rPr>
      </w:pPr>
      <w:r w:rsidRPr="00EF6AD0">
        <w:rPr>
          <w:rFonts w:ascii="Segoe UI Emoji" w:hAnsi="Segoe UI Emoji" w:cs="Segoe UI Emoji"/>
          <w:szCs w:val="21"/>
        </w:rPr>
        <w:t>2078</w:t>
      </w:r>
      <w:r w:rsidR="005F7A0E">
        <w:rPr>
          <w:rFonts w:ascii="Segoe UI Emoji" w:hAnsi="Segoe UI Emoji" w:cs="Segoe UI Emoji"/>
          <w:szCs w:val="21"/>
        </w:rPr>
        <w:t>f</w:t>
      </w:r>
      <w:r w:rsidRPr="00EF6AD0">
        <w:rPr>
          <w:rFonts w:ascii="Segoe UI Emoji" w:hAnsi="Segoe UI Emoji" w:cs="Segoe UI Emoji"/>
          <w:szCs w:val="21"/>
        </w:rPr>
        <w:t>) 💙⚕️</w:t>
      </w:r>
      <w:r w:rsidR="003B6078">
        <w:rPr>
          <w:rFonts w:ascii="Segoe UI Emoji" w:hAnsi="Segoe UI Emoji" w:cs="Segoe UI Emoji"/>
          <w:szCs w:val="21"/>
        </w:rPr>
        <w:t xml:space="preserve"> </w:t>
      </w:r>
      <w:r w:rsidR="003B6078" w:rsidRPr="003B6078">
        <w:rPr>
          <w:rFonts w:ascii="Segoe UI Emoji" w:hAnsi="Segoe UI Emoji" w:cs="Segoe UI Emoji"/>
          <w:szCs w:val="21"/>
        </w:rPr>
        <w:t xml:space="preserve">Summarising </w:t>
      </w:r>
      <w:proofErr w:type="gramStart"/>
      <w:r w:rsidR="003B6078" w:rsidRPr="003B6078">
        <w:rPr>
          <w:rFonts w:ascii="Segoe UI Emoji" w:hAnsi="Segoe UI Emoji" w:cs="Segoe UI Emoji"/>
          <w:szCs w:val="21"/>
        </w:rPr>
        <w:t>The</w:t>
      </w:r>
      <w:proofErr w:type="gramEnd"/>
      <w:r w:rsidR="003B6078" w:rsidRPr="003B6078">
        <w:rPr>
          <w:rFonts w:ascii="Segoe UI Emoji" w:hAnsi="Segoe UI Emoji" w:cs="Segoe UI Emoji"/>
          <w:szCs w:val="21"/>
        </w:rPr>
        <w:t xml:space="preserve"> Good Doctor App 1 </w:t>
      </w:r>
      <w:r w:rsidR="003B6078">
        <w:rPr>
          <w:rFonts w:ascii="Segoe UI Emoji" w:hAnsi="Segoe UI Emoji" w:cs="Segoe UI Emoji"/>
          <w:szCs w:val="21"/>
        </w:rPr>
        <w:t xml:space="preserve"> [6 Dec 2024</w:t>
      </w:r>
      <w:r w:rsidR="005F7A0E">
        <w:rPr>
          <w:rFonts w:ascii="Segoe UI Emoji" w:hAnsi="Segoe UI Emoji" w:cs="Segoe UI Emoji"/>
          <w:szCs w:val="21"/>
        </w:rPr>
        <w:t>]</w:t>
      </w:r>
      <w:r w:rsidR="003B6078">
        <w:rPr>
          <w:rFonts w:ascii="Segoe UI Emoji" w:hAnsi="Segoe UI Emoji" w:cs="Segoe UI Emoji"/>
          <w:szCs w:val="21"/>
        </w:rPr>
        <w:br/>
      </w:r>
      <w:r w:rsidR="00EC23BF" w:rsidRPr="00EC23BF">
        <w:rPr>
          <w:rFonts w:cs="Segoe UI"/>
          <w:szCs w:val="21"/>
        </w:rPr>
        <w:t xml:space="preserve">By </w:t>
      </w:r>
      <w:r w:rsidR="00EC23BF" w:rsidRPr="00EC23BF">
        <w:rPr>
          <w:rFonts w:cs="Segoe UI"/>
          <w:b/>
          <w:bCs/>
          <w:szCs w:val="21"/>
        </w:rPr>
        <w:t>Nick Ray Ball</w:t>
      </w:r>
      <w:r w:rsidR="003219E4">
        <w:rPr>
          <w:rFonts w:cs="Segoe UI"/>
          <w:b/>
          <w:bCs/>
          <w:szCs w:val="21"/>
        </w:rPr>
        <w:t xml:space="preserve"> and GPT4o</w:t>
      </w:r>
    </w:p>
    <w:p w14:paraId="4A56DA56" w14:textId="306133F4" w:rsidR="008654D4" w:rsidRPr="00D63FEB" w:rsidRDefault="006C0577" w:rsidP="002C0C82">
      <w:pPr>
        <w:pStyle w:val="NoSpacing"/>
        <w:spacing w:line="276" w:lineRule="auto"/>
        <w:jc w:val="right"/>
        <w:rPr>
          <w:rFonts w:cs="Segoe UI"/>
          <w:szCs w:val="21"/>
        </w:rPr>
      </w:pPr>
      <w:r w:rsidRPr="00D63FEB">
        <w:rPr>
          <w:rFonts w:cs="Segoe UI"/>
          <w:szCs w:val="21"/>
        </w:rPr>
        <w:t>Fri</w:t>
      </w:r>
      <w:r w:rsidR="005E4825" w:rsidRPr="00D63FEB">
        <w:rPr>
          <w:rFonts w:cs="Segoe UI"/>
          <w:szCs w:val="21"/>
        </w:rPr>
        <w:t>day</w:t>
      </w:r>
      <w:r w:rsidR="001F4791" w:rsidRPr="00D63FEB">
        <w:rPr>
          <w:rFonts w:cs="Segoe UI"/>
          <w:szCs w:val="21"/>
        </w:rPr>
        <w:t xml:space="preserve"> – </w:t>
      </w:r>
      <w:r w:rsidR="005F7A0E" w:rsidRPr="00D63FEB">
        <w:rPr>
          <w:rFonts w:cs="Segoe UI"/>
          <w:szCs w:val="21"/>
        </w:rPr>
        <w:t>16:51</w:t>
      </w:r>
      <w:r w:rsidR="001F4791" w:rsidRPr="00D63FEB">
        <w:rPr>
          <w:rFonts w:cs="Segoe UI"/>
          <w:szCs w:val="21"/>
        </w:rPr>
        <w:t xml:space="preserve"> GMT – </w:t>
      </w:r>
      <w:r w:rsidR="005F7A0E" w:rsidRPr="00D63FEB">
        <w:rPr>
          <w:rFonts w:cs="Segoe UI"/>
          <w:szCs w:val="21"/>
        </w:rPr>
        <w:t xml:space="preserve">December 6, </w:t>
      </w:r>
      <w:r w:rsidR="001F4791" w:rsidRPr="00D63FEB">
        <w:rPr>
          <w:rFonts w:cs="Segoe UI"/>
          <w:szCs w:val="21"/>
        </w:rPr>
        <w:t>2024</w:t>
      </w:r>
    </w:p>
    <w:p w14:paraId="5595DAA7" w14:textId="45B8A669" w:rsidR="006C0577" w:rsidRDefault="00D63FEB" w:rsidP="006C0577">
      <w:hyperlink r:id="rId8" w:history="1">
        <w:r w:rsidRPr="00D63FEB">
          <w:rPr>
            <w:rStyle w:val="Hyperlink"/>
            <w:rFonts w:ascii="Segoe UI" w:hAnsi="Segoe UI" w:cs="Segoe UI"/>
            <w:sz w:val="21"/>
            <w:szCs w:val="21"/>
          </w:rPr>
          <w:t>https://chatgpt.com/share/6754567e-7c1c-800e-9043-e20a0d9e965d</w:t>
        </w:r>
      </w:hyperlink>
      <w:r>
        <w:t xml:space="preserve"> </w:t>
      </w:r>
    </w:p>
    <w:p w14:paraId="3BA8BCD1" w14:textId="77777777" w:rsidR="00781A0A" w:rsidRDefault="00781A0A" w:rsidP="00781A0A">
      <w:pPr>
        <w:rPr>
          <w:rFonts w:ascii="Segoe UI" w:hAnsi="Segoe UI" w:cs="Segoe UI"/>
          <w:sz w:val="21"/>
          <w:szCs w:val="21"/>
        </w:rPr>
      </w:pPr>
    </w:p>
    <w:p w14:paraId="77C3B9FC" w14:textId="147EB9B5" w:rsidR="00030411" w:rsidRDefault="00030411" w:rsidP="00030411">
      <w:pPr>
        <w:pStyle w:val="Heading3"/>
        <w:rPr>
          <w:rFonts w:eastAsia="Times New Roman"/>
          <w:sz w:val="27"/>
          <w:szCs w:val="27"/>
          <w:lang w:eastAsia="en-GB"/>
        </w:rPr>
      </w:pPr>
      <w:r>
        <w:t>1</w:t>
      </w:r>
      <w:r w:rsidR="00456878">
        <w:t>.0</w:t>
      </w:r>
      <w:r>
        <w:t>) Origin of the Name: The Good Doctor App: Autistic Insight Meets A.I. Precision</w:t>
      </w:r>
    </w:p>
    <w:p w14:paraId="2AC2F48E" w14:textId="77777777" w:rsidR="00030411" w:rsidRDefault="00030411" w:rsidP="00030411">
      <w:pPr>
        <w:pStyle w:val="NormalWeb"/>
      </w:pPr>
      <w:r>
        <w:t xml:space="preserve">The Good Doctor App draws inspiration from the TV series </w:t>
      </w:r>
      <w:r>
        <w:rPr>
          <w:rStyle w:val="Emphasis"/>
          <w:rFonts w:eastAsia="MS Mincho"/>
        </w:rPr>
        <w:t>The Good Doctor</w:t>
      </w:r>
      <w:r>
        <w:t xml:space="preserve"> and </w:t>
      </w:r>
      <w:r>
        <w:rPr>
          <w:rStyle w:val="Emphasis"/>
          <w:rFonts w:eastAsia="MS Mincho"/>
        </w:rPr>
        <w:t>House</w:t>
      </w:r>
      <w:r>
        <w:t>, where innovative medical solutions emerge from teamwork and divergent thinking. Central to this concept is the autistic character Dr. Shaun Murphy, whose savant syndrome enables him to think differently, identifying solutions others may overlook. This mirrors the way advanced A.I. models process vast datasets to reveal patterns beyond human perception.</w:t>
      </w:r>
    </w:p>
    <w:p w14:paraId="142CB6BE" w14:textId="77777777" w:rsidR="00030411" w:rsidRDefault="00030411" w:rsidP="00030411">
      <w:pPr>
        <w:pStyle w:val="NormalWeb"/>
      </w:pPr>
      <w:r>
        <w:t>By integrating the structured insights of top medical professionals with the computational precision of A.I., The Good Doctor App aims to empower healthcare workers—GPs, specialists, nurses, and first responders—with real-time access to a “collective brain” of medical expertise. The app highlights the untapped potential of neurodiversity in technology, drawing parallels to historical figures like Turing and Einstein, while recognising tools like Grammarly and GPT as vital for overcoming challenges and maximising human potential. It celebrates neurodiverse perspectives as transformative, reshaping healthcare and beyond.</w:t>
      </w:r>
    </w:p>
    <w:p w14:paraId="7DB7E93A" w14:textId="613DC373" w:rsidR="00E360A0" w:rsidRDefault="00E360A0" w:rsidP="00E360A0">
      <w:pPr>
        <w:pStyle w:val="Heading3"/>
        <w:rPr>
          <w:rFonts w:eastAsia="Times New Roman"/>
          <w:sz w:val="27"/>
          <w:szCs w:val="27"/>
          <w:lang w:eastAsia="en-GB"/>
        </w:rPr>
      </w:pPr>
      <w:r>
        <w:t>1</w:t>
      </w:r>
      <w:r w:rsidR="00EC5611">
        <w:t>a</w:t>
      </w:r>
      <w:r>
        <w:t>) Broadening the Scope: Modelling Complexity with Sienna AI and Beyond</w:t>
      </w:r>
    </w:p>
    <w:p w14:paraId="137B5F58" w14:textId="77777777" w:rsidR="00E360A0" w:rsidRDefault="00E360A0" w:rsidP="00E360A0">
      <w:pPr>
        <w:pStyle w:val="NormalWeb"/>
      </w:pPr>
      <w:r>
        <w:t>The Good Doctor App’s conceptual framework extends beyond medicine, drawing inspiration from Sienna AI’s Technology 6: S-World UCS QuESC (Quantum Economic System Core). This system models complex economic scenarios, simulating 87 quintillion possibilities through PQS (Predictive Quantum Software). While originally designed for economic forecasting, its principles can be adapted to medicine, where intricate networks of causes and effects require similar predictive precision.</w:t>
      </w:r>
    </w:p>
    <w:p w14:paraId="7F055D73" w14:textId="77777777" w:rsidR="00E360A0" w:rsidRDefault="00E360A0" w:rsidP="00E360A0">
      <w:pPr>
        <w:pStyle w:val="NormalWeb"/>
      </w:pPr>
      <w:r>
        <w:t xml:space="preserve">By leveraging A.I.’s ability to cross-reference vast datasets and incorporate “if/then” logic across all medical specialities, The Good Doctor App aspires to unparalleled diagnostic accuracy. This convergence of advanced technology and humanity’s collective medical expertise transforms the app into more than a diagnostic tool—it becomes a model for addressing complexity, whether in economics, medicine, or beyond. The </w:t>
      </w:r>
      <w:proofErr w:type="gramStart"/>
      <w:r>
        <w:t>ultimate goal</w:t>
      </w:r>
      <w:proofErr w:type="gramEnd"/>
      <w:r>
        <w:t xml:space="preserve"> is to harness A.I.’s computational power to improve outcomes, offering a new frontier for understanding and solving intricate challenges across disciplines.</w:t>
      </w:r>
    </w:p>
    <w:p w14:paraId="1914BA11" w14:textId="77777777" w:rsidR="001D0F77" w:rsidRDefault="001D0F77" w:rsidP="001D0F77">
      <w:pPr>
        <w:pStyle w:val="Heading3"/>
        <w:rPr>
          <w:rFonts w:eastAsia="Times New Roman"/>
          <w:sz w:val="27"/>
          <w:szCs w:val="27"/>
          <w:lang w:eastAsia="en-GB"/>
        </w:rPr>
      </w:pPr>
      <w:r>
        <w:t>2) Specialist Knowledge Integration – ALL-COMMs and Dedicated GPT-4 Memory</w:t>
      </w:r>
    </w:p>
    <w:p w14:paraId="4B32E608" w14:textId="77777777" w:rsidR="001D0F77" w:rsidRDefault="001D0F77" w:rsidP="001D0F77">
      <w:pPr>
        <w:pStyle w:val="NormalWeb"/>
      </w:pPr>
      <w:r>
        <w:t>ALL-COMMs is a revolutionary system designed to integrate specialist medical knowledge into a dynamic, real-time framework that aids healthcare professionals in diagnosing and treating complex conditions. By leveraging the memory capabilities of GPT-4o, ALL-COMMs captures, categorises, and applies thousands of expert insights during conversations between GPs, specialists, and patients. It continuously evolves, learning from patient outcomes and adapting to new medical data.</w:t>
      </w:r>
    </w:p>
    <w:p w14:paraId="7AAFA229" w14:textId="77777777" w:rsidR="001D0F77" w:rsidRDefault="001D0F77" w:rsidP="001D0F77">
      <w:pPr>
        <w:pStyle w:val="NormalWeb"/>
      </w:pPr>
      <w:r>
        <w:lastRenderedPageBreak/>
        <w:t>The system enriches medical expertise by incorporating contributions from top specialists, university research, and patient feedback. Medical histories, pharmaceutical records, and test results are formatted into prompts, enabling instant retrieval of relevant information. This ensures that even complex cases involving overlapping symptoms or rare conditions are addressed with unparalleled precision.</w:t>
      </w:r>
    </w:p>
    <w:p w14:paraId="3EECF641" w14:textId="77777777" w:rsidR="001D0F77" w:rsidRDefault="001D0F77" w:rsidP="001D0F77">
      <w:pPr>
        <w:pStyle w:val="NormalWeb"/>
      </w:pPr>
      <w:r>
        <w:t>Beyond diagnostics, ALL-COMMs pioneers a comprehensive pharmaceutical audit, tracking medication outcomes to refine care strategies. It supports underutilised healthcare roles, like physiotherapists and nurses, equipping them with tools to identify root causes of multi-condition patients. This collaborative, adaptive system bridges knowledge gaps and revolutionises patient care.</w:t>
      </w:r>
    </w:p>
    <w:p w14:paraId="4EAD7FE0" w14:textId="6096022A" w:rsidR="00EC5611" w:rsidRDefault="00EC5611" w:rsidP="00EC5611">
      <w:pPr>
        <w:pStyle w:val="Heading3"/>
        <w:rPr>
          <w:rFonts w:eastAsia="Times New Roman"/>
          <w:sz w:val="27"/>
          <w:szCs w:val="27"/>
          <w:lang w:eastAsia="en-GB"/>
        </w:rPr>
      </w:pPr>
      <w:r>
        <w:t>2a) Specialist Knowledge Integration Part 2: ALL-COMMs Technical Detail</w:t>
      </w:r>
    </w:p>
    <w:p w14:paraId="710FA630" w14:textId="77777777" w:rsidR="00EC5611" w:rsidRDefault="00EC5611" w:rsidP="00EC5611">
      <w:pPr>
        <w:pStyle w:val="NormalWeb"/>
      </w:pPr>
      <w:r>
        <w:t>ALL-COMMs is the technical foundation of the GP-AI system, designed to integrate specialist knowledge dynamically and provide precise, context-driven responses during real-time interactions. Originally created for industries like travel and real estate, it has evolved into a robust platform for healthcare, law, and beyond. Using a glossary of keywords specific to each field, ALL-COMMs identifies critical terms in conversations and retrieves expert prompts to guide GPT4o’s responses. This ensures a natural, specialist-like conversational flow.</w:t>
      </w:r>
    </w:p>
    <w:p w14:paraId="00677C46" w14:textId="77777777" w:rsidR="00EC5611" w:rsidRDefault="00EC5611" w:rsidP="00EC5611">
      <w:pPr>
        <w:pStyle w:val="NormalWeb"/>
      </w:pPr>
      <w:r>
        <w:t>Built on modular microservices (M-services), ALL-COMMs performs tasks like voice-to-text conversion, keyword identification, and accessing diagnostic data. Its adaptive functionality allows it to pivot focus as conversations unfold, refining responses to align with context, such as shifting from back pain to spinal issues when new symptoms arise. By integrating patient records, diagnostic data, and healthcare management tools like OKRs, ALL-COMMs ensures seamless, accurate care across the patient journey.</w:t>
      </w:r>
    </w:p>
    <w:p w14:paraId="1D172E39" w14:textId="77777777" w:rsidR="00EC5611" w:rsidRDefault="00EC5611" w:rsidP="00EC5611">
      <w:pPr>
        <w:pStyle w:val="NormalWeb"/>
      </w:pPr>
      <w:r>
        <w:t>ALL-COMMs leverages advanced NLP tools, APIs, and rule-based triggers to maintain relevance and accuracy while dynamically adapting to each interaction. Its flexibility across sectors positions it as a transformative tool, optimising expertise delivery and reducing knowledge gaps.</w:t>
      </w:r>
    </w:p>
    <w:p w14:paraId="12C00E9C" w14:textId="77777777" w:rsidR="00091852" w:rsidRDefault="00091852" w:rsidP="00091852">
      <w:pPr>
        <w:pStyle w:val="Heading3"/>
        <w:rPr>
          <w:rFonts w:eastAsia="Times New Roman"/>
          <w:sz w:val="27"/>
          <w:szCs w:val="27"/>
          <w:lang w:eastAsia="en-GB"/>
        </w:rPr>
      </w:pPr>
      <w:r>
        <w:t>2b) Expanding ALL-COMMs for Mental Health: The Seamless Transition to GP-AI Psych</w:t>
      </w:r>
    </w:p>
    <w:p w14:paraId="6CFD26D9" w14:textId="77777777" w:rsidR="00091852" w:rsidRDefault="00091852" w:rsidP="00091852">
      <w:pPr>
        <w:pStyle w:val="NormalWeb"/>
      </w:pPr>
      <w:r>
        <w:t>ALL-COMMs, initially designed to enhance physical health diagnostics through The Good Doctor App, seamlessly transitions to support mental health via GP-AI Psych. This dual-functionality enables a unified approach to healthcare, addressing the often-overlooked disconnect between physical and mental health. By integrating psychiatric insights into its comprehensive database, GP-AI Psych offers a holistic view of patient well-being, ensuring side effects of psychiatric medications and non-pharmaceutical interventions are evaluated with equal precision.</w:t>
      </w:r>
    </w:p>
    <w:p w14:paraId="46C84B2B" w14:textId="77777777" w:rsidR="00091852" w:rsidRDefault="00091852" w:rsidP="00091852">
      <w:pPr>
        <w:pStyle w:val="NormalWeb"/>
      </w:pPr>
      <w:r>
        <w:t>GP-AI Psych safeguards mental health patients from systemic flaws, particularly those driven by Big Pharma’s criminal marketing targeting psychiatrists. It identifies when psychiatric approaches are unwarranted and guides patients towards better-suited solutions, redefining psychiatry as a field focused on unbiased, patient-centric care.</w:t>
      </w:r>
    </w:p>
    <w:p w14:paraId="0CF87FAD" w14:textId="77777777" w:rsidR="00091852" w:rsidRDefault="00091852" w:rsidP="00091852">
      <w:pPr>
        <w:pStyle w:val="NormalWeb"/>
      </w:pPr>
      <w:r>
        <w:t xml:space="preserve">Inspired by findings in Michael Lewis’s </w:t>
      </w:r>
      <w:r>
        <w:rPr>
          <w:rStyle w:val="Emphasis"/>
          <w:rFonts w:eastAsia="MS Mincho"/>
        </w:rPr>
        <w:t>The Undoing Project</w:t>
      </w:r>
      <w:r>
        <w:t>, GP-AI Psych addresses the inherent inconsistencies of human diagnosis, offering data-driven accuracy that complements human expertise. This innovative system aims to minimise misdiagnoses, empowering healthcare professionals and enhancing patient outcomes in both physical and mental health.</w:t>
      </w:r>
    </w:p>
    <w:p w14:paraId="07A5A2FA" w14:textId="77777777" w:rsidR="00D562EF" w:rsidRDefault="00D562EF" w:rsidP="00D562EF">
      <w:pPr>
        <w:pStyle w:val="Heading3"/>
        <w:rPr>
          <w:rFonts w:eastAsia="Times New Roman"/>
          <w:sz w:val="27"/>
          <w:szCs w:val="27"/>
          <w:lang w:eastAsia="en-GB"/>
        </w:rPr>
      </w:pPr>
      <w:r>
        <w:lastRenderedPageBreak/>
        <w:t>3) Integrating Medical Scans and Diagnostic Technology into The Good Doctor App</w:t>
      </w:r>
    </w:p>
    <w:p w14:paraId="786A0D0F" w14:textId="77777777" w:rsidR="00D562EF" w:rsidRDefault="00D562EF" w:rsidP="00D562EF">
      <w:pPr>
        <w:pStyle w:val="NormalWeb"/>
      </w:pPr>
      <w:r>
        <w:t>The Good Doctor App is designed to revolutionise healthcare by integrating advanced diagnostic technologies, ensuring patients receive specialist-level care with unparalleled efficiency. By harnessing A.I. to analyse medical scans in real time, GP-AI eliminates delays inherent in traditional diagnostic workflows. In a typical NHS setting, patients wait weeks for scans and results. GP-AI would prompt necessary scans, interpret them instantaneously, and deliver results to both the patient and doctor, significantly reducing waiting times, expediting treatments, and enabling earlier detection of conditions like cancer.</w:t>
      </w:r>
    </w:p>
    <w:p w14:paraId="1783FA27" w14:textId="77777777" w:rsidR="00D562EF" w:rsidRDefault="00D562EF" w:rsidP="00D562EF">
      <w:pPr>
        <w:pStyle w:val="NormalWeb"/>
      </w:pPr>
      <w:r>
        <w:t>Building on public investments, such as Innovate U.K., the app unifies fragmented diagnostic tools into a cohesive system. This integration bridges gaps in healthcare, leveraging both domestic and international advancements like ARPA-H to deliver cutting-edge diagnostic capabilities. By combining medical scans with GP-AI Physio, even non-specialist providers gain access to specialist-level insights, ensuring holistic patient care throughout treatment and recovery.</w:t>
      </w:r>
    </w:p>
    <w:p w14:paraId="3D206DD4" w14:textId="77777777" w:rsidR="00D562EF" w:rsidRDefault="00D562EF" w:rsidP="00D562EF">
      <w:pPr>
        <w:pStyle w:val="NormalWeb"/>
      </w:pPr>
      <w:r>
        <w:t xml:space="preserve">A.I. also addresses human errors in scan interpretation, as highlighted by Michael Lewis’s </w:t>
      </w:r>
      <w:r>
        <w:rPr>
          <w:rStyle w:val="Emphasis"/>
          <w:rFonts w:eastAsia="MS Mincho"/>
        </w:rPr>
        <w:t>The Undoing Project</w:t>
      </w:r>
      <w:r>
        <w:t>. Unlike human doctors, A.I. consistently applies best practices, continually refining its accuracy. By mandating that public-funded technologies contribute to this unified system, The Good Doctor App ensures accessible, precise, and timely care, transforming healthcare on a global scale.</w:t>
      </w:r>
    </w:p>
    <w:p w14:paraId="7D26FA2A" w14:textId="77777777" w:rsidR="00030411" w:rsidRDefault="00030411" w:rsidP="00781A0A">
      <w:pPr>
        <w:rPr>
          <w:rFonts w:ascii="Segoe UI" w:hAnsi="Segoe UI" w:cs="Segoe UI"/>
          <w:sz w:val="21"/>
          <w:szCs w:val="21"/>
        </w:rPr>
      </w:pPr>
    </w:p>
    <w:p w14:paraId="689AA710" w14:textId="77777777" w:rsidR="00BC58AD" w:rsidRDefault="00BC58AD" w:rsidP="00BC58AD">
      <w:pPr>
        <w:pStyle w:val="Heading3"/>
        <w:rPr>
          <w:rFonts w:eastAsia="Times New Roman"/>
          <w:sz w:val="27"/>
          <w:szCs w:val="27"/>
          <w:lang w:eastAsia="en-GB"/>
        </w:rPr>
      </w:pPr>
      <w:r>
        <w:t>4) The Good Surgeon</w:t>
      </w:r>
    </w:p>
    <w:p w14:paraId="10080ED8" w14:textId="77777777" w:rsidR="00BC58AD" w:rsidRDefault="00BC58AD" w:rsidP="00BC58AD">
      <w:pPr>
        <w:pStyle w:val="NormalWeb"/>
        <w:shd w:val="clear" w:color="auto" w:fill="CCECFF"/>
      </w:pPr>
      <w:r>
        <w:t xml:space="preserve">The inspiration for </w:t>
      </w:r>
      <w:r>
        <w:rPr>
          <w:rStyle w:val="Emphasis"/>
          <w:rFonts w:eastAsia="MS Mincho"/>
        </w:rPr>
        <w:t>The Good Doctor App</w:t>
      </w:r>
      <w:r>
        <w:t xml:space="preserve"> originated from medical dramas like </w:t>
      </w:r>
      <w:r>
        <w:rPr>
          <w:rStyle w:val="Emphasis"/>
          <w:rFonts w:eastAsia="MS Mincho"/>
        </w:rPr>
        <w:t>House</w:t>
      </w:r>
      <w:r>
        <w:t xml:space="preserve"> and </w:t>
      </w:r>
      <w:r>
        <w:rPr>
          <w:rStyle w:val="Emphasis"/>
          <w:rFonts w:eastAsia="MS Mincho"/>
        </w:rPr>
        <w:t>The Good Doctor</w:t>
      </w:r>
      <w:r>
        <w:t>, where teams of brilliant doctors tackle complex cases that baffle conventional diagnosis and treatment. In real life, however, doctors often face these challenges without immediate access to a “team of experts” at their side—particularly in high-stakes scenarios like complex consultations and surgeries.</w:t>
      </w:r>
    </w:p>
    <w:p w14:paraId="202E3BE1" w14:textId="77777777" w:rsidR="00BC58AD" w:rsidRDefault="00BC58AD" w:rsidP="00BC58AD">
      <w:pPr>
        <w:pStyle w:val="NormalWeb"/>
        <w:shd w:val="clear" w:color="auto" w:fill="CCECFF"/>
      </w:pPr>
      <w:r>
        <w:t xml:space="preserve">In critical surgeries, unexpected complications can arise, often catching even seasoned surgeons off-guard. Currently, doctors rely on personal experience, training, and sometimes a brief consult with colleagues. But what if they had an AI companion monitoring every part of the procedure, ready to step in with specialist advice the moment something went wrong? </w:t>
      </w:r>
      <w:r>
        <w:rPr>
          <w:rStyle w:val="Emphasis"/>
          <w:rFonts w:eastAsia="MS Mincho"/>
        </w:rPr>
        <w:t>The Good Surgeon</w:t>
      </w:r>
      <w:r>
        <w:t xml:space="preserve"> mode of </w:t>
      </w:r>
      <w:r>
        <w:rPr>
          <w:rStyle w:val="Emphasis"/>
          <w:rFonts w:eastAsia="MS Mincho"/>
        </w:rPr>
        <w:t>The Good Doctor App</w:t>
      </w:r>
      <w:r>
        <w:t xml:space="preserve"> envisions just this—acting as a real-time assistant that not only listens and observes but proactively interprets what’s happening and offers immediate support.</w:t>
      </w:r>
    </w:p>
    <w:p w14:paraId="464A739F" w14:textId="77777777" w:rsidR="00D562EF" w:rsidRDefault="00D562EF" w:rsidP="00781A0A">
      <w:pPr>
        <w:rPr>
          <w:rFonts w:ascii="Segoe UI" w:hAnsi="Segoe UI" w:cs="Segoe UI"/>
          <w:sz w:val="21"/>
          <w:szCs w:val="21"/>
        </w:rPr>
      </w:pPr>
    </w:p>
    <w:p w14:paraId="464B98A3" w14:textId="4691C315" w:rsidR="00D66032" w:rsidRDefault="00D66032" w:rsidP="00D66032">
      <w:pPr>
        <w:pStyle w:val="Heading3"/>
        <w:shd w:val="clear" w:color="auto" w:fill="CCECFF"/>
      </w:pPr>
      <w:r>
        <w:t>4</w:t>
      </w:r>
      <w:r w:rsidR="00C9524B">
        <w:t xml:space="preserve">a) </w:t>
      </w:r>
      <w:r>
        <w:t>Real-Time Monitoring and Expert Advice</w:t>
      </w:r>
    </w:p>
    <w:p w14:paraId="5D2B8A37" w14:textId="77777777" w:rsidR="00D66032" w:rsidRDefault="00D66032" w:rsidP="00D66032">
      <w:pPr>
        <w:pStyle w:val="NormalWeb"/>
        <w:shd w:val="clear" w:color="auto" w:fill="CCECFF"/>
      </w:pPr>
      <w:r>
        <w:t xml:space="preserve">Imagine </w:t>
      </w:r>
      <w:r>
        <w:rPr>
          <w:rStyle w:val="Emphasis"/>
          <w:rFonts w:eastAsia="MS Mincho"/>
        </w:rPr>
        <w:t>The Good Surgeon App</w:t>
      </w:r>
      <w:r>
        <w:t xml:space="preserve"> listening to every word spoken in the operating room and analysing every readout from medical devices in real time. If a complication arises or an unexpected issue is detected, the AI can instantly cross-reference the symptoms, scan data, and patient history to provide actionable insights on the spot.</w:t>
      </w:r>
    </w:p>
    <w:p w14:paraId="6A625A7C" w14:textId="77777777" w:rsidR="00D66032" w:rsidRDefault="00D66032" w:rsidP="00D66032">
      <w:pPr>
        <w:pStyle w:val="NormalWeb"/>
        <w:shd w:val="clear" w:color="auto" w:fill="CCECFF"/>
      </w:pPr>
      <w:r>
        <w:t xml:space="preserve">If a surgeon encounters an unexpected complication—such as an unusual vascular structure, internal bleeding, or abnormal tissue response—they could ask the app directly, “What are my options?” Within seconds, </w:t>
      </w:r>
      <w:r>
        <w:rPr>
          <w:rStyle w:val="Emphasis"/>
          <w:rFonts w:eastAsia="MS Mincho"/>
        </w:rPr>
        <w:t>The Good Surgeon</w:t>
      </w:r>
      <w:r>
        <w:t xml:space="preserve"> would deliver a response, drawing on a database of </w:t>
      </w:r>
      <w:r>
        <w:lastRenderedPageBreak/>
        <w:t>millions of specialist insights, medical studies, and surgical records to provide evidence-based suggestions. This real-time guidance could save lives by delivering instant advice when it matters most, significantly improving surgical outcomes and ensuring that even the most complicated cases have a wealth of expertise available at the surgeon's fingertips.</w:t>
      </w:r>
    </w:p>
    <w:p w14:paraId="465614D9" w14:textId="77777777" w:rsidR="00AF3BFB" w:rsidRDefault="00AF3BFB" w:rsidP="00AF3BFB">
      <w:pPr>
        <w:pStyle w:val="Heading3"/>
        <w:rPr>
          <w:rFonts w:eastAsia="Times New Roman"/>
          <w:sz w:val="27"/>
          <w:szCs w:val="27"/>
          <w:lang w:eastAsia="en-GB"/>
        </w:rPr>
      </w:pPr>
      <w:r>
        <w:t>4b) VSN Construct Camera-Assisted Technology: Precision Meets Guidance in the Operating Room</w:t>
      </w:r>
    </w:p>
    <w:p w14:paraId="6F6A927C" w14:textId="77777777" w:rsidR="00AF3BFB" w:rsidRDefault="00AF3BFB" w:rsidP="00AF3BFB">
      <w:pPr>
        <w:pStyle w:val="NormalWeb"/>
      </w:pPr>
      <w:r>
        <w:t>The VSN Construct Camera-Assisted Technology adapts precision tools from large-scale engineering to revolutionise surgery, using cameras, ultrasounds, and magnetic scanners to provide real-time feedback. By alerting surgeons with auditory, visual, or haptic cues when approaching vital structures, it enhances safety and accuracy, particularly in high-stakes fields like neurosurgery, cardiac surgery, and orthopaedics.</w:t>
      </w:r>
    </w:p>
    <w:p w14:paraId="66828E17" w14:textId="77777777" w:rsidR="00AF3BFB" w:rsidRDefault="00AF3BFB" w:rsidP="00AF3BFB">
      <w:pPr>
        <w:pStyle w:val="NormalWeb"/>
      </w:pPr>
      <w:r>
        <w:t>For example, in brain surgery, the system warns of proximity to critical areas, helping avoid damage to surrounding tissue. Similarly, in cardiac surgery, it establishes "no-go" zones near delicate arteries, reducing the risk of catastrophic bleeding. Orthopaedic applications include guiding tools around major nerves to prevent complications and accelerate recovery.</w:t>
      </w:r>
    </w:p>
    <w:p w14:paraId="3991E9B0" w14:textId="77777777" w:rsidR="00AF3BFB" w:rsidRDefault="00AF3BFB" w:rsidP="00AF3BFB">
      <w:pPr>
        <w:pStyle w:val="NormalWeb"/>
      </w:pPr>
      <w:r>
        <w:t>The technology also modernises surgeon training, integrating AI to support both experienced surgeons and digitally dexterous "millennial gamers" who excel with continuous feedback. By offering surgeons advanced positional guidance and access to extensive databases, VSN Construct redefines surgical precision, reducing errors and saving lives in complex procedures.</w:t>
      </w:r>
    </w:p>
    <w:p w14:paraId="10C3C321" w14:textId="77777777" w:rsidR="00643F8E" w:rsidRDefault="00643F8E" w:rsidP="00643F8E">
      <w:pPr>
        <w:pStyle w:val="Heading3"/>
        <w:rPr>
          <w:rFonts w:eastAsia="Times New Roman"/>
          <w:sz w:val="27"/>
          <w:szCs w:val="27"/>
          <w:lang w:eastAsia="en-GB"/>
        </w:rPr>
      </w:pPr>
      <w:r>
        <w:t xml:space="preserve">4c) Inspired by </w:t>
      </w:r>
      <w:r>
        <w:rPr>
          <w:rStyle w:val="Emphasis"/>
        </w:rPr>
        <w:t>The Good Doctor</w:t>
      </w:r>
      <w:r>
        <w:t>—From Fiction to Life-Saving Reality</w:t>
      </w:r>
    </w:p>
    <w:p w14:paraId="41218FF2" w14:textId="77777777" w:rsidR="00643F8E" w:rsidRDefault="00643F8E" w:rsidP="00643F8E">
      <w:pPr>
        <w:pStyle w:val="NormalWeb"/>
      </w:pPr>
      <w:r>
        <w:t xml:space="preserve">Inspired by </w:t>
      </w:r>
      <w:r>
        <w:rPr>
          <w:rStyle w:val="Emphasis"/>
        </w:rPr>
        <w:t>The Good Doctor</w:t>
      </w:r>
      <w:r>
        <w:t xml:space="preserve"> TV series, The Good Surgeon App embodies the vision of merging AI with human ingenuity to save lives. In the show’s first episode, Dr. Shaun Murphy’s unconventional thinking and encyclopaedic knowledge lead to a life-saving diagnosis when traditional expertise fails. This concept mirrors the app’s role in real surgeries: to provide critical insights during unexpected complications.</w:t>
      </w:r>
    </w:p>
    <w:p w14:paraId="3F9C1147" w14:textId="77777777" w:rsidR="00643F8E" w:rsidRDefault="00643F8E" w:rsidP="00643F8E">
      <w:pPr>
        <w:pStyle w:val="NormalWeb"/>
      </w:pPr>
      <w:r>
        <w:t>Using existing monitoring devices like heart monitors, blood oxygen sensors, and diagnostic scans, The Good Surgeon App can analyse data in real time to identify unusual causes, validate theories, and suggest next steps. Even without additional camera-assisted technology, the app consults a vast database of cases and specialist knowledge to assist surgeons when outcomes hang in the balance.</w:t>
      </w:r>
    </w:p>
    <w:p w14:paraId="614FACE1" w14:textId="77777777" w:rsidR="00643F8E" w:rsidRDefault="00643F8E" w:rsidP="00643F8E">
      <w:pPr>
        <w:pStyle w:val="NormalWeb"/>
      </w:pPr>
      <w:r>
        <w:t>Bridging inspiration and innovation, The Good Surgeon App brings the show’s ideals to life, becoming a trusted partner in the operating room, helping doctors navigate critical moments and saving lives.</w:t>
      </w:r>
    </w:p>
    <w:p w14:paraId="5D58363B" w14:textId="77777777" w:rsidR="00030411" w:rsidRDefault="00030411" w:rsidP="00781A0A">
      <w:pPr>
        <w:rPr>
          <w:rFonts w:ascii="Segoe UI" w:hAnsi="Segoe UI" w:cs="Segoe UI"/>
          <w:sz w:val="21"/>
          <w:szCs w:val="21"/>
        </w:rPr>
      </w:pPr>
    </w:p>
    <w:p w14:paraId="15D80561" w14:textId="77777777" w:rsidR="005955E4" w:rsidRDefault="005955E4" w:rsidP="005955E4">
      <w:pPr>
        <w:pStyle w:val="Heading3"/>
        <w:rPr>
          <w:rFonts w:eastAsia="Times New Roman"/>
          <w:sz w:val="27"/>
          <w:szCs w:val="27"/>
          <w:lang w:eastAsia="en-GB"/>
        </w:rPr>
      </w:pPr>
      <w:r>
        <w:t>4d) Virtual Simulation Technology: Expanding Educational and Practical Applications in Surgery</w:t>
      </w:r>
    </w:p>
    <w:p w14:paraId="1B5318CE" w14:textId="77777777" w:rsidR="005955E4" w:rsidRDefault="005955E4" w:rsidP="005955E4">
      <w:pPr>
        <w:pStyle w:val="NormalWeb"/>
      </w:pPr>
      <w:r>
        <w:t xml:space="preserve">Virtual simulation technology, as depicted in </w:t>
      </w:r>
      <w:r>
        <w:rPr>
          <w:rStyle w:val="Emphasis"/>
          <w:rFonts w:eastAsia="MS Mincho"/>
        </w:rPr>
        <w:t>The Good Doctor</w:t>
      </w:r>
      <w:r>
        <w:t xml:space="preserve"> TV series, is a cornerstone of The Good Surgeon App. Inspired by Dr. Neil Melendez’s use of VR to rehearse surgeries, the app integrates VR-guided simulations to refine surgical precision and minimise risks. This tool is invaluable for both experienced surgeons tackling complex cases and newly qualified millennial surgeons developing their skills.</w:t>
      </w:r>
    </w:p>
    <w:p w14:paraId="5DEB6403" w14:textId="77777777" w:rsidR="005955E4" w:rsidRDefault="005955E4" w:rsidP="005955E4">
      <w:pPr>
        <w:pStyle w:val="NormalWeb"/>
      </w:pPr>
      <w:r>
        <w:lastRenderedPageBreak/>
        <w:t>Beyond training, VR simulations extend surgical expertise to remote or underserved areas. By combining immersive virtual practice with real-time AI feedback, non-surgeons—such as paramedics or nurses—can perform life-saving surgeries in emergencies. The app provides step-by-step guidance, leveraging insights from millions of expert cases to ensure accuracy and safety.</w:t>
      </w:r>
    </w:p>
    <w:p w14:paraId="2A68A461" w14:textId="77777777" w:rsidR="005955E4" w:rsidRDefault="005955E4" w:rsidP="005955E4">
      <w:pPr>
        <w:pStyle w:val="NormalWeb"/>
      </w:pPr>
      <w:r>
        <w:t>This revolutionary integration of VR, AI, and specialist knowledge redefines surgical training and accessibility, empowering healthcare professionals at all levels and bringing advanced surgical expertise to healthcare systems worldwide.</w:t>
      </w:r>
    </w:p>
    <w:p w14:paraId="45576D70" w14:textId="77777777" w:rsidR="00555678" w:rsidRDefault="00555678" w:rsidP="00555678">
      <w:pPr>
        <w:pStyle w:val="Heading3"/>
        <w:rPr>
          <w:rFonts w:eastAsia="Times New Roman"/>
          <w:sz w:val="27"/>
          <w:szCs w:val="27"/>
          <w:lang w:eastAsia="en-GB"/>
        </w:rPr>
      </w:pPr>
      <w:r>
        <w:t xml:space="preserve">5) Complex Consultations Inspired by </w:t>
      </w:r>
      <w:r>
        <w:rPr>
          <w:rStyle w:val="Emphasis"/>
        </w:rPr>
        <w:t>House</w:t>
      </w:r>
      <w:r>
        <w:t xml:space="preserve"> and Real-World Experience</w:t>
      </w:r>
    </w:p>
    <w:p w14:paraId="460E3E39" w14:textId="77777777" w:rsidR="00555678" w:rsidRDefault="00555678" w:rsidP="00555678">
      <w:pPr>
        <w:pStyle w:val="NormalWeb"/>
        <w:shd w:val="clear" w:color="auto" w:fill="99FFCC"/>
      </w:pPr>
      <w:r>
        <w:t xml:space="preserve">In the acclaimed TV series </w:t>
      </w:r>
      <w:r>
        <w:rPr>
          <w:rStyle w:val="Emphasis"/>
        </w:rPr>
        <w:t>House</w:t>
      </w:r>
      <w:r>
        <w:t>, Dr. Gregory House, portrayed by Hugh Laurie, leads a team of diagnosticians at the fictional Princeton-Plainsboro Teaching Hospital. Known for his sharp intellect, unorthodox methods, and relentless pursuit of obscure diagnoses, Dr. House has a distinct approach to solving complex medical cases. Often, his team investigates patients' personal lives and medical histories to uncover hidden clues, testing theories and ruling out possibilities with rigorous diagnostic processes. His approach embodies a philosophy of leaving no stone unturned, making him a specialist who tackles medical mysteries that others might dismiss or overlook.</w:t>
      </w:r>
    </w:p>
    <w:p w14:paraId="2B75F710" w14:textId="77777777" w:rsidR="00555678" w:rsidRDefault="00555678" w:rsidP="00555678">
      <w:pPr>
        <w:pStyle w:val="NormalWeb"/>
        <w:shd w:val="clear" w:color="auto" w:fill="99FFCC"/>
      </w:pPr>
      <w:r>
        <w:t xml:space="preserve">In a real-world setting, doctors typically lack the time, resources, and collaborative team House </w:t>
      </w:r>
      <w:proofErr w:type="gramStart"/>
      <w:r>
        <w:t>has to</w:t>
      </w:r>
      <w:proofErr w:type="gramEnd"/>
      <w:r>
        <w:t xml:space="preserve"> unravel complex medical puzzles. This is where </w:t>
      </w:r>
      <w:r>
        <w:rPr>
          <w:rStyle w:val="Emphasis"/>
        </w:rPr>
        <w:t>The Good Doctor App</w:t>
      </w:r>
      <w:r>
        <w:t xml:space="preserve">, inspired by House’s methodology, steps in. It provides every doctor with the equivalent of having a House-style diagnostic team at their disposal—an AI-powered assistant capable of accessing millions of expert insights, medical histories, and relevant patient data instantly. When conventional remedies fail or an initial diagnosis doesn’t fully explain the symptoms, </w:t>
      </w:r>
      <w:r>
        <w:rPr>
          <w:rStyle w:val="Emphasis"/>
        </w:rPr>
        <w:t>The Good Doctor App</w:t>
      </w:r>
      <w:r>
        <w:t xml:space="preserve"> leverages AI's extensive knowledge base and analytical capabilities to dive deeper, much like House’s team, guiding doctors through complex consultations.</w:t>
      </w:r>
    </w:p>
    <w:p w14:paraId="70D48799" w14:textId="77777777" w:rsidR="005732B1" w:rsidRDefault="005732B1" w:rsidP="005732B1">
      <w:pPr>
        <w:pStyle w:val="Heading3"/>
        <w:rPr>
          <w:rFonts w:eastAsia="Times New Roman"/>
          <w:sz w:val="27"/>
          <w:szCs w:val="27"/>
          <w:lang w:eastAsia="en-GB"/>
        </w:rPr>
      </w:pPr>
      <w:r>
        <w:t>5a) The 2017 Real-World Acquired Megacolon Incident: ‘Two Hours from Death’</w:t>
      </w:r>
    </w:p>
    <w:p w14:paraId="2462EA1A" w14:textId="77777777" w:rsidR="005732B1" w:rsidRDefault="005732B1" w:rsidP="005732B1">
      <w:pPr>
        <w:pStyle w:val="NormalWeb"/>
      </w:pPr>
      <w:r>
        <w:t>In 2017, Nick faced a life-threatening medical crisis exposing significant flaws in diagnostic care. Initially dismissed by his GP, his condition worsened until urgent intervention led to a rushed transfer to St. George’s Hospital. Despite extensive tests and consultations, doctors failed to identify the cause, though antibiotic treatment eventually saved his life.</w:t>
      </w:r>
    </w:p>
    <w:p w14:paraId="01BBA21E" w14:textId="77777777" w:rsidR="005732B1" w:rsidRDefault="005732B1" w:rsidP="005732B1">
      <w:pPr>
        <w:pStyle w:val="NormalWeb"/>
      </w:pPr>
      <w:r>
        <w:t>Nick’s input, including details of a chiropractic exercise, was largely overlooked. Years later, revisiting the incident with GPT-3 revealed the probable cause: a high dose of Seroquel (quetiapine), prescribed at 400mg due to aggressive marketing, caused an “acquired megacolon.” The exercise inadvertently pressed the compacted mass into his spleen, nearly rupturing it.</w:t>
      </w:r>
    </w:p>
    <w:p w14:paraId="164714FE" w14:textId="77777777" w:rsidR="005732B1" w:rsidRDefault="005732B1" w:rsidP="005732B1">
      <w:pPr>
        <w:pStyle w:val="NormalWeb"/>
      </w:pPr>
      <w:r>
        <w:t>This crisis underscores the need for AI like The Good Doctor App to bridge communication gaps, ensuring doctors consider all relevant patient details and provide timely, accurate diagnoses. Early AI intervention could have prevented this near-fatal event.</w:t>
      </w:r>
    </w:p>
    <w:p w14:paraId="26C0EA39" w14:textId="77777777" w:rsidR="007B0683" w:rsidRDefault="007B0683" w:rsidP="007B0683">
      <w:pPr>
        <w:pStyle w:val="Heading3"/>
        <w:rPr>
          <w:rFonts w:eastAsia="Times New Roman"/>
          <w:sz w:val="27"/>
          <w:szCs w:val="27"/>
          <w:lang w:eastAsia="en-GB"/>
        </w:rPr>
      </w:pPr>
      <w:r>
        <w:t>5a2) How GP-AI and The Good Doctor App Could Have Changed the Outcome</w:t>
      </w:r>
    </w:p>
    <w:p w14:paraId="51E647C0" w14:textId="77777777" w:rsidR="007B0683" w:rsidRDefault="007B0683" w:rsidP="007B0683">
      <w:pPr>
        <w:pStyle w:val="NormalWeb"/>
      </w:pPr>
      <w:r>
        <w:t xml:space="preserve">If GP-AI and The Good Doctor App had been available in 2017, the outcome of Nick’s medical crisis could have been radically different. The GP-AI gatekeeper would have flagged the initial </w:t>
      </w:r>
      <w:r>
        <w:lastRenderedPageBreak/>
        <w:t>blood test as critical, prompting immediate antibiotics and intervention. At the hospital, The Good Doctor App would have cross-referenced Nick’s symptoms, high-dose Seroquel use, and chiropractic exercises, hypothesising the formation of an acquired megacolon. This mass, aggravated by physical strain, had likely caused life-threatening internal pressure on the spleen.</w:t>
      </w:r>
    </w:p>
    <w:p w14:paraId="0A5B6FB0" w14:textId="77777777" w:rsidR="007B0683" w:rsidRDefault="007B0683" w:rsidP="007B0683">
      <w:pPr>
        <w:pStyle w:val="NormalWeb"/>
      </w:pPr>
      <w:r>
        <w:t>By synthesising scan data, test results, and medical history in real time, the app would have connected overlooked patterns, enabling doctors to diagnose accurately and avoid delays. Instead of weeks of suffering and uncertainty, AI-driven insights would have guided targeted tests and timely treatment, preventing the crisis entirely.</w:t>
      </w:r>
    </w:p>
    <w:p w14:paraId="70D86BBB" w14:textId="77777777" w:rsidR="007B0683" w:rsidRDefault="007B0683" w:rsidP="007B0683">
      <w:pPr>
        <w:pStyle w:val="NormalWeb"/>
      </w:pPr>
      <w:r>
        <w:t>This case underscores the transformative potential of AI in healthcare, turning fragmented data into actionable diagnoses and saving lives through proactive care.</w:t>
      </w:r>
    </w:p>
    <w:p w14:paraId="60264CA2" w14:textId="77777777" w:rsidR="00DD7E5C" w:rsidRDefault="00DD7E5C" w:rsidP="00DD7E5C">
      <w:pPr>
        <w:pStyle w:val="Heading3"/>
        <w:rPr>
          <w:rFonts w:eastAsia="Times New Roman"/>
          <w:sz w:val="27"/>
          <w:szCs w:val="27"/>
          <w:lang w:eastAsia="en-GB"/>
        </w:rPr>
      </w:pPr>
      <w:r>
        <w:t>5b) The Acquired Megacolon: Misdiagnosed as Appendicitis and Narrowly Avoiding Surgery Twice in 2022</w:t>
      </w:r>
    </w:p>
    <w:p w14:paraId="3856D4AB" w14:textId="77777777" w:rsidR="00DD7E5C" w:rsidRDefault="00DD7E5C" w:rsidP="00DD7E5C">
      <w:pPr>
        <w:pStyle w:val="NormalWeb"/>
      </w:pPr>
      <w:r>
        <w:t>In 2022, the acquired megacolon caused by years of excessive Seroquel (quetiapine) use reached a critical point. Prescribed at a dangerously high dose of 800mg, the constipating effects resulted in a compacted mass of waste. By July 2022, Nick reduced the dosage to 100mg, leading to the mass rupturing and causing severe pain. Misdiagnosed as appendicitis, Nick narrowly avoided unnecessary surgery twice due to fortuitous delays.</w:t>
      </w:r>
    </w:p>
    <w:p w14:paraId="76297A96" w14:textId="77777777" w:rsidR="00DD7E5C" w:rsidRDefault="00DD7E5C" w:rsidP="00DD7E5C">
      <w:pPr>
        <w:pStyle w:val="NormalWeb"/>
      </w:pPr>
      <w:r>
        <w:t>Hospital interactions revealed systemic issues, from rushed diagnoses to prolonged waits that exacerbated existing conditions. Despite being told surgery was inevitable, further blood tests ultimately disproved the appendicitis diagnosis. This misdiagnosis underscored the gaps in care, particularly the failure to consider medication-induced conditions like megacolon.</w:t>
      </w:r>
    </w:p>
    <w:p w14:paraId="3050BDDC" w14:textId="77777777" w:rsidR="00DD7E5C" w:rsidRDefault="00DD7E5C" w:rsidP="00DD7E5C">
      <w:pPr>
        <w:pStyle w:val="NormalWeb"/>
      </w:pPr>
      <w:r>
        <w:t xml:space="preserve">Later consultations highlighted systemic NHS challenges, including inaccurate medical records and efforts to obscure malpractice. The omission of quetiapine’s role and reliance on outdated diagnoses demonstrated a need for GP-AI. By cross-referencing data and connecting overlooked patterns, such technology could have prevented unnecessary pain and interventions, </w:t>
      </w:r>
      <w:proofErr w:type="gramStart"/>
      <w:r>
        <w:t>ensuring</w:t>
      </w:r>
      <w:proofErr w:type="gramEnd"/>
      <w:r>
        <w:t xml:space="preserve"> accurate diagnoses while holding systems accountable.</w:t>
      </w:r>
    </w:p>
    <w:p w14:paraId="24907405" w14:textId="77777777" w:rsidR="00DD7E5C" w:rsidRDefault="00DD7E5C" w:rsidP="00DD7E5C">
      <w:pPr>
        <w:pStyle w:val="NormalWeb"/>
      </w:pPr>
      <w:r>
        <w:t>This experience highlights the urgent need for AI-driven systems like The Good Doctor App, which could synthesise patient data, provide objective insights, and safeguard both patient health and medical integrity.</w:t>
      </w:r>
    </w:p>
    <w:p w14:paraId="018FD50B" w14:textId="77777777" w:rsidR="00FF6296" w:rsidRDefault="00FF6296" w:rsidP="00FF6296">
      <w:pPr>
        <w:pStyle w:val="Heading3"/>
        <w:rPr>
          <w:rFonts w:eastAsia="Times New Roman"/>
          <w:sz w:val="27"/>
          <w:szCs w:val="27"/>
          <w:lang w:eastAsia="en-GB"/>
        </w:rPr>
      </w:pPr>
      <w:r>
        <w:t>5b2) How GP-AI and The Good Doctor App Could Have Changed the Outcome</w:t>
      </w:r>
    </w:p>
    <w:p w14:paraId="05ECBE12" w14:textId="77777777" w:rsidR="00FF6296" w:rsidRDefault="00FF6296" w:rsidP="00FF6296">
      <w:pPr>
        <w:pStyle w:val="NormalWeb"/>
      </w:pPr>
      <w:r>
        <w:t>If GP-AI and The Good Doctor App had been available during the 2022 crisis, they would have profoundly altered the course of Nick’s care. By cross-referencing his pharmaceutical history, recent quetiapine dose reduction, and exercise regimen, the system would have flagged the rupture of the acquired megacolon as the true cause of his symptoms. This would have prevented the misdiagnosis of appendicitis and the near-miss of unnecessary surgeries, saving weeks of physical and mental distress.</w:t>
      </w:r>
    </w:p>
    <w:p w14:paraId="66447F6C" w14:textId="77777777" w:rsidR="00FF6296" w:rsidRDefault="00FF6296" w:rsidP="00FF6296">
      <w:pPr>
        <w:pStyle w:val="NormalWeb"/>
      </w:pPr>
      <w:r>
        <w:t xml:space="preserve">The AI would have leveraged past medical records, including Nick’s 2017 hospitalisation, to identify patterns linking his condition to prolonged medication-induced constipation. Unlike human oversight, which often succumbs to biases or systemic pressures, GP-AI’s objective analysis would have highlighted quetiapine’s role as a potent constipating agent and the physiological effects of </w:t>
      </w:r>
      <w:r>
        <w:lastRenderedPageBreak/>
        <w:t>dose reduction. By synthesising all relevant data, including lifestyle and history, the system could have offered an accurate diagnosis long before invasive interventions were considered.</w:t>
      </w:r>
    </w:p>
    <w:p w14:paraId="6CD93120" w14:textId="77777777" w:rsidR="00FF6296" w:rsidRDefault="00FF6296" w:rsidP="00FF6296">
      <w:pPr>
        <w:pStyle w:val="NormalWeb"/>
      </w:pPr>
      <w:r>
        <w:t>Using GPT-3 and later GPT-4o, Nick confirmed the acquired megacolon diagnosis, presenting a concise analysis to Dr. Chung, who validated its accuracy. This interaction demonstrated the transformative potential of AI to outpace traditional diagnostic methods. Avoiding unnecessary surgery would have spared Nick significant physical trauma, preventing further complications amidst his seven concurrent health conditions.</w:t>
      </w:r>
    </w:p>
    <w:p w14:paraId="633E7FE0" w14:textId="77777777" w:rsidR="00FF6296" w:rsidRDefault="00FF6296" w:rsidP="00FF6296">
      <w:pPr>
        <w:pStyle w:val="NormalWeb"/>
      </w:pPr>
      <w:r>
        <w:t>This case underscores GP-AI’s capability to synthesise data, bypass biases, and deliver life-saving insights, heralding a future where healthcare prioritises accurate, timely, and minimally invasive care.</w:t>
      </w:r>
    </w:p>
    <w:p w14:paraId="7702D0D6" w14:textId="77777777" w:rsidR="00E67CAE" w:rsidRDefault="00E67CAE" w:rsidP="00E67CAE">
      <w:pPr>
        <w:pStyle w:val="Heading3"/>
        <w:rPr>
          <w:rFonts w:eastAsia="Times New Roman"/>
          <w:sz w:val="27"/>
          <w:szCs w:val="27"/>
          <w:lang w:eastAsia="en-GB"/>
        </w:rPr>
      </w:pPr>
      <w:r>
        <w:t>5b3) How GP-AI and The Good Doctor App Could Have Changed the Outcome—and How GPT-3 and GPT-4o Did</w:t>
      </w:r>
    </w:p>
    <w:p w14:paraId="42128FAA" w14:textId="77777777" w:rsidR="00E67CAE" w:rsidRDefault="00E67CAE" w:rsidP="00E67CAE">
      <w:pPr>
        <w:pStyle w:val="NormalWeb"/>
      </w:pPr>
      <w:r>
        <w:t>This experience highlights the urgent need for GP-AI and The Good Doctor App to revolutionise diagnostics by integrating patient history, medication effects, and lifestyle factors into cohesive, actionable insights. Had these systems existed, the initial rupture of the acquired megacolon and its recurrence—misdiagnosed as appendicitis—could have been identified instantly. By cross-referencing high-dose Seroquel’s constipating effects, chiropractic exercises, and prior incidents, GP-AI would have provided an accurate diagnosis in real time, sparing Nick months of pain, misdiagnoses, and near-miss surgeries.</w:t>
      </w:r>
    </w:p>
    <w:p w14:paraId="5D1E3237" w14:textId="77777777" w:rsidR="00E67CAE" w:rsidRDefault="00E67CAE" w:rsidP="00E67CAE">
      <w:pPr>
        <w:pStyle w:val="NormalWeb"/>
      </w:pPr>
      <w:r>
        <w:t>In the absence of such tools, GPT-3 and GPT-4o became pivotal. GPT-3 first identified acquired megacolon as the probable cause, a diagnosis specialists had overlooked. GPT-4o refined this further, presenting a comprehensive analysis that clarified the rupture as the result of compacted waste disintegrating under the strain of Seroquel’s effects. When shared with Dr. Chung, GPT-4o’s analysis surpassed traditional methods, confirming the condition and avoiding unnecessary surgery.</w:t>
      </w:r>
    </w:p>
    <w:p w14:paraId="6A79506E" w14:textId="77777777" w:rsidR="00E67CAE" w:rsidRDefault="00E67CAE" w:rsidP="00E67CAE">
      <w:pPr>
        <w:pStyle w:val="NormalWeb"/>
      </w:pPr>
      <w:r>
        <w:t>This journey inspired the GP-AI project, demonstrating AI’s unmatched ability to synthesise complex data without bias. By empowering both doctors and patients, GP-AI could transform healthcare into a precision-driven field, where diagnoses are timely, accurate, and connected to holistic patient management. GPT-4o not only saved Nick’s life but also illuminated a future where AI fundamentally reshapes care, ensuring fewer lives are endangered by systemic errors or fragmented medical approaches.</w:t>
      </w:r>
    </w:p>
    <w:p w14:paraId="5C268CA3" w14:textId="77777777" w:rsidR="0081375F" w:rsidRDefault="0081375F" w:rsidP="0081375F">
      <w:pPr>
        <w:pStyle w:val="Heading3"/>
        <w:rPr>
          <w:rFonts w:eastAsia="Times New Roman"/>
          <w:sz w:val="27"/>
          <w:szCs w:val="27"/>
          <w:lang w:eastAsia="en-GB"/>
        </w:rPr>
      </w:pPr>
      <w:r>
        <w:t>5c) GP-AI Psych: Big Pharma, Criminal Marketing, and the Prison of the Mind</w:t>
      </w:r>
    </w:p>
    <w:p w14:paraId="4DEE3BEE" w14:textId="77777777" w:rsidR="0081375F" w:rsidRDefault="0081375F" w:rsidP="0081375F">
      <w:pPr>
        <w:pStyle w:val="NormalWeb"/>
      </w:pPr>
      <w:r>
        <w:t>GP-AI Psych addresses systemic failures in psychiatry, where errors by doctors and fraudulent practices by pharmaceutical companies have caused widespread harm. Long-term psychiatric medication reduces life expectancy by 15 years on average, highlighting the urgent need for AI tools to support both mental and physical healthcare. In Nick’s case, a lithium prescription in 2012 marked the beginning of a decade of mismanagement, affecting his health, family, and career. Had GP-AI Psych existed, it would have prevented misdiagnoses and harmful prescriptions. This system aims to entangle mental health with broader healthcare to eliminate taboos and systemic oversights, ensuring better patient outcomes.</w:t>
      </w:r>
    </w:p>
    <w:p w14:paraId="337743FA" w14:textId="77777777" w:rsidR="002402EE" w:rsidRDefault="002402EE" w:rsidP="002402EE">
      <w:pPr>
        <w:pStyle w:val="Heading3"/>
        <w:rPr>
          <w:rFonts w:eastAsia="Times New Roman"/>
          <w:sz w:val="27"/>
          <w:szCs w:val="27"/>
          <w:lang w:eastAsia="en-GB"/>
        </w:rPr>
      </w:pPr>
      <w:r>
        <w:lastRenderedPageBreak/>
        <w:t>5c2) Part 1: Big Pharma Criminal Marketing and the Therapy Trap (2008–2022)</w:t>
      </w:r>
    </w:p>
    <w:p w14:paraId="0177A677" w14:textId="77777777" w:rsidR="002402EE" w:rsidRDefault="002402EE" w:rsidP="002402EE">
      <w:pPr>
        <w:pStyle w:val="NormalWeb"/>
      </w:pPr>
      <w:r>
        <w:t>Big Pharma’s criminal marketing tactics have influenced medical education, research, and public perception, often prioritising profits over patient safety. Tactics include ghostwritten articles, co-opted organisations, and off-label drug promotion, leading to massive fines. AstraZeneca’s $520 million fine for off-label promotion of Seroquel as a "non-addictive sleep aid" and GSK’s $3 billion settlement for promoting Lamotrigine highlight these pervasive practices.</w:t>
      </w:r>
    </w:p>
    <w:p w14:paraId="6639D222" w14:textId="77777777" w:rsidR="002402EE" w:rsidRDefault="002402EE" w:rsidP="002402EE">
      <w:pPr>
        <w:pStyle w:val="NormalWeb"/>
      </w:pPr>
      <w:r>
        <w:t>Nick’s experience began in 2008, during his successful career as a business leader. Prescribed Seroquel and later Lamotrigine under dubious circumstances, he faced severe consequences, including sedation-induced life changes. Returning to the UK in 2012, systemic healthcare oversights perpetuated these issues, showing the urgent need for tools like GP-AI Psych to safeguard patients from similar exploitation.</w:t>
      </w:r>
    </w:p>
    <w:p w14:paraId="766CBD47" w14:textId="77777777" w:rsidR="00764F04" w:rsidRDefault="00764F04" w:rsidP="00764F04">
      <w:pPr>
        <w:pStyle w:val="Heading3"/>
        <w:rPr>
          <w:rFonts w:eastAsia="Times New Roman"/>
          <w:sz w:val="27"/>
          <w:szCs w:val="27"/>
          <w:lang w:eastAsia="en-GB"/>
        </w:rPr>
      </w:pPr>
      <w:r>
        <w:t>5c3) The Entrapment of Overmedication and Systemic Oversights (2012–2022)</w:t>
      </w:r>
    </w:p>
    <w:p w14:paraId="44A64115" w14:textId="77777777" w:rsidR="00764F04" w:rsidRDefault="00764F04" w:rsidP="00764F04">
      <w:pPr>
        <w:pStyle w:val="NormalWeb"/>
      </w:pPr>
      <w:r>
        <w:t>From 2012 to 2022, Nick endured the severe effects of overmedication, including lithium, Lamotrigine, and high-dose Seroquel, prescribed without adequate oversight. These powerful drugs induced extreme side effects, altering his rationality and trust, ultimately derailing his business and life. Diagnosed with bipolar disorder based on unverified input from a former partner, Nick’s protests about the misdiagnosis were ignored for years.</w:t>
      </w:r>
    </w:p>
    <w:p w14:paraId="391B98DF" w14:textId="77777777" w:rsidR="00764F04" w:rsidRDefault="00764F04" w:rsidP="00764F04">
      <w:pPr>
        <w:pStyle w:val="NormalWeb"/>
      </w:pPr>
      <w:r>
        <w:t>Doctors refused to reevaluate the diagnosis, citing liability concerns, despite Nick’s insistence that the label was inaccurate. GPT-4 later revealed the absence of evidence supporting the bipolar diagnosis, highlighting systemic failures to reassess and prevent pharmaceutical dependency. This case exemplifies how Big Pharma’s marketing and healthcare oversight gaps trap patients in a cycle of misdiagnosis and unnecessary medication.</w:t>
      </w:r>
    </w:p>
    <w:p w14:paraId="42C9656B" w14:textId="77777777" w:rsidR="009A0040" w:rsidRDefault="009A0040" w:rsidP="009A0040">
      <w:pPr>
        <w:pStyle w:val="Heading3"/>
        <w:rPr>
          <w:rFonts w:eastAsia="Times New Roman"/>
          <w:sz w:val="27"/>
          <w:szCs w:val="27"/>
          <w:lang w:eastAsia="en-GB"/>
        </w:rPr>
      </w:pPr>
      <w:r>
        <w:t>5c3b) 2014: Topamax’s Off-Label Promotion and Its Impact</w:t>
      </w:r>
    </w:p>
    <w:p w14:paraId="4344A2D9" w14:textId="77777777" w:rsidR="009A0040" w:rsidRDefault="009A0040" w:rsidP="009A0040">
      <w:pPr>
        <w:pStyle w:val="NormalWeb"/>
      </w:pPr>
      <w:r>
        <w:t>In 2014, Nick was thriving with his new business, Cape Town Luxury Villas, but a setback arose when his psychiatrist prescribed Topiramate (Topamax) off-label for weight loss, despite no need. Within weeks, he experienced severe anxiety, confusion, and suicidal thoughts, an uncharacteristic shift caused by the drug’s side effects. These intrusive thoughts persisted during flights and worsened back in the UK, leading Nick to consider self-harm until he discovered the warning label stating such effects were common.</w:t>
      </w:r>
    </w:p>
    <w:p w14:paraId="3B2824AA" w14:textId="77777777" w:rsidR="009A0040" w:rsidRDefault="009A0040" w:rsidP="009A0040">
      <w:pPr>
        <w:pStyle w:val="NormalWeb"/>
      </w:pPr>
      <w:r>
        <w:t>Upon seeing this warning on the medication pamphlet, Nick confronted Dr. Fialho, who admitted he had never reviewed the label. Instead of documenting Nick’s complaints about the medication’s labelling—a step that would have acknowledged medical negligence—Dr. Fialho concealed his error. This act of cover-up initiated a cascade of subsequent medical negligence, as fraudulent record entries misrepresented Nick’s health history. This led to his GP and physical health specialists relying on incorrect records, perpetuating a “tsunami” of systemic errors and mistreatment stemming from this one incident.</w:t>
      </w:r>
    </w:p>
    <w:p w14:paraId="3B2B8FEF" w14:textId="77777777" w:rsidR="00704CB2" w:rsidRDefault="00704CB2" w:rsidP="00704CB2">
      <w:pPr>
        <w:pStyle w:val="Heading3"/>
        <w:rPr>
          <w:rFonts w:eastAsia="Times New Roman"/>
          <w:sz w:val="27"/>
          <w:szCs w:val="27"/>
          <w:lang w:eastAsia="en-GB"/>
        </w:rPr>
      </w:pPr>
      <w:r>
        <w:t>5c3c) 2015–2016: Topiramate Aftermath—Lyrica and the Devastating Impact of Off-Label Marketing</w:t>
      </w:r>
    </w:p>
    <w:p w14:paraId="113D8B29" w14:textId="77777777" w:rsidR="00704CB2" w:rsidRDefault="00704CB2" w:rsidP="00704CB2">
      <w:pPr>
        <w:pStyle w:val="NormalWeb"/>
      </w:pPr>
      <w:r>
        <w:t xml:space="preserve">Nick’s confrontation with Dr. Fialho about the Topiramate labelling exposed the doctor’s lack of awareness and triggered a cascade of medical negligence. Instead of documenting Nick’s </w:t>
      </w:r>
      <w:r>
        <w:lastRenderedPageBreak/>
        <w:t>complaints—an admission of malpractice—Dr. Fialho falsified records, creating a chain of misdiagnoses that influenced subsequent treatment. This negligence escalated as Fialho prescribed Lyrica (pregabalin) and Seroquel (quetiapine) in dangerously high doses, exceeding legal limits. Within a year, Nick was instructed to take 400mg of Lyrica (above the 300mg maximum) and 800mg of Seroquel nightly.</w:t>
      </w:r>
    </w:p>
    <w:p w14:paraId="01105461" w14:textId="77777777" w:rsidR="00704CB2" w:rsidRDefault="00704CB2" w:rsidP="00704CB2">
      <w:pPr>
        <w:pStyle w:val="NormalWeb"/>
      </w:pPr>
      <w:r>
        <w:t>This overmedication rendered Nick unable to function, derailing his business and personal life. Later, Nick learned Pfizer had settled for $2.3 billion in 2009 for fraudulently promoting Lyrica for unapproved uses, highlighting the industry’s disregard for safety. Despite hallucinations and debilitating side effects, Fialho continued increasing dosages, likely to mask negligence. Only through his own research and persistence did Nick uncover the truth, ultimately proving he had no psychiatric condition requiring medication. GP-AI Psych could have identified and prevented these cascading failures, safeguarding Nick’s health and life.</w:t>
      </w:r>
    </w:p>
    <w:p w14:paraId="5A80A01A" w14:textId="77777777" w:rsidR="00C15397" w:rsidRDefault="00C15397" w:rsidP="00C15397">
      <w:pPr>
        <w:pStyle w:val="Heading3"/>
        <w:rPr>
          <w:rFonts w:eastAsia="Times New Roman"/>
          <w:sz w:val="27"/>
          <w:szCs w:val="27"/>
          <w:lang w:eastAsia="en-GB"/>
        </w:rPr>
      </w:pPr>
      <w:r>
        <w:t>5d) Spinal Trauma – Pain – Neurological Damage – Pfizer's Criminal Marketing of Lyrica</w:t>
      </w:r>
    </w:p>
    <w:p w14:paraId="138AFF0F" w14:textId="77777777" w:rsidR="00C15397" w:rsidRDefault="00C15397" w:rsidP="00C15397">
      <w:pPr>
        <w:pStyle w:val="NormalWeb"/>
      </w:pPr>
      <w:r>
        <w:t>The Good Doctor App was born from my direct experience with flawed diagnostics, oversights, and medical negligence. This isn’t just a technical project; it’s a deeply personal mission to transform healthcare. My lived encounters with pain, misdiagnoses, and systemic failures have uniquely equipped me to design an AI system that addresses the critical blind spots in today’s medical processes. Where traditional healthcare fails to connect the dots, the Good Doctor App and GP-AI can provide real-time insights, empowering both patients and professionals.</w:t>
      </w:r>
    </w:p>
    <w:p w14:paraId="56678E5B" w14:textId="77777777" w:rsidR="00C15397" w:rsidRDefault="00C15397" w:rsidP="00C15397">
      <w:pPr>
        <w:pStyle w:val="NormalWeb"/>
      </w:pPr>
      <w:r>
        <w:t>This perspective is reinforced by over 100 recordings documenting nearly every significant medical interaction since October 2022, supported by affidavits and detailed accounts. These records highlight how AI, such as GPT-4, consistently outperformed specialists in identifying critical issues, demonstrating the urgent need for solutions like GP-AI. By synthesising patient records, analysing patterns, and prompting early interventions, the Good Doctor App could prevent oversights, reduce suffering, and save resources.</w:t>
      </w:r>
    </w:p>
    <w:p w14:paraId="4DE5EBB8" w14:textId="77777777" w:rsidR="008E0831" w:rsidRDefault="008E0831" w:rsidP="00C15397">
      <w:pPr>
        <w:pStyle w:val="NormalWeb"/>
      </w:pPr>
    </w:p>
    <w:p w14:paraId="33504EA6" w14:textId="5B512D18" w:rsidR="00BD6A04" w:rsidRDefault="00F84E30" w:rsidP="00BD6A04">
      <w:pPr>
        <w:pStyle w:val="Heading3"/>
        <w:rPr>
          <w:rFonts w:eastAsia="Times New Roman"/>
          <w:sz w:val="27"/>
          <w:szCs w:val="27"/>
          <w:lang w:eastAsia="en-GB"/>
        </w:rPr>
      </w:pPr>
      <w:r>
        <w:t>6</w:t>
      </w:r>
      <w:r w:rsidR="00BD6A04">
        <w:t>) If You Don’t Know, Ask! Sienna AI—Unleashing the Potential of the Millennials</w:t>
      </w:r>
    </w:p>
    <w:p w14:paraId="2AE60D5F" w14:textId="77777777" w:rsidR="00BD6A04" w:rsidRDefault="00BD6A04" w:rsidP="00BD6A04">
      <w:pPr>
        <w:pStyle w:val="Heading4"/>
      </w:pPr>
      <w:r>
        <w:rPr>
          <w:rStyle w:val="Strong"/>
          <w:b/>
          <w:bCs w:val="0"/>
        </w:rPr>
        <w:t>6a) Overcoming Human Bias with AI Support</w:t>
      </w:r>
    </w:p>
    <w:p w14:paraId="569BD1E6" w14:textId="77777777" w:rsidR="00BD6A04" w:rsidRDefault="00BD6A04" w:rsidP="00BD6A04">
      <w:pPr>
        <w:pStyle w:val="NormalWeb"/>
      </w:pPr>
      <w:r>
        <w:t xml:space="preserve">The GP-AI Project tackles cognitive biases that lead to diagnostic errors in healthcare. By consulting AI like GPT-4o, professionals can enhance patient outcomes. In a case study of 25 erroneous written opinions, AI corrected every mistake. A sceptical physiotherapist realised the benefits of AI after engaging with tailored documentation, showing how AI bridges </w:t>
      </w:r>
      <w:proofErr w:type="gramStart"/>
      <w:r>
        <w:t>gaps</w:t>
      </w:r>
      <w:proofErr w:type="gramEnd"/>
      <w:r>
        <w:t xml:space="preserve"> and improves care accuracy.</w:t>
      </w:r>
    </w:p>
    <w:p w14:paraId="32D03CF9" w14:textId="77777777" w:rsidR="00BD6A04" w:rsidRDefault="00BD6A04" w:rsidP="00BD6A04">
      <w:pPr>
        <w:pStyle w:val="Heading4"/>
      </w:pPr>
      <w:r>
        <w:rPr>
          <w:rStyle w:val="Strong"/>
          <w:b/>
          <w:bCs w:val="0"/>
        </w:rPr>
        <w:t>6b) Empowering Millennials to Solve the NHS Staffing Crisis</w:t>
      </w:r>
    </w:p>
    <w:p w14:paraId="79BFDCD1" w14:textId="77777777" w:rsidR="00BD6A04" w:rsidRDefault="00BD6A04" w:rsidP="00BD6A04">
      <w:pPr>
        <w:pStyle w:val="NormalWeb"/>
      </w:pPr>
      <w:r>
        <w:t xml:space="preserve">The Spartan Contracts </w:t>
      </w:r>
      <w:proofErr w:type="gramStart"/>
      <w:r>
        <w:t>train</w:t>
      </w:r>
      <w:proofErr w:type="gramEnd"/>
      <w:r>
        <w:t xml:space="preserve"> Millennials to address NHS staffing shortages using their tech expertise. A three-year programme equips them with tools like GP-AI Gatekeeper and The Good Doctor App to provide superior care. This initiative reduces reliance on overseas recruitment, eases societal tensions, and empowers Millennials with meaningful careers while revolutionising healthcare delivery.</w:t>
      </w:r>
    </w:p>
    <w:p w14:paraId="50873F40" w14:textId="77777777" w:rsidR="00BD6A04" w:rsidRDefault="00BD6A04" w:rsidP="00BD6A04">
      <w:pPr>
        <w:pStyle w:val="Heading4"/>
      </w:pPr>
      <w:r>
        <w:rPr>
          <w:rStyle w:val="Strong"/>
          <w:b/>
          <w:bCs w:val="0"/>
        </w:rPr>
        <w:lastRenderedPageBreak/>
        <w:t>6c) Widespread Resistance: A Cultural Challenge</w:t>
      </w:r>
    </w:p>
    <w:p w14:paraId="6F9267DE" w14:textId="77777777" w:rsidR="00BD6A04" w:rsidRDefault="00BD6A04" w:rsidP="00BD6A04">
      <w:pPr>
        <w:pStyle w:val="NormalWeb"/>
      </w:pPr>
      <w:r>
        <w:t>Resistance to AI is driven by human reluctance to admit uncertainty. Tools like GP-AI Gatekeeper and GP-AI Psych reduce errors and streamline processes, particularly in psychiatry where systemic inaccuracies are prevalent. These AI solutions alleviate GP workloads, standardise psychiatric care, and ensure data-driven precision, addressing the healthcare sector’s pressing challenges.</w:t>
      </w:r>
    </w:p>
    <w:p w14:paraId="5EA7A5E2" w14:textId="77777777" w:rsidR="00BD6A04" w:rsidRDefault="00BD6A04" w:rsidP="00BD6A04">
      <w:pPr>
        <w:pStyle w:val="Heading4"/>
      </w:pPr>
      <w:r>
        <w:rPr>
          <w:rStyle w:val="Strong"/>
          <w:b/>
          <w:bCs w:val="0"/>
        </w:rPr>
        <w:t>6d) Millennials and Spartan Contracts: A New Era of Healthcare</w:t>
      </w:r>
    </w:p>
    <w:p w14:paraId="6093C137" w14:textId="77777777" w:rsidR="00BD6A04" w:rsidRDefault="00BD6A04" w:rsidP="00BD6A04">
      <w:pPr>
        <w:pStyle w:val="NormalWeb"/>
      </w:pPr>
      <w:r>
        <w:t>Spartan Contracts enable Millennials to complement traditional healthcare roles with AI. This initiative addresses NHS staffing gaps while blending technology and empathy in patient care. By creating careers aligned with solving real-world problems, Millennials are inspired to lead transformative changes in healthcare and beyond.</w:t>
      </w:r>
    </w:p>
    <w:p w14:paraId="1F684D53" w14:textId="77777777" w:rsidR="00BD6A04" w:rsidRDefault="00BD6A04" w:rsidP="00BD6A04">
      <w:pPr>
        <w:pStyle w:val="Heading4"/>
      </w:pPr>
      <w:r>
        <w:rPr>
          <w:rStyle w:val="Strong"/>
          <w:b/>
          <w:bCs w:val="0"/>
        </w:rPr>
        <w:t>6e) The AI Revolution in Psychiatry</w:t>
      </w:r>
    </w:p>
    <w:p w14:paraId="7F6B23AB" w14:textId="77777777" w:rsidR="00BD6A04" w:rsidRDefault="00BD6A04" w:rsidP="00BD6A04">
      <w:pPr>
        <w:pStyle w:val="NormalWeb"/>
      </w:pPr>
      <w:r>
        <w:t>Psychiatry’s reliance on flawed diagnostic practices and pharmaceutical marketing has harmed patients and burdened the NHS. GP-AI Psych re-diagnoses misdiagnosed individuals, alerts doctors to medication side effects, and transforms psychiatric care. This AI-driven model ensures ethical, accurate, and efficient treatment, alleviating NHS backlogs and improving mental health outcomes.</w:t>
      </w:r>
    </w:p>
    <w:p w14:paraId="4C445201" w14:textId="77777777" w:rsidR="00BD6A04" w:rsidRDefault="00BD6A04" w:rsidP="00BD6A04">
      <w:pPr>
        <w:pStyle w:val="Heading4"/>
      </w:pPr>
      <w:r>
        <w:rPr>
          <w:rStyle w:val="Strong"/>
          <w:b/>
          <w:bCs w:val="0"/>
        </w:rPr>
        <w:t>6f) Oversight and Continuous Improvement</w:t>
      </w:r>
    </w:p>
    <w:p w14:paraId="740AC601" w14:textId="77777777" w:rsidR="00BD6A04" w:rsidRDefault="00BD6A04" w:rsidP="00BD6A04">
      <w:pPr>
        <w:pStyle w:val="NormalWeb"/>
      </w:pPr>
      <w:r>
        <w:t>Effective oversight ensures AI integration into healthcare decision-making, enhancing underperforming doctors and overseas recruits through mandated AI consultations. Feedback loops refine AI systems and address recurring errors. Immediate adoption of tools like GPT-4o by healthcare professionals can improve outcomes, build trust, and set the foundation for long-term innovation.</w:t>
      </w:r>
    </w:p>
    <w:p w14:paraId="5C5B05CE" w14:textId="77777777" w:rsidR="00BD6A04" w:rsidRDefault="00BD6A04" w:rsidP="00BD6A04">
      <w:pPr>
        <w:pStyle w:val="Heading4"/>
      </w:pPr>
      <w:r>
        <w:rPr>
          <w:rStyle w:val="Strong"/>
          <w:b/>
          <w:bCs w:val="0"/>
        </w:rPr>
        <w:t>6g) The Broader Vision: Unleashing the Millennials</w:t>
      </w:r>
    </w:p>
    <w:p w14:paraId="2AFA89FA" w14:textId="77777777" w:rsidR="00BD6A04" w:rsidRDefault="00BD6A04" w:rsidP="00BD6A04">
      <w:pPr>
        <w:pStyle w:val="NormalWeb"/>
      </w:pPr>
      <w:r>
        <w:t>Beyond healthcare, Spartan Contracts empower Millennials to revolutionise industries through AI. Initiatives like Super University Resort Hospitals integrate education, housing, and economic development. Paid internships and lifelong training align with solving societal challenges, fostering innovation, and creating sustainable communities while offering Millennials transformative opportunities.</w:t>
      </w:r>
    </w:p>
    <w:p w14:paraId="688C0300" w14:textId="77777777" w:rsidR="00BD6A04" w:rsidRDefault="00BD6A04" w:rsidP="00C23A93">
      <w:pPr>
        <w:pStyle w:val="Heading4"/>
      </w:pPr>
      <w:r>
        <w:rPr>
          <w:rStyle w:val="Strong"/>
          <w:bCs w:val="0"/>
        </w:rPr>
        <w:t>Conclusion</w:t>
      </w:r>
    </w:p>
    <w:p w14:paraId="5E5C0644" w14:textId="77777777" w:rsidR="00BD6A04" w:rsidRDefault="00BD6A04" w:rsidP="00BD6A04">
      <w:pPr>
        <w:pStyle w:val="NormalWeb"/>
      </w:pPr>
      <w:r>
        <w:t>The GP-AI Project and Spartan Contracts blend AI innovation with human empathy to address healthcare and societal challenges. By empowering Millennials and fostering collaboration between humans and AI, this initiative charts a transformative path toward accuracy, inclusion, and progress for the NHS and beyond.</w:t>
      </w:r>
    </w:p>
    <w:p w14:paraId="15CCF00D" w14:textId="5C865282" w:rsidR="00C23A93" w:rsidRDefault="00C23A93" w:rsidP="00E354F9">
      <w:pPr>
        <w:pStyle w:val="Heading3"/>
      </w:pPr>
      <w:r w:rsidRPr="00F7638C">
        <w:t>7) Training Simulation</w:t>
      </w:r>
      <w:r>
        <w:t>s, SURHs</w:t>
      </w:r>
      <w:r w:rsidRPr="00F7638C">
        <w:t xml:space="preserve"> and Spartan Contracts</w:t>
      </w:r>
    </w:p>
    <w:p w14:paraId="469D17CD" w14:textId="77777777" w:rsidR="00AF3BFB" w:rsidRDefault="00AF3BFB" w:rsidP="00781A0A">
      <w:pPr>
        <w:rPr>
          <w:rFonts w:ascii="Segoe UI" w:hAnsi="Segoe UI" w:cs="Segoe UI"/>
          <w:sz w:val="21"/>
          <w:szCs w:val="21"/>
        </w:rPr>
      </w:pPr>
    </w:p>
    <w:p w14:paraId="6A68C757" w14:textId="77777777" w:rsidR="00806987" w:rsidRDefault="00806987" w:rsidP="00806987">
      <w:pPr>
        <w:pStyle w:val="Heading4"/>
        <w:rPr>
          <w:rFonts w:eastAsia="Times New Roman"/>
          <w:sz w:val="27"/>
          <w:szCs w:val="27"/>
          <w:lang w:eastAsia="en-GB"/>
        </w:rPr>
      </w:pPr>
      <w:r>
        <w:rPr>
          <w:rStyle w:val="Strong"/>
          <w:b/>
          <w:bCs w:val="0"/>
        </w:rPr>
        <w:t>Introduction</w:t>
      </w:r>
    </w:p>
    <w:p w14:paraId="303205DD" w14:textId="45F91E36" w:rsidR="00806987" w:rsidRDefault="00806987" w:rsidP="00806987">
      <w:pPr>
        <w:pStyle w:val="NormalWeb"/>
      </w:pPr>
      <w:r>
        <w:t xml:space="preserve">The Good Doctor App transforms healthcare by integrating AI, advanced simulations, and dynamic training systems. Inspired by popular medical dramas, the app serves as a critical companion for </w:t>
      </w:r>
      <w:r>
        <w:lastRenderedPageBreak/>
        <w:t>GPs, specialists, and surgeons, offering real-time guidance and insights. The initiative aligns with Labour's NHS mission to create a future-ready healthcare system while addressing workforce shortages, economic sustainability, and technological advancement. This comprehensive solution is grounded in innovative education systems, collaborative medical contributions, and sustainable community models.</w:t>
      </w:r>
    </w:p>
    <w:p w14:paraId="0A17CDB3" w14:textId="77777777" w:rsidR="00806987" w:rsidRDefault="00806987" w:rsidP="00806987">
      <w:pPr>
        <w:pStyle w:val="Heading4"/>
      </w:pPr>
      <w:r>
        <w:rPr>
          <w:rStyle w:val="Strong"/>
          <w:b/>
          <w:bCs w:val="0"/>
        </w:rPr>
        <w:t>1. Millennials Training</w:t>
      </w:r>
    </w:p>
    <w:p w14:paraId="47A55254" w14:textId="413BC9B8" w:rsidR="00806987" w:rsidRDefault="00806987" w:rsidP="00806987">
      <w:pPr>
        <w:pStyle w:val="NormalWeb"/>
      </w:pPr>
      <w:r>
        <w:t>Spartan Contracts revolutionise healthcare education by enabling Millennials to complete AI-assisted training programmes in just three years. This fast-tracked approach equips them to address NHS staffing challenges while introducing tech-savvy, innovative solutions to healthcare delivery. Through gamified OKRs, immersive simulations, and on-the-job learning, this initiative empowers younger generations to lead the transformation of healthcare systems, ensuring a robust, dynamic workforce for the future.</w:t>
      </w:r>
    </w:p>
    <w:p w14:paraId="2C544598" w14:textId="77777777" w:rsidR="00806987" w:rsidRDefault="00806987" w:rsidP="00806987">
      <w:pPr>
        <w:pStyle w:val="Heading4"/>
      </w:pPr>
      <w:r>
        <w:rPr>
          <w:rStyle w:val="Strong"/>
          <w:b/>
          <w:bCs w:val="0"/>
        </w:rPr>
        <w:t>2. Contributors to The Good Doctor App</w:t>
      </w:r>
    </w:p>
    <w:p w14:paraId="413298EC" w14:textId="0641D257" w:rsidR="00806987" w:rsidRDefault="00806987" w:rsidP="00806987">
      <w:pPr>
        <w:pStyle w:val="NormalWeb"/>
      </w:pPr>
      <w:r>
        <w:t>The app’s evolution is driven by the NHS’s top-performing professionals, who contribute by curating the best medical knowledge and refining AI systems based on real-world outcomes. Through OKR rankings, the top 25% of contributors shape the app’s capabilities, while the top 5% craft bespoke prompts and cutting-edge insights. This collaborative model ensures continuous improvement and positions The Good Doctor App as a leading force in medical innovation.</w:t>
      </w:r>
    </w:p>
    <w:p w14:paraId="4D2175CB" w14:textId="77777777" w:rsidR="00806987" w:rsidRDefault="00806987" w:rsidP="00806987">
      <w:pPr>
        <w:pStyle w:val="Heading4"/>
      </w:pPr>
      <w:r>
        <w:rPr>
          <w:rStyle w:val="Strong"/>
          <w:b/>
          <w:bCs w:val="0"/>
        </w:rPr>
        <w:t>3. VSN Oculus Simulations</w:t>
      </w:r>
    </w:p>
    <w:p w14:paraId="72F60337" w14:textId="55280A63" w:rsidR="00806987" w:rsidRDefault="00806987" w:rsidP="00806987">
      <w:pPr>
        <w:pStyle w:val="NormalWeb"/>
      </w:pPr>
      <w:r>
        <w:t xml:space="preserve">Borrowing from technologies like VSN Construct Camera-Assisted Technology, The Good Doctor App integrates advanced virtual simulations to redefine surgical training and complex consultations. Real-time feedback, precision alerts, and immersive environments prepare healthcare professionals for high-stakes scenarios, ensuring safer surgeries and better patient outcomes. Inspired by </w:t>
      </w:r>
      <w:r>
        <w:rPr>
          <w:rStyle w:val="Emphasis"/>
        </w:rPr>
        <w:t>The Good Doctor</w:t>
      </w:r>
      <w:r>
        <w:t>, these simulations blend AI guidance with hands-on training to push the boundaries of modern medicine.</w:t>
      </w:r>
    </w:p>
    <w:p w14:paraId="62E6424D" w14:textId="77777777" w:rsidR="00806987" w:rsidRDefault="00806987" w:rsidP="00806987">
      <w:pPr>
        <w:pStyle w:val="Heading4"/>
      </w:pPr>
      <w:r>
        <w:rPr>
          <w:rStyle w:val="Strong"/>
          <w:b/>
          <w:bCs w:val="0"/>
        </w:rPr>
        <w:t>4. Education Priority in 64 Reasons Why</w:t>
      </w:r>
    </w:p>
    <w:p w14:paraId="7554C532" w14:textId="7D2D1576" w:rsidR="00806987" w:rsidRDefault="00806987" w:rsidP="00806987">
      <w:pPr>
        <w:pStyle w:val="NormalWeb"/>
      </w:pPr>
      <w:r>
        <w:t xml:space="preserve">Education takes centre stage in Nick Ray Ball’s </w:t>
      </w:r>
      <w:r>
        <w:rPr>
          <w:rStyle w:val="Emphasis"/>
        </w:rPr>
        <w:t>64 Reasons Why</w:t>
      </w:r>
      <w:r>
        <w:t xml:space="preserve"> and UK Butterfly 2024 models. Spartan Contracts, or "Paid2Learn" initiatives, combine on-the-job training with AI-driven methodologies to create a skilled, future-ready workforce. With $4.9 trillion allocated to education and training in the Malawi History 3 simulation, these models showcase how prioritising education can drive economic growth, innovation, and societal transformation, laying the foundation for sustainable development.</w:t>
      </w:r>
    </w:p>
    <w:p w14:paraId="501E1450" w14:textId="77777777" w:rsidR="00806987" w:rsidRDefault="00806987" w:rsidP="00806987">
      <w:pPr>
        <w:pStyle w:val="Heading4"/>
      </w:pPr>
      <w:r>
        <w:rPr>
          <w:rStyle w:val="Strong"/>
          <w:b/>
          <w:bCs w:val="0"/>
        </w:rPr>
        <w:t>5. UK Butterfly and Super University Resort Hospitals (SURHs)</w:t>
      </w:r>
    </w:p>
    <w:p w14:paraId="2CFE125C" w14:textId="77777777" w:rsidR="00806987" w:rsidRDefault="00806987" w:rsidP="00806987">
      <w:pPr>
        <w:pStyle w:val="NormalWeb"/>
      </w:pPr>
      <w:r>
        <w:t xml:space="preserve">Adapting the SURH concept from </w:t>
      </w:r>
      <w:r>
        <w:rPr>
          <w:rStyle w:val="Emphasis"/>
        </w:rPr>
        <w:t>American Butterfly</w:t>
      </w:r>
      <w:r>
        <w:t xml:space="preserve"> to the UK, this model envisions new towns centred around state-of-the-art hospitals. These facilities, surrounded by vibrant communities, combine healthcare excellence with luxury living. By leveraging the principles of tax symmetry and integrating sustainable technologies like S-RES and Net Zero DCA, SURHs address housing shortages, healthcare access, and economic growth, aligning with Labour’s key objectives.</w:t>
      </w:r>
    </w:p>
    <w:p w14:paraId="3C72B1FB" w14:textId="77777777" w:rsidR="007B0683" w:rsidRDefault="007B0683" w:rsidP="00781A0A">
      <w:pPr>
        <w:rPr>
          <w:rFonts w:ascii="Segoe UI" w:hAnsi="Segoe UI" w:cs="Segoe UI"/>
          <w:sz w:val="21"/>
          <w:szCs w:val="21"/>
        </w:rPr>
      </w:pPr>
    </w:p>
    <w:p w14:paraId="2B0374A6" w14:textId="77777777" w:rsidR="007B0683" w:rsidRDefault="007B0683" w:rsidP="00781A0A">
      <w:pPr>
        <w:rPr>
          <w:rFonts w:ascii="Segoe UI" w:hAnsi="Segoe UI" w:cs="Segoe UI"/>
          <w:sz w:val="21"/>
          <w:szCs w:val="21"/>
        </w:rPr>
      </w:pPr>
    </w:p>
    <w:bookmarkEnd w:id="0"/>
    <w:p w14:paraId="1E3F6C9C" w14:textId="723B8E41" w:rsidR="00380744" w:rsidRPr="00B5724F" w:rsidRDefault="00380744" w:rsidP="00A6679E">
      <w:pPr>
        <w:spacing w:line="276" w:lineRule="auto"/>
        <w:rPr>
          <w:rFonts w:eastAsiaTheme="minorEastAsia" w:cs="Segoe UI"/>
          <w:color w:val="0563C1"/>
          <w:spacing w:val="20"/>
          <w:sz w:val="18"/>
          <w:szCs w:val="18"/>
          <w:u w:val="single"/>
          <w:lang w:eastAsia="en-GB"/>
        </w:rPr>
      </w:pPr>
    </w:p>
    <w:sectPr w:rsidR="00380744" w:rsidRPr="00B5724F" w:rsidSect="002B3AB3">
      <w:headerReference w:type="even" r:id="rId9"/>
      <w:headerReference w:type="default" r:id="rId10"/>
      <w:footerReference w:type="even" r:id="rId11"/>
      <w:footerReference w:type="default" r:id="rId12"/>
      <w:headerReference w:type="first" r:id="rId13"/>
      <w:footerReference w:type="first" r:id="rId14"/>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60991" w14:textId="77777777" w:rsidR="00ED0E17" w:rsidRDefault="00ED0E17" w:rsidP="005E0F9A">
      <w:r>
        <w:separator/>
      </w:r>
    </w:p>
  </w:endnote>
  <w:endnote w:type="continuationSeparator" w:id="0">
    <w:p w14:paraId="60B2CC2C" w14:textId="77777777" w:rsidR="00ED0E17" w:rsidRDefault="00ED0E17" w:rsidP="005E0F9A">
      <w:r>
        <w:continuationSeparator/>
      </w:r>
    </w:p>
  </w:endnote>
  <w:endnote w:type="continuationNotice" w:id="1">
    <w:p w14:paraId="752EA741" w14:textId="77777777" w:rsidR="00ED0E17" w:rsidRDefault="00ED0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351A75DA-D623-41FE-9C0E-4E4AE2D1F36B}"/>
    <w:embedBold r:id="rId2" w:fontKey="{C9776186-F74E-488A-BA4A-4EBD5AD3ECC8}"/>
    <w:embedItalic r:id="rId3" w:fontKey="{6DD387C3-CF8F-4A5E-8D15-8BEF99064B2A}"/>
  </w:font>
  <w:font w:name="Calibri Light">
    <w:panose1 w:val="020F0302020204030204"/>
    <w:charset w:val="00"/>
    <w:family w:val="swiss"/>
    <w:pitch w:val="variable"/>
    <w:sig w:usb0="E4002EFF" w:usb1="C200247B" w:usb2="00000009" w:usb3="00000000" w:csb0="000001FF" w:csb1="00000000"/>
    <w:embedRegular r:id="rId4" w:fontKey="{9EAADDFB-1130-4011-811D-A0E1919B1D93}"/>
    <w:embedBoldItalic r:id="rId5" w:fontKey="{7446C055-7FCD-447E-B9DC-193631B13866}"/>
  </w:font>
  <w:font w:name="Calibri">
    <w:panose1 w:val="020F0502020204030204"/>
    <w:charset w:val="00"/>
    <w:family w:val="swiss"/>
    <w:pitch w:val="variable"/>
    <w:sig w:usb0="E4002EFF" w:usb1="C200247B" w:usb2="00000009" w:usb3="00000000" w:csb0="000001FF" w:csb1="00000000"/>
    <w:embedRegular r:id="rId6" w:fontKey="{C6430695-084A-4F88-99D9-42DB61C564DD}"/>
    <w:embedBold r:id="rId7" w:fontKey="{DEEEC130-BDB2-403F-BC26-4F772183E1C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embedRegular r:id="rId8" w:fontKey="{5A9432D3-3492-4583-8C8E-5F072F11D667}"/>
    <w:embedBold r:id="rId9" w:fontKey="{C81B11B3-A2CC-4114-9D81-29687B7BAD98}"/>
  </w:font>
  <w:font w:name="Tahoma">
    <w:panose1 w:val="020B0604030504040204"/>
    <w:charset w:val="00"/>
    <w:family w:val="swiss"/>
    <w:pitch w:val="variable"/>
    <w:sig w:usb0="E1002EFF" w:usb1="C000605B" w:usb2="00000029" w:usb3="00000000" w:csb0="000101FF" w:csb1="00000000"/>
    <w:embedRegular r:id="rId10" w:fontKey="{CABC8EB8-8ADD-45BB-AB23-FC5A2B866F7D}"/>
  </w:font>
  <w:font w:name="Consolas">
    <w:panose1 w:val="020B0609020204030204"/>
    <w:charset w:val="00"/>
    <w:family w:val="modern"/>
    <w:pitch w:val="fixed"/>
    <w:sig w:usb0="E00006FF" w:usb1="0000FCFF" w:usb2="00000001" w:usb3="00000000" w:csb0="0000019F" w:csb1="00000000"/>
    <w:embedRegular r:id="rId11" w:fontKey="{0F2253E3-8389-4834-89F2-BF4A0275576B}"/>
  </w:font>
  <w:font w:name="Segoe UI Emoji">
    <w:panose1 w:val="020B0502040204020203"/>
    <w:charset w:val="00"/>
    <w:family w:val="swiss"/>
    <w:pitch w:val="variable"/>
    <w:sig w:usb0="00000003" w:usb1="02000000" w:usb2="08000000" w:usb3="00000000" w:csb0="00000001" w:csb1="00000000"/>
    <w:embedRegular r:id="rId12" w:fontKey="{BDEC3B3A-CB1F-4BD5-AB41-0728AF52B7B9}"/>
    <w:embedBold r:id="rId13" w:fontKey="{F9BC42B1-FC18-4E79-98D8-5946A5DEA954}"/>
  </w:font>
  <w:font w:name="Yu Mincho">
    <w:altName w:val="游明朝"/>
    <w:charset w:val="80"/>
    <w:family w:val="roman"/>
    <w:pitch w:val="variable"/>
    <w:sig w:usb0="800002E7" w:usb1="2AC7FCFF" w:usb2="00000012" w:usb3="00000000" w:csb0="0002009F" w:csb1="00000000"/>
  </w:font>
  <w:font w:name="Aptos Black">
    <w:charset w:val="00"/>
    <w:family w:val="swiss"/>
    <w:pitch w:val="variable"/>
    <w:sig w:usb0="20000287" w:usb1="00000003" w:usb2="00000000" w:usb3="00000000" w:csb0="0000019F" w:csb1="00000000"/>
    <w:embedRegular r:id="rId14" w:fontKey="{4EB1C956-997F-4F05-ABC4-06BF2DB6F35F}"/>
  </w:font>
  <w:font w:name="Open Sans Light">
    <w:panose1 w:val="020B0306030504020204"/>
    <w:charset w:val="00"/>
    <w:family w:val="auto"/>
    <w:pitch w:val="variable"/>
    <w:sig w:usb0="E00002FF" w:usb1="4000201B" w:usb2="00000028" w:usb3="00000000" w:csb0="0000019F" w:csb1="00000000"/>
    <w:embedRegular r:id="rId15" w:fontKey="{684617B3-1478-42F7-8405-7E43BCC6D99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B5209" w14:textId="77777777" w:rsidR="00902EDA" w:rsidRDefault="00902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9A8A6" w14:textId="77777777" w:rsidR="00902EDA" w:rsidRDefault="00902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A228D" w14:textId="77777777" w:rsidR="00ED0E17" w:rsidRDefault="00ED0E17" w:rsidP="005E0F9A">
      <w:r>
        <w:separator/>
      </w:r>
    </w:p>
  </w:footnote>
  <w:footnote w:type="continuationSeparator" w:id="0">
    <w:p w14:paraId="28018B7F" w14:textId="77777777" w:rsidR="00ED0E17" w:rsidRDefault="00ED0E17" w:rsidP="005E0F9A">
      <w:r>
        <w:continuationSeparator/>
      </w:r>
    </w:p>
  </w:footnote>
  <w:footnote w:type="continuationNotice" w:id="1">
    <w:p w14:paraId="71BD571A" w14:textId="77777777" w:rsidR="00ED0E17" w:rsidRDefault="00ED0E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62BD6" w14:textId="77777777" w:rsidR="00902EDA" w:rsidRDefault="00902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13C98D0A" w:rsidR="0098725E" w:rsidRPr="00592ABC" w:rsidRDefault="00902EDA" w:rsidP="003C49AE">
    <w:pPr>
      <w:pStyle w:val="Header"/>
      <w:jc w:val="right"/>
      <w:rPr>
        <w:rFonts w:ascii="Aptos Black" w:hAnsi="Aptos Black" w:cs="Open Sans Light"/>
        <w:caps/>
        <w:noProof/>
        <w:sz w:val="22"/>
        <w:szCs w:val="22"/>
        <w:lang w:eastAsia="en-GB"/>
      </w:rPr>
    </w:pPr>
    <w:r w:rsidRPr="00902EDA">
      <w:rPr>
        <w:rFonts w:ascii="Aptos Black" w:hAnsi="Aptos Black" w:cs="Open Sans Light"/>
        <w:noProof/>
        <w:sz w:val="22"/>
        <w:szCs w:val="22"/>
        <w:lang w:eastAsia="en-GB"/>
      </w:rPr>
      <w:t>20</w:t>
    </w:r>
    <w:r w:rsidR="006D324E">
      <w:rPr>
        <w:rFonts w:ascii="Aptos Black" w:hAnsi="Aptos Black" w:cs="Open Sans Light"/>
        <w:noProof/>
        <w:sz w:val="22"/>
        <w:szCs w:val="22"/>
        <w:lang w:eastAsia="en-GB"/>
      </w:rPr>
      <w:t>78</w:t>
    </w:r>
    <w:r>
      <w:rPr>
        <w:rFonts w:ascii="Aptos Black" w:hAnsi="Aptos Black" w:cs="Open Sans Light"/>
        <w:noProof/>
        <w:sz w:val="22"/>
        <w:szCs w:val="22"/>
        <w:lang w:eastAsia="en-GB"/>
      </w:rPr>
      <w:t xml:space="preserve"> |</w:t>
    </w:r>
    <w:r w:rsidR="00C325CA">
      <w:rPr>
        <w:rFonts w:ascii="Aptos Black" w:hAnsi="Aptos Black" w:cs="Open Sans Light"/>
        <w:noProof/>
        <w:sz w:val="22"/>
        <w:szCs w:val="22"/>
        <w:lang w:eastAsia="en-GB"/>
      </w:rPr>
      <w:t xml:space="preserve"> </w:t>
    </w:r>
    <w:r w:rsidR="00DC1EB8" w:rsidRPr="00DC1EB8">
      <w:rPr>
        <w:rFonts w:ascii="Segoe UI Emoji" w:hAnsi="Segoe UI Emoji" w:cs="Segoe UI Emoji"/>
        <w:noProof/>
        <w:sz w:val="22"/>
        <w:szCs w:val="22"/>
        <w:lang w:eastAsia="en-GB"/>
      </w:rPr>
      <w:t>💙</w:t>
    </w:r>
    <w:r w:rsidRPr="00902EDA">
      <w:rPr>
        <w:rFonts w:ascii="Segoe UI Emoji" w:hAnsi="Segoe UI Emoji" w:cs="Segoe UI Emoji"/>
        <w:noProof/>
        <w:sz w:val="22"/>
        <w:szCs w:val="22"/>
        <w:lang w:eastAsia="en-GB"/>
      </w:rPr>
      <w:t>⚕️</w:t>
    </w:r>
    <w:r w:rsidR="006D324E">
      <w:rPr>
        <w:rFonts w:ascii="Aptos Black" w:hAnsi="Aptos Black" w:cs="Open Sans Light"/>
        <w:noProof/>
        <w:sz w:val="22"/>
        <w:szCs w:val="22"/>
        <w:lang w:eastAsia="en-GB"/>
      </w:rPr>
      <w:t>The Good Doctor Ap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38420" w14:textId="77777777" w:rsidR="00902EDA" w:rsidRDefault="00902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C29CB"/>
    <w:multiLevelType w:val="multilevel"/>
    <w:tmpl w:val="327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77D5D"/>
    <w:multiLevelType w:val="multilevel"/>
    <w:tmpl w:val="69DC9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BF6E39"/>
    <w:multiLevelType w:val="hybridMultilevel"/>
    <w:tmpl w:val="85626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C5ABA"/>
    <w:multiLevelType w:val="multilevel"/>
    <w:tmpl w:val="C77E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B6F3F"/>
    <w:multiLevelType w:val="multilevel"/>
    <w:tmpl w:val="2C9E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C13A2"/>
    <w:multiLevelType w:val="multilevel"/>
    <w:tmpl w:val="A9CA5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D65BB"/>
    <w:multiLevelType w:val="multilevel"/>
    <w:tmpl w:val="E14A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E1172A"/>
    <w:multiLevelType w:val="hybridMultilevel"/>
    <w:tmpl w:val="61C07E56"/>
    <w:lvl w:ilvl="0" w:tplc="3CC0E21E">
      <w:start w:val="2000"/>
      <w:numFmt w:val="decimal"/>
      <w:lvlText w:val="%1."/>
      <w:lvlJc w:val="left"/>
      <w:pPr>
        <w:ind w:left="360" w:hanging="360"/>
      </w:pPr>
      <w:rPr>
        <w:rFonts w:ascii="Segoe UI" w:hAnsi="Segoe UI" w:cs="Segoe UI" w:hint="default"/>
        <w:b w:val="0"/>
        <w:bCs w:val="0"/>
        <w:i w:val="0"/>
        <w:color w:val="auto"/>
        <w:sz w:val="32"/>
        <w:szCs w:val="32"/>
      </w:rPr>
    </w:lvl>
    <w:lvl w:ilvl="1" w:tplc="3976D9E2">
      <w:start w:val="1"/>
      <w:numFmt w:val="lowerLetter"/>
      <w:lvlText w:val="%2."/>
      <w:lvlJc w:val="left"/>
      <w:pPr>
        <w:ind w:left="1440" w:hanging="360"/>
      </w:pPr>
      <w:rPr>
        <w:rFonts w:asciiTheme="majorHAnsi" w:hAnsiTheme="majorHAnsi" w:cstheme="majorHAnsi" w:hint="default"/>
        <w:b w:val="0"/>
        <w:bCs/>
        <w:i w:val="0"/>
        <w:iCs/>
        <w:color w:val="auto"/>
        <w:sz w:val="28"/>
        <w:szCs w:val="28"/>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363FB0"/>
    <w:multiLevelType w:val="multilevel"/>
    <w:tmpl w:val="EECE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50983"/>
    <w:multiLevelType w:val="multilevel"/>
    <w:tmpl w:val="45DC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EE0B12"/>
    <w:multiLevelType w:val="multilevel"/>
    <w:tmpl w:val="E444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877F32"/>
    <w:multiLevelType w:val="hybridMultilevel"/>
    <w:tmpl w:val="F24E21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F3707F"/>
    <w:multiLevelType w:val="hybridMultilevel"/>
    <w:tmpl w:val="3F80748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AD168E"/>
    <w:multiLevelType w:val="multilevel"/>
    <w:tmpl w:val="F1D8B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6A6F75"/>
    <w:multiLevelType w:val="multilevel"/>
    <w:tmpl w:val="4478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993592"/>
    <w:multiLevelType w:val="multilevel"/>
    <w:tmpl w:val="BA141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D13975"/>
    <w:multiLevelType w:val="multilevel"/>
    <w:tmpl w:val="D5A6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E85D65"/>
    <w:multiLevelType w:val="multilevel"/>
    <w:tmpl w:val="57527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DE176F"/>
    <w:multiLevelType w:val="hybridMultilevel"/>
    <w:tmpl w:val="5288A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130EBF"/>
    <w:multiLevelType w:val="multilevel"/>
    <w:tmpl w:val="E722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FA4284"/>
    <w:multiLevelType w:val="multilevel"/>
    <w:tmpl w:val="2016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D14F16"/>
    <w:multiLevelType w:val="multilevel"/>
    <w:tmpl w:val="AAC6E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9A628E4"/>
    <w:multiLevelType w:val="multilevel"/>
    <w:tmpl w:val="D894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366F3"/>
    <w:multiLevelType w:val="multilevel"/>
    <w:tmpl w:val="A87A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4687228">
    <w:abstractNumId w:val="11"/>
  </w:num>
  <w:num w:numId="2" w16cid:durableId="621495337">
    <w:abstractNumId w:val="4"/>
  </w:num>
  <w:num w:numId="3" w16cid:durableId="706295055">
    <w:abstractNumId w:val="5"/>
  </w:num>
  <w:num w:numId="4" w16cid:durableId="1763257298">
    <w:abstractNumId w:val="13"/>
  </w:num>
  <w:num w:numId="5" w16cid:durableId="36859007">
    <w:abstractNumId w:val="15"/>
  </w:num>
  <w:num w:numId="6" w16cid:durableId="878250560">
    <w:abstractNumId w:val="3"/>
  </w:num>
  <w:num w:numId="7" w16cid:durableId="1011682233">
    <w:abstractNumId w:val="0"/>
  </w:num>
  <w:num w:numId="8" w16cid:durableId="405733563">
    <w:abstractNumId w:val="20"/>
  </w:num>
  <w:num w:numId="9" w16cid:durableId="229923277">
    <w:abstractNumId w:val="21"/>
  </w:num>
  <w:num w:numId="10" w16cid:durableId="731197338">
    <w:abstractNumId w:val="18"/>
  </w:num>
  <w:num w:numId="11" w16cid:durableId="341011938">
    <w:abstractNumId w:val="7"/>
  </w:num>
  <w:num w:numId="12" w16cid:durableId="628508973">
    <w:abstractNumId w:val="2"/>
  </w:num>
  <w:num w:numId="13" w16cid:durableId="2010406652">
    <w:abstractNumId w:val="16"/>
  </w:num>
  <w:num w:numId="14" w16cid:durableId="701634185">
    <w:abstractNumId w:val="8"/>
  </w:num>
  <w:num w:numId="15" w16cid:durableId="2143881471">
    <w:abstractNumId w:val="6"/>
  </w:num>
  <w:num w:numId="16" w16cid:durableId="1126116537">
    <w:abstractNumId w:val="10"/>
  </w:num>
  <w:num w:numId="17" w16cid:durableId="291323482">
    <w:abstractNumId w:val="23"/>
  </w:num>
  <w:num w:numId="18" w16cid:durableId="1382513019">
    <w:abstractNumId w:val="14"/>
  </w:num>
  <w:num w:numId="19" w16cid:durableId="1018777490">
    <w:abstractNumId w:val="22"/>
  </w:num>
  <w:num w:numId="20" w16cid:durableId="240795815">
    <w:abstractNumId w:val="17"/>
  </w:num>
  <w:num w:numId="21" w16cid:durableId="1943410984">
    <w:abstractNumId w:val="1"/>
  </w:num>
  <w:num w:numId="22" w16cid:durableId="1743529738">
    <w:abstractNumId w:val="9"/>
  </w:num>
  <w:num w:numId="23" w16cid:durableId="385572314">
    <w:abstractNumId w:val="19"/>
  </w:num>
  <w:num w:numId="24" w16cid:durableId="547374552">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iMLo1oAo34A+y4AAAA="/>
  </w:docVars>
  <w:rsids>
    <w:rsidRoot w:val="006B79CA"/>
    <w:rsid w:val="000006BF"/>
    <w:rsid w:val="000008B8"/>
    <w:rsid w:val="000008BC"/>
    <w:rsid w:val="000009F1"/>
    <w:rsid w:val="00000A7F"/>
    <w:rsid w:val="00000EBA"/>
    <w:rsid w:val="00001128"/>
    <w:rsid w:val="00001170"/>
    <w:rsid w:val="000014E8"/>
    <w:rsid w:val="000018FC"/>
    <w:rsid w:val="00001948"/>
    <w:rsid w:val="000019AB"/>
    <w:rsid w:val="00001B53"/>
    <w:rsid w:val="00001CC1"/>
    <w:rsid w:val="0000206D"/>
    <w:rsid w:val="0000211E"/>
    <w:rsid w:val="000027D6"/>
    <w:rsid w:val="0000283F"/>
    <w:rsid w:val="00002D16"/>
    <w:rsid w:val="000030D9"/>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73FD"/>
    <w:rsid w:val="000076FA"/>
    <w:rsid w:val="00007F05"/>
    <w:rsid w:val="00007F0F"/>
    <w:rsid w:val="000101D8"/>
    <w:rsid w:val="00010479"/>
    <w:rsid w:val="0001073A"/>
    <w:rsid w:val="000107E3"/>
    <w:rsid w:val="00010C35"/>
    <w:rsid w:val="00010D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5E1"/>
    <w:rsid w:val="00012658"/>
    <w:rsid w:val="00012B37"/>
    <w:rsid w:val="00012BCF"/>
    <w:rsid w:val="00013375"/>
    <w:rsid w:val="00013389"/>
    <w:rsid w:val="000133E5"/>
    <w:rsid w:val="000135D1"/>
    <w:rsid w:val="00013C1D"/>
    <w:rsid w:val="00013F3A"/>
    <w:rsid w:val="000140A0"/>
    <w:rsid w:val="000145D8"/>
    <w:rsid w:val="000147FB"/>
    <w:rsid w:val="0001480A"/>
    <w:rsid w:val="0001481A"/>
    <w:rsid w:val="00014A9C"/>
    <w:rsid w:val="00014B51"/>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936"/>
    <w:rsid w:val="00020CB5"/>
    <w:rsid w:val="00020E5D"/>
    <w:rsid w:val="00020ED1"/>
    <w:rsid w:val="000211D8"/>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C9"/>
    <w:rsid w:val="000231E2"/>
    <w:rsid w:val="0002385A"/>
    <w:rsid w:val="000239E5"/>
    <w:rsid w:val="00023A14"/>
    <w:rsid w:val="00023C88"/>
    <w:rsid w:val="00024016"/>
    <w:rsid w:val="00024188"/>
    <w:rsid w:val="000242D8"/>
    <w:rsid w:val="000243AE"/>
    <w:rsid w:val="00024526"/>
    <w:rsid w:val="000245FF"/>
    <w:rsid w:val="00024C5C"/>
    <w:rsid w:val="00024D44"/>
    <w:rsid w:val="00024E18"/>
    <w:rsid w:val="000259AA"/>
    <w:rsid w:val="000259E9"/>
    <w:rsid w:val="00025A52"/>
    <w:rsid w:val="000260E2"/>
    <w:rsid w:val="00026215"/>
    <w:rsid w:val="00026222"/>
    <w:rsid w:val="00026319"/>
    <w:rsid w:val="00026374"/>
    <w:rsid w:val="0002669A"/>
    <w:rsid w:val="00026B6D"/>
    <w:rsid w:val="00026CAD"/>
    <w:rsid w:val="000271E2"/>
    <w:rsid w:val="000273B4"/>
    <w:rsid w:val="0002742B"/>
    <w:rsid w:val="000279B9"/>
    <w:rsid w:val="00027AE2"/>
    <w:rsid w:val="00027BEC"/>
    <w:rsid w:val="00027DF1"/>
    <w:rsid w:val="00030145"/>
    <w:rsid w:val="00030379"/>
    <w:rsid w:val="00030411"/>
    <w:rsid w:val="000307CA"/>
    <w:rsid w:val="00030906"/>
    <w:rsid w:val="00030A11"/>
    <w:rsid w:val="00030A84"/>
    <w:rsid w:val="00030FB2"/>
    <w:rsid w:val="000313CC"/>
    <w:rsid w:val="00031460"/>
    <w:rsid w:val="00031550"/>
    <w:rsid w:val="00031613"/>
    <w:rsid w:val="000317AA"/>
    <w:rsid w:val="00031C81"/>
    <w:rsid w:val="00031EBC"/>
    <w:rsid w:val="00031EF6"/>
    <w:rsid w:val="0003211E"/>
    <w:rsid w:val="00032487"/>
    <w:rsid w:val="00032A38"/>
    <w:rsid w:val="00032D0C"/>
    <w:rsid w:val="00032DF4"/>
    <w:rsid w:val="00033030"/>
    <w:rsid w:val="0003368A"/>
    <w:rsid w:val="0003370F"/>
    <w:rsid w:val="00033871"/>
    <w:rsid w:val="0003388E"/>
    <w:rsid w:val="000338C4"/>
    <w:rsid w:val="00033A60"/>
    <w:rsid w:val="00033B38"/>
    <w:rsid w:val="00033DB0"/>
    <w:rsid w:val="00034051"/>
    <w:rsid w:val="00034065"/>
    <w:rsid w:val="0003412D"/>
    <w:rsid w:val="000342DE"/>
    <w:rsid w:val="0003448F"/>
    <w:rsid w:val="000347DA"/>
    <w:rsid w:val="00034B24"/>
    <w:rsid w:val="00034EB7"/>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9AD"/>
    <w:rsid w:val="00036C94"/>
    <w:rsid w:val="00036F2E"/>
    <w:rsid w:val="000373A3"/>
    <w:rsid w:val="00037615"/>
    <w:rsid w:val="0003770A"/>
    <w:rsid w:val="00037CC6"/>
    <w:rsid w:val="00037D08"/>
    <w:rsid w:val="0004026B"/>
    <w:rsid w:val="00040651"/>
    <w:rsid w:val="00040943"/>
    <w:rsid w:val="0004099F"/>
    <w:rsid w:val="000409C6"/>
    <w:rsid w:val="00040BC9"/>
    <w:rsid w:val="00040BEF"/>
    <w:rsid w:val="0004148A"/>
    <w:rsid w:val="000414DE"/>
    <w:rsid w:val="000416DA"/>
    <w:rsid w:val="000418DB"/>
    <w:rsid w:val="00041A4B"/>
    <w:rsid w:val="00041B5B"/>
    <w:rsid w:val="00041CE8"/>
    <w:rsid w:val="00041E8F"/>
    <w:rsid w:val="00041EAA"/>
    <w:rsid w:val="0004225E"/>
    <w:rsid w:val="00042478"/>
    <w:rsid w:val="0004258A"/>
    <w:rsid w:val="000428D9"/>
    <w:rsid w:val="000428ED"/>
    <w:rsid w:val="00042F25"/>
    <w:rsid w:val="000433B6"/>
    <w:rsid w:val="000434D2"/>
    <w:rsid w:val="00043721"/>
    <w:rsid w:val="00043826"/>
    <w:rsid w:val="00043961"/>
    <w:rsid w:val="0004459F"/>
    <w:rsid w:val="0004497B"/>
    <w:rsid w:val="000449A2"/>
    <w:rsid w:val="00044A60"/>
    <w:rsid w:val="00044D95"/>
    <w:rsid w:val="0004503C"/>
    <w:rsid w:val="00045115"/>
    <w:rsid w:val="00045279"/>
    <w:rsid w:val="00045576"/>
    <w:rsid w:val="00045B1D"/>
    <w:rsid w:val="00045E34"/>
    <w:rsid w:val="00045FFA"/>
    <w:rsid w:val="0004606F"/>
    <w:rsid w:val="0004627D"/>
    <w:rsid w:val="000465A4"/>
    <w:rsid w:val="0004675F"/>
    <w:rsid w:val="000469D6"/>
    <w:rsid w:val="00046A2E"/>
    <w:rsid w:val="00046C81"/>
    <w:rsid w:val="00046E6F"/>
    <w:rsid w:val="0004700B"/>
    <w:rsid w:val="0004704B"/>
    <w:rsid w:val="00047258"/>
    <w:rsid w:val="000473E8"/>
    <w:rsid w:val="0004748F"/>
    <w:rsid w:val="000477AE"/>
    <w:rsid w:val="00047C27"/>
    <w:rsid w:val="00047CD7"/>
    <w:rsid w:val="00047F01"/>
    <w:rsid w:val="000500DA"/>
    <w:rsid w:val="00050209"/>
    <w:rsid w:val="0005023D"/>
    <w:rsid w:val="00050331"/>
    <w:rsid w:val="000503DF"/>
    <w:rsid w:val="00050450"/>
    <w:rsid w:val="000507C2"/>
    <w:rsid w:val="00050CB1"/>
    <w:rsid w:val="00050CE3"/>
    <w:rsid w:val="00050CE8"/>
    <w:rsid w:val="00050D06"/>
    <w:rsid w:val="00050E3F"/>
    <w:rsid w:val="00050E45"/>
    <w:rsid w:val="00050EDC"/>
    <w:rsid w:val="00050F6E"/>
    <w:rsid w:val="00051269"/>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B87"/>
    <w:rsid w:val="00053E13"/>
    <w:rsid w:val="00053EE2"/>
    <w:rsid w:val="000544DE"/>
    <w:rsid w:val="000545CE"/>
    <w:rsid w:val="00054A4E"/>
    <w:rsid w:val="00054CE4"/>
    <w:rsid w:val="00054F62"/>
    <w:rsid w:val="00055292"/>
    <w:rsid w:val="0005533F"/>
    <w:rsid w:val="000553FD"/>
    <w:rsid w:val="00055407"/>
    <w:rsid w:val="0005546E"/>
    <w:rsid w:val="000555FC"/>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7DC"/>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793"/>
    <w:rsid w:val="000619E6"/>
    <w:rsid w:val="00061BC9"/>
    <w:rsid w:val="00061BE2"/>
    <w:rsid w:val="00061D50"/>
    <w:rsid w:val="00061E07"/>
    <w:rsid w:val="000621F6"/>
    <w:rsid w:val="0006231B"/>
    <w:rsid w:val="00062B05"/>
    <w:rsid w:val="00062D02"/>
    <w:rsid w:val="00062FC4"/>
    <w:rsid w:val="000633B9"/>
    <w:rsid w:val="0006377C"/>
    <w:rsid w:val="00063825"/>
    <w:rsid w:val="00063852"/>
    <w:rsid w:val="00063A8A"/>
    <w:rsid w:val="00064046"/>
    <w:rsid w:val="0006422E"/>
    <w:rsid w:val="00064281"/>
    <w:rsid w:val="000643A1"/>
    <w:rsid w:val="000646C2"/>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C9F"/>
    <w:rsid w:val="00070185"/>
    <w:rsid w:val="000702EF"/>
    <w:rsid w:val="00070595"/>
    <w:rsid w:val="00070656"/>
    <w:rsid w:val="0007097D"/>
    <w:rsid w:val="00070AAD"/>
    <w:rsid w:val="00070DAE"/>
    <w:rsid w:val="00070E4F"/>
    <w:rsid w:val="00070F70"/>
    <w:rsid w:val="0007171E"/>
    <w:rsid w:val="0007176C"/>
    <w:rsid w:val="0007176D"/>
    <w:rsid w:val="000718AA"/>
    <w:rsid w:val="000718B0"/>
    <w:rsid w:val="000718ED"/>
    <w:rsid w:val="000718FB"/>
    <w:rsid w:val="000719C7"/>
    <w:rsid w:val="00071B3A"/>
    <w:rsid w:val="00071C44"/>
    <w:rsid w:val="00071C4D"/>
    <w:rsid w:val="00071F0C"/>
    <w:rsid w:val="000722F3"/>
    <w:rsid w:val="00072811"/>
    <w:rsid w:val="000729CA"/>
    <w:rsid w:val="00072D51"/>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ECF"/>
    <w:rsid w:val="0007507E"/>
    <w:rsid w:val="000751F6"/>
    <w:rsid w:val="0007521B"/>
    <w:rsid w:val="000757C4"/>
    <w:rsid w:val="000757DC"/>
    <w:rsid w:val="0007588A"/>
    <w:rsid w:val="00075B9D"/>
    <w:rsid w:val="00075C32"/>
    <w:rsid w:val="00075EC1"/>
    <w:rsid w:val="00076311"/>
    <w:rsid w:val="000764E1"/>
    <w:rsid w:val="000765A8"/>
    <w:rsid w:val="00076893"/>
    <w:rsid w:val="00076A52"/>
    <w:rsid w:val="00076B00"/>
    <w:rsid w:val="00076C2D"/>
    <w:rsid w:val="000770B5"/>
    <w:rsid w:val="000772C1"/>
    <w:rsid w:val="000772F5"/>
    <w:rsid w:val="00077543"/>
    <w:rsid w:val="000778D5"/>
    <w:rsid w:val="000778F3"/>
    <w:rsid w:val="00077957"/>
    <w:rsid w:val="00077983"/>
    <w:rsid w:val="00077A1D"/>
    <w:rsid w:val="00077C7B"/>
    <w:rsid w:val="00077C7E"/>
    <w:rsid w:val="00077F33"/>
    <w:rsid w:val="00080281"/>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23C8"/>
    <w:rsid w:val="000823C9"/>
    <w:rsid w:val="00082572"/>
    <w:rsid w:val="00082931"/>
    <w:rsid w:val="00082B92"/>
    <w:rsid w:val="00082C8F"/>
    <w:rsid w:val="00082CE2"/>
    <w:rsid w:val="00082E81"/>
    <w:rsid w:val="00082EEB"/>
    <w:rsid w:val="0008309C"/>
    <w:rsid w:val="000831C5"/>
    <w:rsid w:val="00083384"/>
    <w:rsid w:val="00083453"/>
    <w:rsid w:val="00083649"/>
    <w:rsid w:val="00083B8C"/>
    <w:rsid w:val="00083E79"/>
    <w:rsid w:val="000840C4"/>
    <w:rsid w:val="0008422A"/>
    <w:rsid w:val="00084786"/>
    <w:rsid w:val="000849E9"/>
    <w:rsid w:val="00084A47"/>
    <w:rsid w:val="00084EE1"/>
    <w:rsid w:val="00085045"/>
    <w:rsid w:val="000851E3"/>
    <w:rsid w:val="0008546B"/>
    <w:rsid w:val="00085630"/>
    <w:rsid w:val="0008563D"/>
    <w:rsid w:val="00085757"/>
    <w:rsid w:val="0008587A"/>
    <w:rsid w:val="00085A17"/>
    <w:rsid w:val="00085B1E"/>
    <w:rsid w:val="00085D13"/>
    <w:rsid w:val="00085E77"/>
    <w:rsid w:val="000861DA"/>
    <w:rsid w:val="0008634F"/>
    <w:rsid w:val="00086373"/>
    <w:rsid w:val="00086A38"/>
    <w:rsid w:val="00086DE2"/>
    <w:rsid w:val="00087796"/>
    <w:rsid w:val="00087868"/>
    <w:rsid w:val="00087B70"/>
    <w:rsid w:val="00087BA4"/>
    <w:rsid w:val="00087BF8"/>
    <w:rsid w:val="00087DC7"/>
    <w:rsid w:val="00087FB5"/>
    <w:rsid w:val="0009013B"/>
    <w:rsid w:val="0009056D"/>
    <w:rsid w:val="0009082F"/>
    <w:rsid w:val="000908B6"/>
    <w:rsid w:val="000908DD"/>
    <w:rsid w:val="0009098A"/>
    <w:rsid w:val="00090AE7"/>
    <w:rsid w:val="00090AF6"/>
    <w:rsid w:val="00090B7A"/>
    <w:rsid w:val="00090CBB"/>
    <w:rsid w:val="00090E10"/>
    <w:rsid w:val="00091291"/>
    <w:rsid w:val="00091498"/>
    <w:rsid w:val="0009176E"/>
    <w:rsid w:val="00091852"/>
    <w:rsid w:val="00091F16"/>
    <w:rsid w:val="000923B8"/>
    <w:rsid w:val="00092969"/>
    <w:rsid w:val="00092A59"/>
    <w:rsid w:val="00092A71"/>
    <w:rsid w:val="00092ADD"/>
    <w:rsid w:val="00092E2F"/>
    <w:rsid w:val="00093453"/>
    <w:rsid w:val="00093B3C"/>
    <w:rsid w:val="00093B48"/>
    <w:rsid w:val="00093D73"/>
    <w:rsid w:val="00093E58"/>
    <w:rsid w:val="00093F71"/>
    <w:rsid w:val="00094099"/>
    <w:rsid w:val="00094136"/>
    <w:rsid w:val="00094250"/>
    <w:rsid w:val="000943B1"/>
    <w:rsid w:val="00094928"/>
    <w:rsid w:val="00094A1C"/>
    <w:rsid w:val="00094C34"/>
    <w:rsid w:val="00094CB0"/>
    <w:rsid w:val="00094EC5"/>
    <w:rsid w:val="00094F4D"/>
    <w:rsid w:val="0009520F"/>
    <w:rsid w:val="000952E8"/>
    <w:rsid w:val="0009553C"/>
    <w:rsid w:val="0009556E"/>
    <w:rsid w:val="000957C9"/>
    <w:rsid w:val="000958AB"/>
    <w:rsid w:val="00095968"/>
    <w:rsid w:val="00095AFD"/>
    <w:rsid w:val="00095CD1"/>
    <w:rsid w:val="00095E5F"/>
    <w:rsid w:val="00096041"/>
    <w:rsid w:val="0009635B"/>
    <w:rsid w:val="000963BB"/>
    <w:rsid w:val="00096788"/>
    <w:rsid w:val="0009699E"/>
    <w:rsid w:val="00096C65"/>
    <w:rsid w:val="00096F32"/>
    <w:rsid w:val="00096F41"/>
    <w:rsid w:val="000970E5"/>
    <w:rsid w:val="00097140"/>
    <w:rsid w:val="000975E1"/>
    <w:rsid w:val="0009766B"/>
    <w:rsid w:val="000979C2"/>
    <w:rsid w:val="00097CFF"/>
    <w:rsid w:val="00097DC8"/>
    <w:rsid w:val="00097EAC"/>
    <w:rsid w:val="000A0156"/>
    <w:rsid w:val="000A0515"/>
    <w:rsid w:val="000A0C3E"/>
    <w:rsid w:val="000A1013"/>
    <w:rsid w:val="000A11CB"/>
    <w:rsid w:val="000A12C6"/>
    <w:rsid w:val="000A14E9"/>
    <w:rsid w:val="000A156D"/>
    <w:rsid w:val="000A168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435"/>
    <w:rsid w:val="000A568D"/>
    <w:rsid w:val="000A579B"/>
    <w:rsid w:val="000A5A21"/>
    <w:rsid w:val="000A5DAA"/>
    <w:rsid w:val="000A5ED8"/>
    <w:rsid w:val="000A5F50"/>
    <w:rsid w:val="000A626D"/>
    <w:rsid w:val="000A66D7"/>
    <w:rsid w:val="000A6E0C"/>
    <w:rsid w:val="000A6E34"/>
    <w:rsid w:val="000A6FDD"/>
    <w:rsid w:val="000A7053"/>
    <w:rsid w:val="000A71CC"/>
    <w:rsid w:val="000A7472"/>
    <w:rsid w:val="000A75C1"/>
    <w:rsid w:val="000B01B6"/>
    <w:rsid w:val="000B0787"/>
    <w:rsid w:val="000B080B"/>
    <w:rsid w:val="000B0A48"/>
    <w:rsid w:val="000B170F"/>
    <w:rsid w:val="000B193B"/>
    <w:rsid w:val="000B1A20"/>
    <w:rsid w:val="000B1DA9"/>
    <w:rsid w:val="000B2126"/>
    <w:rsid w:val="000B27A6"/>
    <w:rsid w:val="000B2829"/>
    <w:rsid w:val="000B28E6"/>
    <w:rsid w:val="000B2C0B"/>
    <w:rsid w:val="000B2C79"/>
    <w:rsid w:val="000B2CB4"/>
    <w:rsid w:val="000B2E00"/>
    <w:rsid w:val="000B3305"/>
    <w:rsid w:val="000B3520"/>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ABC"/>
    <w:rsid w:val="000B6C87"/>
    <w:rsid w:val="000B6DE0"/>
    <w:rsid w:val="000B72CC"/>
    <w:rsid w:val="000B738E"/>
    <w:rsid w:val="000B73AF"/>
    <w:rsid w:val="000B75B0"/>
    <w:rsid w:val="000B75FF"/>
    <w:rsid w:val="000B77B2"/>
    <w:rsid w:val="000B7B5B"/>
    <w:rsid w:val="000B7F0C"/>
    <w:rsid w:val="000B7F3E"/>
    <w:rsid w:val="000B7FCF"/>
    <w:rsid w:val="000C0270"/>
    <w:rsid w:val="000C0B9E"/>
    <w:rsid w:val="000C0F4C"/>
    <w:rsid w:val="000C0F68"/>
    <w:rsid w:val="000C10D7"/>
    <w:rsid w:val="000C17C7"/>
    <w:rsid w:val="000C1D80"/>
    <w:rsid w:val="000C1D97"/>
    <w:rsid w:val="000C1DEA"/>
    <w:rsid w:val="000C2192"/>
    <w:rsid w:val="000C224C"/>
    <w:rsid w:val="000C2283"/>
    <w:rsid w:val="000C239C"/>
    <w:rsid w:val="000C23D2"/>
    <w:rsid w:val="000C268E"/>
    <w:rsid w:val="000C271E"/>
    <w:rsid w:val="000C27AF"/>
    <w:rsid w:val="000C2B83"/>
    <w:rsid w:val="000C2B96"/>
    <w:rsid w:val="000C2CA4"/>
    <w:rsid w:val="000C2E89"/>
    <w:rsid w:val="000C328E"/>
    <w:rsid w:val="000C32F3"/>
    <w:rsid w:val="000C3606"/>
    <w:rsid w:val="000C37F8"/>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F04"/>
    <w:rsid w:val="000C70A8"/>
    <w:rsid w:val="000C726D"/>
    <w:rsid w:val="000C763A"/>
    <w:rsid w:val="000C7657"/>
    <w:rsid w:val="000C798B"/>
    <w:rsid w:val="000C7D9A"/>
    <w:rsid w:val="000C7E30"/>
    <w:rsid w:val="000C7E5F"/>
    <w:rsid w:val="000D018E"/>
    <w:rsid w:val="000D0192"/>
    <w:rsid w:val="000D04E8"/>
    <w:rsid w:val="000D07A4"/>
    <w:rsid w:val="000D0811"/>
    <w:rsid w:val="000D081A"/>
    <w:rsid w:val="000D0D7E"/>
    <w:rsid w:val="000D0F18"/>
    <w:rsid w:val="000D11FE"/>
    <w:rsid w:val="000D1314"/>
    <w:rsid w:val="000D13DA"/>
    <w:rsid w:val="000D14A1"/>
    <w:rsid w:val="000D1911"/>
    <w:rsid w:val="000D1FD6"/>
    <w:rsid w:val="000D23A6"/>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BD4"/>
    <w:rsid w:val="000D3DF8"/>
    <w:rsid w:val="000D3E20"/>
    <w:rsid w:val="000D3EEB"/>
    <w:rsid w:val="000D429C"/>
    <w:rsid w:val="000D4514"/>
    <w:rsid w:val="000D4627"/>
    <w:rsid w:val="000D5198"/>
    <w:rsid w:val="000D51D2"/>
    <w:rsid w:val="000D5202"/>
    <w:rsid w:val="000D547F"/>
    <w:rsid w:val="000D55F7"/>
    <w:rsid w:val="000D57AE"/>
    <w:rsid w:val="000D5B2E"/>
    <w:rsid w:val="000D5D84"/>
    <w:rsid w:val="000D5E63"/>
    <w:rsid w:val="000D61C3"/>
    <w:rsid w:val="000D6321"/>
    <w:rsid w:val="000D6365"/>
    <w:rsid w:val="000D6950"/>
    <w:rsid w:val="000D6BF7"/>
    <w:rsid w:val="000D6D42"/>
    <w:rsid w:val="000D6E51"/>
    <w:rsid w:val="000D6F92"/>
    <w:rsid w:val="000D71B2"/>
    <w:rsid w:val="000D7861"/>
    <w:rsid w:val="000D79AA"/>
    <w:rsid w:val="000D7A56"/>
    <w:rsid w:val="000D7A7C"/>
    <w:rsid w:val="000D7CD9"/>
    <w:rsid w:val="000D7FCF"/>
    <w:rsid w:val="000E0058"/>
    <w:rsid w:val="000E01A4"/>
    <w:rsid w:val="000E02B3"/>
    <w:rsid w:val="000E0426"/>
    <w:rsid w:val="000E04C6"/>
    <w:rsid w:val="000E060D"/>
    <w:rsid w:val="000E080E"/>
    <w:rsid w:val="000E0915"/>
    <w:rsid w:val="000E09EC"/>
    <w:rsid w:val="000E0B56"/>
    <w:rsid w:val="000E0B7F"/>
    <w:rsid w:val="000E0B8E"/>
    <w:rsid w:val="000E0BFB"/>
    <w:rsid w:val="000E0DEB"/>
    <w:rsid w:val="000E0EB3"/>
    <w:rsid w:val="000E0FEB"/>
    <w:rsid w:val="000E1A26"/>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F20"/>
    <w:rsid w:val="000E42E2"/>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EF9"/>
    <w:rsid w:val="000E609F"/>
    <w:rsid w:val="000E60C2"/>
    <w:rsid w:val="000E618F"/>
    <w:rsid w:val="000E6255"/>
    <w:rsid w:val="000E62A8"/>
    <w:rsid w:val="000E68C5"/>
    <w:rsid w:val="000E6B44"/>
    <w:rsid w:val="000E6C08"/>
    <w:rsid w:val="000E6C87"/>
    <w:rsid w:val="000E75AE"/>
    <w:rsid w:val="000E7D1E"/>
    <w:rsid w:val="000E7DE4"/>
    <w:rsid w:val="000F0683"/>
    <w:rsid w:val="000F06DE"/>
    <w:rsid w:val="000F0BBC"/>
    <w:rsid w:val="000F0D14"/>
    <w:rsid w:val="000F0D20"/>
    <w:rsid w:val="000F0F2B"/>
    <w:rsid w:val="000F100A"/>
    <w:rsid w:val="000F1130"/>
    <w:rsid w:val="000F115B"/>
    <w:rsid w:val="000F1210"/>
    <w:rsid w:val="000F12A5"/>
    <w:rsid w:val="000F1A7C"/>
    <w:rsid w:val="000F1ADD"/>
    <w:rsid w:val="000F1C30"/>
    <w:rsid w:val="000F1CD4"/>
    <w:rsid w:val="000F1CD7"/>
    <w:rsid w:val="000F22E6"/>
    <w:rsid w:val="000F250E"/>
    <w:rsid w:val="000F2540"/>
    <w:rsid w:val="000F2546"/>
    <w:rsid w:val="000F25B7"/>
    <w:rsid w:val="000F2716"/>
    <w:rsid w:val="000F2F07"/>
    <w:rsid w:val="000F2FFD"/>
    <w:rsid w:val="000F3273"/>
    <w:rsid w:val="000F3422"/>
    <w:rsid w:val="000F350F"/>
    <w:rsid w:val="000F364D"/>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C60"/>
    <w:rsid w:val="000F607A"/>
    <w:rsid w:val="000F6337"/>
    <w:rsid w:val="000F63BD"/>
    <w:rsid w:val="000F63E4"/>
    <w:rsid w:val="000F64DD"/>
    <w:rsid w:val="000F65F8"/>
    <w:rsid w:val="000F6661"/>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EB5"/>
    <w:rsid w:val="000F7ECB"/>
    <w:rsid w:val="0010010E"/>
    <w:rsid w:val="001005AF"/>
    <w:rsid w:val="001007E6"/>
    <w:rsid w:val="001008C5"/>
    <w:rsid w:val="00100D42"/>
    <w:rsid w:val="00100E69"/>
    <w:rsid w:val="001010BB"/>
    <w:rsid w:val="00101325"/>
    <w:rsid w:val="001015F2"/>
    <w:rsid w:val="00101744"/>
    <w:rsid w:val="00101BEE"/>
    <w:rsid w:val="00101C5A"/>
    <w:rsid w:val="00101E6D"/>
    <w:rsid w:val="00102065"/>
    <w:rsid w:val="00102077"/>
    <w:rsid w:val="0010247E"/>
    <w:rsid w:val="0010258F"/>
    <w:rsid w:val="00102662"/>
    <w:rsid w:val="00102665"/>
    <w:rsid w:val="00102701"/>
    <w:rsid w:val="001027EC"/>
    <w:rsid w:val="001028D1"/>
    <w:rsid w:val="00102F1C"/>
    <w:rsid w:val="00102FE7"/>
    <w:rsid w:val="0010320B"/>
    <w:rsid w:val="0010326D"/>
    <w:rsid w:val="001039F6"/>
    <w:rsid w:val="00103C9E"/>
    <w:rsid w:val="00103DFB"/>
    <w:rsid w:val="00104088"/>
    <w:rsid w:val="0010483F"/>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492"/>
    <w:rsid w:val="001074C3"/>
    <w:rsid w:val="001075CF"/>
    <w:rsid w:val="00107717"/>
    <w:rsid w:val="00107DB9"/>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9C"/>
    <w:rsid w:val="00112111"/>
    <w:rsid w:val="00112642"/>
    <w:rsid w:val="00112653"/>
    <w:rsid w:val="00112998"/>
    <w:rsid w:val="00112A23"/>
    <w:rsid w:val="00112DCC"/>
    <w:rsid w:val="00112E86"/>
    <w:rsid w:val="001135E0"/>
    <w:rsid w:val="00113AC1"/>
    <w:rsid w:val="00113B02"/>
    <w:rsid w:val="00113D15"/>
    <w:rsid w:val="00113E7A"/>
    <w:rsid w:val="001140E8"/>
    <w:rsid w:val="0011419C"/>
    <w:rsid w:val="00114349"/>
    <w:rsid w:val="00114970"/>
    <w:rsid w:val="001149E2"/>
    <w:rsid w:val="00114A57"/>
    <w:rsid w:val="00114D81"/>
    <w:rsid w:val="00114E61"/>
    <w:rsid w:val="00115139"/>
    <w:rsid w:val="001152A3"/>
    <w:rsid w:val="001152E5"/>
    <w:rsid w:val="00115437"/>
    <w:rsid w:val="0011548B"/>
    <w:rsid w:val="00115777"/>
    <w:rsid w:val="001157ED"/>
    <w:rsid w:val="00115A82"/>
    <w:rsid w:val="00115C6B"/>
    <w:rsid w:val="00115F45"/>
    <w:rsid w:val="00115FC7"/>
    <w:rsid w:val="00116263"/>
    <w:rsid w:val="00116399"/>
    <w:rsid w:val="00116596"/>
    <w:rsid w:val="001167CA"/>
    <w:rsid w:val="00116ADC"/>
    <w:rsid w:val="00116E6B"/>
    <w:rsid w:val="0011725B"/>
    <w:rsid w:val="001175AE"/>
    <w:rsid w:val="00117760"/>
    <w:rsid w:val="0011776B"/>
    <w:rsid w:val="00117895"/>
    <w:rsid w:val="00117D6E"/>
    <w:rsid w:val="00120133"/>
    <w:rsid w:val="00120142"/>
    <w:rsid w:val="00120504"/>
    <w:rsid w:val="00120812"/>
    <w:rsid w:val="00120AA8"/>
    <w:rsid w:val="00120C3C"/>
    <w:rsid w:val="00120FC5"/>
    <w:rsid w:val="00120FE8"/>
    <w:rsid w:val="0012100B"/>
    <w:rsid w:val="001210AD"/>
    <w:rsid w:val="001213E0"/>
    <w:rsid w:val="001217B5"/>
    <w:rsid w:val="00121A4F"/>
    <w:rsid w:val="00121AB9"/>
    <w:rsid w:val="00121AEE"/>
    <w:rsid w:val="00121C5B"/>
    <w:rsid w:val="00121D1F"/>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F2E"/>
    <w:rsid w:val="0012602E"/>
    <w:rsid w:val="001260C6"/>
    <w:rsid w:val="00126238"/>
    <w:rsid w:val="00126629"/>
    <w:rsid w:val="001266F0"/>
    <w:rsid w:val="0012690A"/>
    <w:rsid w:val="00126952"/>
    <w:rsid w:val="00127047"/>
    <w:rsid w:val="001273CD"/>
    <w:rsid w:val="00127433"/>
    <w:rsid w:val="00127784"/>
    <w:rsid w:val="001279AD"/>
    <w:rsid w:val="00127B7C"/>
    <w:rsid w:val="00127BC3"/>
    <w:rsid w:val="00127E57"/>
    <w:rsid w:val="0013005A"/>
    <w:rsid w:val="001301EB"/>
    <w:rsid w:val="00130376"/>
    <w:rsid w:val="00130907"/>
    <w:rsid w:val="00130A03"/>
    <w:rsid w:val="00130DA2"/>
    <w:rsid w:val="00131605"/>
    <w:rsid w:val="00131B73"/>
    <w:rsid w:val="00131C1A"/>
    <w:rsid w:val="00131EC8"/>
    <w:rsid w:val="001322EC"/>
    <w:rsid w:val="0013257D"/>
    <w:rsid w:val="001327B6"/>
    <w:rsid w:val="001327E2"/>
    <w:rsid w:val="00132814"/>
    <w:rsid w:val="0013281B"/>
    <w:rsid w:val="001329DA"/>
    <w:rsid w:val="00132C53"/>
    <w:rsid w:val="00132CBA"/>
    <w:rsid w:val="00132D60"/>
    <w:rsid w:val="00133043"/>
    <w:rsid w:val="00133319"/>
    <w:rsid w:val="001334A4"/>
    <w:rsid w:val="00133994"/>
    <w:rsid w:val="00133B0C"/>
    <w:rsid w:val="00133B15"/>
    <w:rsid w:val="00133B58"/>
    <w:rsid w:val="0013404D"/>
    <w:rsid w:val="00134163"/>
    <w:rsid w:val="00134595"/>
    <w:rsid w:val="001347E4"/>
    <w:rsid w:val="00134880"/>
    <w:rsid w:val="00134942"/>
    <w:rsid w:val="0013496E"/>
    <w:rsid w:val="0013499E"/>
    <w:rsid w:val="00134C6F"/>
    <w:rsid w:val="00134E9E"/>
    <w:rsid w:val="0013503C"/>
    <w:rsid w:val="0013510D"/>
    <w:rsid w:val="001354A9"/>
    <w:rsid w:val="001354D4"/>
    <w:rsid w:val="00135AE3"/>
    <w:rsid w:val="00135B2C"/>
    <w:rsid w:val="00135D25"/>
    <w:rsid w:val="00135DFA"/>
    <w:rsid w:val="00135DFF"/>
    <w:rsid w:val="00135FC5"/>
    <w:rsid w:val="001362B9"/>
    <w:rsid w:val="00136404"/>
    <w:rsid w:val="0013690A"/>
    <w:rsid w:val="00136A0E"/>
    <w:rsid w:val="0013727A"/>
    <w:rsid w:val="00137426"/>
    <w:rsid w:val="0013781C"/>
    <w:rsid w:val="001379D9"/>
    <w:rsid w:val="00137AF9"/>
    <w:rsid w:val="00137DB3"/>
    <w:rsid w:val="00137F1D"/>
    <w:rsid w:val="00137F96"/>
    <w:rsid w:val="0014066A"/>
    <w:rsid w:val="001409A7"/>
    <w:rsid w:val="00140D00"/>
    <w:rsid w:val="00141214"/>
    <w:rsid w:val="00141547"/>
    <w:rsid w:val="00141602"/>
    <w:rsid w:val="0014175C"/>
    <w:rsid w:val="00141877"/>
    <w:rsid w:val="001418F7"/>
    <w:rsid w:val="00141959"/>
    <w:rsid w:val="00141B13"/>
    <w:rsid w:val="00141B2F"/>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51D4"/>
    <w:rsid w:val="001457DA"/>
    <w:rsid w:val="0014607D"/>
    <w:rsid w:val="0014629F"/>
    <w:rsid w:val="001462B7"/>
    <w:rsid w:val="0014630D"/>
    <w:rsid w:val="00146325"/>
    <w:rsid w:val="00146621"/>
    <w:rsid w:val="001466CC"/>
    <w:rsid w:val="00146905"/>
    <w:rsid w:val="00146AE3"/>
    <w:rsid w:val="00146D2B"/>
    <w:rsid w:val="00146D48"/>
    <w:rsid w:val="00146DCF"/>
    <w:rsid w:val="00146F81"/>
    <w:rsid w:val="00147146"/>
    <w:rsid w:val="001471A2"/>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1238"/>
    <w:rsid w:val="00151486"/>
    <w:rsid w:val="001521AF"/>
    <w:rsid w:val="00152469"/>
    <w:rsid w:val="00152502"/>
    <w:rsid w:val="00152551"/>
    <w:rsid w:val="0015270E"/>
    <w:rsid w:val="00152A5E"/>
    <w:rsid w:val="001530DD"/>
    <w:rsid w:val="00153141"/>
    <w:rsid w:val="0015357F"/>
    <w:rsid w:val="001535C6"/>
    <w:rsid w:val="00153C0D"/>
    <w:rsid w:val="00153C91"/>
    <w:rsid w:val="00154097"/>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EA"/>
    <w:rsid w:val="00155F8C"/>
    <w:rsid w:val="001560F3"/>
    <w:rsid w:val="0015619F"/>
    <w:rsid w:val="00156396"/>
    <w:rsid w:val="00156421"/>
    <w:rsid w:val="0015653B"/>
    <w:rsid w:val="00156586"/>
    <w:rsid w:val="001565AF"/>
    <w:rsid w:val="001568DA"/>
    <w:rsid w:val="00156940"/>
    <w:rsid w:val="00156993"/>
    <w:rsid w:val="001569C0"/>
    <w:rsid w:val="00156AB4"/>
    <w:rsid w:val="00156CED"/>
    <w:rsid w:val="00156D01"/>
    <w:rsid w:val="00156D82"/>
    <w:rsid w:val="00156E0D"/>
    <w:rsid w:val="001571DA"/>
    <w:rsid w:val="001573A3"/>
    <w:rsid w:val="00157462"/>
    <w:rsid w:val="00157595"/>
    <w:rsid w:val="00157682"/>
    <w:rsid w:val="00157FA5"/>
    <w:rsid w:val="00160271"/>
    <w:rsid w:val="00160535"/>
    <w:rsid w:val="001605DF"/>
    <w:rsid w:val="001606F2"/>
    <w:rsid w:val="00160723"/>
    <w:rsid w:val="0016079B"/>
    <w:rsid w:val="001607BA"/>
    <w:rsid w:val="00160B7F"/>
    <w:rsid w:val="001613A7"/>
    <w:rsid w:val="0016141A"/>
    <w:rsid w:val="00161529"/>
    <w:rsid w:val="00161784"/>
    <w:rsid w:val="00161931"/>
    <w:rsid w:val="00161A75"/>
    <w:rsid w:val="00161DC1"/>
    <w:rsid w:val="00162082"/>
    <w:rsid w:val="00162963"/>
    <w:rsid w:val="001629C8"/>
    <w:rsid w:val="00162E67"/>
    <w:rsid w:val="00163067"/>
    <w:rsid w:val="00163119"/>
    <w:rsid w:val="001634C0"/>
    <w:rsid w:val="001639AF"/>
    <w:rsid w:val="00163A4A"/>
    <w:rsid w:val="00163A87"/>
    <w:rsid w:val="00163FE7"/>
    <w:rsid w:val="001644E9"/>
    <w:rsid w:val="001647B6"/>
    <w:rsid w:val="00164A19"/>
    <w:rsid w:val="00164E89"/>
    <w:rsid w:val="00164FBC"/>
    <w:rsid w:val="001650C2"/>
    <w:rsid w:val="00165250"/>
    <w:rsid w:val="001652A2"/>
    <w:rsid w:val="00165566"/>
    <w:rsid w:val="0016569F"/>
    <w:rsid w:val="0016584C"/>
    <w:rsid w:val="001659B8"/>
    <w:rsid w:val="00165AFF"/>
    <w:rsid w:val="00165C4E"/>
    <w:rsid w:val="00165C74"/>
    <w:rsid w:val="00165CBB"/>
    <w:rsid w:val="00165F39"/>
    <w:rsid w:val="0016609A"/>
    <w:rsid w:val="001664AA"/>
    <w:rsid w:val="00166577"/>
    <w:rsid w:val="00166728"/>
    <w:rsid w:val="00166D5C"/>
    <w:rsid w:val="00166F65"/>
    <w:rsid w:val="00166FC7"/>
    <w:rsid w:val="0016708F"/>
    <w:rsid w:val="0016738F"/>
    <w:rsid w:val="001675EA"/>
    <w:rsid w:val="00167A19"/>
    <w:rsid w:val="00167A68"/>
    <w:rsid w:val="00167EC2"/>
    <w:rsid w:val="001702DA"/>
    <w:rsid w:val="0017030F"/>
    <w:rsid w:val="00170657"/>
    <w:rsid w:val="00170B0A"/>
    <w:rsid w:val="001713AC"/>
    <w:rsid w:val="00171685"/>
    <w:rsid w:val="0017172D"/>
    <w:rsid w:val="00171A8B"/>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16A"/>
    <w:rsid w:val="001741A8"/>
    <w:rsid w:val="00174275"/>
    <w:rsid w:val="00174291"/>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71"/>
    <w:rsid w:val="00176015"/>
    <w:rsid w:val="00176240"/>
    <w:rsid w:val="001764BE"/>
    <w:rsid w:val="001765A8"/>
    <w:rsid w:val="0017667B"/>
    <w:rsid w:val="0017704E"/>
    <w:rsid w:val="00177070"/>
    <w:rsid w:val="00177234"/>
    <w:rsid w:val="001773E8"/>
    <w:rsid w:val="00177713"/>
    <w:rsid w:val="0017789F"/>
    <w:rsid w:val="00177A8E"/>
    <w:rsid w:val="00177C41"/>
    <w:rsid w:val="00177CAA"/>
    <w:rsid w:val="00177F8B"/>
    <w:rsid w:val="00180171"/>
    <w:rsid w:val="0018031A"/>
    <w:rsid w:val="0018050B"/>
    <w:rsid w:val="0018057D"/>
    <w:rsid w:val="00180889"/>
    <w:rsid w:val="00180BE1"/>
    <w:rsid w:val="001810C6"/>
    <w:rsid w:val="0018115D"/>
    <w:rsid w:val="0018154F"/>
    <w:rsid w:val="001819BF"/>
    <w:rsid w:val="00181B65"/>
    <w:rsid w:val="00181E1D"/>
    <w:rsid w:val="0018209C"/>
    <w:rsid w:val="00182102"/>
    <w:rsid w:val="001822A4"/>
    <w:rsid w:val="001824C2"/>
    <w:rsid w:val="00182625"/>
    <w:rsid w:val="001826F9"/>
    <w:rsid w:val="00182A5F"/>
    <w:rsid w:val="00182AD4"/>
    <w:rsid w:val="00182B0C"/>
    <w:rsid w:val="00182C63"/>
    <w:rsid w:val="00183039"/>
    <w:rsid w:val="001833AE"/>
    <w:rsid w:val="0018345A"/>
    <w:rsid w:val="001836FC"/>
    <w:rsid w:val="001837A8"/>
    <w:rsid w:val="00183803"/>
    <w:rsid w:val="00183D6C"/>
    <w:rsid w:val="00183E75"/>
    <w:rsid w:val="00183F56"/>
    <w:rsid w:val="00184331"/>
    <w:rsid w:val="0018435E"/>
    <w:rsid w:val="001844FA"/>
    <w:rsid w:val="001845D9"/>
    <w:rsid w:val="001845E3"/>
    <w:rsid w:val="00184681"/>
    <w:rsid w:val="00184718"/>
    <w:rsid w:val="00184908"/>
    <w:rsid w:val="00184B5C"/>
    <w:rsid w:val="00184E84"/>
    <w:rsid w:val="00185013"/>
    <w:rsid w:val="001850DB"/>
    <w:rsid w:val="0018540A"/>
    <w:rsid w:val="00185454"/>
    <w:rsid w:val="0018550B"/>
    <w:rsid w:val="001859B7"/>
    <w:rsid w:val="00185B7B"/>
    <w:rsid w:val="00185CFE"/>
    <w:rsid w:val="00185EF0"/>
    <w:rsid w:val="00185F94"/>
    <w:rsid w:val="00186446"/>
    <w:rsid w:val="0018661A"/>
    <w:rsid w:val="0018666F"/>
    <w:rsid w:val="0018671D"/>
    <w:rsid w:val="0018679D"/>
    <w:rsid w:val="00186A2A"/>
    <w:rsid w:val="00186B52"/>
    <w:rsid w:val="00186B7A"/>
    <w:rsid w:val="00186DD2"/>
    <w:rsid w:val="001870A1"/>
    <w:rsid w:val="00187312"/>
    <w:rsid w:val="001873E7"/>
    <w:rsid w:val="00187820"/>
    <w:rsid w:val="001878F4"/>
    <w:rsid w:val="0018793A"/>
    <w:rsid w:val="00187B1B"/>
    <w:rsid w:val="00187D9A"/>
    <w:rsid w:val="0019010D"/>
    <w:rsid w:val="00190523"/>
    <w:rsid w:val="00190774"/>
    <w:rsid w:val="00190887"/>
    <w:rsid w:val="00190D13"/>
    <w:rsid w:val="00190F03"/>
    <w:rsid w:val="00190F17"/>
    <w:rsid w:val="00190F84"/>
    <w:rsid w:val="00190FB7"/>
    <w:rsid w:val="00191121"/>
    <w:rsid w:val="001915E6"/>
    <w:rsid w:val="00191687"/>
    <w:rsid w:val="00191A23"/>
    <w:rsid w:val="00191D08"/>
    <w:rsid w:val="00191E9E"/>
    <w:rsid w:val="00191F25"/>
    <w:rsid w:val="001920B6"/>
    <w:rsid w:val="001922E5"/>
    <w:rsid w:val="00192889"/>
    <w:rsid w:val="0019295A"/>
    <w:rsid w:val="00192BA7"/>
    <w:rsid w:val="00192BEE"/>
    <w:rsid w:val="00192DEB"/>
    <w:rsid w:val="00192EDD"/>
    <w:rsid w:val="00192F6F"/>
    <w:rsid w:val="0019301A"/>
    <w:rsid w:val="0019379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B57"/>
    <w:rsid w:val="00196FBE"/>
    <w:rsid w:val="00197204"/>
    <w:rsid w:val="0019721F"/>
    <w:rsid w:val="001972F7"/>
    <w:rsid w:val="00197860"/>
    <w:rsid w:val="00197A54"/>
    <w:rsid w:val="00197A7B"/>
    <w:rsid w:val="00197D54"/>
    <w:rsid w:val="00197F27"/>
    <w:rsid w:val="001A0022"/>
    <w:rsid w:val="001A021F"/>
    <w:rsid w:val="001A02E2"/>
    <w:rsid w:val="001A09AA"/>
    <w:rsid w:val="001A0C92"/>
    <w:rsid w:val="001A0F7B"/>
    <w:rsid w:val="001A1169"/>
    <w:rsid w:val="001A1190"/>
    <w:rsid w:val="001A11BB"/>
    <w:rsid w:val="001A126B"/>
    <w:rsid w:val="001A1275"/>
    <w:rsid w:val="001A1432"/>
    <w:rsid w:val="001A16B3"/>
    <w:rsid w:val="001A16D1"/>
    <w:rsid w:val="001A1750"/>
    <w:rsid w:val="001A1869"/>
    <w:rsid w:val="001A1B9A"/>
    <w:rsid w:val="001A1D1C"/>
    <w:rsid w:val="001A1E1E"/>
    <w:rsid w:val="001A233C"/>
    <w:rsid w:val="001A24FC"/>
    <w:rsid w:val="001A2528"/>
    <w:rsid w:val="001A2590"/>
    <w:rsid w:val="001A2A56"/>
    <w:rsid w:val="001A2AA9"/>
    <w:rsid w:val="001A2D13"/>
    <w:rsid w:val="001A2DE8"/>
    <w:rsid w:val="001A3095"/>
    <w:rsid w:val="001A365D"/>
    <w:rsid w:val="001A3850"/>
    <w:rsid w:val="001A388E"/>
    <w:rsid w:val="001A398F"/>
    <w:rsid w:val="001A39EE"/>
    <w:rsid w:val="001A3BAC"/>
    <w:rsid w:val="001A3E03"/>
    <w:rsid w:val="001A3EED"/>
    <w:rsid w:val="001A3FC8"/>
    <w:rsid w:val="001A4057"/>
    <w:rsid w:val="001A4427"/>
    <w:rsid w:val="001A4488"/>
    <w:rsid w:val="001A4567"/>
    <w:rsid w:val="001A4760"/>
    <w:rsid w:val="001A4784"/>
    <w:rsid w:val="001A479E"/>
    <w:rsid w:val="001A4906"/>
    <w:rsid w:val="001A490A"/>
    <w:rsid w:val="001A4C07"/>
    <w:rsid w:val="001A4D2D"/>
    <w:rsid w:val="001A4FF0"/>
    <w:rsid w:val="001A5128"/>
    <w:rsid w:val="001A5316"/>
    <w:rsid w:val="001A565E"/>
    <w:rsid w:val="001A5DF9"/>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C"/>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3221"/>
    <w:rsid w:val="001B33A2"/>
    <w:rsid w:val="001B3965"/>
    <w:rsid w:val="001B3B1F"/>
    <w:rsid w:val="001B3CCA"/>
    <w:rsid w:val="001B3CD4"/>
    <w:rsid w:val="001B3D9E"/>
    <w:rsid w:val="001B3FA8"/>
    <w:rsid w:val="001B422E"/>
    <w:rsid w:val="001B471F"/>
    <w:rsid w:val="001B4769"/>
    <w:rsid w:val="001B47F1"/>
    <w:rsid w:val="001B4892"/>
    <w:rsid w:val="001B495E"/>
    <w:rsid w:val="001B4C11"/>
    <w:rsid w:val="001B4C96"/>
    <w:rsid w:val="001B4FD9"/>
    <w:rsid w:val="001B5C75"/>
    <w:rsid w:val="001B5CB7"/>
    <w:rsid w:val="001B5EF9"/>
    <w:rsid w:val="001B610B"/>
    <w:rsid w:val="001B631C"/>
    <w:rsid w:val="001B65BB"/>
    <w:rsid w:val="001B684A"/>
    <w:rsid w:val="001B69E5"/>
    <w:rsid w:val="001B6A59"/>
    <w:rsid w:val="001B6BDA"/>
    <w:rsid w:val="001B6C35"/>
    <w:rsid w:val="001B6C8D"/>
    <w:rsid w:val="001B73DF"/>
    <w:rsid w:val="001B7505"/>
    <w:rsid w:val="001B7AE5"/>
    <w:rsid w:val="001B7CB7"/>
    <w:rsid w:val="001B7DC3"/>
    <w:rsid w:val="001C04C6"/>
    <w:rsid w:val="001C05DB"/>
    <w:rsid w:val="001C063B"/>
    <w:rsid w:val="001C07B4"/>
    <w:rsid w:val="001C083B"/>
    <w:rsid w:val="001C0890"/>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6"/>
    <w:rsid w:val="001C2908"/>
    <w:rsid w:val="001C2E38"/>
    <w:rsid w:val="001C2F65"/>
    <w:rsid w:val="001C3298"/>
    <w:rsid w:val="001C33C7"/>
    <w:rsid w:val="001C3665"/>
    <w:rsid w:val="001C3674"/>
    <w:rsid w:val="001C3A97"/>
    <w:rsid w:val="001C3E7C"/>
    <w:rsid w:val="001C4927"/>
    <w:rsid w:val="001C49C2"/>
    <w:rsid w:val="001C4CF8"/>
    <w:rsid w:val="001C4E53"/>
    <w:rsid w:val="001C5099"/>
    <w:rsid w:val="001C538D"/>
    <w:rsid w:val="001C5507"/>
    <w:rsid w:val="001C5557"/>
    <w:rsid w:val="001C58B7"/>
    <w:rsid w:val="001C5B56"/>
    <w:rsid w:val="001C5E77"/>
    <w:rsid w:val="001C5FB7"/>
    <w:rsid w:val="001C6253"/>
    <w:rsid w:val="001C6386"/>
    <w:rsid w:val="001C6649"/>
    <w:rsid w:val="001C6A70"/>
    <w:rsid w:val="001C6AD6"/>
    <w:rsid w:val="001C7123"/>
    <w:rsid w:val="001C74E1"/>
    <w:rsid w:val="001C79E0"/>
    <w:rsid w:val="001C7BD8"/>
    <w:rsid w:val="001C7DDA"/>
    <w:rsid w:val="001C7F2A"/>
    <w:rsid w:val="001C7FA9"/>
    <w:rsid w:val="001D000D"/>
    <w:rsid w:val="001D0440"/>
    <w:rsid w:val="001D078F"/>
    <w:rsid w:val="001D0872"/>
    <w:rsid w:val="001D0C88"/>
    <w:rsid w:val="001D0DB8"/>
    <w:rsid w:val="001D0F77"/>
    <w:rsid w:val="001D0F87"/>
    <w:rsid w:val="001D1082"/>
    <w:rsid w:val="001D10F2"/>
    <w:rsid w:val="001D12F8"/>
    <w:rsid w:val="001D17F0"/>
    <w:rsid w:val="001D18B9"/>
    <w:rsid w:val="001D1977"/>
    <w:rsid w:val="001D1AB7"/>
    <w:rsid w:val="001D1BA0"/>
    <w:rsid w:val="001D1C69"/>
    <w:rsid w:val="001D1DE4"/>
    <w:rsid w:val="001D1DED"/>
    <w:rsid w:val="001D1E1E"/>
    <w:rsid w:val="001D2275"/>
    <w:rsid w:val="001D2595"/>
    <w:rsid w:val="001D28BE"/>
    <w:rsid w:val="001D2AD0"/>
    <w:rsid w:val="001D2DC6"/>
    <w:rsid w:val="001D3099"/>
    <w:rsid w:val="001D39AF"/>
    <w:rsid w:val="001D4224"/>
    <w:rsid w:val="001D426D"/>
    <w:rsid w:val="001D44E1"/>
    <w:rsid w:val="001D4671"/>
    <w:rsid w:val="001D49B8"/>
    <w:rsid w:val="001D4FD4"/>
    <w:rsid w:val="001D4FF0"/>
    <w:rsid w:val="001D5437"/>
    <w:rsid w:val="001D5537"/>
    <w:rsid w:val="001D56BE"/>
    <w:rsid w:val="001D57B7"/>
    <w:rsid w:val="001D59BC"/>
    <w:rsid w:val="001D5BF6"/>
    <w:rsid w:val="001D5D00"/>
    <w:rsid w:val="001D61AA"/>
    <w:rsid w:val="001D62DD"/>
    <w:rsid w:val="001D643C"/>
    <w:rsid w:val="001D66F9"/>
    <w:rsid w:val="001D691C"/>
    <w:rsid w:val="001D69EC"/>
    <w:rsid w:val="001D6BA9"/>
    <w:rsid w:val="001D6CA5"/>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2A1"/>
    <w:rsid w:val="001E213E"/>
    <w:rsid w:val="001E2278"/>
    <w:rsid w:val="001E2B76"/>
    <w:rsid w:val="001E2BB3"/>
    <w:rsid w:val="001E2D16"/>
    <w:rsid w:val="001E2F76"/>
    <w:rsid w:val="001E2FCB"/>
    <w:rsid w:val="001E32AD"/>
    <w:rsid w:val="001E356D"/>
    <w:rsid w:val="001E369C"/>
    <w:rsid w:val="001E375F"/>
    <w:rsid w:val="001E38A2"/>
    <w:rsid w:val="001E3DAF"/>
    <w:rsid w:val="001E41C0"/>
    <w:rsid w:val="001E431C"/>
    <w:rsid w:val="001E46F4"/>
    <w:rsid w:val="001E48CF"/>
    <w:rsid w:val="001E4AB9"/>
    <w:rsid w:val="001E4AFF"/>
    <w:rsid w:val="001E4BC9"/>
    <w:rsid w:val="001E4C18"/>
    <w:rsid w:val="001E4D37"/>
    <w:rsid w:val="001E5A8E"/>
    <w:rsid w:val="001E5B63"/>
    <w:rsid w:val="001E5E15"/>
    <w:rsid w:val="001E5F00"/>
    <w:rsid w:val="001E5F84"/>
    <w:rsid w:val="001E5FE8"/>
    <w:rsid w:val="001E606E"/>
    <w:rsid w:val="001E68AF"/>
    <w:rsid w:val="001E6DF3"/>
    <w:rsid w:val="001E74C2"/>
    <w:rsid w:val="001E77A1"/>
    <w:rsid w:val="001E77AA"/>
    <w:rsid w:val="001E7813"/>
    <w:rsid w:val="001E7907"/>
    <w:rsid w:val="001E7DC2"/>
    <w:rsid w:val="001F006D"/>
    <w:rsid w:val="001F0234"/>
    <w:rsid w:val="001F03D8"/>
    <w:rsid w:val="001F0519"/>
    <w:rsid w:val="001F063A"/>
    <w:rsid w:val="001F0905"/>
    <w:rsid w:val="001F09CA"/>
    <w:rsid w:val="001F0A18"/>
    <w:rsid w:val="001F0C4B"/>
    <w:rsid w:val="001F0D00"/>
    <w:rsid w:val="001F0FBC"/>
    <w:rsid w:val="001F10A7"/>
    <w:rsid w:val="001F1285"/>
    <w:rsid w:val="001F131C"/>
    <w:rsid w:val="001F1334"/>
    <w:rsid w:val="001F152F"/>
    <w:rsid w:val="001F17FF"/>
    <w:rsid w:val="001F1971"/>
    <w:rsid w:val="001F1C40"/>
    <w:rsid w:val="001F1E26"/>
    <w:rsid w:val="001F2078"/>
    <w:rsid w:val="001F258C"/>
    <w:rsid w:val="001F25B4"/>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791"/>
    <w:rsid w:val="001F4D73"/>
    <w:rsid w:val="001F4D9C"/>
    <w:rsid w:val="001F5072"/>
    <w:rsid w:val="001F5385"/>
    <w:rsid w:val="001F5686"/>
    <w:rsid w:val="001F56BB"/>
    <w:rsid w:val="001F5AC8"/>
    <w:rsid w:val="001F5B53"/>
    <w:rsid w:val="001F5E0B"/>
    <w:rsid w:val="001F5E65"/>
    <w:rsid w:val="001F5E83"/>
    <w:rsid w:val="001F6649"/>
    <w:rsid w:val="001F664A"/>
    <w:rsid w:val="001F67B9"/>
    <w:rsid w:val="001F698A"/>
    <w:rsid w:val="001F6B8D"/>
    <w:rsid w:val="001F7024"/>
    <w:rsid w:val="001F72FB"/>
    <w:rsid w:val="001F7551"/>
    <w:rsid w:val="001F77F5"/>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690"/>
    <w:rsid w:val="0021074D"/>
    <w:rsid w:val="0021078F"/>
    <w:rsid w:val="002108D6"/>
    <w:rsid w:val="00210C3C"/>
    <w:rsid w:val="00210C74"/>
    <w:rsid w:val="00210FA3"/>
    <w:rsid w:val="00211151"/>
    <w:rsid w:val="0021121A"/>
    <w:rsid w:val="00211680"/>
    <w:rsid w:val="00211A19"/>
    <w:rsid w:val="00211DC8"/>
    <w:rsid w:val="00212107"/>
    <w:rsid w:val="002124B8"/>
    <w:rsid w:val="00212541"/>
    <w:rsid w:val="002125D8"/>
    <w:rsid w:val="002126FB"/>
    <w:rsid w:val="0021278F"/>
    <w:rsid w:val="00212948"/>
    <w:rsid w:val="00212B06"/>
    <w:rsid w:val="00212D1C"/>
    <w:rsid w:val="00213166"/>
    <w:rsid w:val="002135F7"/>
    <w:rsid w:val="002137D7"/>
    <w:rsid w:val="00213898"/>
    <w:rsid w:val="00213A5E"/>
    <w:rsid w:val="00213AFE"/>
    <w:rsid w:val="00213E10"/>
    <w:rsid w:val="00213E8B"/>
    <w:rsid w:val="00214007"/>
    <w:rsid w:val="00214023"/>
    <w:rsid w:val="00214218"/>
    <w:rsid w:val="002145E1"/>
    <w:rsid w:val="002149FD"/>
    <w:rsid w:val="00214AAE"/>
    <w:rsid w:val="00214B6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4D2"/>
    <w:rsid w:val="00216759"/>
    <w:rsid w:val="002169F0"/>
    <w:rsid w:val="00216A3D"/>
    <w:rsid w:val="00216BF1"/>
    <w:rsid w:val="00216D8C"/>
    <w:rsid w:val="00216F37"/>
    <w:rsid w:val="00217179"/>
    <w:rsid w:val="00217438"/>
    <w:rsid w:val="00217467"/>
    <w:rsid w:val="002174A2"/>
    <w:rsid w:val="002177A2"/>
    <w:rsid w:val="002179AC"/>
    <w:rsid w:val="002200B7"/>
    <w:rsid w:val="002201A5"/>
    <w:rsid w:val="00220A66"/>
    <w:rsid w:val="00220B8E"/>
    <w:rsid w:val="0022122B"/>
    <w:rsid w:val="002212B0"/>
    <w:rsid w:val="0022139C"/>
    <w:rsid w:val="002213A8"/>
    <w:rsid w:val="00221486"/>
    <w:rsid w:val="002214C2"/>
    <w:rsid w:val="002215A5"/>
    <w:rsid w:val="00221787"/>
    <w:rsid w:val="00221AFE"/>
    <w:rsid w:val="0022203F"/>
    <w:rsid w:val="00222063"/>
    <w:rsid w:val="00222A4C"/>
    <w:rsid w:val="00222AC2"/>
    <w:rsid w:val="00222B11"/>
    <w:rsid w:val="00222BBE"/>
    <w:rsid w:val="00222BD3"/>
    <w:rsid w:val="00222CFF"/>
    <w:rsid w:val="00223308"/>
    <w:rsid w:val="0022354B"/>
    <w:rsid w:val="002238D9"/>
    <w:rsid w:val="00223F53"/>
    <w:rsid w:val="00223FF7"/>
    <w:rsid w:val="00224152"/>
    <w:rsid w:val="002241D4"/>
    <w:rsid w:val="0022454B"/>
    <w:rsid w:val="00224568"/>
    <w:rsid w:val="002245B4"/>
    <w:rsid w:val="002245F2"/>
    <w:rsid w:val="0022464F"/>
    <w:rsid w:val="002246CD"/>
    <w:rsid w:val="0022495F"/>
    <w:rsid w:val="002249D6"/>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9A"/>
    <w:rsid w:val="00232099"/>
    <w:rsid w:val="00232859"/>
    <w:rsid w:val="002328BD"/>
    <w:rsid w:val="00232A17"/>
    <w:rsid w:val="00232C10"/>
    <w:rsid w:val="00232F20"/>
    <w:rsid w:val="002330F6"/>
    <w:rsid w:val="00233354"/>
    <w:rsid w:val="00233370"/>
    <w:rsid w:val="00233812"/>
    <w:rsid w:val="002338B2"/>
    <w:rsid w:val="00233C44"/>
    <w:rsid w:val="00233C45"/>
    <w:rsid w:val="00233F52"/>
    <w:rsid w:val="0023405D"/>
    <w:rsid w:val="00234460"/>
    <w:rsid w:val="0023465A"/>
    <w:rsid w:val="00234B5F"/>
    <w:rsid w:val="00235156"/>
    <w:rsid w:val="00235472"/>
    <w:rsid w:val="002354CA"/>
    <w:rsid w:val="002355F6"/>
    <w:rsid w:val="0023581F"/>
    <w:rsid w:val="002359A7"/>
    <w:rsid w:val="00235B65"/>
    <w:rsid w:val="00235F8A"/>
    <w:rsid w:val="002362C9"/>
    <w:rsid w:val="0023667B"/>
    <w:rsid w:val="0023687F"/>
    <w:rsid w:val="00236A6F"/>
    <w:rsid w:val="00236BC6"/>
    <w:rsid w:val="00236D40"/>
    <w:rsid w:val="00236D53"/>
    <w:rsid w:val="00236FD7"/>
    <w:rsid w:val="002371ED"/>
    <w:rsid w:val="0023723B"/>
    <w:rsid w:val="002375A9"/>
    <w:rsid w:val="002375EB"/>
    <w:rsid w:val="00237640"/>
    <w:rsid w:val="00237BB9"/>
    <w:rsid w:val="00240026"/>
    <w:rsid w:val="002402EE"/>
    <w:rsid w:val="002402F4"/>
    <w:rsid w:val="002404CF"/>
    <w:rsid w:val="002405F2"/>
    <w:rsid w:val="00240715"/>
    <w:rsid w:val="00240A1F"/>
    <w:rsid w:val="00240C63"/>
    <w:rsid w:val="00241285"/>
    <w:rsid w:val="00241514"/>
    <w:rsid w:val="00241708"/>
    <w:rsid w:val="002419CA"/>
    <w:rsid w:val="00241B0E"/>
    <w:rsid w:val="00241D20"/>
    <w:rsid w:val="002424A0"/>
    <w:rsid w:val="00242835"/>
    <w:rsid w:val="00242990"/>
    <w:rsid w:val="00242A6B"/>
    <w:rsid w:val="00242B89"/>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5A0"/>
    <w:rsid w:val="002476A7"/>
    <w:rsid w:val="00247BD2"/>
    <w:rsid w:val="00250155"/>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611"/>
    <w:rsid w:val="00252670"/>
    <w:rsid w:val="002526B4"/>
    <w:rsid w:val="00252877"/>
    <w:rsid w:val="00252B1A"/>
    <w:rsid w:val="00252B5A"/>
    <w:rsid w:val="00252C37"/>
    <w:rsid w:val="00252CAE"/>
    <w:rsid w:val="00253164"/>
    <w:rsid w:val="00253705"/>
    <w:rsid w:val="00253739"/>
    <w:rsid w:val="00253931"/>
    <w:rsid w:val="00253942"/>
    <w:rsid w:val="002539CB"/>
    <w:rsid w:val="00253C73"/>
    <w:rsid w:val="00253DF5"/>
    <w:rsid w:val="0025418F"/>
    <w:rsid w:val="00254787"/>
    <w:rsid w:val="002549C5"/>
    <w:rsid w:val="00254AA3"/>
    <w:rsid w:val="00254DAC"/>
    <w:rsid w:val="00254F83"/>
    <w:rsid w:val="002551FC"/>
    <w:rsid w:val="00255476"/>
    <w:rsid w:val="0025547F"/>
    <w:rsid w:val="00255680"/>
    <w:rsid w:val="002556EC"/>
    <w:rsid w:val="002558E6"/>
    <w:rsid w:val="002559DF"/>
    <w:rsid w:val="002559F0"/>
    <w:rsid w:val="00255B65"/>
    <w:rsid w:val="00255BDD"/>
    <w:rsid w:val="00255CEE"/>
    <w:rsid w:val="00256238"/>
    <w:rsid w:val="00256286"/>
    <w:rsid w:val="00256AF8"/>
    <w:rsid w:val="00256B8C"/>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1AB"/>
    <w:rsid w:val="0026164A"/>
    <w:rsid w:val="00261792"/>
    <w:rsid w:val="00261969"/>
    <w:rsid w:val="00261E93"/>
    <w:rsid w:val="002623E9"/>
    <w:rsid w:val="002624D2"/>
    <w:rsid w:val="00262C82"/>
    <w:rsid w:val="00262D68"/>
    <w:rsid w:val="00262E58"/>
    <w:rsid w:val="0026318D"/>
    <w:rsid w:val="0026340D"/>
    <w:rsid w:val="00263667"/>
    <w:rsid w:val="00263BBE"/>
    <w:rsid w:val="00263C94"/>
    <w:rsid w:val="00263D7B"/>
    <w:rsid w:val="00263FA7"/>
    <w:rsid w:val="00264075"/>
    <w:rsid w:val="0026449A"/>
    <w:rsid w:val="00264508"/>
    <w:rsid w:val="002646B9"/>
    <w:rsid w:val="002646FC"/>
    <w:rsid w:val="0026475B"/>
    <w:rsid w:val="00264B37"/>
    <w:rsid w:val="00264B5D"/>
    <w:rsid w:val="00264E44"/>
    <w:rsid w:val="002650E3"/>
    <w:rsid w:val="002651D7"/>
    <w:rsid w:val="0026525C"/>
    <w:rsid w:val="002652AD"/>
    <w:rsid w:val="00265682"/>
    <w:rsid w:val="00265825"/>
    <w:rsid w:val="002659EE"/>
    <w:rsid w:val="00265B6A"/>
    <w:rsid w:val="00265C5D"/>
    <w:rsid w:val="00265D04"/>
    <w:rsid w:val="00265FD1"/>
    <w:rsid w:val="0026619B"/>
    <w:rsid w:val="00266300"/>
    <w:rsid w:val="002666B5"/>
    <w:rsid w:val="002669EB"/>
    <w:rsid w:val="00266A08"/>
    <w:rsid w:val="00266A5F"/>
    <w:rsid w:val="00266B03"/>
    <w:rsid w:val="00267318"/>
    <w:rsid w:val="0026731C"/>
    <w:rsid w:val="00267B3F"/>
    <w:rsid w:val="00267DAC"/>
    <w:rsid w:val="00267EA0"/>
    <w:rsid w:val="00267F34"/>
    <w:rsid w:val="00270C42"/>
    <w:rsid w:val="00270D4B"/>
    <w:rsid w:val="00270D5A"/>
    <w:rsid w:val="002711AA"/>
    <w:rsid w:val="002713FB"/>
    <w:rsid w:val="002716BC"/>
    <w:rsid w:val="00271B88"/>
    <w:rsid w:val="00271FE1"/>
    <w:rsid w:val="002720A4"/>
    <w:rsid w:val="0027247B"/>
    <w:rsid w:val="00272604"/>
    <w:rsid w:val="0027271A"/>
    <w:rsid w:val="002728C2"/>
    <w:rsid w:val="0027310F"/>
    <w:rsid w:val="002732F3"/>
    <w:rsid w:val="002732F4"/>
    <w:rsid w:val="0027330E"/>
    <w:rsid w:val="00273388"/>
    <w:rsid w:val="002739D0"/>
    <w:rsid w:val="00273CEF"/>
    <w:rsid w:val="00273E10"/>
    <w:rsid w:val="00273E43"/>
    <w:rsid w:val="00273F89"/>
    <w:rsid w:val="0027413A"/>
    <w:rsid w:val="00274249"/>
    <w:rsid w:val="002742F4"/>
    <w:rsid w:val="002744CD"/>
    <w:rsid w:val="002744D2"/>
    <w:rsid w:val="00274EA7"/>
    <w:rsid w:val="002750D9"/>
    <w:rsid w:val="0027519F"/>
    <w:rsid w:val="00275212"/>
    <w:rsid w:val="00275363"/>
    <w:rsid w:val="002756C9"/>
    <w:rsid w:val="00275719"/>
    <w:rsid w:val="00275939"/>
    <w:rsid w:val="00275B73"/>
    <w:rsid w:val="002761C9"/>
    <w:rsid w:val="00276331"/>
    <w:rsid w:val="002768A8"/>
    <w:rsid w:val="0027698B"/>
    <w:rsid w:val="00276A24"/>
    <w:rsid w:val="00276AE2"/>
    <w:rsid w:val="00277402"/>
    <w:rsid w:val="002774A4"/>
    <w:rsid w:val="00277566"/>
    <w:rsid w:val="00277877"/>
    <w:rsid w:val="00277F1A"/>
    <w:rsid w:val="0028044C"/>
    <w:rsid w:val="0028097F"/>
    <w:rsid w:val="00280AFD"/>
    <w:rsid w:val="00280C40"/>
    <w:rsid w:val="00280C6C"/>
    <w:rsid w:val="00280DF9"/>
    <w:rsid w:val="0028102A"/>
    <w:rsid w:val="002810A8"/>
    <w:rsid w:val="002810D2"/>
    <w:rsid w:val="002814FA"/>
    <w:rsid w:val="002818F7"/>
    <w:rsid w:val="00281956"/>
    <w:rsid w:val="00281E6D"/>
    <w:rsid w:val="00282020"/>
    <w:rsid w:val="00282219"/>
    <w:rsid w:val="0028243D"/>
    <w:rsid w:val="002828E5"/>
    <w:rsid w:val="00282AE5"/>
    <w:rsid w:val="00282C05"/>
    <w:rsid w:val="00282E01"/>
    <w:rsid w:val="00282EAB"/>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7A"/>
    <w:rsid w:val="00284ABB"/>
    <w:rsid w:val="00284C79"/>
    <w:rsid w:val="00284DA0"/>
    <w:rsid w:val="00284DE5"/>
    <w:rsid w:val="00284DE9"/>
    <w:rsid w:val="00284EE2"/>
    <w:rsid w:val="00284F56"/>
    <w:rsid w:val="002858F1"/>
    <w:rsid w:val="00285A38"/>
    <w:rsid w:val="00285B17"/>
    <w:rsid w:val="00285B3E"/>
    <w:rsid w:val="00285B70"/>
    <w:rsid w:val="00285C09"/>
    <w:rsid w:val="00285FC9"/>
    <w:rsid w:val="00286248"/>
    <w:rsid w:val="00286392"/>
    <w:rsid w:val="00286418"/>
    <w:rsid w:val="002864FB"/>
    <w:rsid w:val="002866EF"/>
    <w:rsid w:val="0028670D"/>
    <w:rsid w:val="00286748"/>
    <w:rsid w:val="002868B8"/>
    <w:rsid w:val="00286A8D"/>
    <w:rsid w:val="00286C94"/>
    <w:rsid w:val="00286E03"/>
    <w:rsid w:val="00287087"/>
    <w:rsid w:val="002871C4"/>
    <w:rsid w:val="002873C3"/>
    <w:rsid w:val="002877D7"/>
    <w:rsid w:val="00287C01"/>
    <w:rsid w:val="00287F0C"/>
    <w:rsid w:val="00287FF8"/>
    <w:rsid w:val="00290045"/>
    <w:rsid w:val="0029007D"/>
    <w:rsid w:val="00290237"/>
    <w:rsid w:val="002905AD"/>
    <w:rsid w:val="0029078A"/>
    <w:rsid w:val="002907E3"/>
    <w:rsid w:val="00290A0C"/>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57E"/>
    <w:rsid w:val="002950A3"/>
    <w:rsid w:val="00295289"/>
    <w:rsid w:val="00295336"/>
    <w:rsid w:val="00295355"/>
    <w:rsid w:val="0029538A"/>
    <w:rsid w:val="002956E3"/>
    <w:rsid w:val="00295B17"/>
    <w:rsid w:val="002961EC"/>
    <w:rsid w:val="00296774"/>
    <w:rsid w:val="002967D8"/>
    <w:rsid w:val="0029683F"/>
    <w:rsid w:val="00296B61"/>
    <w:rsid w:val="00296C16"/>
    <w:rsid w:val="00296CE7"/>
    <w:rsid w:val="00297313"/>
    <w:rsid w:val="002973A6"/>
    <w:rsid w:val="00297548"/>
    <w:rsid w:val="00297715"/>
    <w:rsid w:val="00297940"/>
    <w:rsid w:val="002A07D5"/>
    <w:rsid w:val="002A0998"/>
    <w:rsid w:val="002A0D64"/>
    <w:rsid w:val="002A109B"/>
    <w:rsid w:val="002A1288"/>
    <w:rsid w:val="002A1511"/>
    <w:rsid w:val="002A19F6"/>
    <w:rsid w:val="002A1A72"/>
    <w:rsid w:val="002A1AC9"/>
    <w:rsid w:val="002A1CEF"/>
    <w:rsid w:val="002A2040"/>
    <w:rsid w:val="002A272C"/>
    <w:rsid w:val="002A274A"/>
    <w:rsid w:val="002A2B5A"/>
    <w:rsid w:val="002A2BE8"/>
    <w:rsid w:val="002A2C90"/>
    <w:rsid w:val="002A2DD2"/>
    <w:rsid w:val="002A33E6"/>
    <w:rsid w:val="002A3447"/>
    <w:rsid w:val="002A344E"/>
    <w:rsid w:val="002A37F0"/>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86B"/>
    <w:rsid w:val="002A59CD"/>
    <w:rsid w:val="002A5AA6"/>
    <w:rsid w:val="002A5AE7"/>
    <w:rsid w:val="002A5B7C"/>
    <w:rsid w:val="002A5BBA"/>
    <w:rsid w:val="002A5E16"/>
    <w:rsid w:val="002A5E71"/>
    <w:rsid w:val="002A5EB3"/>
    <w:rsid w:val="002A60BB"/>
    <w:rsid w:val="002A62AC"/>
    <w:rsid w:val="002A6655"/>
    <w:rsid w:val="002A68E9"/>
    <w:rsid w:val="002A6A2D"/>
    <w:rsid w:val="002A6B6D"/>
    <w:rsid w:val="002A6C1B"/>
    <w:rsid w:val="002A6CE3"/>
    <w:rsid w:val="002A6CFA"/>
    <w:rsid w:val="002A751C"/>
    <w:rsid w:val="002A75A5"/>
    <w:rsid w:val="002A75D5"/>
    <w:rsid w:val="002A7635"/>
    <w:rsid w:val="002A7800"/>
    <w:rsid w:val="002A789D"/>
    <w:rsid w:val="002A7A87"/>
    <w:rsid w:val="002B016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F0C"/>
    <w:rsid w:val="002B30A1"/>
    <w:rsid w:val="002B314C"/>
    <w:rsid w:val="002B3358"/>
    <w:rsid w:val="002B356D"/>
    <w:rsid w:val="002B3710"/>
    <w:rsid w:val="002B3722"/>
    <w:rsid w:val="002B3AB3"/>
    <w:rsid w:val="002B3F94"/>
    <w:rsid w:val="002B40CB"/>
    <w:rsid w:val="002B40D9"/>
    <w:rsid w:val="002B4258"/>
    <w:rsid w:val="002B4317"/>
    <w:rsid w:val="002B4876"/>
    <w:rsid w:val="002B4BB9"/>
    <w:rsid w:val="002B5142"/>
    <w:rsid w:val="002B5381"/>
    <w:rsid w:val="002B55DB"/>
    <w:rsid w:val="002B58B0"/>
    <w:rsid w:val="002B5913"/>
    <w:rsid w:val="002B591B"/>
    <w:rsid w:val="002B5A2E"/>
    <w:rsid w:val="002B5A3C"/>
    <w:rsid w:val="002B5AEE"/>
    <w:rsid w:val="002B5B98"/>
    <w:rsid w:val="002B5D21"/>
    <w:rsid w:val="002B5D91"/>
    <w:rsid w:val="002B5ED7"/>
    <w:rsid w:val="002B699F"/>
    <w:rsid w:val="002B6C44"/>
    <w:rsid w:val="002B6CAF"/>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560"/>
    <w:rsid w:val="002C070A"/>
    <w:rsid w:val="002C07A3"/>
    <w:rsid w:val="002C07D9"/>
    <w:rsid w:val="002C08DD"/>
    <w:rsid w:val="002C0B9D"/>
    <w:rsid w:val="002C0C5B"/>
    <w:rsid w:val="002C0C82"/>
    <w:rsid w:val="002C0CAD"/>
    <w:rsid w:val="002C129D"/>
    <w:rsid w:val="002C135A"/>
    <w:rsid w:val="002C13AC"/>
    <w:rsid w:val="002C1604"/>
    <w:rsid w:val="002C168D"/>
    <w:rsid w:val="002C16D4"/>
    <w:rsid w:val="002C183B"/>
    <w:rsid w:val="002C18EE"/>
    <w:rsid w:val="002C1AF5"/>
    <w:rsid w:val="002C1D56"/>
    <w:rsid w:val="002C1D90"/>
    <w:rsid w:val="002C1DD9"/>
    <w:rsid w:val="002C256D"/>
    <w:rsid w:val="002C272F"/>
    <w:rsid w:val="002C2D1B"/>
    <w:rsid w:val="002C2E83"/>
    <w:rsid w:val="002C2EBA"/>
    <w:rsid w:val="002C303E"/>
    <w:rsid w:val="002C3093"/>
    <w:rsid w:val="002C3387"/>
    <w:rsid w:val="002C3393"/>
    <w:rsid w:val="002C35B6"/>
    <w:rsid w:val="002C36A4"/>
    <w:rsid w:val="002C376D"/>
    <w:rsid w:val="002C37A7"/>
    <w:rsid w:val="002C3AE4"/>
    <w:rsid w:val="002C3CE8"/>
    <w:rsid w:val="002C3D78"/>
    <w:rsid w:val="002C3E47"/>
    <w:rsid w:val="002C406C"/>
    <w:rsid w:val="002C40E3"/>
    <w:rsid w:val="002C4406"/>
    <w:rsid w:val="002C44D6"/>
    <w:rsid w:val="002C4592"/>
    <w:rsid w:val="002C4744"/>
    <w:rsid w:val="002C486B"/>
    <w:rsid w:val="002C4873"/>
    <w:rsid w:val="002C48EE"/>
    <w:rsid w:val="002C4C74"/>
    <w:rsid w:val="002C4D5F"/>
    <w:rsid w:val="002C4ED8"/>
    <w:rsid w:val="002C50B6"/>
    <w:rsid w:val="002C510F"/>
    <w:rsid w:val="002C54DD"/>
    <w:rsid w:val="002C54E3"/>
    <w:rsid w:val="002C563A"/>
    <w:rsid w:val="002C568C"/>
    <w:rsid w:val="002C56A0"/>
    <w:rsid w:val="002C5A95"/>
    <w:rsid w:val="002C5D8B"/>
    <w:rsid w:val="002C5E99"/>
    <w:rsid w:val="002C657B"/>
    <w:rsid w:val="002C65EA"/>
    <w:rsid w:val="002C68FA"/>
    <w:rsid w:val="002C6BF9"/>
    <w:rsid w:val="002C6C27"/>
    <w:rsid w:val="002C6CB0"/>
    <w:rsid w:val="002C6FCF"/>
    <w:rsid w:val="002C7067"/>
    <w:rsid w:val="002C7500"/>
    <w:rsid w:val="002C78F9"/>
    <w:rsid w:val="002C7C16"/>
    <w:rsid w:val="002D00EF"/>
    <w:rsid w:val="002D0362"/>
    <w:rsid w:val="002D05E5"/>
    <w:rsid w:val="002D05F3"/>
    <w:rsid w:val="002D0759"/>
    <w:rsid w:val="002D0835"/>
    <w:rsid w:val="002D0942"/>
    <w:rsid w:val="002D0A25"/>
    <w:rsid w:val="002D0DCD"/>
    <w:rsid w:val="002D1054"/>
    <w:rsid w:val="002D110E"/>
    <w:rsid w:val="002D129C"/>
    <w:rsid w:val="002D12A1"/>
    <w:rsid w:val="002D13F3"/>
    <w:rsid w:val="002D14D9"/>
    <w:rsid w:val="002D1A0F"/>
    <w:rsid w:val="002D1C85"/>
    <w:rsid w:val="002D1DB9"/>
    <w:rsid w:val="002D1E44"/>
    <w:rsid w:val="002D1F13"/>
    <w:rsid w:val="002D200E"/>
    <w:rsid w:val="002D22B6"/>
    <w:rsid w:val="002D2329"/>
    <w:rsid w:val="002D2336"/>
    <w:rsid w:val="002D240A"/>
    <w:rsid w:val="002D24B5"/>
    <w:rsid w:val="002D2648"/>
    <w:rsid w:val="002D26C4"/>
    <w:rsid w:val="002D2797"/>
    <w:rsid w:val="002D27C2"/>
    <w:rsid w:val="002D2F1B"/>
    <w:rsid w:val="002D3CFD"/>
    <w:rsid w:val="002D3D01"/>
    <w:rsid w:val="002D3D69"/>
    <w:rsid w:val="002D40FC"/>
    <w:rsid w:val="002D424B"/>
    <w:rsid w:val="002D43B3"/>
    <w:rsid w:val="002D4DD6"/>
    <w:rsid w:val="002D4ED8"/>
    <w:rsid w:val="002D55D2"/>
    <w:rsid w:val="002D5616"/>
    <w:rsid w:val="002D5ADA"/>
    <w:rsid w:val="002D5CBF"/>
    <w:rsid w:val="002D5E90"/>
    <w:rsid w:val="002D600D"/>
    <w:rsid w:val="002D62AC"/>
    <w:rsid w:val="002D62B6"/>
    <w:rsid w:val="002D6436"/>
    <w:rsid w:val="002D6837"/>
    <w:rsid w:val="002D6A39"/>
    <w:rsid w:val="002D6D33"/>
    <w:rsid w:val="002D6FD6"/>
    <w:rsid w:val="002D71AD"/>
    <w:rsid w:val="002D736F"/>
    <w:rsid w:val="002D744D"/>
    <w:rsid w:val="002D7ABD"/>
    <w:rsid w:val="002D7DF6"/>
    <w:rsid w:val="002D7EF3"/>
    <w:rsid w:val="002D7F10"/>
    <w:rsid w:val="002D7FD6"/>
    <w:rsid w:val="002E01E2"/>
    <w:rsid w:val="002E0342"/>
    <w:rsid w:val="002E03C2"/>
    <w:rsid w:val="002E0824"/>
    <w:rsid w:val="002E0A1A"/>
    <w:rsid w:val="002E0C3E"/>
    <w:rsid w:val="002E0EA9"/>
    <w:rsid w:val="002E0EEC"/>
    <w:rsid w:val="002E1147"/>
    <w:rsid w:val="002E13CC"/>
    <w:rsid w:val="002E1412"/>
    <w:rsid w:val="002E18F6"/>
    <w:rsid w:val="002E195D"/>
    <w:rsid w:val="002E1A77"/>
    <w:rsid w:val="002E1CB2"/>
    <w:rsid w:val="002E1D2D"/>
    <w:rsid w:val="002E1DC2"/>
    <w:rsid w:val="002E1E6A"/>
    <w:rsid w:val="002E1EBB"/>
    <w:rsid w:val="002E1F51"/>
    <w:rsid w:val="002E20C7"/>
    <w:rsid w:val="002E22FF"/>
    <w:rsid w:val="002E248D"/>
    <w:rsid w:val="002E2749"/>
    <w:rsid w:val="002E27F2"/>
    <w:rsid w:val="002E2975"/>
    <w:rsid w:val="002E2A1D"/>
    <w:rsid w:val="002E2CF9"/>
    <w:rsid w:val="002E2F2B"/>
    <w:rsid w:val="002E310A"/>
    <w:rsid w:val="002E35C2"/>
    <w:rsid w:val="002E35EA"/>
    <w:rsid w:val="002E364B"/>
    <w:rsid w:val="002E365A"/>
    <w:rsid w:val="002E3A3D"/>
    <w:rsid w:val="002E3F08"/>
    <w:rsid w:val="002E4078"/>
    <w:rsid w:val="002E41DC"/>
    <w:rsid w:val="002E4350"/>
    <w:rsid w:val="002E450F"/>
    <w:rsid w:val="002E451B"/>
    <w:rsid w:val="002E4AAE"/>
    <w:rsid w:val="002E4E11"/>
    <w:rsid w:val="002E4F5B"/>
    <w:rsid w:val="002E4F7D"/>
    <w:rsid w:val="002E51C3"/>
    <w:rsid w:val="002E5347"/>
    <w:rsid w:val="002E561D"/>
    <w:rsid w:val="002E58BE"/>
    <w:rsid w:val="002E5A99"/>
    <w:rsid w:val="002E5C05"/>
    <w:rsid w:val="002E5D47"/>
    <w:rsid w:val="002E64B4"/>
    <w:rsid w:val="002E655D"/>
    <w:rsid w:val="002E6623"/>
    <w:rsid w:val="002E67CF"/>
    <w:rsid w:val="002E6BB4"/>
    <w:rsid w:val="002E6BE5"/>
    <w:rsid w:val="002E6FE6"/>
    <w:rsid w:val="002E7109"/>
    <w:rsid w:val="002E739D"/>
    <w:rsid w:val="002E7670"/>
    <w:rsid w:val="002E7828"/>
    <w:rsid w:val="002E7AA3"/>
    <w:rsid w:val="002E7CEB"/>
    <w:rsid w:val="002E7DF0"/>
    <w:rsid w:val="002E7EBD"/>
    <w:rsid w:val="002E7FBF"/>
    <w:rsid w:val="002F00AD"/>
    <w:rsid w:val="002F02B6"/>
    <w:rsid w:val="002F0550"/>
    <w:rsid w:val="002F06AC"/>
    <w:rsid w:val="002F0929"/>
    <w:rsid w:val="002F0DC8"/>
    <w:rsid w:val="002F121C"/>
    <w:rsid w:val="002F1A5E"/>
    <w:rsid w:val="002F1AEF"/>
    <w:rsid w:val="002F1D14"/>
    <w:rsid w:val="002F229A"/>
    <w:rsid w:val="002F2597"/>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1F0"/>
    <w:rsid w:val="002F432D"/>
    <w:rsid w:val="002F4554"/>
    <w:rsid w:val="002F49EF"/>
    <w:rsid w:val="002F4AC2"/>
    <w:rsid w:val="002F4B6B"/>
    <w:rsid w:val="002F4B73"/>
    <w:rsid w:val="002F4C4E"/>
    <w:rsid w:val="002F4C6D"/>
    <w:rsid w:val="002F4CB3"/>
    <w:rsid w:val="002F4EFA"/>
    <w:rsid w:val="002F5023"/>
    <w:rsid w:val="002F502B"/>
    <w:rsid w:val="002F5129"/>
    <w:rsid w:val="002F51CF"/>
    <w:rsid w:val="002F5406"/>
    <w:rsid w:val="002F5408"/>
    <w:rsid w:val="002F5888"/>
    <w:rsid w:val="002F5890"/>
    <w:rsid w:val="002F58F1"/>
    <w:rsid w:val="002F598D"/>
    <w:rsid w:val="002F5F34"/>
    <w:rsid w:val="002F629B"/>
    <w:rsid w:val="002F633E"/>
    <w:rsid w:val="002F6496"/>
    <w:rsid w:val="002F6756"/>
    <w:rsid w:val="002F67A5"/>
    <w:rsid w:val="002F68AC"/>
    <w:rsid w:val="002F697D"/>
    <w:rsid w:val="002F6D81"/>
    <w:rsid w:val="002F70AC"/>
    <w:rsid w:val="002F7524"/>
    <w:rsid w:val="002F75C1"/>
    <w:rsid w:val="002F75E0"/>
    <w:rsid w:val="002F77A5"/>
    <w:rsid w:val="002F78AF"/>
    <w:rsid w:val="002F7AA5"/>
    <w:rsid w:val="00300015"/>
    <w:rsid w:val="0030013D"/>
    <w:rsid w:val="00300373"/>
    <w:rsid w:val="0030047C"/>
    <w:rsid w:val="003006F8"/>
    <w:rsid w:val="00300777"/>
    <w:rsid w:val="003008B5"/>
    <w:rsid w:val="00300960"/>
    <w:rsid w:val="00300B0C"/>
    <w:rsid w:val="00300BB3"/>
    <w:rsid w:val="00301153"/>
    <w:rsid w:val="003012CF"/>
    <w:rsid w:val="003015F0"/>
    <w:rsid w:val="00301D89"/>
    <w:rsid w:val="00301DB7"/>
    <w:rsid w:val="00301FD4"/>
    <w:rsid w:val="00302274"/>
    <w:rsid w:val="00302374"/>
    <w:rsid w:val="003023A9"/>
    <w:rsid w:val="003024B9"/>
    <w:rsid w:val="003025D5"/>
    <w:rsid w:val="00302687"/>
    <w:rsid w:val="003028C8"/>
    <w:rsid w:val="00302D4B"/>
    <w:rsid w:val="00302ED8"/>
    <w:rsid w:val="00302F27"/>
    <w:rsid w:val="00302FB7"/>
    <w:rsid w:val="0030303F"/>
    <w:rsid w:val="003031A4"/>
    <w:rsid w:val="0030323B"/>
    <w:rsid w:val="003037C1"/>
    <w:rsid w:val="00303C5A"/>
    <w:rsid w:val="00303E0D"/>
    <w:rsid w:val="003044C6"/>
    <w:rsid w:val="003044E7"/>
    <w:rsid w:val="0030462A"/>
    <w:rsid w:val="003047C4"/>
    <w:rsid w:val="0030491A"/>
    <w:rsid w:val="00305461"/>
    <w:rsid w:val="00305989"/>
    <w:rsid w:val="00305A30"/>
    <w:rsid w:val="00305CAE"/>
    <w:rsid w:val="00305DDB"/>
    <w:rsid w:val="003064A3"/>
    <w:rsid w:val="0030673C"/>
    <w:rsid w:val="00306793"/>
    <w:rsid w:val="0030686D"/>
    <w:rsid w:val="003069FA"/>
    <w:rsid w:val="00306A30"/>
    <w:rsid w:val="00307705"/>
    <w:rsid w:val="003079E5"/>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CC3"/>
    <w:rsid w:val="00312EF4"/>
    <w:rsid w:val="00312FEB"/>
    <w:rsid w:val="00313173"/>
    <w:rsid w:val="0031320F"/>
    <w:rsid w:val="0031358A"/>
    <w:rsid w:val="003138DF"/>
    <w:rsid w:val="00313963"/>
    <w:rsid w:val="00314056"/>
    <w:rsid w:val="003142FC"/>
    <w:rsid w:val="003143EA"/>
    <w:rsid w:val="00314470"/>
    <w:rsid w:val="0031448F"/>
    <w:rsid w:val="0031452C"/>
    <w:rsid w:val="003148F1"/>
    <w:rsid w:val="00314A35"/>
    <w:rsid w:val="00314D7F"/>
    <w:rsid w:val="00314DFC"/>
    <w:rsid w:val="00314FF7"/>
    <w:rsid w:val="003150D5"/>
    <w:rsid w:val="00315220"/>
    <w:rsid w:val="0031530E"/>
    <w:rsid w:val="00315B80"/>
    <w:rsid w:val="00315D6B"/>
    <w:rsid w:val="00315E3B"/>
    <w:rsid w:val="00315EB0"/>
    <w:rsid w:val="00315FD4"/>
    <w:rsid w:val="00316167"/>
    <w:rsid w:val="00316334"/>
    <w:rsid w:val="0031633A"/>
    <w:rsid w:val="003164A9"/>
    <w:rsid w:val="003166CD"/>
    <w:rsid w:val="00316CF5"/>
    <w:rsid w:val="00316D61"/>
    <w:rsid w:val="00316DC6"/>
    <w:rsid w:val="00317422"/>
    <w:rsid w:val="003174D0"/>
    <w:rsid w:val="0031757B"/>
    <w:rsid w:val="003176B0"/>
    <w:rsid w:val="003176C6"/>
    <w:rsid w:val="00317769"/>
    <w:rsid w:val="0031797D"/>
    <w:rsid w:val="003179A9"/>
    <w:rsid w:val="003201B7"/>
    <w:rsid w:val="00320554"/>
    <w:rsid w:val="003205C3"/>
    <w:rsid w:val="00320758"/>
    <w:rsid w:val="00320986"/>
    <w:rsid w:val="00320A00"/>
    <w:rsid w:val="00320ABA"/>
    <w:rsid w:val="00320D7F"/>
    <w:rsid w:val="00320D8C"/>
    <w:rsid w:val="00320E77"/>
    <w:rsid w:val="003210E3"/>
    <w:rsid w:val="0032110F"/>
    <w:rsid w:val="00321148"/>
    <w:rsid w:val="00321291"/>
    <w:rsid w:val="003212EC"/>
    <w:rsid w:val="003212F6"/>
    <w:rsid w:val="00321338"/>
    <w:rsid w:val="003219E4"/>
    <w:rsid w:val="00321B1E"/>
    <w:rsid w:val="00321B63"/>
    <w:rsid w:val="00321F04"/>
    <w:rsid w:val="003222A6"/>
    <w:rsid w:val="00322747"/>
    <w:rsid w:val="003227D4"/>
    <w:rsid w:val="003227D7"/>
    <w:rsid w:val="00322BA1"/>
    <w:rsid w:val="00322FA8"/>
    <w:rsid w:val="00323019"/>
    <w:rsid w:val="00323131"/>
    <w:rsid w:val="0032332A"/>
    <w:rsid w:val="003233B4"/>
    <w:rsid w:val="003235F3"/>
    <w:rsid w:val="00323693"/>
    <w:rsid w:val="00323A76"/>
    <w:rsid w:val="00323B7D"/>
    <w:rsid w:val="00323C4C"/>
    <w:rsid w:val="00323D7A"/>
    <w:rsid w:val="00323E9F"/>
    <w:rsid w:val="003241DE"/>
    <w:rsid w:val="00324249"/>
    <w:rsid w:val="003243B3"/>
    <w:rsid w:val="003243C8"/>
    <w:rsid w:val="003245BC"/>
    <w:rsid w:val="00324863"/>
    <w:rsid w:val="00324930"/>
    <w:rsid w:val="00324C0D"/>
    <w:rsid w:val="00324C45"/>
    <w:rsid w:val="00324E05"/>
    <w:rsid w:val="00324FFD"/>
    <w:rsid w:val="003250B1"/>
    <w:rsid w:val="003258B4"/>
    <w:rsid w:val="00325938"/>
    <w:rsid w:val="00325B52"/>
    <w:rsid w:val="00325C54"/>
    <w:rsid w:val="00325D3F"/>
    <w:rsid w:val="00325E26"/>
    <w:rsid w:val="00326158"/>
    <w:rsid w:val="00326326"/>
    <w:rsid w:val="00326904"/>
    <w:rsid w:val="00326A8F"/>
    <w:rsid w:val="00326D4E"/>
    <w:rsid w:val="00326F07"/>
    <w:rsid w:val="00326FCF"/>
    <w:rsid w:val="00326FDD"/>
    <w:rsid w:val="00327003"/>
    <w:rsid w:val="00327346"/>
    <w:rsid w:val="003276E6"/>
    <w:rsid w:val="003279FB"/>
    <w:rsid w:val="00327F46"/>
    <w:rsid w:val="00327F75"/>
    <w:rsid w:val="003300C1"/>
    <w:rsid w:val="00330637"/>
    <w:rsid w:val="00330836"/>
    <w:rsid w:val="00330E6E"/>
    <w:rsid w:val="00331021"/>
    <w:rsid w:val="003311E5"/>
    <w:rsid w:val="0033155B"/>
    <w:rsid w:val="003315C1"/>
    <w:rsid w:val="0033174D"/>
    <w:rsid w:val="0033175D"/>
    <w:rsid w:val="00331FE3"/>
    <w:rsid w:val="00332127"/>
    <w:rsid w:val="003321E3"/>
    <w:rsid w:val="0033224D"/>
    <w:rsid w:val="003322F6"/>
    <w:rsid w:val="00332606"/>
    <w:rsid w:val="0033277D"/>
    <w:rsid w:val="003328BB"/>
    <w:rsid w:val="00332E1D"/>
    <w:rsid w:val="00332FC5"/>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3AE"/>
    <w:rsid w:val="00335478"/>
    <w:rsid w:val="00335624"/>
    <w:rsid w:val="003358A5"/>
    <w:rsid w:val="00335CFE"/>
    <w:rsid w:val="00335FA0"/>
    <w:rsid w:val="00336180"/>
    <w:rsid w:val="003362D1"/>
    <w:rsid w:val="00336330"/>
    <w:rsid w:val="00336358"/>
    <w:rsid w:val="003364E0"/>
    <w:rsid w:val="0033687F"/>
    <w:rsid w:val="00336D37"/>
    <w:rsid w:val="00336F18"/>
    <w:rsid w:val="00336F73"/>
    <w:rsid w:val="003370D1"/>
    <w:rsid w:val="00337135"/>
    <w:rsid w:val="003371A7"/>
    <w:rsid w:val="003371E8"/>
    <w:rsid w:val="003374B4"/>
    <w:rsid w:val="0033781C"/>
    <w:rsid w:val="003379E3"/>
    <w:rsid w:val="00337CB2"/>
    <w:rsid w:val="003400D4"/>
    <w:rsid w:val="0034034D"/>
    <w:rsid w:val="00340364"/>
    <w:rsid w:val="00340408"/>
    <w:rsid w:val="0034070A"/>
    <w:rsid w:val="00340961"/>
    <w:rsid w:val="00340A55"/>
    <w:rsid w:val="00340AC4"/>
    <w:rsid w:val="00340CBF"/>
    <w:rsid w:val="00341C32"/>
    <w:rsid w:val="00341CEB"/>
    <w:rsid w:val="00341D32"/>
    <w:rsid w:val="00341D92"/>
    <w:rsid w:val="00341DCC"/>
    <w:rsid w:val="0034214C"/>
    <w:rsid w:val="00342468"/>
    <w:rsid w:val="00342469"/>
    <w:rsid w:val="003425CA"/>
    <w:rsid w:val="00342787"/>
    <w:rsid w:val="00342899"/>
    <w:rsid w:val="0034292C"/>
    <w:rsid w:val="003429DB"/>
    <w:rsid w:val="00342B94"/>
    <w:rsid w:val="00343071"/>
    <w:rsid w:val="003431CB"/>
    <w:rsid w:val="0034343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D3E"/>
    <w:rsid w:val="00345F3B"/>
    <w:rsid w:val="0034606D"/>
    <w:rsid w:val="003461EB"/>
    <w:rsid w:val="00346842"/>
    <w:rsid w:val="00346A7E"/>
    <w:rsid w:val="00346DBA"/>
    <w:rsid w:val="00347346"/>
    <w:rsid w:val="00347C08"/>
    <w:rsid w:val="00347C91"/>
    <w:rsid w:val="00347ECF"/>
    <w:rsid w:val="00347EF2"/>
    <w:rsid w:val="003500F6"/>
    <w:rsid w:val="00350343"/>
    <w:rsid w:val="003504F6"/>
    <w:rsid w:val="0035051D"/>
    <w:rsid w:val="00350A55"/>
    <w:rsid w:val="00350AE9"/>
    <w:rsid w:val="0035103B"/>
    <w:rsid w:val="00351122"/>
    <w:rsid w:val="003514C0"/>
    <w:rsid w:val="00351881"/>
    <w:rsid w:val="003519FE"/>
    <w:rsid w:val="00351A7E"/>
    <w:rsid w:val="00351D99"/>
    <w:rsid w:val="00351F4A"/>
    <w:rsid w:val="00352167"/>
    <w:rsid w:val="003524A3"/>
    <w:rsid w:val="0035260F"/>
    <w:rsid w:val="0035296A"/>
    <w:rsid w:val="00352B85"/>
    <w:rsid w:val="00352C65"/>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47F"/>
    <w:rsid w:val="0035669F"/>
    <w:rsid w:val="003571C2"/>
    <w:rsid w:val="0035746D"/>
    <w:rsid w:val="003574A3"/>
    <w:rsid w:val="003579B3"/>
    <w:rsid w:val="00357B9A"/>
    <w:rsid w:val="00360128"/>
    <w:rsid w:val="0036020B"/>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C90"/>
    <w:rsid w:val="00363D1C"/>
    <w:rsid w:val="00363E86"/>
    <w:rsid w:val="00364357"/>
    <w:rsid w:val="00364430"/>
    <w:rsid w:val="00364727"/>
    <w:rsid w:val="00364A86"/>
    <w:rsid w:val="00364E56"/>
    <w:rsid w:val="0036515E"/>
    <w:rsid w:val="003651B4"/>
    <w:rsid w:val="0036541E"/>
    <w:rsid w:val="0036543F"/>
    <w:rsid w:val="00365B61"/>
    <w:rsid w:val="003661A1"/>
    <w:rsid w:val="00366562"/>
    <w:rsid w:val="00366884"/>
    <w:rsid w:val="00366AA7"/>
    <w:rsid w:val="00366ACB"/>
    <w:rsid w:val="00366BE7"/>
    <w:rsid w:val="00366C5F"/>
    <w:rsid w:val="003670E2"/>
    <w:rsid w:val="0036712D"/>
    <w:rsid w:val="003671CF"/>
    <w:rsid w:val="0036775C"/>
    <w:rsid w:val="0036776B"/>
    <w:rsid w:val="003678EC"/>
    <w:rsid w:val="00367B93"/>
    <w:rsid w:val="00367E00"/>
    <w:rsid w:val="00367F51"/>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96"/>
    <w:rsid w:val="00372D6C"/>
    <w:rsid w:val="00372D7E"/>
    <w:rsid w:val="00372F1D"/>
    <w:rsid w:val="00372F6C"/>
    <w:rsid w:val="003730CB"/>
    <w:rsid w:val="00373107"/>
    <w:rsid w:val="003733FB"/>
    <w:rsid w:val="00373611"/>
    <w:rsid w:val="00373896"/>
    <w:rsid w:val="003738C2"/>
    <w:rsid w:val="0037399D"/>
    <w:rsid w:val="00373C82"/>
    <w:rsid w:val="00373D43"/>
    <w:rsid w:val="00374633"/>
    <w:rsid w:val="00374735"/>
    <w:rsid w:val="00374807"/>
    <w:rsid w:val="0037488B"/>
    <w:rsid w:val="00374B70"/>
    <w:rsid w:val="00374E0B"/>
    <w:rsid w:val="00374FE0"/>
    <w:rsid w:val="00375136"/>
    <w:rsid w:val="0037540C"/>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893"/>
    <w:rsid w:val="003769CD"/>
    <w:rsid w:val="00376D85"/>
    <w:rsid w:val="00376DDB"/>
    <w:rsid w:val="00376FBA"/>
    <w:rsid w:val="0037741A"/>
    <w:rsid w:val="003776F6"/>
    <w:rsid w:val="003777B1"/>
    <w:rsid w:val="00377BC4"/>
    <w:rsid w:val="00377D59"/>
    <w:rsid w:val="00377E77"/>
    <w:rsid w:val="00380106"/>
    <w:rsid w:val="00380173"/>
    <w:rsid w:val="0038027C"/>
    <w:rsid w:val="0038040D"/>
    <w:rsid w:val="003805F8"/>
    <w:rsid w:val="00380744"/>
    <w:rsid w:val="0038080E"/>
    <w:rsid w:val="003808CD"/>
    <w:rsid w:val="00381681"/>
    <w:rsid w:val="00381810"/>
    <w:rsid w:val="003818EB"/>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43B2"/>
    <w:rsid w:val="003849BA"/>
    <w:rsid w:val="00384A12"/>
    <w:rsid w:val="00384BEE"/>
    <w:rsid w:val="00385077"/>
    <w:rsid w:val="003853F3"/>
    <w:rsid w:val="00385530"/>
    <w:rsid w:val="003857F6"/>
    <w:rsid w:val="00385B59"/>
    <w:rsid w:val="00385B5E"/>
    <w:rsid w:val="00385F28"/>
    <w:rsid w:val="0038628B"/>
    <w:rsid w:val="00386598"/>
    <w:rsid w:val="00386619"/>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D80"/>
    <w:rsid w:val="00387E42"/>
    <w:rsid w:val="00390043"/>
    <w:rsid w:val="00390489"/>
    <w:rsid w:val="00390615"/>
    <w:rsid w:val="00390E6B"/>
    <w:rsid w:val="00390EA0"/>
    <w:rsid w:val="00390F04"/>
    <w:rsid w:val="003910D1"/>
    <w:rsid w:val="003912B2"/>
    <w:rsid w:val="00391B09"/>
    <w:rsid w:val="00391B4A"/>
    <w:rsid w:val="00391DF0"/>
    <w:rsid w:val="00392074"/>
    <w:rsid w:val="003922F7"/>
    <w:rsid w:val="0039253C"/>
    <w:rsid w:val="00392642"/>
    <w:rsid w:val="003927BB"/>
    <w:rsid w:val="00392915"/>
    <w:rsid w:val="00392B3F"/>
    <w:rsid w:val="00392DBA"/>
    <w:rsid w:val="00392F44"/>
    <w:rsid w:val="00393181"/>
    <w:rsid w:val="003931F5"/>
    <w:rsid w:val="003933B9"/>
    <w:rsid w:val="00393514"/>
    <w:rsid w:val="00393592"/>
    <w:rsid w:val="00393956"/>
    <w:rsid w:val="00393A27"/>
    <w:rsid w:val="00393CE2"/>
    <w:rsid w:val="00393FB5"/>
    <w:rsid w:val="00393FCC"/>
    <w:rsid w:val="003940B7"/>
    <w:rsid w:val="00394194"/>
    <w:rsid w:val="003945EA"/>
    <w:rsid w:val="003946A0"/>
    <w:rsid w:val="00394BFB"/>
    <w:rsid w:val="00394C10"/>
    <w:rsid w:val="00394CDC"/>
    <w:rsid w:val="00394F27"/>
    <w:rsid w:val="003953EC"/>
    <w:rsid w:val="00396476"/>
    <w:rsid w:val="00396521"/>
    <w:rsid w:val="003966D5"/>
    <w:rsid w:val="00396942"/>
    <w:rsid w:val="003969CB"/>
    <w:rsid w:val="00396BD7"/>
    <w:rsid w:val="00396BF5"/>
    <w:rsid w:val="0039727B"/>
    <w:rsid w:val="003972D1"/>
    <w:rsid w:val="003974BC"/>
    <w:rsid w:val="00397677"/>
    <w:rsid w:val="003977DC"/>
    <w:rsid w:val="00397887"/>
    <w:rsid w:val="003978F6"/>
    <w:rsid w:val="00397BA2"/>
    <w:rsid w:val="00397BF8"/>
    <w:rsid w:val="003A0033"/>
    <w:rsid w:val="003A00B2"/>
    <w:rsid w:val="003A013B"/>
    <w:rsid w:val="003A0307"/>
    <w:rsid w:val="003A03E9"/>
    <w:rsid w:val="003A09CC"/>
    <w:rsid w:val="003A0EE5"/>
    <w:rsid w:val="003A0EFD"/>
    <w:rsid w:val="003A0FE4"/>
    <w:rsid w:val="003A11DC"/>
    <w:rsid w:val="003A143E"/>
    <w:rsid w:val="003A1959"/>
    <w:rsid w:val="003A1E01"/>
    <w:rsid w:val="003A21F2"/>
    <w:rsid w:val="003A275D"/>
    <w:rsid w:val="003A27AA"/>
    <w:rsid w:val="003A293F"/>
    <w:rsid w:val="003A2A32"/>
    <w:rsid w:val="003A2BBF"/>
    <w:rsid w:val="003A2C29"/>
    <w:rsid w:val="003A2F46"/>
    <w:rsid w:val="003A321C"/>
    <w:rsid w:val="003A3A8C"/>
    <w:rsid w:val="003A3BB0"/>
    <w:rsid w:val="003A3DEA"/>
    <w:rsid w:val="003A3E50"/>
    <w:rsid w:val="003A4289"/>
    <w:rsid w:val="003A4396"/>
    <w:rsid w:val="003A43A7"/>
    <w:rsid w:val="003A4514"/>
    <w:rsid w:val="003A4674"/>
    <w:rsid w:val="003A47BA"/>
    <w:rsid w:val="003A47DF"/>
    <w:rsid w:val="003A4C4D"/>
    <w:rsid w:val="003A4C98"/>
    <w:rsid w:val="003A4D21"/>
    <w:rsid w:val="003A4E1F"/>
    <w:rsid w:val="003A4F14"/>
    <w:rsid w:val="003A517F"/>
    <w:rsid w:val="003A5597"/>
    <w:rsid w:val="003A58D6"/>
    <w:rsid w:val="003A5BED"/>
    <w:rsid w:val="003A60B3"/>
    <w:rsid w:val="003A61A2"/>
    <w:rsid w:val="003A6411"/>
    <w:rsid w:val="003A6606"/>
    <w:rsid w:val="003A667E"/>
    <w:rsid w:val="003A67E0"/>
    <w:rsid w:val="003A6E56"/>
    <w:rsid w:val="003A7043"/>
    <w:rsid w:val="003A726A"/>
    <w:rsid w:val="003A73A4"/>
    <w:rsid w:val="003A77E2"/>
    <w:rsid w:val="003A786A"/>
    <w:rsid w:val="003A790D"/>
    <w:rsid w:val="003A7950"/>
    <w:rsid w:val="003A7D90"/>
    <w:rsid w:val="003A7EE4"/>
    <w:rsid w:val="003B03CE"/>
    <w:rsid w:val="003B0435"/>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F56"/>
    <w:rsid w:val="003B40D4"/>
    <w:rsid w:val="003B44E2"/>
    <w:rsid w:val="003B45FB"/>
    <w:rsid w:val="003B491D"/>
    <w:rsid w:val="003B4960"/>
    <w:rsid w:val="003B4DFD"/>
    <w:rsid w:val="003B5051"/>
    <w:rsid w:val="003B50C8"/>
    <w:rsid w:val="003B5182"/>
    <w:rsid w:val="003B52A7"/>
    <w:rsid w:val="003B52CB"/>
    <w:rsid w:val="003B530C"/>
    <w:rsid w:val="003B57E8"/>
    <w:rsid w:val="003B581C"/>
    <w:rsid w:val="003B58FD"/>
    <w:rsid w:val="003B5932"/>
    <w:rsid w:val="003B5C24"/>
    <w:rsid w:val="003B5D07"/>
    <w:rsid w:val="003B5F14"/>
    <w:rsid w:val="003B6034"/>
    <w:rsid w:val="003B6078"/>
    <w:rsid w:val="003B60DB"/>
    <w:rsid w:val="003B62A2"/>
    <w:rsid w:val="003B62C5"/>
    <w:rsid w:val="003B63B5"/>
    <w:rsid w:val="003B67B8"/>
    <w:rsid w:val="003B6A5E"/>
    <w:rsid w:val="003B6ACC"/>
    <w:rsid w:val="003B6E8C"/>
    <w:rsid w:val="003B70CC"/>
    <w:rsid w:val="003B711E"/>
    <w:rsid w:val="003B7283"/>
    <w:rsid w:val="003B72D1"/>
    <w:rsid w:val="003B78EE"/>
    <w:rsid w:val="003B7D8B"/>
    <w:rsid w:val="003B7E9A"/>
    <w:rsid w:val="003B7EC4"/>
    <w:rsid w:val="003B7F1C"/>
    <w:rsid w:val="003B7FBA"/>
    <w:rsid w:val="003C0002"/>
    <w:rsid w:val="003C03D4"/>
    <w:rsid w:val="003C0650"/>
    <w:rsid w:val="003C07D4"/>
    <w:rsid w:val="003C0921"/>
    <w:rsid w:val="003C0AD8"/>
    <w:rsid w:val="003C0B20"/>
    <w:rsid w:val="003C0B21"/>
    <w:rsid w:val="003C0BEB"/>
    <w:rsid w:val="003C0CF2"/>
    <w:rsid w:val="003C0DB9"/>
    <w:rsid w:val="003C0E06"/>
    <w:rsid w:val="003C0F51"/>
    <w:rsid w:val="003C10F5"/>
    <w:rsid w:val="003C1479"/>
    <w:rsid w:val="003C15FF"/>
    <w:rsid w:val="003C1626"/>
    <w:rsid w:val="003C17F5"/>
    <w:rsid w:val="003C1969"/>
    <w:rsid w:val="003C1DB9"/>
    <w:rsid w:val="003C2390"/>
    <w:rsid w:val="003C24E1"/>
    <w:rsid w:val="003C2522"/>
    <w:rsid w:val="003C27FF"/>
    <w:rsid w:val="003C2942"/>
    <w:rsid w:val="003C29A5"/>
    <w:rsid w:val="003C2AD7"/>
    <w:rsid w:val="003C2E89"/>
    <w:rsid w:val="003C2EA0"/>
    <w:rsid w:val="003C2F34"/>
    <w:rsid w:val="003C3026"/>
    <w:rsid w:val="003C3290"/>
    <w:rsid w:val="003C32B9"/>
    <w:rsid w:val="003C34CA"/>
    <w:rsid w:val="003C34F7"/>
    <w:rsid w:val="003C39BE"/>
    <w:rsid w:val="003C3D77"/>
    <w:rsid w:val="003C3F31"/>
    <w:rsid w:val="003C40A7"/>
    <w:rsid w:val="003C4177"/>
    <w:rsid w:val="003C42CB"/>
    <w:rsid w:val="003C4502"/>
    <w:rsid w:val="003C46E9"/>
    <w:rsid w:val="003C4735"/>
    <w:rsid w:val="003C4898"/>
    <w:rsid w:val="003C48F4"/>
    <w:rsid w:val="003C49AE"/>
    <w:rsid w:val="003C4D4D"/>
    <w:rsid w:val="003C4EB5"/>
    <w:rsid w:val="003C4F70"/>
    <w:rsid w:val="003C507B"/>
    <w:rsid w:val="003C5204"/>
    <w:rsid w:val="003C52D7"/>
    <w:rsid w:val="003C57DE"/>
    <w:rsid w:val="003C58C7"/>
    <w:rsid w:val="003C59C2"/>
    <w:rsid w:val="003C5CA3"/>
    <w:rsid w:val="003C5E27"/>
    <w:rsid w:val="003C5FE7"/>
    <w:rsid w:val="003C608D"/>
    <w:rsid w:val="003C60D6"/>
    <w:rsid w:val="003C6627"/>
    <w:rsid w:val="003C66AA"/>
    <w:rsid w:val="003C66F2"/>
    <w:rsid w:val="003C72E1"/>
    <w:rsid w:val="003C73CD"/>
    <w:rsid w:val="003C75AF"/>
    <w:rsid w:val="003C7699"/>
    <w:rsid w:val="003C7829"/>
    <w:rsid w:val="003C7BF0"/>
    <w:rsid w:val="003C7FC7"/>
    <w:rsid w:val="003D01D4"/>
    <w:rsid w:val="003D0203"/>
    <w:rsid w:val="003D027B"/>
    <w:rsid w:val="003D04F3"/>
    <w:rsid w:val="003D089D"/>
    <w:rsid w:val="003D0903"/>
    <w:rsid w:val="003D0912"/>
    <w:rsid w:val="003D0A0D"/>
    <w:rsid w:val="003D0D80"/>
    <w:rsid w:val="003D1127"/>
    <w:rsid w:val="003D1194"/>
    <w:rsid w:val="003D11E8"/>
    <w:rsid w:val="003D123D"/>
    <w:rsid w:val="003D12C3"/>
    <w:rsid w:val="003D13CF"/>
    <w:rsid w:val="003D1412"/>
    <w:rsid w:val="003D142D"/>
    <w:rsid w:val="003D1DE7"/>
    <w:rsid w:val="003D1DF2"/>
    <w:rsid w:val="003D20C0"/>
    <w:rsid w:val="003D21B0"/>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97A"/>
    <w:rsid w:val="003D3A59"/>
    <w:rsid w:val="003D3ACD"/>
    <w:rsid w:val="003D42BF"/>
    <w:rsid w:val="003D434C"/>
    <w:rsid w:val="003D4558"/>
    <w:rsid w:val="003D4713"/>
    <w:rsid w:val="003D4981"/>
    <w:rsid w:val="003D4AEA"/>
    <w:rsid w:val="003D4C28"/>
    <w:rsid w:val="003D4CCE"/>
    <w:rsid w:val="003D4E9C"/>
    <w:rsid w:val="003D55E2"/>
    <w:rsid w:val="003D570E"/>
    <w:rsid w:val="003D5735"/>
    <w:rsid w:val="003D58AB"/>
    <w:rsid w:val="003D5A4C"/>
    <w:rsid w:val="003D5C0A"/>
    <w:rsid w:val="003D6136"/>
    <w:rsid w:val="003D6270"/>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382"/>
    <w:rsid w:val="003E08D6"/>
    <w:rsid w:val="003E0E80"/>
    <w:rsid w:val="003E0EAB"/>
    <w:rsid w:val="003E1338"/>
    <w:rsid w:val="003E1BA8"/>
    <w:rsid w:val="003E1DC8"/>
    <w:rsid w:val="003E2170"/>
    <w:rsid w:val="003E2190"/>
    <w:rsid w:val="003E24A9"/>
    <w:rsid w:val="003E25D2"/>
    <w:rsid w:val="003E2608"/>
    <w:rsid w:val="003E260C"/>
    <w:rsid w:val="003E2890"/>
    <w:rsid w:val="003E3072"/>
    <w:rsid w:val="003E30A5"/>
    <w:rsid w:val="003E3277"/>
    <w:rsid w:val="003E3638"/>
    <w:rsid w:val="003E37E8"/>
    <w:rsid w:val="003E3CDC"/>
    <w:rsid w:val="003E3F2E"/>
    <w:rsid w:val="003E3FA6"/>
    <w:rsid w:val="003E402E"/>
    <w:rsid w:val="003E480C"/>
    <w:rsid w:val="003E4976"/>
    <w:rsid w:val="003E4BD2"/>
    <w:rsid w:val="003E4CFB"/>
    <w:rsid w:val="003E4D9C"/>
    <w:rsid w:val="003E4ED9"/>
    <w:rsid w:val="003E5207"/>
    <w:rsid w:val="003E5313"/>
    <w:rsid w:val="003E5501"/>
    <w:rsid w:val="003E5655"/>
    <w:rsid w:val="003E5AF0"/>
    <w:rsid w:val="003E5BBB"/>
    <w:rsid w:val="003E5C6A"/>
    <w:rsid w:val="003E5CC2"/>
    <w:rsid w:val="003E5E41"/>
    <w:rsid w:val="003E61ED"/>
    <w:rsid w:val="003E6277"/>
    <w:rsid w:val="003E6532"/>
    <w:rsid w:val="003E6A54"/>
    <w:rsid w:val="003E6CF0"/>
    <w:rsid w:val="003E728F"/>
    <w:rsid w:val="003E7376"/>
    <w:rsid w:val="003E74F8"/>
    <w:rsid w:val="003E7574"/>
    <w:rsid w:val="003E75AA"/>
    <w:rsid w:val="003E7966"/>
    <w:rsid w:val="003E79F0"/>
    <w:rsid w:val="003E7A38"/>
    <w:rsid w:val="003E7B55"/>
    <w:rsid w:val="003E7DAA"/>
    <w:rsid w:val="003E7DCE"/>
    <w:rsid w:val="003E7F95"/>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B2"/>
    <w:rsid w:val="003F1BCB"/>
    <w:rsid w:val="003F2379"/>
    <w:rsid w:val="003F2643"/>
    <w:rsid w:val="003F27BA"/>
    <w:rsid w:val="003F296A"/>
    <w:rsid w:val="003F2D43"/>
    <w:rsid w:val="003F2E0C"/>
    <w:rsid w:val="003F2E8F"/>
    <w:rsid w:val="003F2FDD"/>
    <w:rsid w:val="003F3087"/>
    <w:rsid w:val="003F325D"/>
    <w:rsid w:val="003F34C3"/>
    <w:rsid w:val="003F3901"/>
    <w:rsid w:val="003F3AEA"/>
    <w:rsid w:val="003F3B2A"/>
    <w:rsid w:val="003F3B78"/>
    <w:rsid w:val="003F3B8C"/>
    <w:rsid w:val="003F3C95"/>
    <w:rsid w:val="003F3E60"/>
    <w:rsid w:val="003F3EC6"/>
    <w:rsid w:val="003F4007"/>
    <w:rsid w:val="003F40EC"/>
    <w:rsid w:val="003F4140"/>
    <w:rsid w:val="003F41E1"/>
    <w:rsid w:val="003F4429"/>
    <w:rsid w:val="003F45D4"/>
    <w:rsid w:val="003F4BBE"/>
    <w:rsid w:val="003F4E45"/>
    <w:rsid w:val="003F4EA4"/>
    <w:rsid w:val="003F4F89"/>
    <w:rsid w:val="003F5029"/>
    <w:rsid w:val="003F53A6"/>
    <w:rsid w:val="003F58CF"/>
    <w:rsid w:val="003F5BE1"/>
    <w:rsid w:val="003F5C60"/>
    <w:rsid w:val="003F5EC4"/>
    <w:rsid w:val="003F5F94"/>
    <w:rsid w:val="003F636D"/>
    <w:rsid w:val="003F6705"/>
    <w:rsid w:val="003F6723"/>
    <w:rsid w:val="003F68CE"/>
    <w:rsid w:val="003F6CE6"/>
    <w:rsid w:val="003F6F35"/>
    <w:rsid w:val="003F7034"/>
    <w:rsid w:val="003F73A9"/>
    <w:rsid w:val="003F73AD"/>
    <w:rsid w:val="003F757A"/>
    <w:rsid w:val="003F785F"/>
    <w:rsid w:val="003F7B93"/>
    <w:rsid w:val="00400469"/>
    <w:rsid w:val="004004FA"/>
    <w:rsid w:val="0040060C"/>
    <w:rsid w:val="00400BA7"/>
    <w:rsid w:val="00400C06"/>
    <w:rsid w:val="00401360"/>
    <w:rsid w:val="004019BA"/>
    <w:rsid w:val="00401E09"/>
    <w:rsid w:val="00401EA3"/>
    <w:rsid w:val="00402141"/>
    <w:rsid w:val="00402D20"/>
    <w:rsid w:val="00402F63"/>
    <w:rsid w:val="004030AC"/>
    <w:rsid w:val="00403355"/>
    <w:rsid w:val="0040336B"/>
    <w:rsid w:val="004033C8"/>
    <w:rsid w:val="00403BD0"/>
    <w:rsid w:val="00403F6D"/>
    <w:rsid w:val="00404152"/>
    <w:rsid w:val="004042CB"/>
    <w:rsid w:val="00404577"/>
    <w:rsid w:val="00404862"/>
    <w:rsid w:val="004049F1"/>
    <w:rsid w:val="00404E5B"/>
    <w:rsid w:val="00404EA5"/>
    <w:rsid w:val="00404FF2"/>
    <w:rsid w:val="0040504C"/>
    <w:rsid w:val="0040511F"/>
    <w:rsid w:val="004051A9"/>
    <w:rsid w:val="00405319"/>
    <w:rsid w:val="0040552F"/>
    <w:rsid w:val="00405606"/>
    <w:rsid w:val="004057D4"/>
    <w:rsid w:val="004057DF"/>
    <w:rsid w:val="004057F9"/>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2E4"/>
    <w:rsid w:val="00407822"/>
    <w:rsid w:val="00407841"/>
    <w:rsid w:val="00407844"/>
    <w:rsid w:val="0040788D"/>
    <w:rsid w:val="00407B10"/>
    <w:rsid w:val="00407BAF"/>
    <w:rsid w:val="00407CB6"/>
    <w:rsid w:val="00407FFE"/>
    <w:rsid w:val="00410555"/>
    <w:rsid w:val="004107D5"/>
    <w:rsid w:val="0041094A"/>
    <w:rsid w:val="00410D5E"/>
    <w:rsid w:val="004111C9"/>
    <w:rsid w:val="0041158A"/>
    <w:rsid w:val="00411DBF"/>
    <w:rsid w:val="00411FA1"/>
    <w:rsid w:val="004121D7"/>
    <w:rsid w:val="00412B61"/>
    <w:rsid w:val="00412BE0"/>
    <w:rsid w:val="00412C4C"/>
    <w:rsid w:val="00412CF0"/>
    <w:rsid w:val="00412F9A"/>
    <w:rsid w:val="00412FC0"/>
    <w:rsid w:val="00413143"/>
    <w:rsid w:val="00413457"/>
    <w:rsid w:val="0041364E"/>
    <w:rsid w:val="0041373E"/>
    <w:rsid w:val="0041381D"/>
    <w:rsid w:val="004138E2"/>
    <w:rsid w:val="00413CAE"/>
    <w:rsid w:val="00413D62"/>
    <w:rsid w:val="00413F8B"/>
    <w:rsid w:val="004145E2"/>
    <w:rsid w:val="00414617"/>
    <w:rsid w:val="0041470E"/>
    <w:rsid w:val="00414911"/>
    <w:rsid w:val="0041494B"/>
    <w:rsid w:val="00414D4D"/>
    <w:rsid w:val="00415132"/>
    <w:rsid w:val="00415376"/>
    <w:rsid w:val="004159A2"/>
    <w:rsid w:val="00415B98"/>
    <w:rsid w:val="00415F30"/>
    <w:rsid w:val="00415F4C"/>
    <w:rsid w:val="00416143"/>
    <w:rsid w:val="0041617A"/>
    <w:rsid w:val="004163BE"/>
    <w:rsid w:val="00416606"/>
    <w:rsid w:val="00416C9E"/>
    <w:rsid w:val="00416FE1"/>
    <w:rsid w:val="00417641"/>
    <w:rsid w:val="004178DA"/>
    <w:rsid w:val="00417C09"/>
    <w:rsid w:val="00417CDB"/>
    <w:rsid w:val="00417E8C"/>
    <w:rsid w:val="0042006F"/>
    <w:rsid w:val="00420141"/>
    <w:rsid w:val="00420661"/>
    <w:rsid w:val="004206E0"/>
    <w:rsid w:val="00420D04"/>
    <w:rsid w:val="00420E26"/>
    <w:rsid w:val="00420F3E"/>
    <w:rsid w:val="00421381"/>
    <w:rsid w:val="004218E4"/>
    <w:rsid w:val="00421B8E"/>
    <w:rsid w:val="00421EE6"/>
    <w:rsid w:val="00421F07"/>
    <w:rsid w:val="00421F4E"/>
    <w:rsid w:val="0042201A"/>
    <w:rsid w:val="00422037"/>
    <w:rsid w:val="00422420"/>
    <w:rsid w:val="0042250F"/>
    <w:rsid w:val="0042283E"/>
    <w:rsid w:val="00423097"/>
    <w:rsid w:val="00423269"/>
    <w:rsid w:val="00423372"/>
    <w:rsid w:val="004234BF"/>
    <w:rsid w:val="00423554"/>
    <w:rsid w:val="00423670"/>
    <w:rsid w:val="00423ABB"/>
    <w:rsid w:val="00424145"/>
    <w:rsid w:val="0042464D"/>
    <w:rsid w:val="0042493E"/>
    <w:rsid w:val="00424A96"/>
    <w:rsid w:val="00424C3B"/>
    <w:rsid w:val="00425055"/>
    <w:rsid w:val="004251EB"/>
    <w:rsid w:val="00425630"/>
    <w:rsid w:val="004259D2"/>
    <w:rsid w:val="00425A4C"/>
    <w:rsid w:val="00425B45"/>
    <w:rsid w:val="00425CA6"/>
    <w:rsid w:val="00425D0D"/>
    <w:rsid w:val="00425E8E"/>
    <w:rsid w:val="00425FEC"/>
    <w:rsid w:val="00426017"/>
    <w:rsid w:val="00426135"/>
    <w:rsid w:val="00426876"/>
    <w:rsid w:val="0042696A"/>
    <w:rsid w:val="004269B9"/>
    <w:rsid w:val="0042733A"/>
    <w:rsid w:val="004277EC"/>
    <w:rsid w:val="004278C7"/>
    <w:rsid w:val="00427B3B"/>
    <w:rsid w:val="00427C7C"/>
    <w:rsid w:val="00427D61"/>
    <w:rsid w:val="00427DDB"/>
    <w:rsid w:val="00427DDC"/>
    <w:rsid w:val="00427EFE"/>
    <w:rsid w:val="00427F20"/>
    <w:rsid w:val="00430380"/>
    <w:rsid w:val="00430474"/>
    <w:rsid w:val="004306D4"/>
    <w:rsid w:val="004307E1"/>
    <w:rsid w:val="00430D73"/>
    <w:rsid w:val="00430DFA"/>
    <w:rsid w:val="0043159D"/>
    <w:rsid w:val="00431937"/>
    <w:rsid w:val="00431B26"/>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247"/>
    <w:rsid w:val="004335C0"/>
    <w:rsid w:val="00433662"/>
    <w:rsid w:val="004336F2"/>
    <w:rsid w:val="0043375A"/>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EB4"/>
    <w:rsid w:val="0044010E"/>
    <w:rsid w:val="004401ED"/>
    <w:rsid w:val="0044044A"/>
    <w:rsid w:val="00440649"/>
    <w:rsid w:val="00440703"/>
    <w:rsid w:val="0044081A"/>
    <w:rsid w:val="00440C5D"/>
    <w:rsid w:val="00441198"/>
    <w:rsid w:val="004411B5"/>
    <w:rsid w:val="004414DD"/>
    <w:rsid w:val="0044160D"/>
    <w:rsid w:val="00441636"/>
    <w:rsid w:val="0044164E"/>
    <w:rsid w:val="00441B79"/>
    <w:rsid w:val="00441C4E"/>
    <w:rsid w:val="00442257"/>
    <w:rsid w:val="0044225B"/>
    <w:rsid w:val="0044232A"/>
    <w:rsid w:val="004424DF"/>
    <w:rsid w:val="00442A6F"/>
    <w:rsid w:val="00442E1E"/>
    <w:rsid w:val="00443110"/>
    <w:rsid w:val="0044315E"/>
    <w:rsid w:val="00443268"/>
    <w:rsid w:val="004434B1"/>
    <w:rsid w:val="00443558"/>
    <w:rsid w:val="00443560"/>
    <w:rsid w:val="0044358F"/>
    <w:rsid w:val="0044374B"/>
    <w:rsid w:val="00443851"/>
    <w:rsid w:val="00443906"/>
    <w:rsid w:val="00443E5A"/>
    <w:rsid w:val="00443E87"/>
    <w:rsid w:val="00444668"/>
    <w:rsid w:val="00444771"/>
    <w:rsid w:val="00444C93"/>
    <w:rsid w:val="00444F23"/>
    <w:rsid w:val="004451FE"/>
    <w:rsid w:val="00445414"/>
    <w:rsid w:val="0044541F"/>
    <w:rsid w:val="00445450"/>
    <w:rsid w:val="00445680"/>
    <w:rsid w:val="004456EE"/>
    <w:rsid w:val="004457A6"/>
    <w:rsid w:val="0044583C"/>
    <w:rsid w:val="00445857"/>
    <w:rsid w:val="00445CE2"/>
    <w:rsid w:val="00445EC4"/>
    <w:rsid w:val="004460E3"/>
    <w:rsid w:val="004461B6"/>
    <w:rsid w:val="00446230"/>
    <w:rsid w:val="00446243"/>
    <w:rsid w:val="0044678B"/>
    <w:rsid w:val="00446851"/>
    <w:rsid w:val="0044697D"/>
    <w:rsid w:val="00446A9F"/>
    <w:rsid w:val="00446AA1"/>
    <w:rsid w:val="00446B0E"/>
    <w:rsid w:val="00446EE2"/>
    <w:rsid w:val="00447237"/>
    <w:rsid w:val="00447649"/>
    <w:rsid w:val="0044765B"/>
    <w:rsid w:val="0044769B"/>
    <w:rsid w:val="00447940"/>
    <w:rsid w:val="00447B05"/>
    <w:rsid w:val="00447CB8"/>
    <w:rsid w:val="00447F8C"/>
    <w:rsid w:val="00450144"/>
    <w:rsid w:val="00450296"/>
    <w:rsid w:val="004504CE"/>
    <w:rsid w:val="00450B52"/>
    <w:rsid w:val="00450C7F"/>
    <w:rsid w:val="00450CC1"/>
    <w:rsid w:val="0045136C"/>
    <w:rsid w:val="0045138E"/>
    <w:rsid w:val="004515C0"/>
    <w:rsid w:val="004515C5"/>
    <w:rsid w:val="0045186F"/>
    <w:rsid w:val="00451A18"/>
    <w:rsid w:val="00451D2D"/>
    <w:rsid w:val="00451E40"/>
    <w:rsid w:val="00451FDB"/>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CD"/>
    <w:rsid w:val="0045572D"/>
    <w:rsid w:val="00455997"/>
    <w:rsid w:val="00455A7E"/>
    <w:rsid w:val="00455AC2"/>
    <w:rsid w:val="00455E90"/>
    <w:rsid w:val="00455F40"/>
    <w:rsid w:val="004560FA"/>
    <w:rsid w:val="00456302"/>
    <w:rsid w:val="00456878"/>
    <w:rsid w:val="00456EAA"/>
    <w:rsid w:val="00456FFF"/>
    <w:rsid w:val="0045726A"/>
    <w:rsid w:val="00457455"/>
    <w:rsid w:val="0045746A"/>
    <w:rsid w:val="004574B0"/>
    <w:rsid w:val="0045784A"/>
    <w:rsid w:val="004579B6"/>
    <w:rsid w:val="00457A23"/>
    <w:rsid w:val="00457D0B"/>
    <w:rsid w:val="00457DD7"/>
    <w:rsid w:val="00457F90"/>
    <w:rsid w:val="004602A5"/>
    <w:rsid w:val="0046034B"/>
    <w:rsid w:val="0046063B"/>
    <w:rsid w:val="00460682"/>
    <w:rsid w:val="00460834"/>
    <w:rsid w:val="00460915"/>
    <w:rsid w:val="004609CE"/>
    <w:rsid w:val="00460D74"/>
    <w:rsid w:val="0046118A"/>
    <w:rsid w:val="00461212"/>
    <w:rsid w:val="0046181E"/>
    <w:rsid w:val="00461AD8"/>
    <w:rsid w:val="00461D22"/>
    <w:rsid w:val="00462045"/>
    <w:rsid w:val="00462069"/>
    <w:rsid w:val="00462893"/>
    <w:rsid w:val="004628E8"/>
    <w:rsid w:val="00462909"/>
    <w:rsid w:val="00462A23"/>
    <w:rsid w:val="00462C0E"/>
    <w:rsid w:val="00462FCD"/>
    <w:rsid w:val="0046328E"/>
    <w:rsid w:val="004632A0"/>
    <w:rsid w:val="00463314"/>
    <w:rsid w:val="00463348"/>
    <w:rsid w:val="00463363"/>
    <w:rsid w:val="004635DE"/>
    <w:rsid w:val="00463662"/>
    <w:rsid w:val="004636AE"/>
    <w:rsid w:val="004639CC"/>
    <w:rsid w:val="004639F4"/>
    <w:rsid w:val="00463AFE"/>
    <w:rsid w:val="00463B68"/>
    <w:rsid w:val="00463DE0"/>
    <w:rsid w:val="00463FC2"/>
    <w:rsid w:val="0046403E"/>
    <w:rsid w:val="00464924"/>
    <w:rsid w:val="004649CB"/>
    <w:rsid w:val="004649E7"/>
    <w:rsid w:val="00464B0A"/>
    <w:rsid w:val="00464BE0"/>
    <w:rsid w:val="00464EF1"/>
    <w:rsid w:val="00464F91"/>
    <w:rsid w:val="00464FDC"/>
    <w:rsid w:val="00465003"/>
    <w:rsid w:val="00465444"/>
    <w:rsid w:val="0046555F"/>
    <w:rsid w:val="0046595C"/>
    <w:rsid w:val="00465BFD"/>
    <w:rsid w:val="00465C89"/>
    <w:rsid w:val="00465C9D"/>
    <w:rsid w:val="0046600B"/>
    <w:rsid w:val="004661D0"/>
    <w:rsid w:val="00466245"/>
    <w:rsid w:val="00466504"/>
    <w:rsid w:val="004666AD"/>
    <w:rsid w:val="004668C6"/>
    <w:rsid w:val="004669C1"/>
    <w:rsid w:val="00466CB0"/>
    <w:rsid w:val="00466DA5"/>
    <w:rsid w:val="00466F0F"/>
    <w:rsid w:val="004674A5"/>
    <w:rsid w:val="00467764"/>
    <w:rsid w:val="00467A17"/>
    <w:rsid w:val="004702A1"/>
    <w:rsid w:val="004702E1"/>
    <w:rsid w:val="0047051E"/>
    <w:rsid w:val="004705DA"/>
    <w:rsid w:val="004707F8"/>
    <w:rsid w:val="0047089B"/>
    <w:rsid w:val="00470EA4"/>
    <w:rsid w:val="00470F47"/>
    <w:rsid w:val="00471135"/>
    <w:rsid w:val="004715DE"/>
    <w:rsid w:val="0047196C"/>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BA2"/>
    <w:rsid w:val="00473FFB"/>
    <w:rsid w:val="00474180"/>
    <w:rsid w:val="004741E5"/>
    <w:rsid w:val="0047438F"/>
    <w:rsid w:val="00474859"/>
    <w:rsid w:val="004748CD"/>
    <w:rsid w:val="00474BA0"/>
    <w:rsid w:val="00474C6B"/>
    <w:rsid w:val="00474D04"/>
    <w:rsid w:val="00474DFE"/>
    <w:rsid w:val="00474E8B"/>
    <w:rsid w:val="00474EE0"/>
    <w:rsid w:val="00475085"/>
    <w:rsid w:val="00475353"/>
    <w:rsid w:val="00475790"/>
    <w:rsid w:val="004757B6"/>
    <w:rsid w:val="00475893"/>
    <w:rsid w:val="004759A3"/>
    <w:rsid w:val="00475A3B"/>
    <w:rsid w:val="00475C3E"/>
    <w:rsid w:val="00475ED1"/>
    <w:rsid w:val="00476174"/>
    <w:rsid w:val="00476203"/>
    <w:rsid w:val="0047645A"/>
    <w:rsid w:val="00476477"/>
    <w:rsid w:val="00476846"/>
    <w:rsid w:val="00476E27"/>
    <w:rsid w:val="00476FA3"/>
    <w:rsid w:val="0047723F"/>
    <w:rsid w:val="004772A4"/>
    <w:rsid w:val="0047731A"/>
    <w:rsid w:val="0047762F"/>
    <w:rsid w:val="00477672"/>
    <w:rsid w:val="0047786F"/>
    <w:rsid w:val="00477ABA"/>
    <w:rsid w:val="00477FC4"/>
    <w:rsid w:val="00480373"/>
    <w:rsid w:val="00480409"/>
    <w:rsid w:val="004805A3"/>
    <w:rsid w:val="0048092B"/>
    <w:rsid w:val="00480A19"/>
    <w:rsid w:val="00480AF2"/>
    <w:rsid w:val="0048185A"/>
    <w:rsid w:val="00481B80"/>
    <w:rsid w:val="00481BD8"/>
    <w:rsid w:val="00481EC2"/>
    <w:rsid w:val="00482187"/>
    <w:rsid w:val="004821C3"/>
    <w:rsid w:val="00482647"/>
    <w:rsid w:val="00482683"/>
    <w:rsid w:val="004827E7"/>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D00"/>
    <w:rsid w:val="00483DFB"/>
    <w:rsid w:val="0048446D"/>
    <w:rsid w:val="00485035"/>
    <w:rsid w:val="00485342"/>
    <w:rsid w:val="004855B8"/>
    <w:rsid w:val="00485687"/>
    <w:rsid w:val="004858F8"/>
    <w:rsid w:val="00485933"/>
    <w:rsid w:val="00485EE3"/>
    <w:rsid w:val="00486117"/>
    <w:rsid w:val="0048621A"/>
    <w:rsid w:val="00486270"/>
    <w:rsid w:val="0048629D"/>
    <w:rsid w:val="00486786"/>
    <w:rsid w:val="00486972"/>
    <w:rsid w:val="00486997"/>
    <w:rsid w:val="00486DDC"/>
    <w:rsid w:val="00486FA0"/>
    <w:rsid w:val="00487050"/>
    <w:rsid w:val="00487219"/>
    <w:rsid w:val="00487239"/>
    <w:rsid w:val="0048743A"/>
    <w:rsid w:val="0048744B"/>
    <w:rsid w:val="004877BE"/>
    <w:rsid w:val="0048798D"/>
    <w:rsid w:val="00487B74"/>
    <w:rsid w:val="00487ED8"/>
    <w:rsid w:val="004901BD"/>
    <w:rsid w:val="00490290"/>
    <w:rsid w:val="0049082C"/>
    <w:rsid w:val="0049086A"/>
    <w:rsid w:val="00490A21"/>
    <w:rsid w:val="00490B79"/>
    <w:rsid w:val="00490BF3"/>
    <w:rsid w:val="00490C5D"/>
    <w:rsid w:val="00490C70"/>
    <w:rsid w:val="00490F55"/>
    <w:rsid w:val="004913DB"/>
    <w:rsid w:val="004916D8"/>
    <w:rsid w:val="0049194B"/>
    <w:rsid w:val="00491970"/>
    <w:rsid w:val="00491A5C"/>
    <w:rsid w:val="00491E12"/>
    <w:rsid w:val="00491E39"/>
    <w:rsid w:val="00491E72"/>
    <w:rsid w:val="00492663"/>
    <w:rsid w:val="00492724"/>
    <w:rsid w:val="0049283E"/>
    <w:rsid w:val="00492975"/>
    <w:rsid w:val="00492BFB"/>
    <w:rsid w:val="00493AC7"/>
    <w:rsid w:val="00493AC8"/>
    <w:rsid w:val="00493BAC"/>
    <w:rsid w:val="00493C83"/>
    <w:rsid w:val="00494259"/>
    <w:rsid w:val="004944D9"/>
    <w:rsid w:val="004946AF"/>
    <w:rsid w:val="0049487E"/>
    <w:rsid w:val="004948E6"/>
    <w:rsid w:val="00494A64"/>
    <w:rsid w:val="00494BD4"/>
    <w:rsid w:val="004952A5"/>
    <w:rsid w:val="0049570E"/>
    <w:rsid w:val="004957A6"/>
    <w:rsid w:val="00495A8A"/>
    <w:rsid w:val="00495DE7"/>
    <w:rsid w:val="0049602F"/>
    <w:rsid w:val="00496054"/>
    <w:rsid w:val="004960D2"/>
    <w:rsid w:val="0049614E"/>
    <w:rsid w:val="0049647A"/>
    <w:rsid w:val="0049682A"/>
    <w:rsid w:val="00496BFA"/>
    <w:rsid w:val="00496D4F"/>
    <w:rsid w:val="00496D96"/>
    <w:rsid w:val="004970E7"/>
    <w:rsid w:val="00497187"/>
    <w:rsid w:val="004976F6"/>
    <w:rsid w:val="00497BF1"/>
    <w:rsid w:val="00497E59"/>
    <w:rsid w:val="00497F3C"/>
    <w:rsid w:val="004A0105"/>
    <w:rsid w:val="004A01AB"/>
    <w:rsid w:val="004A05F2"/>
    <w:rsid w:val="004A074D"/>
    <w:rsid w:val="004A0921"/>
    <w:rsid w:val="004A0B8F"/>
    <w:rsid w:val="004A0BE8"/>
    <w:rsid w:val="004A0C3C"/>
    <w:rsid w:val="004A0E9A"/>
    <w:rsid w:val="004A0FEC"/>
    <w:rsid w:val="004A13A6"/>
    <w:rsid w:val="004A143C"/>
    <w:rsid w:val="004A15AC"/>
    <w:rsid w:val="004A195F"/>
    <w:rsid w:val="004A1AF6"/>
    <w:rsid w:val="004A1FAA"/>
    <w:rsid w:val="004A2012"/>
    <w:rsid w:val="004A20CD"/>
    <w:rsid w:val="004A2666"/>
    <w:rsid w:val="004A2AFE"/>
    <w:rsid w:val="004A2B94"/>
    <w:rsid w:val="004A2C9A"/>
    <w:rsid w:val="004A3433"/>
    <w:rsid w:val="004A343C"/>
    <w:rsid w:val="004A352D"/>
    <w:rsid w:val="004A35E1"/>
    <w:rsid w:val="004A3660"/>
    <w:rsid w:val="004A3CB8"/>
    <w:rsid w:val="004A3DFF"/>
    <w:rsid w:val="004A400A"/>
    <w:rsid w:val="004A437D"/>
    <w:rsid w:val="004A451E"/>
    <w:rsid w:val="004A4603"/>
    <w:rsid w:val="004A4675"/>
    <w:rsid w:val="004A490F"/>
    <w:rsid w:val="004A4A64"/>
    <w:rsid w:val="004A50DE"/>
    <w:rsid w:val="004A52CA"/>
    <w:rsid w:val="004A5747"/>
    <w:rsid w:val="004A582C"/>
    <w:rsid w:val="004A5872"/>
    <w:rsid w:val="004A5873"/>
    <w:rsid w:val="004A593B"/>
    <w:rsid w:val="004A5CC0"/>
    <w:rsid w:val="004A5DBF"/>
    <w:rsid w:val="004A6164"/>
    <w:rsid w:val="004A6194"/>
    <w:rsid w:val="004A655F"/>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1083"/>
    <w:rsid w:val="004B12B2"/>
    <w:rsid w:val="004B140B"/>
    <w:rsid w:val="004B144E"/>
    <w:rsid w:val="004B184D"/>
    <w:rsid w:val="004B1945"/>
    <w:rsid w:val="004B1BAA"/>
    <w:rsid w:val="004B1C19"/>
    <w:rsid w:val="004B1C57"/>
    <w:rsid w:val="004B1D0D"/>
    <w:rsid w:val="004B1F29"/>
    <w:rsid w:val="004B1FB3"/>
    <w:rsid w:val="004B20F4"/>
    <w:rsid w:val="004B228C"/>
    <w:rsid w:val="004B2643"/>
    <w:rsid w:val="004B2769"/>
    <w:rsid w:val="004B2B6B"/>
    <w:rsid w:val="004B2BD7"/>
    <w:rsid w:val="004B2EA7"/>
    <w:rsid w:val="004B31B5"/>
    <w:rsid w:val="004B3486"/>
    <w:rsid w:val="004B3540"/>
    <w:rsid w:val="004B3929"/>
    <w:rsid w:val="004B3AED"/>
    <w:rsid w:val="004B3AF5"/>
    <w:rsid w:val="004B3B83"/>
    <w:rsid w:val="004B3C1D"/>
    <w:rsid w:val="004B3DE3"/>
    <w:rsid w:val="004B4069"/>
    <w:rsid w:val="004B40A8"/>
    <w:rsid w:val="004B4270"/>
    <w:rsid w:val="004B43D5"/>
    <w:rsid w:val="004B4632"/>
    <w:rsid w:val="004B543E"/>
    <w:rsid w:val="004B557C"/>
    <w:rsid w:val="004B598D"/>
    <w:rsid w:val="004B5A11"/>
    <w:rsid w:val="004B5C62"/>
    <w:rsid w:val="004B614D"/>
    <w:rsid w:val="004B6782"/>
    <w:rsid w:val="004B691C"/>
    <w:rsid w:val="004B7001"/>
    <w:rsid w:val="004B703F"/>
    <w:rsid w:val="004B707E"/>
    <w:rsid w:val="004B74C0"/>
    <w:rsid w:val="004B74DC"/>
    <w:rsid w:val="004B74EB"/>
    <w:rsid w:val="004B75A7"/>
    <w:rsid w:val="004B7A10"/>
    <w:rsid w:val="004B7B32"/>
    <w:rsid w:val="004B7C03"/>
    <w:rsid w:val="004B7CC2"/>
    <w:rsid w:val="004C002E"/>
    <w:rsid w:val="004C011D"/>
    <w:rsid w:val="004C0241"/>
    <w:rsid w:val="004C04E3"/>
    <w:rsid w:val="004C06D2"/>
    <w:rsid w:val="004C072B"/>
    <w:rsid w:val="004C0BFD"/>
    <w:rsid w:val="004C0D16"/>
    <w:rsid w:val="004C0FF1"/>
    <w:rsid w:val="004C1443"/>
    <w:rsid w:val="004C1B44"/>
    <w:rsid w:val="004C1B4F"/>
    <w:rsid w:val="004C1D4C"/>
    <w:rsid w:val="004C21B8"/>
    <w:rsid w:val="004C2508"/>
    <w:rsid w:val="004C25AA"/>
    <w:rsid w:val="004C289C"/>
    <w:rsid w:val="004C2A7E"/>
    <w:rsid w:val="004C2C6A"/>
    <w:rsid w:val="004C2E3B"/>
    <w:rsid w:val="004C3273"/>
    <w:rsid w:val="004C334A"/>
    <w:rsid w:val="004C33D7"/>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55B"/>
    <w:rsid w:val="004C7795"/>
    <w:rsid w:val="004C79F1"/>
    <w:rsid w:val="004D0094"/>
    <w:rsid w:val="004D0194"/>
    <w:rsid w:val="004D038E"/>
    <w:rsid w:val="004D06CA"/>
    <w:rsid w:val="004D0BD0"/>
    <w:rsid w:val="004D0C53"/>
    <w:rsid w:val="004D13D5"/>
    <w:rsid w:val="004D14F6"/>
    <w:rsid w:val="004D1737"/>
    <w:rsid w:val="004D1CA0"/>
    <w:rsid w:val="004D1ED5"/>
    <w:rsid w:val="004D1EF5"/>
    <w:rsid w:val="004D20FB"/>
    <w:rsid w:val="004D2354"/>
    <w:rsid w:val="004D23F5"/>
    <w:rsid w:val="004D24DE"/>
    <w:rsid w:val="004D25F4"/>
    <w:rsid w:val="004D267E"/>
    <w:rsid w:val="004D288D"/>
    <w:rsid w:val="004D2997"/>
    <w:rsid w:val="004D299E"/>
    <w:rsid w:val="004D2B57"/>
    <w:rsid w:val="004D2BD3"/>
    <w:rsid w:val="004D3142"/>
    <w:rsid w:val="004D3319"/>
    <w:rsid w:val="004D35DA"/>
    <w:rsid w:val="004D389C"/>
    <w:rsid w:val="004D39C9"/>
    <w:rsid w:val="004D3E4A"/>
    <w:rsid w:val="004D40E3"/>
    <w:rsid w:val="004D4207"/>
    <w:rsid w:val="004D4375"/>
    <w:rsid w:val="004D4490"/>
    <w:rsid w:val="004D44E0"/>
    <w:rsid w:val="004D45A1"/>
    <w:rsid w:val="004D4657"/>
    <w:rsid w:val="004D4832"/>
    <w:rsid w:val="004D4924"/>
    <w:rsid w:val="004D4A04"/>
    <w:rsid w:val="004D4A95"/>
    <w:rsid w:val="004D4CC1"/>
    <w:rsid w:val="004D523D"/>
    <w:rsid w:val="004D560D"/>
    <w:rsid w:val="004D56DC"/>
    <w:rsid w:val="004D5715"/>
    <w:rsid w:val="004D57BF"/>
    <w:rsid w:val="004D58D4"/>
    <w:rsid w:val="004D5A53"/>
    <w:rsid w:val="004D5BA2"/>
    <w:rsid w:val="004D5C41"/>
    <w:rsid w:val="004D5C6F"/>
    <w:rsid w:val="004D5F21"/>
    <w:rsid w:val="004D5F89"/>
    <w:rsid w:val="004D6032"/>
    <w:rsid w:val="004D6A7D"/>
    <w:rsid w:val="004D6C89"/>
    <w:rsid w:val="004D6C99"/>
    <w:rsid w:val="004D6CE7"/>
    <w:rsid w:val="004D72C4"/>
    <w:rsid w:val="004D784A"/>
    <w:rsid w:val="004D78BB"/>
    <w:rsid w:val="004D7A59"/>
    <w:rsid w:val="004D7FBC"/>
    <w:rsid w:val="004E02EF"/>
    <w:rsid w:val="004E035D"/>
    <w:rsid w:val="004E0430"/>
    <w:rsid w:val="004E04CB"/>
    <w:rsid w:val="004E056D"/>
    <w:rsid w:val="004E08A3"/>
    <w:rsid w:val="004E0998"/>
    <w:rsid w:val="004E0D05"/>
    <w:rsid w:val="004E0D8E"/>
    <w:rsid w:val="004E0FB2"/>
    <w:rsid w:val="004E18BF"/>
    <w:rsid w:val="004E1B99"/>
    <w:rsid w:val="004E1E87"/>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C2"/>
    <w:rsid w:val="004E4989"/>
    <w:rsid w:val="004E4A48"/>
    <w:rsid w:val="004E4A8F"/>
    <w:rsid w:val="004E4B78"/>
    <w:rsid w:val="004E4C88"/>
    <w:rsid w:val="004E5184"/>
    <w:rsid w:val="004E519D"/>
    <w:rsid w:val="004E5378"/>
    <w:rsid w:val="004E5456"/>
    <w:rsid w:val="004E55BF"/>
    <w:rsid w:val="004E55E1"/>
    <w:rsid w:val="004E5668"/>
    <w:rsid w:val="004E5892"/>
    <w:rsid w:val="004E655E"/>
    <w:rsid w:val="004E6729"/>
    <w:rsid w:val="004E6B06"/>
    <w:rsid w:val="004E6CFB"/>
    <w:rsid w:val="004E6E97"/>
    <w:rsid w:val="004E7055"/>
    <w:rsid w:val="004E70D7"/>
    <w:rsid w:val="004E7229"/>
    <w:rsid w:val="004E72A0"/>
    <w:rsid w:val="004E7355"/>
    <w:rsid w:val="004E78D2"/>
    <w:rsid w:val="004E78FF"/>
    <w:rsid w:val="004E790C"/>
    <w:rsid w:val="004E7ACD"/>
    <w:rsid w:val="004F0182"/>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909"/>
    <w:rsid w:val="004F2AF6"/>
    <w:rsid w:val="004F2C3A"/>
    <w:rsid w:val="004F2CDC"/>
    <w:rsid w:val="004F2D5B"/>
    <w:rsid w:val="004F2D80"/>
    <w:rsid w:val="004F3176"/>
    <w:rsid w:val="004F3275"/>
    <w:rsid w:val="004F3418"/>
    <w:rsid w:val="004F375B"/>
    <w:rsid w:val="004F38A4"/>
    <w:rsid w:val="004F3A9F"/>
    <w:rsid w:val="004F3ABF"/>
    <w:rsid w:val="004F3B32"/>
    <w:rsid w:val="004F3B85"/>
    <w:rsid w:val="004F3EAD"/>
    <w:rsid w:val="004F3F2B"/>
    <w:rsid w:val="004F3F5E"/>
    <w:rsid w:val="004F481D"/>
    <w:rsid w:val="004F4CB9"/>
    <w:rsid w:val="004F50D5"/>
    <w:rsid w:val="004F539D"/>
    <w:rsid w:val="004F586F"/>
    <w:rsid w:val="004F58A0"/>
    <w:rsid w:val="004F5A44"/>
    <w:rsid w:val="004F5E36"/>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D9"/>
    <w:rsid w:val="005012EC"/>
    <w:rsid w:val="00501444"/>
    <w:rsid w:val="00502250"/>
    <w:rsid w:val="005022F8"/>
    <w:rsid w:val="005022FC"/>
    <w:rsid w:val="005025A0"/>
    <w:rsid w:val="00502686"/>
    <w:rsid w:val="005026EC"/>
    <w:rsid w:val="00502E5E"/>
    <w:rsid w:val="00502E60"/>
    <w:rsid w:val="00503428"/>
    <w:rsid w:val="0050354F"/>
    <w:rsid w:val="005037A6"/>
    <w:rsid w:val="00503E78"/>
    <w:rsid w:val="00503EA0"/>
    <w:rsid w:val="005042D8"/>
    <w:rsid w:val="0050463B"/>
    <w:rsid w:val="005048B1"/>
    <w:rsid w:val="00504AAE"/>
    <w:rsid w:val="00504C37"/>
    <w:rsid w:val="00504D80"/>
    <w:rsid w:val="00504E5D"/>
    <w:rsid w:val="00504EA5"/>
    <w:rsid w:val="00505006"/>
    <w:rsid w:val="005054A8"/>
    <w:rsid w:val="00505562"/>
    <w:rsid w:val="005056AC"/>
    <w:rsid w:val="00505C4E"/>
    <w:rsid w:val="005063BD"/>
    <w:rsid w:val="0050653C"/>
    <w:rsid w:val="0050698A"/>
    <w:rsid w:val="005069D0"/>
    <w:rsid w:val="00506A00"/>
    <w:rsid w:val="00506D90"/>
    <w:rsid w:val="0050710F"/>
    <w:rsid w:val="00507376"/>
    <w:rsid w:val="005073DE"/>
    <w:rsid w:val="005075F9"/>
    <w:rsid w:val="005076C4"/>
    <w:rsid w:val="00507945"/>
    <w:rsid w:val="00507BD1"/>
    <w:rsid w:val="00510157"/>
    <w:rsid w:val="005101C0"/>
    <w:rsid w:val="005102AC"/>
    <w:rsid w:val="005102B6"/>
    <w:rsid w:val="0051040C"/>
    <w:rsid w:val="00510488"/>
    <w:rsid w:val="00510691"/>
    <w:rsid w:val="005106FF"/>
    <w:rsid w:val="005107CE"/>
    <w:rsid w:val="0051095C"/>
    <w:rsid w:val="0051099C"/>
    <w:rsid w:val="00510C11"/>
    <w:rsid w:val="00510CA2"/>
    <w:rsid w:val="00510DCC"/>
    <w:rsid w:val="0051128F"/>
    <w:rsid w:val="005114E0"/>
    <w:rsid w:val="00511565"/>
    <w:rsid w:val="005115A0"/>
    <w:rsid w:val="00511786"/>
    <w:rsid w:val="00511A64"/>
    <w:rsid w:val="00511B47"/>
    <w:rsid w:val="00511BEA"/>
    <w:rsid w:val="00511C0B"/>
    <w:rsid w:val="00511E7F"/>
    <w:rsid w:val="005122CD"/>
    <w:rsid w:val="0051252B"/>
    <w:rsid w:val="00512698"/>
    <w:rsid w:val="00512B76"/>
    <w:rsid w:val="00513438"/>
    <w:rsid w:val="0051354B"/>
    <w:rsid w:val="005140C7"/>
    <w:rsid w:val="00514278"/>
    <w:rsid w:val="0051440C"/>
    <w:rsid w:val="0051455B"/>
    <w:rsid w:val="0051464C"/>
    <w:rsid w:val="005148A0"/>
    <w:rsid w:val="00514C94"/>
    <w:rsid w:val="00514E40"/>
    <w:rsid w:val="00514F69"/>
    <w:rsid w:val="005155C3"/>
    <w:rsid w:val="005157B5"/>
    <w:rsid w:val="00515B3A"/>
    <w:rsid w:val="00515BC0"/>
    <w:rsid w:val="00515E24"/>
    <w:rsid w:val="00515E78"/>
    <w:rsid w:val="00515E90"/>
    <w:rsid w:val="00515EDE"/>
    <w:rsid w:val="00515FFA"/>
    <w:rsid w:val="005161F6"/>
    <w:rsid w:val="00516271"/>
    <w:rsid w:val="0051651F"/>
    <w:rsid w:val="00516628"/>
    <w:rsid w:val="0051664E"/>
    <w:rsid w:val="00516A24"/>
    <w:rsid w:val="00516B05"/>
    <w:rsid w:val="00516B41"/>
    <w:rsid w:val="00516D3F"/>
    <w:rsid w:val="00517055"/>
    <w:rsid w:val="005170AB"/>
    <w:rsid w:val="00517537"/>
    <w:rsid w:val="00517619"/>
    <w:rsid w:val="0051779E"/>
    <w:rsid w:val="005177DC"/>
    <w:rsid w:val="0052024B"/>
    <w:rsid w:val="00520307"/>
    <w:rsid w:val="00520934"/>
    <w:rsid w:val="00520983"/>
    <w:rsid w:val="00520B6C"/>
    <w:rsid w:val="00521131"/>
    <w:rsid w:val="00521FE1"/>
    <w:rsid w:val="00522014"/>
    <w:rsid w:val="00522025"/>
    <w:rsid w:val="0052209B"/>
    <w:rsid w:val="005221C9"/>
    <w:rsid w:val="00522220"/>
    <w:rsid w:val="005222DC"/>
    <w:rsid w:val="0052230D"/>
    <w:rsid w:val="00522465"/>
    <w:rsid w:val="005225FE"/>
    <w:rsid w:val="00522784"/>
    <w:rsid w:val="005227E0"/>
    <w:rsid w:val="00523042"/>
    <w:rsid w:val="00523261"/>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BB7"/>
    <w:rsid w:val="00525CE8"/>
    <w:rsid w:val="00526025"/>
    <w:rsid w:val="00526063"/>
    <w:rsid w:val="005261E3"/>
    <w:rsid w:val="00526724"/>
    <w:rsid w:val="0052685B"/>
    <w:rsid w:val="005268A0"/>
    <w:rsid w:val="00526B5F"/>
    <w:rsid w:val="00526E41"/>
    <w:rsid w:val="00527054"/>
    <w:rsid w:val="0052719C"/>
    <w:rsid w:val="005271B5"/>
    <w:rsid w:val="005272C4"/>
    <w:rsid w:val="00527C59"/>
    <w:rsid w:val="00527E25"/>
    <w:rsid w:val="0053022B"/>
    <w:rsid w:val="00530272"/>
    <w:rsid w:val="005302E5"/>
    <w:rsid w:val="005303C8"/>
    <w:rsid w:val="0053040A"/>
    <w:rsid w:val="00530633"/>
    <w:rsid w:val="005307DF"/>
    <w:rsid w:val="00530B04"/>
    <w:rsid w:val="00531087"/>
    <w:rsid w:val="00531287"/>
    <w:rsid w:val="00531359"/>
    <w:rsid w:val="0053142A"/>
    <w:rsid w:val="0053157C"/>
    <w:rsid w:val="0053162E"/>
    <w:rsid w:val="005319FC"/>
    <w:rsid w:val="00531A2F"/>
    <w:rsid w:val="00531C2F"/>
    <w:rsid w:val="00531F63"/>
    <w:rsid w:val="00531F83"/>
    <w:rsid w:val="00532393"/>
    <w:rsid w:val="0053273D"/>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64"/>
    <w:rsid w:val="00535B02"/>
    <w:rsid w:val="00535B11"/>
    <w:rsid w:val="00535DA6"/>
    <w:rsid w:val="00535FC1"/>
    <w:rsid w:val="005360BE"/>
    <w:rsid w:val="00536426"/>
    <w:rsid w:val="00536560"/>
    <w:rsid w:val="005367E8"/>
    <w:rsid w:val="005369DD"/>
    <w:rsid w:val="00536BD4"/>
    <w:rsid w:val="00536FEC"/>
    <w:rsid w:val="00537395"/>
    <w:rsid w:val="0053763A"/>
    <w:rsid w:val="005378D7"/>
    <w:rsid w:val="00537D69"/>
    <w:rsid w:val="00537F80"/>
    <w:rsid w:val="005404B1"/>
    <w:rsid w:val="00540A3A"/>
    <w:rsid w:val="00540B13"/>
    <w:rsid w:val="00540BA9"/>
    <w:rsid w:val="00540EFC"/>
    <w:rsid w:val="00540FA3"/>
    <w:rsid w:val="00540FFD"/>
    <w:rsid w:val="00540FFF"/>
    <w:rsid w:val="005410A0"/>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3159"/>
    <w:rsid w:val="00543547"/>
    <w:rsid w:val="00543955"/>
    <w:rsid w:val="00543972"/>
    <w:rsid w:val="00543A20"/>
    <w:rsid w:val="00543AE6"/>
    <w:rsid w:val="00543EFE"/>
    <w:rsid w:val="00544100"/>
    <w:rsid w:val="00544666"/>
    <w:rsid w:val="00544AC6"/>
    <w:rsid w:val="005450AE"/>
    <w:rsid w:val="00545111"/>
    <w:rsid w:val="00545AF8"/>
    <w:rsid w:val="0054640F"/>
    <w:rsid w:val="0054656E"/>
    <w:rsid w:val="00546713"/>
    <w:rsid w:val="005469FE"/>
    <w:rsid w:val="00546A3D"/>
    <w:rsid w:val="00546E98"/>
    <w:rsid w:val="00546FD0"/>
    <w:rsid w:val="005476C5"/>
    <w:rsid w:val="00547920"/>
    <w:rsid w:val="00547BEE"/>
    <w:rsid w:val="00547F22"/>
    <w:rsid w:val="005501EA"/>
    <w:rsid w:val="005506CB"/>
    <w:rsid w:val="0055075D"/>
    <w:rsid w:val="00550850"/>
    <w:rsid w:val="0055152A"/>
    <w:rsid w:val="00551536"/>
    <w:rsid w:val="005516BD"/>
    <w:rsid w:val="005518A7"/>
    <w:rsid w:val="00551954"/>
    <w:rsid w:val="00551BE4"/>
    <w:rsid w:val="00551C64"/>
    <w:rsid w:val="00551FF4"/>
    <w:rsid w:val="00552697"/>
    <w:rsid w:val="005526C6"/>
    <w:rsid w:val="00552D08"/>
    <w:rsid w:val="005530CC"/>
    <w:rsid w:val="0055313E"/>
    <w:rsid w:val="00553206"/>
    <w:rsid w:val="00553239"/>
    <w:rsid w:val="00553455"/>
    <w:rsid w:val="0055347B"/>
    <w:rsid w:val="005537E1"/>
    <w:rsid w:val="00553850"/>
    <w:rsid w:val="00553D3D"/>
    <w:rsid w:val="00553DB7"/>
    <w:rsid w:val="00553EE1"/>
    <w:rsid w:val="00554449"/>
    <w:rsid w:val="0055445C"/>
    <w:rsid w:val="00554514"/>
    <w:rsid w:val="0055460E"/>
    <w:rsid w:val="00554674"/>
    <w:rsid w:val="00554785"/>
    <w:rsid w:val="005547DA"/>
    <w:rsid w:val="005549F1"/>
    <w:rsid w:val="00554A1C"/>
    <w:rsid w:val="00554BD5"/>
    <w:rsid w:val="00554BE7"/>
    <w:rsid w:val="00554D45"/>
    <w:rsid w:val="00554DA4"/>
    <w:rsid w:val="00554E52"/>
    <w:rsid w:val="00554F41"/>
    <w:rsid w:val="005550E9"/>
    <w:rsid w:val="00555120"/>
    <w:rsid w:val="00555177"/>
    <w:rsid w:val="005552D7"/>
    <w:rsid w:val="00555678"/>
    <w:rsid w:val="005559FC"/>
    <w:rsid w:val="00555D64"/>
    <w:rsid w:val="00555E87"/>
    <w:rsid w:val="00556543"/>
    <w:rsid w:val="005565A1"/>
    <w:rsid w:val="005565E0"/>
    <w:rsid w:val="0055673F"/>
    <w:rsid w:val="005568CC"/>
    <w:rsid w:val="00556C44"/>
    <w:rsid w:val="00557299"/>
    <w:rsid w:val="0055740E"/>
    <w:rsid w:val="005575B7"/>
    <w:rsid w:val="005577C6"/>
    <w:rsid w:val="0055784C"/>
    <w:rsid w:val="00557974"/>
    <w:rsid w:val="00557981"/>
    <w:rsid w:val="00557BBD"/>
    <w:rsid w:val="0056097C"/>
    <w:rsid w:val="00560B33"/>
    <w:rsid w:val="00560B6B"/>
    <w:rsid w:val="00560C69"/>
    <w:rsid w:val="00560CF7"/>
    <w:rsid w:val="00560DE5"/>
    <w:rsid w:val="00560E79"/>
    <w:rsid w:val="00560F84"/>
    <w:rsid w:val="00560FB3"/>
    <w:rsid w:val="0056121F"/>
    <w:rsid w:val="0056133F"/>
    <w:rsid w:val="00561443"/>
    <w:rsid w:val="00561448"/>
    <w:rsid w:val="00561798"/>
    <w:rsid w:val="005617A1"/>
    <w:rsid w:val="00561986"/>
    <w:rsid w:val="005619C9"/>
    <w:rsid w:val="005619E9"/>
    <w:rsid w:val="00561F8C"/>
    <w:rsid w:val="00561FD9"/>
    <w:rsid w:val="00561FE9"/>
    <w:rsid w:val="005620F7"/>
    <w:rsid w:val="0056223E"/>
    <w:rsid w:val="0056244A"/>
    <w:rsid w:val="00562537"/>
    <w:rsid w:val="00562565"/>
    <w:rsid w:val="005626B1"/>
    <w:rsid w:val="00562BA8"/>
    <w:rsid w:val="00562F35"/>
    <w:rsid w:val="00563014"/>
    <w:rsid w:val="00563132"/>
    <w:rsid w:val="00563166"/>
    <w:rsid w:val="0056323C"/>
    <w:rsid w:val="005639EB"/>
    <w:rsid w:val="00563A90"/>
    <w:rsid w:val="00563AAF"/>
    <w:rsid w:val="00563B29"/>
    <w:rsid w:val="00563CF6"/>
    <w:rsid w:val="00563D00"/>
    <w:rsid w:val="00564395"/>
    <w:rsid w:val="00565018"/>
    <w:rsid w:val="0056503B"/>
    <w:rsid w:val="0056538D"/>
    <w:rsid w:val="00565471"/>
    <w:rsid w:val="00565498"/>
    <w:rsid w:val="00565643"/>
    <w:rsid w:val="00565704"/>
    <w:rsid w:val="005657BA"/>
    <w:rsid w:val="0056594F"/>
    <w:rsid w:val="00565B1C"/>
    <w:rsid w:val="00565B38"/>
    <w:rsid w:val="00565D4F"/>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D5D"/>
    <w:rsid w:val="00570DF6"/>
    <w:rsid w:val="00571066"/>
    <w:rsid w:val="00571480"/>
    <w:rsid w:val="00571896"/>
    <w:rsid w:val="0057189E"/>
    <w:rsid w:val="00571936"/>
    <w:rsid w:val="00571B62"/>
    <w:rsid w:val="00571DD0"/>
    <w:rsid w:val="00572109"/>
    <w:rsid w:val="00572697"/>
    <w:rsid w:val="00572D1D"/>
    <w:rsid w:val="00572DAF"/>
    <w:rsid w:val="00573215"/>
    <w:rsid w:val="005732B1"/>
    <w:rsid w:val="0057354F"/>
    <w:rsid w:val="00573643"/>
    <w:rsid w:val="00573A60"/>
    <w:rsid w:val="00573B69"/>
    <w:rsid w:val="00573DE3"/>
    <w:rsid w:val="00573F01"/>
    <w:rsid w:val="00573FFF"/>
    <w:rsid w:val="005740DB"/>
    <w:rsid w:val="0057444B"/>
    <w:rsid w:val="00574498"/>
    <w:rsid w:val="00574A1B"/>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829"/>
    <w:rsid w:val="00576984"/>
    <w:rsid w:val="00576E75"/>
    <w:rsid w:val="005771E7"/>
    <w:rsid w:val="00577402"/>
    <w:rsid w:val="005774B2"/>
    <w:rsid w:val="005774F3"/>
    <w:rsid w:val="00577B87"/>
    <w:rsid w:val="00577D4D"/>
    <w:rsid w:val="00577FB0"/>
    <w:rsid w:val="00580067"/>
    <w:rsid w:val="005801F1"/>
    <w:rsid w:val="00580251"/>
    <w:rsid w:val="00580377"/>
    <w:rsid w:val="00580827"/>
    <w:rsid w:val="00580C39"/>
    <w:rsid w:val="00580E0F"/>
    <w:rsid w:val="00580E20"/>
    <w:rsid w:val="00580E7D"/>
    <w:rsid w:val="0058132D"/>
    <w:rsid w:val="00581463"/>
    <w:rsid w:val="005816D7"/>
    <w:rsid w:val="00581B3D"/>
    <w:rsid w:val="00582012"/>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524A"/>
    <w:rsid w:val="005854C2"/>
    <w:rsid w:val="005854E3"/>
    <w:rsid w:val="00585564"/>
    <w:rsid w:val="00585A59"/>
    <w:rsid w:val="0058636D"/>
    <w:rsid w:val="0058639C"/>
    <w:rsid w:val="005864F4"/>
    <w:rsid w:val="005867E1"/>
    <w:rsid w:val="0058690B"/>
    <w:rsid w:val="00586F4E"/>
    <w:rsid w:val="005873C6"/>
    <w:rsid w:val="005875DB"/>
    <w:rsid w:val="00587680"/>
    <w:rsid w:val="00587C30"/>
    <w:rsid w:val="00587D38"/>
    <w:rsid w:val="005901A0"/>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515"/>
    <w:rsid w:val="00592567"/>
    <w:rsid w:val="005928D7"/>
    <w:rsid w:val="00592ABC"/>
    <w:rsid w:val="005931B0"/>
    <w:rsid w:val="005931B4"/>
    <w:rsid w:val="00593294"/>
    <w:rsid w:val="00593559"/>
    <w:rsid w:val="00593686"/>
    <w:rsid w:val="00593ADA"/>
    <w:rsid w:val="00593DFD"/>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50E"/>
    <w:rsid w:val="005955E4"/>
    <w:rsid w:val="00595813"/>
    <w:rsid w:val="00595846"/>
    <w:rsid w:val="005958BF"/>
    <w:rsid w:val="00595A69"/>
    <w:rsid w:val="00595AFC"/>
    <w:rsid w:val="00595D8D"/>
    <w:rsid w:val="005960DD"/>
    <w:rsid w:val="0059641E"/>
    <w:rsid w:val="00596572"/>
    <w:rsid w:val="00596909"/>
    <w:rsid w:val="00596996"/>
    <w:rsid w:val="00596A02"/>
    <w:rsid w:val="00596CCB"/>
    <w:rsid w:val="00596D5D"/>
    <w:rsid w:val="00596DE2"/>
    <w:rsid w:val="00596E70"/>
    <w:rsid w:val="00597250"/>
    <w:rsid w:val="005975E1"/>
    <w:rsid w:val="005977D7"/>
    <w:rsid w:val="00597918"/>
    <w:rsid w:val="00597B20"/>
    <w:rsid w:val="005A00BE"/>
    <w:rsid w:val="005A0637"/>
    <w:rsid w:val="005A0806"/>
    <w:rsid w:val="005A085A"/>
    <w:rsid w:val="005A0896"/>
    <w:rsid w:val="005A0AC8"/>
    <w:rsid w:val="005A0CDF"/>
    <w:rsid w:val="005A1293"/>
    <w:rsid w:val="005A12D9"/>
    <w:rsid w:val="005A151A"/>
    <w:rsid w:val="005A165F"/>
    <w:rsid w:val="005A1709"/>
    <w:rsid w:val="005A178A"/>
    <w:rsid w:val="005A18BC"/>
    <w:rsid w:val="005A1B15"/>
    <w:rsid w:val="005A1BDD"/>
    <w:rsid w:val="005A1CD7"/>
    <w:rsid w:val="005A1EB3"/>
    <w:rsid w:val="005A2168"/>
    <w:rsid w:val="005A264F"/>
    <w:rsid w:val="005A2BEA"/>
    <w:rsid w:val="005A300C"/>
    <w:rsid w:val="005A30F5"/>
    <w:rsid w:val="005A31A4"/>
    <w:rsid w:val="005A3414"/>
    <w:rsid w:val="005A341E"/>
    <w:rsid w:val="005A3488"/>
    <w:rsid w:val="005A399C"/>
    <w:rsid w:val="005A3AB5"/>
    <w:rsid w:val="005A3B87"/>
    <w:rsid w:val="005A3C5E"/>
    <w:rsid w:val="005A4207"/>
    <w:rsid w:val="005A4307"/>
    <w:rsid w:val="005A447C"/>
    <w:rsid w:val="005A4A17"/>
    <w:rsid w:val="005A4A42"/>
    <w:rsid w:val="005A4C75"/>
    <w:rsid w:val="005A4D63"/>
    <w:rsid w:val="005A4ED5"/>
    <w:rsid w:val="005A526D"/>
    <w:rsid w:val="005A53FD"/>
    <w:rsid w:val="005A5466"/>
    <w:rsid w:val="005A547F"/>
    <w:rsid w:val="005A5557"/>
    <w:rsid w:val="005A57E0"/>
    <w:rsid w:val="005A598B"/>
    <w:rsid w:val="005A5D65"/>
    <w:rsid w:val="005A5F37"/>
    <w:rsid w:val="005A61D4"/>
    <w:rsid w:val="005A62BA"/>
    <w:rsid w:val="005A63D5"/>
    <w:rsid w:val="005A63EA"/>
    <w:rsid w:val="005A650C"/>
    <w:rsid w:val="005A6959"/>
    <w:rsid w:val="005A765D"/>
    <w:rsid w:val="005A77F1"/>
    <w:rsid w:val="005A79AC"/>
    <w:rsid w:val="005A7DAF"/>
    <w:rsid w:val="005A7DF3"/>
    <w:rsid w:val="005A7E3C"/>
    <w:rsid w:val="005B0396"/>
    <w:rsid w:val="005B04B1"/>
    <w:rsid w:val="005B06F7"/>
    <w:rsid w:val="005B130E"/>
    <w:rsid w:val="005B133E"/>
    <w:rsid w:val="005B144B"/>
    <w:rsid w:val="005B1B93"/>
    <w:rsid w:val="005B1FA1"/>
    <w:rsid w:val="005B2103"/>
    <w:rsid w:val="005B2204"/>
    <w:rsid w:val="005B2495"/>
    <w:rsid w:val="005B264F"/>
    <w:rsid w:val="005B2657"/>
    <w:rsid w:val="005B272D"/>
    <w:rsid w:val="005B27D3"/>
    <w:rsid w:val="005B2856"/>
    <w:rsid w:val="005B28FF"/>
    <w:rsid w:val="005B2FE5"/>
    <w:rsid w:val="005B31E0"/>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661"/>
    <w:rsid w:val="005B5843"/>
    <w:rsid w:val="005B59F5"/>
    <w:rsid w:val="005B5A75"/>
    <w:rsid w:val="005B5A84"/>
    <w:rsid w:val="005B5C33"/>
    <w:rsid w:val="005B5E44"/>
    <w:rsid w:val="005B5E8F"/>
    <w:rsid w:val="005B5EB2"/>
    <w:rsid w:val="005B6412"/>
    <w:rsid w:val="005B65C9"/>
    <w:rsid w:val="005B66B5"/>
    <w:rsid w:val="005B6C97"/>
    <w:rsid w:val="005B6FE9"/>
    <w:rsid w:val="005B719C"/>
    <w:rsid w:val="005B7557"/>
    <w:rsid w:val="005B768F"/>
    <w:rsid w:val="005B7762"/>
    <w:rsid w:val="005B78E0"/>
    <w:rsid w:val="005B7941"/>
    <w:rsid w:val="005B7F68"/>
    <w:rsid w:val="005C03A5"/>
    <w:rsid w:val="005C06F1"/>
    <w:rsid w:val="005C0B66"/>
    <w:rsid w:val="005C0CA6"/>
    <w:rsid w:val="005C0F32"/>
    <w:rsid w:val="005C0F3C"/>
    <w:rsid w:val="005C113A"/>
    <w:rsid w:val="005C11D8"/>
    <w:rsid w:val="005C138F"/>
    <w:rsid w:val="005C160F"/>
    <w:rsid w:val="005C1B0F"/>
    <w:rsid w:val="005C202C"/>
    <w:rsid w:val="005C2068"/>
    <w:rsid w:val="005C22C8"/>
    <w:rsid w:val="005C2BB8"/>
    <w:rsid w:val="005C2C12"/>
    <w:rsid w:val="005C2CD6"/>
    <w:rsid w:val="005C2EAC"/>
    <w:rsid w:val="005C2EC5"/>
    <w:rsid w:val="005C303D"/>
    <w:rsid w:val="005C31E6"/>
    <w:rsid w:val="005C339D"/>
    <w:rsid w:val="005C3450"/>
    <w:rsid w:val="005C3AF6"/>
    <w:rsid w:val="005C3E95"/>
    <w:rsid w:val="005C3F23"/>
    <w:rsid w:val="005C408C"/>
    <w:rsid w:val="005C41E0"/>
    <w:rsid w:val="005C4246"/>
    <w:rsid w:val="005C4AB4"/>
    <w:rsid w:val="005C556C"/>
    <w:rsid w:val="005C56ED"/>
    <w:rsid w:val="005C5FF0"/>
    <w:rsid w:val="005C6112"/>
    <w:rsid w:val="005C6559"/>
    <w:rsid w:val="005C6609"/>
    <w:rsid w:val="005C69E4"/>
    <w:rsid w:val="005C6B0D"/>
    <w:rsid w:val="005C6BE2"/>
    <w:rsid w:val="005C6C1F"/>
    <w:rsid w:val="005C6C5E"/>
    <w:rsid w:val="005C71F4"/>
    <w:rsid w:val="005C7772"/>
    <w:rsid w:val="005C78BE"/>
    <w:rsid w:val="005C7B1C"/>
    <w:rsid w:val="005C7ECE"/>
    <w:rsid w:val="005C7F24"/>
    <w:rsid w:val="005D0267"/>
    <w:rsid w:val="005D035A"/>
    <w:rsid w:val="005D03E7"/>
    <w:rsid w:val="005D03F0"/>
    <w:rsid w:val="005D0485"/>
    <w:rsid w:val="005D0836"/>
    <w:rsid w:val="005D08EA"/>
    <w:rsid w:val="005D09B7"/>
    <w:rsid w:val="005D09D3"/>
    <w:rsid w:val="005D0A1C"/>
    <w:rsid w:val="005D0EFF"/>
    <w:rsid w:val="005D0F39"/>
    <w:rsid w:val="005D10F5"/>
    <w:rsid w:val="005D1255"/>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986"/>
    <w:rsid w:val="005D2A1A"/>
    <w:rsid w:val="005D2B23"/>
    <w:rsid w:val="005D3274"/>
    <w:rsid w:val="005D356C"/>
    <w:rsid w:val="005D356F"/>
    <w:rsid w:val="005D37D8"/>
    <w:rsid w:val="005D39B2"/>
    <w:rsid w:val="005D3A76"/>
    <w:rsid w:val="005D4103"/>
    <w:rsid w:val="005D448E"/>
    <w:rsid w:val="005D4597"/>
    <w:rsid w:val="005D461A"/>
    <w:rsid w:val="005D500F"/>
    <w:rsid w:val="005D5096"/>
    <w:rsid w:val="005D5214"/>
    <w:rsid w:val="005D5479"/>
    <w:rsid w:val="005D5698"/>
    <w:rsid w:val="005D57B2"/>
    <w:rsid w:val="005D6014"/>
    <w:rsid w:val="005D6593"/>
    <w:rsid w:val="005D666F"/>
    <w:rsid w:val="005D6B2D"/>
    <w:rsid w:val="005D6B80"/>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11A6"/>
    <w:rsid w:val="005E1862"/>
    <w:rsid w:val="005E18CA"/>
    <w:rsid w:val="005E1AB4"/>
    <w:rsid w:val="005E1B70"/>
    <w:rsid w:val="005E1E57"/>
    <w:rsid w:val="005E1E86"/>
    <w:rsid w:val="005E1FE4"/>
    <w:rsid w:val="005E2099"/>
    <w:rsid w:val="005E2162"/>
    <w:rsid w:val="005E2213"/>
    <w:rsid w:val="005E2769"/>
    <w:rsid w:val="005E29C6"/>
    <w:rsid w:val="005E29E4"/>
    <w:rsid w:val="005E32BF"/>
    <w:rsid w:val="005E36A8"/>
    <w:rsid w:val="005E3969"/>
    <w:rsid w:val="005E3B8F"/>
    <w:rsid w:val="005E3EB6"/>
    <w:rsid w:val="005E4204"/>
    <w:rsid w:val="005E4533"/>
    <w:rsid w:val="005E4825"/>
    <w:rsid w:val="005E4B65"/>
    <w:rsid w:val="005E4C20"/>
    <w:rsid w:val="005E5127"/>
    <w:rsid w:val="005E5272"/>
    <w:rsid w:val="005E5379"/>
    <w:rsid w:val="005E5A91"/>
    <w:rsid w:val="005E5DA9"/>
    <w:rsid w:val="005E604B"/>
    <w:rsid w:val="005E6142"/>
    <w:rsid w:val="005E65DA"/>
    <w:rsid w:val="005E67C3"/>
    <w:rsid w:val="005E6941"/>
    <w:rsid w:val="005E6CA7"/>
    <w:rsid w:val="005E734D"/>
    <w:rsid w:val="005E7436"/>
    <w:rsid w:val="005E74EF"/>
    <w:rsid w:val="005E7C85"/>
    <w:rsid w:val="005E7F1E"/>
    <w:rsid w:val="005F0027"/>
    <w:rsid w:val="005F04F4"/>
    <w:rsid w:val="005F0601"/>
    <w:rsid w:val="005F06D5"/>
    <w:rsid w:val="005F08E2"/>
    <w:rsid w:val="005F0B78"/>
    <w:rsid w:val="005F0BCD"/>
    <w:rsid w:val="005F0D2C"/>
    <w:rsid w:val="005F0F85"/>
    <w:rsid w:val="005F13F5"/>
    <w:rsid w:val="005F1471"/>
    <w:rsid w:val="005F1806"/>
    <w:rsid w:val="005F1C32"/>
    <w:rsid w:val="005F1E55"/>
    <w:rsid w:val="005F1F70"/>
    <w:rsid w:val="005F2588"/>
    <w:rsid w:val="005F35C4"/>
    <w:rsid w:val="005F362F"/>
    <w:rsid w:val="005F393F"/>
    <w:rsid w:val="005F3A37"/>
    <w:rsid w:val="005F3EBA"/>
    <w:rsid w:val="005F3FFC"/>
    <w:rsid w:val="005F40FC"/>
    <w:rsid w:val="005F42C6"/>
    <w:rsid w:val="005F45E4"/>
    <w:rsid w:val="005F45ED"/>
    <w:rsid w:val="005F465C"/>
    <w:rsid w:val="005F4B89"/>
    <w:rsid w:val="005F4C16"/>
    <w:rsid w:val="005F4C78"/>
    <w:rsid w:val="005F4EAD"/>
    <w:rsid w:val="005F5024"/>
    <w:rsid w:val="005F5077"/>
    <w:rsid w:val="005F5115"/>
    <w:rsid w:val="005F517D"/>
    <w:rsid w:val="005F51DD"/>
    <w:rsid w:val="005F5252"/>
    <w:rsid w:val="005F530F"/>
    <w:rsid w:val="005F53E8"/>
    <w:rsid w:val="005F543F"/>
    <w:rsid w:val="005F5595"/>
    <w:rsid w:val="005F569C"/>
    <w:rsid w:val="005F6030"/>
    <w:rsid w:val="005F6165"/>
    <w:rsid w:val="005F63D2"/>
    <w:rsid w:val="005F662A"/>
    <w:rsid w:val="005F6B2A"/>
    <w:rsid w:val="005F6C75"/>
    <w:rsid w:val="005F6CE4"/>
    <w:rsid w:val="005F6DB2"/>
    <w:rsid w:val="005F76C7"/>
    <w:rsid w:val="005F7860"/>
    <w:rsid w:val="005F78EA"/>
    <w:rsid w:val="005F7959"/>
    <w:rsid w:val="005F7A0E"/>
    <w:rsid w:val="005F7A6C"/>
    <w:rsid w:val="005F7C99"/>
    <w:rsid w:val="005F7E7B"/>
    <w:rsid w:val="0060001D"/>
    <w:rsid w:val="00600257"/>
    <w:rsid w:val="0060029B"/>
    <w:rsid w:val="00600377"/>
    <w:rsid w:val="006004CD"/>
    <w:rsid w:val="00600647"/>
    <w:rsid w:val="00600731"/>
    <w:rsid w:val="0060098A"/>
    <w:rsid w:val="00600A47"/>
    <w:rsid w:val="00600AC7"/>
    <w:rsid w:val="00600EEB"/>
    <w:rsid w:val="0060103A"/>
    <w:rsid w:val="00601209"/>
    <w:rsid w:val="00601957"/>
    <w:rsid w:val="00601A27"/>
    <w:rsid w:val="00601A9C"/>
    <w:rsid w:val="00601C16"/>
    <w:rsid w:val="00601C36"/>
    <w:rsid w:val="00601CF1"/>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25"/>
    <w:rsid w:val="00603BD5"/>
    <w:rsid w:val="00603E1D"/>
    <w:rsid w:val="006040B7"/>
    <w:rsid w:val="006040D0"/>
    <w:rsid w:val="006045D7"/>
    <w:rsid w:val="00604688"/>
    <w:rsid w:val="006048FB"/>
    <w:rsid w:val="00604DCB"/>
    <w:rsid w:val="00604E75"/>
    <w:rsid w:val="00604EEE"/>
    <w:rsid w:val="00605260"/>
    <w:rsid w:val="0060534D"/>
    <w:rsid w:val="006054E7"/>
    <w:rsid w:val="0060584D"/>
    <w:rsid w:val="00605CE5"/>
    <w:rsid w:val="00606B40"/>
    <w:rsid w:val="00606BAF"/>
    <w:rsid w:val="00606DC0"/>
    <w:rsid w:val="00606E9D"/>
    <w:rsid w:val="006071C4"/>
    <w:rsid w:val="006075A6"/>
    <w:rsid w:val="006077B7"/>
    <w:rsid w:val="00607953"/>
    <w:rsid w:val="00607AEC"/>
    <w:rsid w:val="00607E7F"/>
    <w:rsid w:val="006102E9"/>
    <w:rsid w:val="00610438"/>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39E"/>
    <w:rsid w:val="00612534"/>
    <w:rsid w:val="00612554"/>
    <w:rsid w:val="00612622"/>
    <w:rsid w:val="00612700"/>
    <w:rsid w:val="006129D4"/>
    <w:rsid w:val="00612A9C"/>
    <w:rsid w:val="00612D7D"/>
    <w:rsid w:val="00612F8E"/>
    <w:rsid w:val="006130C1"/>
    <w:rsid w:val="00613132"/>
    <w:rsid w:val="006134CA"/>
    <w:rsid w:val="00613528"/>
    <w:rsid w:val="006138E5"/>
    <w:rsid w:val="00613E26"/>
    <w:rsid w:val="00613ECD"/>
    <w:rsid w:val="00613F33"/>
    <w:rsid w:val="0061408C"/>
    <w:rsid w:val="0061416E"/>
    <w:rsid w:val="0061421F"/>
    <w:rsid w:val="00614263"/>
    <w:rsid w:val="0061430C"/>
    <w:rsid w:val="00614379"/>
    <w:rsid w:val="00614404"/>
    <w:rsid w:val="006145DF"/>
    <w:rsid w:val="006145FD"/>
    <w:rsid w:val="00614FF1"/>
    <w:rsid w:val="00615013"/>
    <w:rsid w:val="0061507D"/>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503"/>
    <w:rsid w:val="00620707"/>
    <w:rsid w:val="0062076A"/>
    <w:rsid w:val="0062093B"/>
    <w:rsid w:val="00620B77"/>
    <w:rsid w:val="00620CA1"/>
    <w:rsid w:val="00620DDB"/>
    <w:rsid w:val="00620DE5"/>
    <w:rsid w:val="00620EA0"/>
    <w:rsid w:val="0062157F"/>
    <w:rsid w:val="006216CA"/>
    <w:rsid w:val="00621775"/>
    <w:rsid w:val="006218AD"/>
    <w:rsid w:val="00621E40"/>
    <w:rsid w:val="00622246"/>
    <w:rsid w:val="0062242F"/>
    <w:rsid w:val="006225F4"/>
    <w:rsid w:val="0062282C"/>
    <w:rsid w:val="00622AFF"/>
    <w:rsid w:val="00622BB0"/>
    <w:rsid w:val="00622C65"/>
    <w:rsid w:val="00622D7F"/>
    <w:rsid w:val="00622ECD"/>
    <w:rsid w:val="0062308D"/>
    <w:rsid w:val="0062323E"/>
    <w:rsid w:val="00623253"/>
    <w:rsid w:val="00623581"/>
    <w:rsid w:val="00623B97"/>
    <w:rsid w:val="00623C4F"/>
    <w:rsid w:val="00623D25"/>
    <w:rsid w:val="006240B8"/>
    <w:rsid w:val="00624268"/>
    <w:rsid w:val="0062471E"/>
    <w:rsid w:val="00624890"/>
    <w:rsid w:val="006248C7"/>
    <w:rsid w:val="00624A0D"/>
    <w:rsid w:val="00624D0C"/>
    <w:rsid w:val="00625088"/>
    <w:rsid w:val="00625157"/>
    <w:rsid w:val="00625771"/>
    <w:rsid w:val="00625827"/>
    <w:rsid w:val="00625872"/>
    <w:rsid w:val="00625E0F"/>
    <w:rsid w:val="006260D1"/>
    <w:rsid w:val="00626499"/>
    <w:rsid w:val="00626759"/>
    <w:rsid w:val="00626801"/>
    <w:rsid w:val="006268B3"/>
    <w:rsid w:val="00626A06"/>
    <w:rsid w:val="00626E25"/>
    <w:rsid w:val="00626FFF"/>
    <w:rsid w:val="0062737C"/>
    <w:rsid w:val="006273A5"/>
    <w:rsid w:val="00627421"/>
    <w:rsid w:val="0062760F"/>
    <w:rsid w:val="0062767E"/>
    <w:rsid w:val="006276A2"/>
    <w:rsid w:val="0062779D"/>
    <w:rsid w:val="00627856"/>
    <w:rsid w:val="00627890"/>
    <w:rsid w:val="00627C6B"/>
    <w:rsid w:val="00627C6E"/>
    <w:rsid w:val="00630150"/>
    <w:rsid w:val="006301C2"/>
    <w:rsid w:val="0063022C"/>
    <w:rsid w:val="0063034E"/>
    <w:rsid w:val="0063041B"/>
    <w:rsid w:val="00630482"/>
    <w:rsid w:val="0063075F"/>
    <w:rsid w:val="0063092F"/>
    <w:rsid w:val="00630A1E"/>
    <w:rsid w:val="00630A63"/>
    <w:rsid w:val="00630ECD"/>
    <w:rsid w:val="0063118D"/>
    <w:rsid w:val="00631370"/>
    <w:rsid w:val="0063142B"/>
    <w:rsid w:val="00631BA3"/>
    <w:rsid w:val="00631BF7"/>
    <w:rsid w:val="0063233F"/>
    <w:rsid w:val="0063263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5CF"/>
    <w:rsid w:val="00634642"/>
    <w:rsid w:val="006348AC"/>
    <w:rsid w:val="00634B7C"/>
    <w:rsid w:val="00634C76"/>
    <w:rsid w:val="00634CA4"/>
    <w:rsid w:val="00634D7C"/>
    <w:rsid w:val="00635165"/>
    <w:rsid w:val="006351F4"/>
    <w:rsid w:val="00635210"/>
    <w:rsid w:val="0063549E"/>
    <w:rsid w:val="006357BB"/>
    <w:rsid w:val="006357C7"/>
    <w:rsid w:val="00635969"/>
    <w:rsid w:val="00635DF5"/>
    <w:rsid w:val="00635FA8"/>
    <w:rsid w:val="0063638F"/>
    <w:rsid w:val="00636525"/>
    <w:rsid w:val="00636665"/>
    <w:rsid w:val="00636BD9"/>
    <w:rsid w:val="00636BE8"/>
    <w:rsid w:val="00636C7A"/>
    <w:rsid w:val="00636D55"/>
    <w:rsid w:val="00636F6A"/>
    <w:rsid w:val="006371FE"/>
    <w:rsid w:val="00637797"/>
    <w:rsid w:val="006377E2"/>
    <w:rsid w:val="00637918"/>
    <w:rsid w:val="00637C65"/>
    <w:rsid w:val="00637EE7"/>
    <w:rsid w:val="006401BE"/>
    <w:rsid w:val="00640322"/>
    <w:rsid w:val="00640354"/>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BC4"/>
    <w:rsid w:val="00641E5C"/>
    <w:rsid w:val="00641E82"/>
    <w:rsid w:val="00641F57"/>
    <w:rsid w:val="0064229F"/>
    <w:rsid w:val="00642473"/>
    <w:rsid w:val="0064296E"/>
    <w:rsid w:val="00642D12"/>
    <w:rsid w:val="00642DD4"/>
    <w:rsid w:val="00642DD8"/>
    <w:rsid w:val="00643185"/>
    <w:rsid w:val="0064320F"/>
    <w:rsid w:val="006432C0"/>
    <w:rsid w:val="00643A20"/>
    <w:rsid w:val="00643A50"/>
    <w:rsid w:val="00643E72"/>
    <w:rsid w:val="00643F8E"/>
    <w:rsid w:val="00643FBA"/>
    <w:rsid w:val="00644048"/>
    <w:rsid w:val="006442E8"/>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A2"/>
    <w:rsid w:val="006475F6"/>
    <w:rsid w:val="0064761A"/>
    <w:rsid w:val="0064770C"/>
    <w:rsid w:val="00647728"/>
    <w:rsid w:val="0064780F"/>
    <w:rsid w:val="0064788C"/>
    <w:rsid w:val="006478FF"/>
    <w:rsid w:val="00647933"/>
    <w:rsid w:val="00647BB3"/>
    <w:rsid w:val="00647BE3"/>
    <w:rsid w:val="00647D88"/>
    <w:rsid w:val="006500CB"/>
    <w:rsid w:val="0065010C"/>
    <w:rsid w:val="006502CB"/>
    <w:rsid w:val="00650A18"/>
    <w:rsid w:val="00650FFD"/>
    <w:rsid w:val="006510E3"/>
    <w:rsid w:val="00651171"/>
    <w:rsid w:val="00651225"/>
    <w:rsid w:val="0065125F"/>
    <w:rsid w:val="0065131B"/>
    <w:rsid w:val="00651393"/>
    <w:rsid w:val="00651538"/>
    <w:rsid w:val="00651904"/>
    <w:rsid w:val="00651C18"/>
    <w:rsid w:val="00651FDA"/>
    <w:rsid w:val="0065202D"/>
    <w:rsid w:val="00652113"/>
    <w:rsid w:val="00652295"/>
    <w:rsid w:val="006524E2"/>
    <w:rsid w:val="00652940"/>
    <w:rsid w:val="00652AAB"/>
    <w:rsid w:val="00652C5F"/>
    <w:rsid w:val="00652DAC"/>
    <w:rsid w:val="006530DB"/>
    <w:rsid w:val="00653252"/>
    <w:rsid w:val="00653378"/>
    <w:rsid w:val="0065373D"/>
    <w:rsid w:val="006538D7"/>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6079"/>
    <w:rsid w:val="0065609E"/>
    <w:rsid w:val="00656144"/>
    <w:rsid w:val="00656156"/>
    <w:rsid w:val="006562EC"/>
    <w:rsid w:val="0065653F"/>
    <w:rsid w:val="006565FE"/>
    <w:rsid w:val="00656661"/>
    <w:rsid w:val="006569BD"/>
    <w:rsid w:val="00656ED6"/>
    <w:rsid w:val="00656F4B"/>
    <w:rsid w:val="00656F9E"/>
    <w:rsid w:val="0065700F"/>
    <w:rsid w:val="006577FB"/>
    <w:rsid w:val="00657A2B"/>
    <w:rsid w:val="00657A3E"/>
    <w:rsid w:val="00657CC0"/>
    <w:rsid w:val="00657E67"/>
    <w:rsid w:val="00657F75"/>
    <w:rsid w:val="006605C1"/>
    <w:rsid w:val="0066087D"/>
    <w:rsid w:val="00660B2C"/>
    <w:rsid w:val="00660B5C"/>
    <w:rsid w:val="00660BAC"/>
    <w:rsid w:val="00660C17"/>
    <w:rsid w:val="00660D52"/>
    <w:rsid w:val="00660E4E"/>
    <w:rsid w:val="00660E65"/>
    <w:rsid w:val="00661135"/>
    <w:rsid w:val="0066193C"/>
    <w:rsid w:val="00661AD0"/>
    <w:rsid w:val="00661AFA"/>
    <w:rsid w:val="00661BE3"/>
    <w:rsid w:val="00661E2F"/>
    <w:rsid w:val="00661FA1"/>
    <w:rsid w:val="006624C3"/>
    <w:rsid w:val="00662542"/>
    <w:rsid w:val="00662A8D"/>
    <w:rsid w:val="00662B71"/>
    <w:rsid w:val="0066304D"/>
    <w:rsid w:val="00663304"/>
    <w:rsid w:val="0066392F"/>
    <w:rsid w:val="00663C1D"/>
    <w:rsid w:val="006641DD"/>
    <w:rsid w:val="0066476B"/>
    <w:rsid w:val="00664E27"/>
    <w:rsid w:val="006650AA"/>
    <w:rsid w:val="0066515F"/>
    <w:rsid w:val="00665854"/>
    <w:rsid w:val="00665934"/>
    <w:rsid w:val="006659EB"/>
    <w:rsid w:val="00665B70"/>
    <w:rsid w:val="00665C47"/>
    <w:rsid w:val="00665EDA"/>
    <w:rsid w:val="00666063"/>
    <w:rsid w:val="006667E1"/>
    <w:rsid w:val="0066694C"/>
    <w:rsid w:val="00666AED"/>
    <w:rsid w:val="00666BCC"/>
    <w:rsid w:val="00666E78"/>
    <w:rsid w:val="00666E88"/>
    <w:rsid w:val="00666F09"/>
    <w:rsid w:val="0066743A"/>
    <w:rsid w:val="00667791"/>
    <w:rsid w:val="00667906"/>
    <w:rsid w:val="00667C06"/>
    <w:rsid w:val="00667E16"/>
    <w:rsid w:val="0067020E"/>
    <w:rsid w:val="006703D0"/>
    <w:rsid w:val="006703E4"/>
    <w:rsid w:val="006704DC"/>
    <w:rsid w:val="006705A4"/>
    <w:rsid w:val="006707F1"/>
    <w:rsid w:val="0067086C"/>
    <w:rsid w:val="006709FF"/>
    <w:rsid w:val="00670A75"/>
    <w:rsid w:val="00670AE0"/>
    <w:rsid w:val="00671510"/>
    <w:rsid w:val="00671650"/>
    <w:rsid w:val="006717FF"/>
    <w:rsid w:val="00671963"/>
    <w:rsid w:val="00671B2E"/>
    <w:rsid w:val="00671CBC"/>
    <w:rsid w:val="00671CCE"/>
    <w:rsid w:val="00671E6D"/>
    <w:rsid w:val="00671F31"/>
    <w:rsid w:val="00672100"/>
    <w:rsid w:val="0067238E"/>
    <w:rsid w:val="006723A0"/>
    <w:rsid w:val="006726A1"/>
    <w:rsid w:val="00672706"/>
    <w:rsid w:val="006727A6"/>
    <w:rsid w:val="00672850"/>
    <w:rsid w:val="006728C9"/>
    <w:rsid w:val="00672907"/>
    <w:rsid w:val="00672AC2"/>
    <w:rsid w:val="00672D3B"/>
    <w:rsid w:val="006730E8"/>
    <w:rsid w:val="0067327F"/>
    <w:rsid w:val="00673A15"/>
    <w:rsid w:val="00673A80"/>
    <w:rsid w:val="006740C7"/>
    <w:rsid w:val="00674437"/>
    <w:rsid w:val="0067452C"/>
    <w:rsid w:val="00674B1B"/>
    <w:rsid w:val="00674C6C"/>
    <w:rsid w:val="00674CCE"/>
    <w:rsid w:val="00674FDA"/>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FEC"/>
    <w:rsid w:val="00682194"/>
    <w:rsid w:val="006822F5"/>
    <w:rsid w:val="006823BB"/>
    <w:rsid w:val="006825AA"/>
    <w:rsid w:val="006829AD"/>
    <w:rsid w:val="006829F4"/>
    <w:rsid w:val="00682A47"/>
    <w:rsid w:val="00682B3E"/>
    <w:rsid w:val="0068303B"/>
    <w:rsid w:val="006830B5"/>
    <w:rsid w:val="0068326E"/>
    <w:rsid w:val="006835F1"/>
    <w:rsid w:val="0068377D"/>
    <w:rsid w:val="0068378E"/>
    <w:rsid w:val="006838CF"/>
    <w:rsid w:val="00683D0D"/>
    <w:rsid w:val="0068400C"/>
    <w:rsid w:val="0068424E"/>
    <w:rsid w:val="00684678"/>
    <w:rsid w:val="00684CB5"/>
    <w:rsid w:val="00685061"/>
    <w:rsid w:val="00685289"/>
    <w:rsid w:val="006852C6"/>
    <w:rsid w:val="006852EF"/>
    <w:rsid w:val="00685AD0"/>
    <w:rsid w:val="00685C0B"/>
    <w:rsid w:val="00685FCB"/>
    <w:rsid w:val="00686036"/>
    <w:rsid w:val="00686575"/>
    <w:rsid w:val="006865B1"/>
    <w:rsid w:val="006868EB"/>
    <w:rsid w:val="00686B46"/>
    <w:rsid w:val="00686BEC"/>
    <w:rsid w:val="00686F53"/>
    <w:rsid w:val="00687191"/>
    <w:rsid w:val="006871EE"/>
    <w:rsid w:val="0068758D"/>
    <w:rsid w:val="006878F0"/>
    <w:rsid w:val="00687A24"/>
    <w:rsid w:val="00687A3E"/>
    <w:rsid w:val="00687C32"/>
    <w:rsid w:val="00687DEA"/>
    <w:rsid w:val="00687E08"/>
    <w:rsid w:val="00687E3A"/>
    <w:rsid w:val="00687F59"/>
    <w:rsid w:val="006900C1"/>
    <w:rsid w:val="00690122"/>
    <w:rsid w:val="0069029F"/>
    <w:rsid w:val="00690303"/>
    <w:rsid w:val="00690653"/>
    <w:rsid w:val="006908D7"/>
    <w:rsid w:val="00690AC6"/>
    <w:rsid w:val="00690C38"/>
    <w:rsid w:val="00690F2A"/>
    <w:rsid w:val="0069112B"/>
    <w:rsid w:val="0069114F"/>
    <w:rsid w:val="006912E6"/>
    <w:rsid w:val="0069150E"/>
    <w:rsid w:val="00691571"/>
    <w:rsid w:val="0069158A"/>
    <w:rsid w:val="0069187E"/>
    <w:rsid w:val="00691A7E"/>
    <w:rsid w:val="00691CD7"/>
    <w:rsid w:val="00691D3E"/>
    <w:rsid w:val="00692061"/>
    <w:rsid w:val="006920D1"/>
    <w:rsid w:val="00692219"/>
    <w:rsid w:val="006923AE"/>
    <w:rsid w:val="00692884"/>
    <w:rsid w:val="00692AF7"/>
    <w:rsid w:val="00692CA8"/>
    <w:rsid w:val="00692E70"/>
    <w:rsid w:val="00692FF6"/>
    <w:rsid w:val="00693900"/>
    <w:rsid w:val="00693C12"/>
    <w:rsid w:val="00693EAB"/>
    <w:rsid w:val="00693F32"/>
    <w:rsid w:val="006943FC"/>
    <w:rsid w:val="006949E7"/>
    <w:rsid w:val="00694B1A"/>
    <w:rsid w:val="00694DB2"/>
    <w:rsid w:val="0069541C"/>
    <w:rsid w:val="0069572D"/>
    <w:rsid w:val="0069578E"/>
    <w:rsid w:val="0069580B"/>
    <w:rsid w:val="00695842"/>
    <w:rsid w:val="00695E56"/>
    <w:rsid w:val="006962F8"/>
    <w:rsid w:val="00696658"/>
    <w:rsid w:val="00696745"/>
    <w:rsid w:val="00696AB5"/>
    <w:rsid w:val="00696F00"/>
    <w:rsid w:val="00696F48"/>
    <w:rsid w:val="006970B8"/>
    <w:rsid w:val="00697B82"/>
    <w:rsid w:val="00697BA5"/>
    <w:rsid w:val="006A000B"/>
    <w:rsid w:val="006A00D3"/>
    <w:rsid w:val="006A02D1"/>
    <w:rsid w:val="006A0543"/>
    <w:rsid w:val="006A09B9"/>
    <w:rsid w:val="006A0CED"/>
    <w:rsid w:val="006A0DB9"/>
    <w:rsid w:val="006A1065"/>
    <w:rsid w:val="006A1067"/>
    <w:rsid w:val="006A12B2"/>
    <w:rsid w:val="006A16FF"/>
    <w:rsid w:val="006A1820"/>
    <w:rsid w:val="006A1924"/>
    <w:rsid w:val="006A1A7B"/>
    <w:rsid w:val="006A1BEA"/>
    <w:rsid w:val="006A1E4B"/>
    <w:rsid w:val="006A1F35"/>
    <w:rsid w:val="006A20C5"/>
    <w:rsid w:val="006A2120"/>
    <w:rsid w:val="006A219B"/>
    <w:rsid w:val="006A270C"/>
    <w:rsid w:val="006A2851"/>
    <w:rsid w:val="006A28C6"/>
    <w:rsid w:val="006A293A"/>
    <w:rsid w:val="006A2FE5"/>
    <w:rsid w:val="006A315C"/>
    <w:rsid w:val="006A336B"/>
    <w:rsid w:val="006A344E"/>
    <w:rsid w:val="006A3910"/>
    <w:rsid w:val="006A39BF"/>
    <w:rsid w:val="006A3DC4"/>
    <w:rsid w:val="006A3FC9"/>
    <w:rsid w:val="006A41A7"/>
    <w:rsid w:val="006A4C2F"/>
    <w:rsid w:val="006A4D6D"/>
    <w:rsid w:val="006A54CA"/>
    <w:rsid w:val="006A5616"/>
    <w:rsid w:val="006A583C"/>
    <w:rsid w:val="006A599F"/>
    <w:rsid w:val="006A5A95"/>
    <w:rsid w:val="006A5C0D"/>
    <w:rsid w:val="006A5FD3"/>
    <w:rsid w:val="006A6240"/>
    <w:rsid w:val="006A6411"/>
    <w:rsid w:val="006A6467"/>
    <w:rsid w:val="006A64B6"/>
    <w:rsid w:val="006A6568"/>
    <w:rsid w:val="006A65D7"/>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45"/>
    <w:rsid w:val="006B065A"/>
    <w:rsid w:val="006B079C"/>
    <w:rsid w:val="006B07D5"/>
    <w:rsid w:val="006B07F4"/>
    <w:rsid w:val="006B0996"/>
    <w:rsid w:val="006B10ED"/>
    <w:rsid w:val="006B1283"/>
    <w:rsid w:val="006B1405"/>
    <w:rsid w:val="006B1583"/>
    <w:rsid w:val="006B1866"/>
    <w:rsid w:val="006B1BA6"/>
    <w:rsid w:val="006B1C58"/>
    <w:rsid w:val="006B1D56"/>
    <w:rsid w:val="006B1D57"/>
    <w:rsid w:val="006B2023"/>
    <w:rsid w:val="006B24A4"/>
    <w:rsid w:val="006B24BC"/>
    <w:rsid w:val="006B25C7"/>
    <w:rsid w:val="006B26C5"/>
    <w:rsid w:val="006B29C1"/>
    <w:rsid w:val="006B2BBE"/>
    <w:rsid w:val="006B2C1A"/>
    <w:rsid w:val="006B2CE3"/>
    <w:rsid w:val="006B2FC1"/>
    <w:rsid w:val="006B307C"/>
    <w:rsid w:val="006B3117"/>
    <w:rsid w:val="006B31A9"/>
    <w:rsid w:val="006B3325"/>
    <w:rsid w:val="006B3403"/>
    <w:rsid w:val="006B34D9"/>
    <w:rsid w:val="006B377E"/>
    <w:rsid w:val="006B38B0"/>
    <w:rsid w:val="006B3D2F"/>
    <w:rsid w:val="006B3EEB"/>
    <w:rsid w:val="006B42CE"/>
    <w:rsid w:val="006B434D"/>
    <w:rsid w:val="006B437A"/>
    <w:rsid w:val="006B49C4"/>
    <w:rsid w:val="006B51A1"/>
    <w:rsid w:val="006B52ED"/>
    <w:rsid w:val="006B5692"/>
    <w:rsid w:val="006B56ED"/>
    <w:rsid w:val="006B57DD"/>
    <w:rsid w:val="006B5BED"/>
    <w:rsid w:val="006B5BEF"/>
    <w:rsid w:val="006B5D1C"/>
    <w:rsid w:val="006B625D"/>
    <w:rsid w:val="006B6296"/>
    <w:rsid w:val="006B682E"/>
    <w:rsid w:val="006B687D"/>
    <w:rsid w:val="006B693B"/>
    <w:rsid w:val="006B69BD"/>
    <w:rsid w:val="006B6B7D"/>
    <w:rsid w:val="006B7037"/>
    <w:rsid w:val="006B71D9"/>
    <w:rsid w:val="006B729C"/>
    <w:rsid w:val="006B734B"/>
    <w:rsid w:val="006B7383"/>
    <w:rsid w:val="006B73F3"/>
    <w:rsid w:val="006B7541"/>
    <w:rsid w:val="006B79CA"/>
    <w:rsid w:val="006B79FD"/>
    <w:rsid w:val="006B7B5D"/>
    <w:rsid w:val="006B7C3F"/>
    <w:rsid w:val="006C0031"/>
    <w:rsid w:val="006C0577"/>
    <w:rsid w:val="006C079B"/>
    <w:rsid w:val="006C087D"/>
    <w:rsid w:val="006C0F7F"/>
    <w:rsid w:val="006C1209"/>
    <w:rsid w:val="006C1872"/>
    <w:rsid w:val="006C18BE"/>
    <w:rsid w:val="006C1AE5"/>
    <w:rsid w:val="006C1B7E"/>
    <w:rsid w:val="006C1BBC"/>
    <w:rsid w:val="006C1C0E"/>
    <w:rsid w:val="006C1C55"/>
    <w:rsid w:val="006C1CC2"/>
    <w:rsid w:val="006C1D55"/>
    <w:rsid w:val="006C1DBE"/>
    <w:rsid w:val="006C1F24"/>
    <w:rsid w:val="006C20E3"/>
    <w:rsid w:val="006C229B"/>
    <w:rsid w:val="006C23DD"/>
    <w:rsid w:val="006C2AA0"/>
    <w:rsid w:val="006C2C8E"/>
    <w:rsid w:val="006C2FF4"/>
    <w:rsid w:val="006C34E5"/>
    <w:rsid w:val="006C388A"/>
    <w:rsid w:val="006C39B0"/>
    <w:rsid w:val="006C3ABD"/>
    <w:rsid w:val="006C3AD6"/>
    <w:rsid w:val="006C3AE5"/>
    <w:rsid w:val="006C3DE4"/>
    <w:rsid w:val="006C42C0"/>
    <w:rsid w:val="006C447E"/>
    <w:rsid w:val="006C4617"/>
    <w:rsid w:val="006C4B7B"/>
    <w:rsid w:val="006C4C42"/>
    <w:rsid w:val="006C514A"/>
    <w:rsid w:val="006C59AF"/>
    <w:rsid w:val="006C5A54"/>
    <w:rsid w:val="006C5CA1"/>
    <w:rsid w:val="006C5CED"/>
    <w:rsid w:val="006C5D10"/>
    <w:rsid w:val="006C5EC2"/>
    <w:rsid w:val="006C618F"/>
    <w:rsid w:val="006C6498"/>
    <w:rsid w:val="006C66C2"/>
    <w:rsid w:val="006C66F2"/>
    <w:rsid w:val="006C6807"/>
    <w:rsid w:val="006C68D9"/>
    <w:rsid w:val="006C6B59"/>
    <w:rsid w:val="006C6B5E"/>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F1C"/>
    <w:rsid w:val="006D10EC"/>
    <w:rsid w:val="006D10FF"/>
    <w:rsid w:val="006D1103"/>
    <w:rsid w:val="006D1D11"/>
    <w:rsid w:val="006D1E68"/>
    <w:rsid w:val="006D1F0C"/>
    <w:rsid w:val="006D2208"/>
    <w:rsid w:val="006D244B"/>
    <w:rsid w:val="006D25F1"/>
    <w:rsid w:val="006D28D4"/>
    <w:rsid w:val="006D28ED"/>
    <w:rsid w:val="006D2CAB"/>
    <w:rsid w:val="006D2D12"/>
    <w:rsid w:val="006D2E6F"/>
    <w:rsid w:val="006D2F33"/>
    <w:rsid w:val="006D324E"/>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722"/>
    <w:rsid w:val="006D486D"/>
    <w:rsid w:val="006D48C8"/>
    <w:rsid w:val="006D4DFE"/>
    <w:rsid w:val="006D4E25"/>
    <w:rsid w:val="006D4EEE"/>
    <w:rsid w:val="006D51A4"/>
    <w:rsid w:val="006D537F"/>
    <w:rsid w:val="006D53E2"/>
    <w:rsid w:val="006D5750"/>
    <w:rsid w:val="006D66B8"/>
    <w:rsid w:val="006D6B43"/>
    <w:rsid w:val="006D6FDA"/>
    <w:rsid w:val="006D700C"/>
    <w:rsid w:val="006D70D4"/>
    <w:rsid w:val="006D72A1"/>
    <w:rsid w:val="006D73CB"/>
    <w:rsid w:val="006D75F5"/>
    <w:rsid w:val="006D762E"/>
    <w:rsid w:val="006D771B"/>
    <w:rsid w:val="006D7872"/>
    <w:rsid w:val="006D796A"/>
    <w:rsid w:val="006D79CA"/>
    <w:rsid w:val="006D7D25"/>
    <w:rsid w:val="006D7DD7"/>
    <w:rsid w:val="006D7F7D"/>
    <w:rsid w:val="006E01B9"/>
    <w:rsid w:val="006E01E3"/>
    <w:rsid w:val="006E0294"/>
    <w:rsid w:val="006E04B0"/>
    <w:rsid w:val="006E050E"/>
    <w:rsid w:val="006E0ED2"/>
    <w:rsid w:val="006E13BF"/>
    <w:rsid w:val="006E154A"/>
    <w:rsid w:val="006E161F"/>
    <w:rsid w:val="006E1630"/>
    <w:rsid w:val="006E16AF"/>
    <w:rsid w:val="006E17D4"/>
    <w:rsid w:val="006E1927"/>
    <w:rsid w:val="006E1A6C"/>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551"/>
    <w:rsid w:val="006E3775"/>
    <w:rsid w:val="006E387D"/>
    <w:rsid w:val="006E3A07"/>
    <w:rsid w:val="006E3B94"/>
    <w:rsid w:val="006E3CC4"/>
    <w:rsid w:val="006E3E9B"/>
    <w:rsid w:val="006E40CA"/>
    <w:rsid w:val="006E4483"/>
    <w:rsid w:val="006E4563"/>
    <w:rsid w:val="006E4829"/>
    <w:rsid w:val="006E4965"/>
    <w:rsid w:val="006E49A7"/>
    <w:rsid w:val="006E4C7C"/>
    <w:rsid w:val="006E53BB"/>
    <w:rsid w:val="006E54AA"/>
    <w:rsid w:val="006E56A1"/>
    <w:rsid w:val="006E582A"/>
    <w:rsid w:val="006E5B51"/>
    <w:rsid w:val="006E5B69"/>
    <w:rsid w:val="006E5D4B"/>
    <w:rsid w:val="006E648F"/>
    <w:rsid w:val="006E64B8"/>
    <w:rsid w:val="006E6A6A"/>
    <w:rsid w:val="006E6AED"/>
    <w:rsid w:val="006E6BEA"/>
    <w:rsid w:val="006E70E7"/>
    <w:rsid w:val="006E7135"/>
    <w:rsid w:val="006E75B9"/>
    <w:rsid w:val="006E76A0"/>
    <w:rsid w:val="006E7A48"/>
    <w:rsid w:val="006E7CBE"/>
    <w:rsid w:val="006F00F4"/>
    <w:rsid w:val="006F00F6"/>
    <w:rsid w:val="006F041C"/>
    <w:rsid w:val="006F06A5"/>
    <w:rsid w:val="006F091E"/>
    <w:rsid w:val="006F10F8"/>
    <w:rsid w:val="006F13D6"/>
    <w:rsid w:val="006F1546"/>
    <w:rsid w:val="006F156C"/>
    <w:rsid w:val="006F169C"/>
    <w:rsid w:val="006F180B"/>
    <w:rsid w:val="006F1B1A"/>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A"/>
    <w:rsid w:val="006F3718"/>
    <w:rsid w:val="006F38D8"/>
    <w:rsid w:val="006F39A1"/>
    <w:rsid w:val="006F3A60"/>
    <w:rsid w:val="006F3AF1"/>
    <w:rsid w:val="006F3C1A"/>
    <w:rsid w:val="006F3C29"/>
    <w:rsid w:val="006F3C3B"/>
    <w:rsid w:val="006F3CBC"/>
    <w:rsid w:val="006F3D76"/>
    <w:rsid w:val="006F3EB7"/>
    <w:rsid w:val="006F3EE9"/>
    <w:rsid w:val="006F4184"/>
    <w:rsid w:val="006F456C"/>
    <w:rsid w:val="006F47EA"/>
    <w:rsid w:val="006F4970"/>
    <w:rsid w:val="006F4B18"/>
    <w:rsid w:val="006F4B7B"/>
    <w:rsid w:val="006F4C23"/>
    <w:rsid w:val="006F4E03"/>
    <w:rsid w:val="006F4E18"/>
    <w:rsid w:val="006F55B3"/>
    <w:rsid w:val="006F55B9"/>
    <w:rsid w:val="006F56EB"/>
    <w:rsid w:val="006F58C3"/>
    <w:rsid w:val="006F5F64"/>
    <w:rsid w:val="006F5FCD"/>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A5E"/>
    <w:rsid w:val="00701B64"/>
    <w:rsid w:val="00701DB5"/>
    <w:rsid w:val="00702080"/>
    <w:rsid w:val="0070239A"/>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3E1"/>
    <w:rsid w:val="00704600"/>
    <w:rsid w:val="00704781"/>
    <w:rsid w:val="00704A7E"/>
    <w:rsid w:val="00704CB2"/>
    <w:rsid w:val="00704D35"/>
    <w:rsid w:val="00704EC7"/>
    <w:rsid w:val="0070541F"/>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4AD"/>
    <w:rsid w:val="0071087E"/>
    <w:rsid w:val="00710949"/>
    <w:rsid w:val="00710B3D"/>
    <w:rsid w:val="00710BAC"/>
    <w:rsid w:val="00710EF2"/>
    <w:rsid w:val="00710F07"/>
    <w:rsid w:val="00711136"/>
    <w:rsid w:val="0071120B"/>
    <w:rsid w:val="007117E7"/>
    <w:rsid w:val="007118EF"/>
    <w:rsid w:val="00711E8B"/>
    <w:rsid w:val="00712231"/>
    <w:rsid w:val="00712647"/>
    <w:rsid w:val="00712698"/>
    <w:rsid w:val="007126C4"/>
    <w:rsid w:val="007127D0"/>
    <w:rsid w:val="007129CF"/>
    <w:rsid w:val="00712B63"/>
    <w:rsid w:val="0071327E"/>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51A4"/>
    <w:rsid w:val="00715611"/>
    <w:rsid w:val="00715C7A"/>
    <w:rsid w:val="00715DC2"/>
    <w:rsid w:val="00715E3F"/>
    <w:rsid w:val="007161DA"/>
    <w:rsid w:val="0071649E"/>
    <w:rsid w:val="0071697E"/>
    <w:rsid w:val="007169BC"/>
    <w:rsid w:val="00716A0D"/>
    <w:rsid w:val="00716DCA"/>
    <w:rsid w:val="00716E9D"/>
    <w:rsid w:val="00717689"/>
    <w:rsid w:val="007177EA"/>
    <w:rsid w:val="0071784D"/>
    <w:rsid w:val="00717E4A"/>
    <w:rsid w:val="007204B7"/>
    <w:rsid w:val="007204CB"/>
    <w:rsid w:val="007205C4"/>
    <w:rsid w:val="007206C0"/>
    <w:rsid w:val="00720943"/>
    <w:rsid w:val="007209D2"/>
    <w:rsid w:val="00720A08"/>
    <w:rsid w:val="00720A09"/>
    <w:rsid w:val="00720C19"/>
    <w:rsid w:val="00720C3F"/>
    <w:rsid w:val="00720FA4"/>
    <w:rsid w:val="00721456"/>
    <w:rsid w:val="007214B4"/>
    <w:rsid w:val="00721775"/>
    <w:rsid w:val="0072185A"/>
    <w:rsid w:val="00721910"/>
    <w:rsid w:val="00722182"/>
    <w:rsid w:val="007221FE"/>
    <w:rsid w:val="0072238C"/>
    <w:rsid w:val="007223DB"/>
    <w:rsid w:val="00722667"/>
    <w:rsid w:val="0072266B"/>
    <w:rsid w:val="00722867"/>
    <w:rsid w:val="0072298C"/>
    <w:rsid w:val="007233AD"/>
    <w:rsid w:val="007234DC"/>
    <w:rsid w:val="0072359A"/>
    <w:rsid w:val="007235AC"/>
    <w:rsid w:val="00723820"/>
    <w:rsid w:val="00723864"/>
    <w:rsid w:val="00723CFF"/>
    <w:rsid w:val="00723DAD"/>
    <w:rsid w:val="00723EE6"/>
    <w:rsid w:val="00723EEF"/>
    <w:rsid w:val="007244D9"/>
    <w:rsid w:val="0072487F"/>
    <w:rsid w:val="00725115"/>
    <w:rsid w:val="007259BB"/>
    <w:rsid w:val="00725A66"/>
    <w:rsid w:val="00725AF4"/>
    <w:rsid w:val="00725DBD"/>
    <w:rsid w:val="00725E98"/>
    <w:rsid w:val="00726009"/>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CA3"/>
    <w:rsid w:val="00727D33"/>
    <w:rsid w:val="00727F1F"/>
    <w:rsid w:val="00730BB6"/>
    <w:rsid w:val="00731186"/>
    <w:rsid w:val="007312A2"/>
    <w:rsid w:val="007312EC"/>
    <w:rsid w:val="007313F8"/>
    <w:rsid w:val="007317D7"/>
    <w:rsid w:val="0073180F"/>
    <w:rsid w:val="00731DA3"/>
    <w:rsid w:val="00731FF2"/>
    <w:rsid w:val="00732084"/>
    <w:rsid w:val="007320B6"/>
    <w:rsid w:val="0073225E"/>
    <w:rsid w:val="00732349"/>
    <w:rsid w:val="00732591"/>
    <w:rsid w:val="007325FD"/>
    <w:rsid w:val="0073289A"/>
    <w:rsid w:val="00732A57"/>
    <w:rsid w:val="007334CE"/>
    <w:rsid w:val="007334D7"/>
    <w:rsid w:val="0073377E"/>
    <w:rsid w:val="00733AD3"/>
    <w:rsid w:val="00733C50"/>
    <w:rsid w:val="00733F20"/>
    <w:rsid w:val="00734078"/>
    <w:rsid w:val="007341DC"/>
    <w:rsid w:val="007346CC"/>
    <w:rsid w:val="0073481B"/>
    <w:rsid w:val="00734888"/>
    <w:rsid w:val="0073494D"/>
    <w:rsid w:val="00734A6E"/>
    <w:rsid w:val="00734CFB"/>
    <w:rsid w:val="0073502F"/>
    <w:rsid w:val="00735255"/>
    <w:rsid w:val="007353F0"/>
    <w:rsid w:val="00735585"/>
    <w:rsid w:val="00735C6E"/>
    <w:rsid w:val="00735D73"/>
    <w:rsid w:val="00735DD1"/>
    <w:rsid w:val="0073607D"/>
    <w:rsid w:val="0073630B"/>
    <w:rsid w:val="00736347"/>
    <w:rsid w:val="0073638D"/>
    <w:rsid w:val="00736449"/>
    <w:rsid w:val="00736AF1"/>
    <w:rsid w:val="00736B3A"/>
    <w:rsid w:val="00736EA3"/>
    <w:rsid w:val="00736ECD"/>
    <w:rsid w:val="00736F85"/>
    <w:rsid w:val="0073704B"/>
    <w:rsid w:val="0073707B"/>
    <w:rsid w:val="007370A4"/>
    <w:rsid w:val="00737215"/>
    <w:rsid w:val="00737440"/>
    <w:rsid w:val="00737508"/>
    <w:rsid w:val="00737838"/>
    <w:rsid w:val="00737B10"/>
    <w:rsid w:val="00737D71"/>
    <w:rsid w:val="00737F7E"/>
    <w:rsid w:val="0074006D"/>
    <w:rsid w:val="007400F9"/>
    <w:rsid w:val="007401F3"/>
    <w:rsid w:val="00740215"/>
    <w:rsid w:val="00740490"/>
    <w:rsid w:val="007404E2"/>
    <w:rsid w:val="00740619"/>
    <w:rsid w:val="00740647"/>
    <w:rsid w:val="00740752"/>
    <w:rsid w:val="0074087E"/>
    <w:rsid w:val="00740B9F"/>
    <w:rsid w:val="00740F7D"/>
    <w:rsid w:val="00741023"/>
    <w:rsid w:val="0074121F"/>
    <w:rsid w:val="0074149D"/>
    <w:rsid w:val="007414E2"/>
    <w:rsid w:val="0074161F"/>
    <w:rsid w:val="00742251"/>
    <w:rsid w:val="007422E0"/>
    <w:rsid w:val="00742321"/>
    <w:rsid w:val="007429F9"/>
    <w:rsid w:val="00742B99"/>
    <w:rsid w:val="00742DA1"/>
    <w:rsid w:val="00742FC7"/>
    <w:rsid w:val="0074341D"/>
    <w:rsid w:val="0074348C"/>
    <w:rsid w:val="007436B9"/>
    <w:rsid w:val="007439FE"/>
    <w:rsid w:val="00743CDE"/>
    <w:rsid w:val="00744674"/>
    <w:rsid w:val="00744B46"/>
    <w:rsid w:val="00744E36"/>
    <w:rsid w:val="00744E89"/>
    <w:rsid w:val="0074513B"/>
    <w:rsid w:val="00745CDB"/>
    <w:rsid w:val="00745F49"/>
    <w:rsid w:val="007464A0"/>
    <w:rsid w:val="0074650A"/>
    <w:rsid w:val="00746554"/>
    <w:rsid w:val="00746645"/>
    <w:rsid w:val="0074672C"/>
    <w:rsid w:val="00746C62"/>
    <w:rsid w:val="00746D24"/>
    <w:rsid w:val="00746D92"/>
    <w:rsid w:val="00746EB7"/>
    <w:rsid w:val="007470E8"/>
    <w:rsid w:val="00747258"/>
    <w:rsid w:val="00747273"/>
    <w:rsid w:val="0074739E"/>
    <w:rsid w:val="00747477"/>
    <w:rsid w:val="0074752B"/>
    <w:rsid w:val="00747834"/>
    <w:rsid w:val="00747849"/>
    <w:rsid w:val="0074793E"/>
    <w:rsid w:val="007479E9"/>
    <w:rsid w:val="00747A3F"/>
    <w:rsid w:val="007501EC"/>
    <w:rsid w:val="0075040C"/>
    <w:rsid w:val="007505EE"/>
    <w:rsid w:val="00750B02"/>
    <w:rsid w:val="00750C1F"/>
    <w:rsid w:val="00750CEE"/>
    <w:rsid w:val="00750EC0"/>
    <w:rsid w:val="00751148"/>
    <w:rsid w:val="00751504"/>
    <w:rsid w:val="00751795"/>
    <w:rsid w:val="00751CE6"/>
    <w:rsid w:val="00751D17"/>
    <w:rsid w:val="00752185"/>
    <w:rsid w:val="007524BA"/>
    <w:rsid w:val="00752750"/>
    <w:rsid w:val="00752989"/>
    <w:rsid w:val="00752ECB"/>
    <w:rsid w:val="00752F6A"/>
    <w:rsid w:val="00752FFF"/>
    <w:rsid w:val="00753071"/>
    <w:rsid w:val="007530A4"/>
    <w:rsid w:val="007530DC"/>
    <w:rsid w:val="00753160"/>
    <w:rsid w:val="00753437"/>
    <w:rsid w:val="007536CE"/>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9D2"/>
    <w:rsid w:val="00757B3E"/>
    <w:rsid w:val="00757D33"/>
    <w:rsid w:val="00757D5C"/>
    <w:rsid w:val="00757E2F"/>
    <w:rsid w:val="00760284"/>
    <w:rsid w:val="00760C1D"/>
    <w:rsid w:val="00760F17"/>
    <w:rsid w:val="00761197"/>
    <w:rsid w:val="0076119D"/>
    <w:rsid w:val="007613DD"/>
    <w:rsid w:val="007613E3"/>
    <w:rsid w:val="007614A4"/>
    <w:rsid w:val="007614E9"/>
    <w:rsid w:val="0076195C"/>
    <w:rsid w:val="0076199A"/>
    <w:rsid w:val="00761AB2"/>
    <w:rsid w:val="00761AB8"/>
    <w:rsid w:val="00761E99"/>
    <w:rsid w:val="00761EDD"/>
    <w:rsid w:val="0076227E"/>
    <w:rsid w:val="0076262E"/>
    <w:rsid w:val="007627F4"/>
    <w:rsid w:val="00762842"/>
    <w:rsid w:val="00762868"/>
    <w:rsid w:val="00762A35"/>
    <w:rsid w:val="00762A9C"/>
    <w:rsid w:val="00763502"/>
    <w:rsid w:val="00763849"/>
    <w:rsid w:val="0076392C"/>
    <w:rsid w:val="00763996"/>
    <w:rsid w:val="0076399C"/>
    <w:rsid w:val="00763C3D"/>
    <w:rsid w:val="00763CF6"/>
    <w:rsid w:val="00763E7A"/>
    <w:rsid w:val="00764200"/>
    <w:rsid w:val="00764240"/>
    <w:rsid w:val="00764575"/>
    <w:rsid w:val="0076488D"/>
    <w:rsid w:val="00764A23"/>
    <w:rsid w:val="00764C1F"/>
    <w:rsid w:val="00764CCE"/>
    <w:rsid w:val="00764D0D"/>
    <w:rsid w:val="00764DA1"/>
    <w:rsid w:val="00764F04"/>
    <w:rsid w:val="00765298"/>
    <w:rsid w:val="00765427"/>
    <w:rsid w:val="007654BD"/>
    <w:rsid w:val="00765658"/>
    <w:rsid w:val="0076565F"/>
    <w:rsid w:val="00765728"/>
    <w:rsid w:val="0076580A"/>
    <w:rsid w:val="007661DF"/>
    <w:rsid w:val="00766515"/>
    <w:rsid w:val="007665F2"/>
    <w:rsid w:val="00766800"/>
    <w:rsid w:val="007668EE"/>
    <w:rsid w:val="00766E38"/>
    <w:rsid w:val="00767062"/>
    <w:rsid w:val="007670EE"/>
    <w:rsid w:val="00767298"/>
    <w:rsid w:val="007673B0"/>
    <w:rsid w:val="007677BA"/>
    <w:rsid w:val="007679B5"/>
    <w:rsid w:val="007703A4"/>
    <w:rsid w:val="007705D4"/>
    <w:rsid w:val="007707D5"/>
    <w:rsid w:val="007709FA"/>
    <w:rsid w:val="007709FB"/>
    <w:rsid w:val="00770A1C"/>
    <w:rsid w:val="00770EB3"/>
    <w:rsid w:val="0077131A"/>
    <w:rsid w:val="007713B9"/>
    <w:rsid w:val="007713BC"/>
    <w:rsid w:val="007717DD"/>
    <w:rsid w:val="00771A25"/>
    <w:rsid w:val="00771A65"/>
    <w:rsid w:val="00771AB6"/>
    <w:rsid w:val="00771B3C"/>
    <w:rsid w:val="00772210"/>
    <w:rsid w:val="00772401"/>
    <w:rsid w:val="007726E3"/>
    <w:rsid w:val="007728A0"/>
    <w:rsid w:val="00772BA0"/>
    <w:rsid w:val="00772CA4"/>
    <w:rsid w:val="00772F4A"/>
    <w:rsid w:val="0077322A"/>
    <w:rsid w:val="0077325F"/>
    <w:rsid w:val="007732BA"/>
    <w:rsid w:val="007732E1"/>
    <w:rsid w:val="007732EB"/>
    <w:rsid w:val="00773397"/>
    <w:rsid w:val="0077361B"/>
    <w:rsid w:val="007737F7"/>
    <w:rsid w:val="00773CB8"/>
    <w:rsid w:val="00773CBB"/>
    <w:rsid w:val="00774071"/>
    <w:rsid w:val="007740D2"/>
    <w:rsid w:val="007744EA"/>
    <w:rsid w:val="007746B9"/>
    <w:rsid w:val="00774C8E"/>
    <w:rsid w:val="00774CCF"/>
    <w:rsid w:val="007750A3"/>
    <w:rsid w:val="00775653"/>
    <w:rsid w:val="00775664"/>
    <w:rsid w:val="007758E5"/>
    <w:rsid w:val="00775A39"/>
    <w:rsid w:val="00775DAB"/>
    <w:rsid w:val="00775F30"/>
    <w:rsid w:val="00776293"/>
    <w:rsid w:val="007765B2"/>
    <w:rsid w:val="00776A38"/>
    <w:rsid w:val="00776EDC"/>
    <w:rsid w:val="007770CC"/>
    <w:rsid w:val="007770D4"/>
    <w:rsid w:val="007771A4"/>
    <w:rsid w:val="00777205"/>
    <w:rsid w:val="007777F2"/>
    <w:rsid w:val="00777EE0"/>
    <w:rsid w:val="007800E9"/>
    <w:rsid w:val="007800F8"/>
    <w:rsid w:val="00780140"/>
    <w:rsid w:val="0078050B"/>
    <w:rsid w:val="00780660"/>
    <w:rsid w:val="007806C2"/>
    <w:rsid w:val="007807F7"/>
    <w:rsid w:val="00780888"/>
    <w:rsid w:val="007809A1"/>
    <w:rsid w:val="00780A01"/>
    <w:rsid w:val="007812AD"/>
    <w:rsid w:val="007812CC"/>
    <w:rsid w:val="007815D5"/>
    <w:rsid w:val="00781A0A"/>
    <w:rsid w:val="00781F0E"/>
    <w:rsid w:val="00782170"/>
    <w:rsid w:val="00782483"/>
    <w:rsid w:val="007827F9"/>
    <w:rsid w:val="0078287D"/>
    <w:rsid w:val="00782A3E"/>
    <w:rsid w:val="00782C60"/>
    <w:rsid w:val="00782CA6"/>
    <w:rsid w:val="00782E05"/>
    <w:rsid w:val="00782E07"/>
    <w:rsid w:val="00782EFE"/>
    <w:rsid w:val="007837AF"/>
    <w:rsid w:val="007837B5"/>
    <w:rsid w:val="007837BF"/>
    <w:rsid w:val="007838C2"/>
    <w:rsid w:val="007838CD"/>
    <w:rsid w:val="00783C0A"/>
    <w:rsid w:val="00783CEE"/>
    <w:rsid w:val="00783DDF"/>
    <w:rsid w:val="00783F9A"/>
    <w:rsid w:val="00784278"/>
    <w:rsid w:val="00784834"/>
    <w:rsid w:val="007849B5"/>
    <w:rsid w:val="00784BDD"/>
    <w:rsid w:val="00784CB4"/>
    <w:rsid w:val="00784D07"/>
    <w:rsid w:val="0078508F"/>
    <w:rsid w:val="007852F4"/>
    <w:rsid w:val="007853DF"/>
    <w:rsid w:val="0078567D"/>
    <w:rsid w:val="0078573F"/>
    <w:rsid w:val="007859BF"/>
    <w:rsid w:val="00785B80"/>
    <w:rsid w:val="00785CA0"/>
    <w:rsid w:val="00785D37"/>
    <w:rsid w:val="00785ECE"/>
    <w:rsid w:val="0078613C"/>
    <w:rsid w:val="00786349"/>
    <w:rsid w:val="00786780"/>
    <w:rsid w:val="0078688C"/>
    <w:rsid w:val="00786A87"/>
    <w:rsid w:val="00786AC3"/>
    <w:rsid w:val="00786C44"/>
    <w:rsid w:val="00786D6F"/>
    <w:rsid w:val="00786DBB"/>
    <w:rsid w:val="00786EE5"/>
    <w:rsid w:val="00786FF8"/>
    <w:rsid w:val="0078709A"/>
    <w:rsid w:val="007873D1"/>
    <w:rsid w:val="0078775A"/>
    <w:rsid w:val="0078783B"/>
    <w:rsid w:val="00787BD1"/>
    <w:rsid w:val="00787C1C"/>
    <w:rsid w:val="00787CFE"/>
    <w:rsid w:val="00787E6D"/>
    <w:rsid w:val="00787FF5"/>
    <w:rsid w:val="0079012D"/>
    <w:rsid w:val="00790A75"/>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397"/>
    <w:rsid w:val="007928CE"/>
    <w:rsid w:val="00792CD8"/>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C85"/>
    <w:rsid w:val="007950DE"/>
    <w:rsid w:val="007951BC"/>
    <w:rsid w:val="007951EA"/>
    <w:rsid w:val="00795211"/>
    <w:rsid w:val="007952A7"/>
    <w:rsid w:val="00795489"/>
    <w:rsid w:val="007958C3"/>
    <w:rsid w:val="00795A6C"/>
    <w:rsid w:val="00795E02"/>
    <w:rsid w:val="00796032"/>
    <w:rsid w:val="00796151"/>
    <w:rsid w:val="0079686B"/>
    <w:rsid w:val="007969E5"/>
    <w:rsid w:val="00796A74"/>
    <w:rsid w:val="00796AC9"/>
    <w:rsid w:val="0079706C"/>
    <w:rsid w:val="00797392"/>
    <w:rsid w:val="007975BD"/>
    <w:rsid w:val="00797678"/>
    <w:rsid w:val="0079770D"/>
    <w:rsid w:val="007977E8"/>
    <w:rsid w:val="00797822"/>
    <w:rsid w:val="00797CFD"/>
    <w:rsid w:val="00797DAA"/>
    <w:rsid w:val="00797E5F"/>
    <w:rsid w:val="007A020F"/>
    <w:rsid w:val="007A0380"/>
    <w:rsid w:val="007A04AE"/>
    <w:rsid w:val="007A05E1"/>
    <w:rsid w:val="007A0A5C"/>
    <w:rsid w:val="007A0DDB"/>
    <w:rsid w:val="007A0F43"/>
    <w:rsid w:val="007A13FE"/>
    <w:rsid w:val="007A16E9"/>
    <w:rsid w:val="007A19E6"/>
    <w:rsid w:val="007A1B01"/>
    <w:rsid w:val="007A1B27"/>
    <w:rsid w:val="007A1BE8"/>
    <w:rsid w:val="007A1D82"/>
    <w:rsid w:val="007A1FE7"/>
    <w:rsid w:val="007A234D"/>
    <w:rsid w:val="007A25F7"/>
    <w:rsid w:val="007A262D"/>
    <w:rsid w:val="007A2911"/>
    <w:rsid w:val="007A2964"/>
    <w:rsid w:val="007A3255"/>
    <w:rsid w:val="007A3556"/>
    <w:rsid w:val="007A3559"/>
    <w:rsid w:val="007A35EE"/>
    <w:rsid w:val="007A38DF"/>
    <w:rsid w:val="007A39E0"/>
    <w:rsid w:val="007A3A34"/>
    <w:rsid w:val="007A3C18"/>
    <w:rsid w:val="007A4194"/>
    <w:rsid w:val="007A4377"/>
    <w:rsid w:val="007A4523"/>
    <w:rsid w:val="007A45AD"/>
    <w:rsid w:val="007A462B"/>
    <w:rsid w:val="007A474D"/>
    <w:rsid w:val="007A47EE"/>
    <w:rsid w:val="007A4A15"/>
    <w:rsid w:val="007A4FF0"/>
    <w:rsid w:val="007A5167"/>
    <w:rsid w:val="007A5389"/>
    <w:rsid w:val="007A58C4"/>
    <w:rsid w:val="007A5B06"/>
    <w:rsid w:val="007A5BE1"/>
    <w:rsid w:val="007A5F1A"/>
    <w:rsid w:val="007A61CA"/>
    <w:rsid w:val="007A644F"/>
    <w:rsid w:val="007A64D2"/>
    <w:rsid w:val="007A653E"/>
    <w:rsid w:val="007A65E5"/>
    <w:rsid w:val="007A6AF0"/>
    <w:rsid w:val="007A6AF8"/>
    <w:rsid w:val="007A7081"/>
    <w:rsid w:val="007A70CD"/>
    <w:rsid w:val="007A711F"/>
    <w:rsid w:val="007A717C"/>
    <w:rsid w:val="007A762C"/>
    <w:rsid w:val="007A79BA"/>
    <w:rsid w:val="007A7A85"/>
    <w:rsid w:val="007A7E1A"/>
    <w:rsid w:val="007A7F3E"/>
    <w:rsid w:val="007B00B5"/>
    <w:rsid w:val="007B00C7"/>
    <w:rsid w:val="007B016E"/>
    <w:rsid w:val="007B0280"/>
    <w:rsid w:val="007B02C7"/>
    <w:rsid w:val="007B03EB"/>
    <w:rsid w:val="007B0616"/>
    <w:rsid w:val="007B061D"/>
    <w:rsid w:val="007B0683"/>
    <w:rsid w:val="007B07EE"/>
    <w:rsid w:val="007B07F2"/>
    <w:rsid w:val="007B0B69"/>
    <w:rsid w:val="007B0D57"/>
    <w:rsid w:val="007B0DEC"/>
    <w:rsid w:val="007B100A"/>
    <w:rsid w:val="007B1479"/>
    <w:rsid w:val="007B165A"/>
    <w:rsid w:val="007B16C9"/>
    <w:rsid w:val="007B1794"/>
    <w:rsid w:val="007B1BA7"/>
    <w:rsid w:val="007B1D67"/>
    <w:rsid w:val="007B1FCE"/>
    <w:rsid w:val="007B22F2"/>
    <w:rsid w:val="007B243B"/>
    <w:rsid w:val="007B24F6"/>
    <w:rsid w:val="007B2899"/>
    <w:rsid w:val="007B2F08"/>
    <w:rsid w:val="007B30AA"/>
    <w:rsid w:val="007B30DD"/>
    <w:rsid w:val="007B3172"/>
    <w:rsid w:val="007B358B"/>
    <w:rsid w:val="007B36D8"/>
    <w:rsid w:val="007B3742"/>
    <w:rsid w:val="007B3778"/>
    <w:rsid w:val="007B39C4"/>
    <w:rsid w:val="007B3C30"/>
    <w:rsid w:val="007B40F5"/>
    <w:rsid w:val="007B4244"/>
    <w:rsid w:val="007B4680"/>
    <w:rsid w:val="007B4887"/>
    <w:rsid w:val="007B4C9B"/>
    <w:rsid w:val="007B4D9D"/>
    <w:rsid w:val="007B4E69"/>
    <w:rsid w:val="007B5158"/>
    <w:rsid w:val="007B526E"/>
    <w:rsid w:val="007B54FF"/>
    <w:rsid w:val="007B57F8"/>
    <w:rsid w:val="007B58E8"/>
    <w:rsid w:val="007B5A77"/>
    <w:rsid w:val="007B5F56"/>
    <w:rsid w:val="007B6106"/>
    <w:rsid w:val="007B627B"/>
    <w:rsid w:val="007B6B65"/>
    <w:rsid w:val="007B6E80"/>
    <w:rsid w:val="007B737C"/>
    <w:rsid w:val="007B7560"/>
    <w:rsid w:val="007B75E1"/>
    <w:rsid w:val="007B7608"/>
    <w:rsid w:val="007B76D9"/>
    <w:rsid w:val="007B770C"/>
    <w:rsid w:val="007B7768"/>
    <w:rsid w:val="007B7781"/>
    <w:rsid w:val="007B7C52"/>
    <w:rsid w:val="007B7C79"/>
    <w:rsid w:val="007B7E03"/>
    <w:rsid w:val="007C0074"/>
    <w:rsid w:val="007C0235"/>
    <w:rsid w:val="007C0953"/>
    <w:rsid w:val="007C0B0F"/>
    <w:rsid w:val="007C0B95"/>
    <w:rsid w:val="007C0C1A"/>
    <w:rsid w:val="007C0FD6"/>
    <w:rsid w:val="007C1107"/>
    <w:rsid w:val="007C1139"/>
    <w:rsid w:val="007C113B"/>
    <w:rsid w:val="007C11CC"/>
    <w:rsid w:val="007C1486"/>
    <w:rsid w:val="007C154E"/>
    <w:rsid w:val="007C1636"/>
    <w:rsid w:val="007C16EE"/>
    <w:rsid w:val="007C19F1"/>
    <w:rsid w:val="007C1D8B"/>
    <w:rsid w:val="007C1D9C"/>
    <w:rsid w:val="007C260D"/>
    <w:rsid w:val="007C28DB"/>
    <w:rsid w:val="007C28EA"/>
    <w:rsid w:val="007C2BB4"/>
    <w:rsid w:val="007C2BF4"/>
    <w:rsid w:val="007C2E79"/>
    <w:rsid w:val="007C2FDF"/>
    <w:rsid w:val="007C3043"/>
    <w:rsid w:val="007C3237"/>
    <w:rsid w:val="007C3499"/>
    <w:rsid w:val="007C34F4"/>
    <w:rsid w:val="007C35F8"/>
    <w:rsid w:val="007C374B"/>
    <w:rsid w:val="007C3B91"/>
    <w:rsid w:val="007C3C77"/>
    <w:rsid w:val="007C3CFE"/>
    <w:rsid w:val="007C3D8E"/>
    <w:rsid w:val="007C4003"/>
    <w:rsid w:val="007C4008"/>
    <w:rsid w:val="007C433A"/>
    <w:rsid w:val="007C440A"/>
    <w:rsid w:val="007C46F6"/>
    <w:rsid w:val="007C4CB2"/>
    <w:rsid w:val="007C4F2A"/>
    <w:rsid w:val="007C527C"/>
    <w:rsid w:val="007C55EE"/>
    <w:rsid w:val="007C5C71"/>
    <w:rsid w:val="007C5D9B"/>
    <w:rsid w:val="007C5E3F"/>
    <w:rsid w:val="007C607E"/>
    <w:rsid w:val="007C6371"/>
    <w:rsid w:val="007C63DD"/>
    <w:rsid w:val="007C6524"/>
    <w:rsid w:val="007C66F0"/>
    <w:rsid w:val="007C6875"/>
    <w:rsid w:val="007C6912"/>
    <w:rsid w:val="007C6965"/>
    <w:rsid w:val="007C69D0"/>
    <w:rsid w:val="007C69E4"/>
    <w:rsid w:val="007C6BAC"/>
    <w:rsid w:val="007C6CB7"/>
    <w:rsid w:val="007C6D29"/>
    <w:rsid w:val="007C6E22"/>
    <w:rsid w:val="007C6FD1"/>
    <w:rsid w:val="007C7351"/>
    <w:rsid w:val="007C74E4"/>
    <w:rsid w:val="007C7601"/>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536"/>
    <w:rsid w:val="007D155A"/>
    <w:rsid w:val="007D15DA"/>
    <w:rsid w:val="007D1A84"/>
    <w:rsid w:val="007D1DF4"/>
    <w:rsid w:val="007D1EE6"/>
    <w:rsid w:val="007D2095"/>
    <w:rsid w:val="007D277F"/>
    <w:rsid w:val="007D27F5"/>
    <w:rsid w:val="007D2815"/>
    <w:rsid w:val="007D2827"/>
    <w:rsid w:val="007D2A91"/>
    <w:rsid w:val="007D2BA9"/>
    <w:rsid w:val="007D2E3D"/>
    <w:rsid w:val="007D3189"/>
    <w:rsid w:val="007D31D5"/>
    <w:rsid w:val="007D32D6"/>
    <w:rsid w:val="007D33BB"/>
    <w:rsid w:val="007D38F2"/>
    <w:rsid w:val="007D39E0"/>
    <w:rsid w:val="007D39F3"/>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79"/>
    <w:rsid w:val="007D4D95"/>
    <w:rsid w:val="007D5287"/>
    <w:rsid w:val="007D534E"/>
    <w:rsid w:val="007D54A3"/>
    <w:rsid w:val="007D56B1"/>
    <w:rsid w:val="007D57CA"/>
    <w:rsid w:val="007D5C37"/>
    <w:rsid w:val="007D5EBA"/>
    <w:rsid w:val="007D5F4F"/>
    <w:rsid w:val="007D646F"/>
    <w:rsid w:val="007D6648"/>
    <w:rsid w:val="007D66AB"/>
    <w:rsid w:val="007D678D"/>
    <w:rsid w:val="007D6940"/>
    <w:rsid w:val="007D6A90"/>
    <w:rsid w:val="007D6C67"/>
    <w:rsid w:val="007D7395"/>
    <w:rsid w:val="007D7CB7"/>
    <w:rsid w:val="007D7DF0"/>
    <w:rsid w:val="007D7EC5"/>
    <w:rsid w:val="007D7FD0"/>
    <w:rsid w:val="007E00A6"/>
    <w:rsid w:val="007E01F2"/>
    <w:rsid w:val="007E036E"/>
    <w:rsid w:val="007E0651"/>
    <w:rsid w:val="007E0756"/>
    <w:rsid w:val="007E099A"/>
    <w:rsid w:val="007E0D33"/>
    <w:rsid w:val="007E0DF4"/>
    <w:rsid w:val="007E0E99"/>
    <w:rsid w:val="007E0EF8"/>
    <w:rsid w:val="007E0F60"/>
    <w:rsid w:val="007E12F1"/>
    <w:rsid w:val="007E139D"/>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C2"/>
    <w:rsid w:val="007E4B54"/>
    <w:rsid w:val="007E4D20"/>
    <w:rsid w:val="007E4D5E"/>
    <w:rsid w:val="007E4F60"/>
    <w:rsid w:val="007E4FB0"/>
    <w:rsid w:val="007E50B1"/>
    <w:rsid w:val="007E524F"/>
    <w:rsid w:val="007E5264"/>
    <w:rsid w:val="007E532A"/>
    <w:rsid w:val="007E53D6"/>
    <w:rsid w:val="007E5633"/>
    <w:rsid w:val="007E5C47"/>
    <w:rsid w:val="007E601A"/>
    <w:rsid w:val="007E61D8"/>
    <w:rsid w:val="007E64E1"/>
    <w:rsid w:val="007E677C"/>
    <w:rsid w:val="007E6794"/>
    <w:rsid w:val="007E68F0"/>
    <w:rsid w:val="007E6979"/>
    <w:rsid w:val="007E69E1"/>
    <w:rsid w:val="007E6ACA"/>
    <w:rsid w:val="007E7349"/>
    <w:rsid w:val="007E7426"/>
    <w:rsid w:val="007E75B4"/>
    <w:rsid w:val="007E77F0"/>
    <w:rsid w:val="007E7891"/>
    <w:rsid w:val="007F05F4"/>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907"/>
    <w:rsid w:val="007F2B14"/>
    <w:rsid w:val="007F2B4B"/>
    <w:rsid w:val="007F2E70"/>
    <w:rsid w:val="007F324C"/>
    <w:rsid w:val="007F33E8"/>
    <w:rsid w:val="007F34FA"/>
    <w:rsid w:val="007F374F"/>
    <w:rsid w:val="007F3850"/>
    <w:rsid w:val="007F386F"/>
    <w:rsid w:val="007F3A42"/>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AD0"/>
    <w:rsid w:val="007F6AF0"/>
    <w:rsid w:val="007F6F1A"/>
    <w:rsid w:val="007F7117"/>
    <w:rsid w:val="007F71C6"/>
    <w:rsid w:val="007F721F"/>
    <w:rsid w:val="007F73A6"/>
    <w:rsid w:val="007F754A"/>
    <w:rsid w:val="007F77DC"/>
    <w:rsid w:val="007F77ED"/>
    <w:rsid w:val="007F798A"/>
    <w:rsid w:val="007F7D4F"/>
    <w:rsid w:val="007F7D55"/>
    <w:rsid w:val="007F7EA1"/>
    <w:rsid w:val="007F7F13"/>
    <w:rsid w:val="00800081"/>
    <w:rsid w:val="008000A0"/>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80C"/>
    <w:rsid w:val="00803840"/>
    <w:rsid w:val="00803990"/>
    <w:rsid w:val="008039AD"/>
    <w:rsid w:val="00803D95"/>
    <w:rsid w:val="00803E5C"/>
    <w:rsid w:val="0080401B"/>
    <w:rsid w:val="0080433F"/>
    <w:rsid w:val="00804346"/>
    <w:rsid w:val="00804582"/>
    <w:rsid w:val="0080458E"/>
    <w:rsid w:val="008045B2"/>
    <w:rsid w:val="008046D3"/>
    <w:rsid w:val="00804911"/>
    <w:rsid w:val="00804917"/>
    <w:rsid w:val="008049B4"/>
    <w:rsid w:val="00804A9C"/>
    <w:rsid w:val="00804C15"/>
    <w:rsid w:val="00804C26"/>
    <w:rsid w:val="0080520A"/>
    <w:rsid w:val="00805546"/>
    <w:rsid w:val="00805A27"/>
    <w:rsid w:val="00805BE7"/>
    <w:rsid w:val="00805C26"/>
    <w:rsid w:val="00805C95"/>
    <w:rsid w:val="00806441"/>
    <w:rsid w:val="0080646C"/>
    <w:rsid w:val="008064CC"/>
    <w:rsid w:val="008067AE"/>
    <w:rsid w:val="0080694D"/>
    <w:rsid w:val="00806987"/>
    <w:rsid w:val="008069C8"/>
    <w:rsid w:val="00806C82"/>
    <w:rsid w:val="00806DEC"/>
    <w:rsid w:val="00806DFF"/>
    <w:rsid w:val="00806E91"/>
    <w:rsid w:val="0080704C"/>
    <w:rsid w:val="00807127"/>
    <w:rsid w:val="00807273"/>
    <w:rsid w:val="0080741A"/>
    <w:rsid w:val="00807496"/>
    <w:rsid w:val="00807610"/>
    <w:rsid w:val="0080780A"/>
    <w:rsid w:val="0080798F"/>
    <w:rsid w:val="00807BFC"/>
    <w:rsid w:val="00807CDB"/>
    <w:rsid w:val="00807D0F"/>
    <w:rsid w:val="00807D93"/>
    <w:rsid w:val="00807DAC"/>
    <w:rsid w:val="00807EFC"/>
    <w:rsid w:val="00807F91"/>
    <w:rsid w:val="0081013E"/>
    <w:rsid w:val="008102D7"/>
    <w:rsid w:val="008103D2"/>
    <w:rsid w:val="008104B8"/>
    <w:rsid w:val="00810565"/>
    <w:rsid w:val="008106CF"/>
    <w:rsid w:val="008107A1"/>
    <w:rsid w:val="0081082F"/>
    <w:rsid w:val="00810896"/>
    <w:rsid w:val="008108AB"/>
    <w:rsid w:val="00810A2A"/>
    <w:rsid w:val="00810C0F"/>
    <w:rsid w:val="00810D5B"/>
    <w:rsid w:val="00810F39"/>
    <w:rsid w:val="00810F67"/>
    <w:rsid w:val="00811499"/>
    <w:rsid w:val="00811568"/>
    <w:rsid w:val="008118CB"/>
    <w:rsid w:val="00811A0A"/>
    <w:rsid w:val="00811AD3"/>
    <w:rsid w:val="00811FA9"/>
    <w:rsid w:val="00812581"/>
    <w:rsid w:val="008129A0"/>
    <w:rsid w:val="00812AC3"/>
    <w:rsid w:val="00812B2C"/>
    <w:rsid w:val="00812C92"/>
    <w:rsid w:val="00812D9F"/>
    <w:rsid w:val="00812E2E"/>
    <w:rsid w:val="00812E47"/>
    <w:rsid w:val="00812F99"/>
    <w:rsid w:val="008130EF"/>
    <w:rsid w:val="00813333"/>
    <w:rsid w:val="00813557"/>
    <w:rsid w:val="008136B3"/>
    <w:rsid w:val="0081375F"/>
    <w:rsid w:val="0081378C"/>
    <w:rsid w:val="008137C4"/>
    <w:rsid w:val="008138BE"/>
    <w:rsid w:val="00813ADD"/>
    <w:rsid w:val="00813AEA"/>
    <w:rsid w:val="00813DF9"/>
    <w:rsid w:val="00813E8B"/>
    <w:rsid w:val="00814892"/>
    <w:rsid w:val="008149FC"/>
    <w:rsid w:val="00814C17"/>
    <w:rsid w:val="00814C54"/>
    <w:rsid w:val="00814CFD"/>
    <w:rsid w:val="00814E00"/>
    <w:rsid w:val="00814E28"/>
    <w:rsid w:val="00814FA2"/>
    <w:rsid w:val="00815144"/>
    <w:rsid w:val="00815565"/>
    <w:rsid w:val="00815582"/>
    <w:rsid w:val="00815855"/>
    <w:rsid w:val="008159ED"/>
    <w:rsid w:val="00815A68"/>
    <w:rsid w:val="00815E34"/>
    <w:rsid w:val="0081626F"/>
    <w:rsid w:val="0081631C"/>
    <w:rsid w:val="00816660"/>
    <w:rsid w:val="00816881"/>
    <w:rsid w:val="00816D2F"/>
    <w:rsid w:val="00816D6D"/>
    <w:rsid w:val="00816E8E"/>
    <w:rsid w:val="008173C8"/>
    <w:rsid w:val="00817495"/>
    <w:rsid w:val="00817690"/>
    <w:rsid w:val="00817B67"/>
    <w:rsid w:val="00817C3C"/>
    <w:rsid w:val="00817DAD"/>
    <w:rsid w:val="00817EB3"/>
    <w:rsid w:val="00820422"/>
    <w:rsid w:val="0082048F"/>
    <w:rsid w:val="008205C1"/>
    <w:rsid w:val="008208F1"/>
    <w:rsid w:val="00820BA8"/>
    <w:rsid w:val="00820E83"/>
    <w:rsid w:val="00820F69"/>
    <w:rsid w:val="00820F8C"/>
    <w:rsid w:val="00820FDC"/>
    <w:rsid w:val="00820FF8"/>
    <w:rsid w:val="00821090"/>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E2A"/>
    <w:rsid w:val="00822E43"/>
    <w:rsid w:val="00823227"/>
    <w:rsid w:val="00823712"/>
    <w:rsid w:val="00823CDC"/>
    <w:rsid w:val="008241B8"/>
    <w:rsid w:val="00824269"/>
    <w:rsid w:val="008243F9"/>
    <w:rsid w:val="00824978"/>
    <w:rsid w:val="00824AF2"/>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70FA"/>
    <w:rsid w:val="00827838"/>
    <w:rsid w:val="0082794A"/>
    <w:rsid w:val="00827EC2"/>
    <w:rsid w:val="00827FC6"/>
    <w:rsid w:val="0083000B"/>
    <w:rsid w:val="008301B3"/>
    <w:rsid w:val="00830BAC"/>
    <w:rsid w:val="00830EC6"/>
    <w:rsid w:val="0083115E"/>
    <w:rsid w:val="00831357"/>
    <w:rsid w:val="00831601"/>
    <w:rsid w:val="008319B3"/>
    <w:rsid w:val="00831AA0"/>
    <w:rsid w:val="00831AD9"/>
    <w:rsid w:val="00831CEB"/>
    <w:rsid w:val="008322C0"/>
    <w:rsid w:val="00832945"/>
    <w:rsid w:val="00832DA0"/>
    <w:rsid w:val="00832E61"/>
    <w:rsid w:val="00832F7B"/>
    <w:rsid w:val="0083344B"/>
    <w:rsid w:val="008336F1"/>
    <w:rsid w:val="00833762"/>
    <w:rsid w:val="00833A09"/>
    <w:rsid w:val="00833C16"/>
    <w:rsid w:val="00834023"/>
    <w:rsid w:val="00834204"/>
    <w:rsid w:val="008344A8"/>
    <w:rsid w:val="0083450B"/>
    <w:rsid w:val="008345C8"/>
    <w:rsid w:val="008348E0"/>
    <w:rsid w:val="00834AAC"/>
    <w:rsid w:val="00834B1A"/>
    <w:rsid w:val="00834CEE"/>
    <w:rsid w:val="00834E62"/>
    <w:rsid w:val="0083513D"/>
    <w:rsid w:val="0083556B"/>
    <w:rsid w:val="00835EB7"/>
    <w:rsid w:val="00835ED5"/>
    <w:rsid w:val="00835F44"/>
    <w:rsid w:val="00835F5B"/>
    <w:rsid w:val="008361ED"/>
    <w:rsid w:val="00836473"/>
    <w:rsid w:val="008367A5"/>
    <w:rsid w:val="008367F3"/>
    <w:rsid w:val="0083681B"/>
    <w:rsid w:val="008368B9"/>
    <w:rsid w:val="00836E63"/>
    <w:rsid w:val="00836F86"/>
    <w:rsid w:val="0083700E"/>
    <w:rsid w:val="00837066"/>
    <w:rsid w:val="00837111"/>
    <w:rsid w:val="00837357"/>
    <w:rsid w:val="008379CD"/>
    <w:rsid w:val="00837A17"/>
    <w:rsid w:val="00837AA6"/>
    <w:rsid w:val="00837D7F"/>
    <w:rsid w:val="00840121"/>
    <w:rsid w:val="008401A5"/>
    <w:rsid w:val="008402AC"/>
    <w:rsid w:val="00840332"/>
    <w:rsid w:val="00840C46"/>
    <w:rsid w:val="00840DC0"/>
    <w:rsid w:val="00840DC7"/>
    <w:rsid w:val="00840DFA"/>
    <w:rsid w:val="00840FE1"/>
    <w:rsid w:val="008413D6"/>
    <w:rsid w:val="008413DE"/>
    <w:rsid w:val="00841592"/>
    <w:rsid w:val="008415F3"/>
    <w:rsid w:val="00841643"/>
    <w:rsid w:val="00841831"/>
    <w:rsid w:val="0084185A"/>
    <w:rsid w:val="00841963"/>
    <w:rsid w:val="00841A8E"/>
    <w:rsid w:val="00841D76"/>
    <w:rsid w:val="00841E7C"/>
    <w:rsid w:val="00841F4E"/>
    <w:rsid w:val="00841FEE"/>
    <w:rsid w:val="008420A5"/>
    <w:rsid w:val="0084273A"/>
    <w:rsid w:val="0084288D"/>
    <w:rsid w:val="00842B3E"/>
    <w:rsid w:val="0084304E"/>
    <w:rsid w:val="00843242"/>
    <w:rsid w:val="00843417"/>
    <w:rsid w:val="00843DD3"/>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A4C"/>
    <w:rsid w:val="00846E5A"/>
    <w:rsid w:val="0084760D"/>
    <w:rsid w:val="00847644"/>
    <w:rsid w:val="0084769C"/>
    <w:rsid w:val="00847DDC"/>
    <w:rsid w:val="00847EFC"/>
    <w:rsid w:val="00850461"/>
    <w:rsid w:val="008504AE"/>
    <w:rsid w:val="008506DD"/>
    <w:rsid w:val="0085079B"/>
    <w:rsid w:val="00850924"/>
    <w:rsid w:val="008509DE"/>
    <w:rsid w:val="0085102F"/>
    <w:rsid w:val="0085142A"/>
    <w:rsid w:val="00851596"/>
    <w:rsid w:val="008516EE"/>
    <w:rsid w:val="00851BE3"/>
    <w:rsid w:val="0085201A"/>
    <w:rsid w:val="00852033"/>
    <w:rsid w:val="0085221B"/>
    <w:rsid w:val="00852933"/>
    <w:rsid w:val="00852977"/>
    <w:rsid w:val="00852C3E"/>
    <w:rsid w:val="00852EBB"/>
    <w:rsid w:val="00853406"/>
    <w:rsid w:val="00853727"/>
    <w:rsid w:val="00853866"/>
    <w:rsid w:val="00853C1F"/>
    <w:rsid w:val="00853DC0"/>
    <w:rsid w:val="00853DFC"/>
    <w:rsid w:val="008545A1"/>
    <w:rsid w:val="0085474E"/>
    <w:rsid w:val="008547E6"/>
    <w:rsid w:val="0085493F"/>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912"/>
    <w:rsid w:val="00857543"/>
    <w:rsid w:val="00857589"/>
    <w:rsid w:val="00857595"/>
    <w:rsid w:val="008577F0"/>
    <w:rsid w:val="00857BF3"/>
    <w:rsid w:val="00857DD7"/>
    <w:rsid w:val="00857E77"/>
    <w:rsid w:val="00857F38"/>
    <w:rsid w:val="008604AE"/>
    <w:rsid w:val="00860BF1"/>
    <w:rsid w:val="00860CF9"/>
    <w:rsid w:val="00860D76"/>
    <w:rsid w:val="008610F0"/>
    <w:rsid w:val="0086137E"/>
    <w:rsid w:val="0086146F"/>
    <w:rsid w:val="00861838"/>
    <w:rsid w:val="008619EA"/>
    <w:rsid w:val="00861A64"/>
    <w:rsid w:val="00861C12"/>
    <w:rsid w:val="00861CBE"/>
    <w:rsid w:val="0086210E"/>
    <w:rsid w:val="0086235C"/>
    <w:rsid w:val="0086269D"/>
    <w:rsid w:val="0086279A"/>
    <w:rsid w:val="00862933"/>
    <w:rsid w:val="00862B97"/>
    <w:rsid w:val="00862BC7"/>
    <w:rsid w:val="0086343C"/>
    <w:rsid w:val="008634A2"/>
    <w:rsid w:val="00863AAA"/>
    <w:rsid w:val="00863AC9"/>
    <w:rsid w:val="00863F6A"/>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5CA"/>
    <w:rsid w:val="00867AB9"/>
    <w:rsid w:val="00867DB9"/>
    <w:rsid w:val="00870113"/>
    <w:rsid w:val="0087033A"/>
    <w:rsid w:val="00870B7A"/>
    <w:rsid w:val="00870BBB"/>
    <w:rsid w:val="00870C86"/>
    <w:rsid w:val="00871009"/>
    <w:rsid w:val="00871B66"/>
    <w:rsid w:val="00871DB6"/>
    <w:rsid w:val="00871EFD"/>
    <w:rsid w:val="00872209"/>
    <w:rsid w:val="00872538"/>
    <w:rsid w:val="008725DE"/>
    <w:rsid w:val="00872D3D"/>
    <w:rsid w:val="00872D53"/>
    <w:rsid w:val="0087304A"/>
    <w:rsid w:val="0087350B"/>
    <w:rsid w:val="00873B8F"/>
    <w:rsid w:val="00873C41"/>
    <w:rsid w:val="008747E0"/>
    <w:rsid w:val="00874818"/>
    <w:rsid w:val="0087482A"/>
    <w:rsid w:val="008749EE"/>
    <w:rsid w:val="00874B8F"/>
    <w:rsid w:val="00874CA2"/>
    <w:rsid w:val="00874DE2"/>
    <w:rsid w:val="008750D8"/>
    <w:rsid w:val="008756B3"/>
    <w:rsid w:val="008758B8"/>
    <w:rsid w:val="0087590E"/>
    <w:rsid w:val="00875FB7"/>
    <w:rsid w:val="00876256"/>
    <w:rsid w:val="00876649"/>
    <w:rsid w:val="00876661"/>
    <w:rsid w:val="008766FB"/>
    <w:rsid w:val="00876725"/>
    <w:rsid w:val="008768A6"/>
    <w:rsid w:val="008768BA"/>
    <w:rsid w:val="00876DAA"/>
    <w:rsid w:val="00876E1A"/>
    <w:rsid w:val="00876EB3"/>
    <w:rsid w:val="008774CA"/>
    <w:rsid w:val="008774FE"/>
    <w:rsid w:val="00877652"/>
    <w:rsid w:val="008777DA"/>
    <w:rsid w:val="00877AF6"/>
    <w:rsid w:val="00877B60"/>
    <w:rsid w:val="00877EE5"/>
    <w:rsid w:val="00880074"/>
    <w:rsid w:val="008801A4"/>
    <w:rsid w:val="008806B4"/>
    <w:rsid w:val="008807E7"/>
    <w:rsid w:val="0088097D"/>
    <w:rsid w:val="00880AA9"/>
    <w:rsid w:val="00880C5D"/>
    <w:rsid w:val="00880E46"/>
    <w:rsid w:val="00880F27"/>
    <w:rsid w:val="008811A6"/>
    <w:rsid w:val="00881AA6"/>
    <w:rsid w:val="00881CA0"/>
    <w:rsid w:val="008822CB"/>
    <w:rsid w:val="00882510"/>
    <w:rsid w:val="00882545"/>
    <w:rsid w:val="00882B34"/>
    <w:rsid w:val="00882E87"/>
    <w:rsid w:val="008839F4"/>
    <w:rsid w:val="00883D9A"/>
    <w:rsid w:val="00883FBB"/>
    <w:rsid w:val="00884032"/>
    <w:rsid w:val="00884057"/>
    <w:rsid w:val="00884746"/>
    <w:rsid w:val="00884772"/>
    <w:rsid w:val="00884849"/>
    <w:rsid w:val="00884A4A"/>
    <w:rsid w:val="00884A9F"/>
    <w:rsid w:val="008852B5"/>
    <w:rsid w:val="00885495"/>
    <w:rsid w:val="008856A9"/>
    <w:rsid w:val="00885EFC"/>
    <w:rsid w:val="00885FA6"/>
    <w:rsid w:val="0088612F"/>
    <w:rsid w:val="008861DF"/>
    <w:rsid w:val="008862F0"/>
    <w:rsid w:val="0088637B"/>
    <w:rsid w:val="0088654C"/>
    <w:rsid w:val="00886A4B"/>
    <w:rsid w:val="00886BDE"/>
    <w:rsid w:val="00886EA6"/>
    <w:rsid w:val="0088771B"/>
    <w:rsid w:val="00887791"/>
    <w:rsid w:val="008878B8"/>
    <w:rsid w:val="00887CFF"/>
    <w:rsid w:val="00887E83"/>
    <w:rsid w:val="00887EAC"/>
    <w:rsid w:val="00887FB6"/>
    <w:rsid w:val="0089009D"/>
    <w:rsid w:val="008900D3"/>
    <w:rsid w:val="008904B7"/>
    <w:rsid w:val="008905DD"/>
    <w:rsid w:val="00890738"/>
    <w:rsid w:val="00890A59"/>
    <w:rsid w:val="00890FB7"/>
    <w:rsid w:val="008910FB"/>
    <w:rsid w:val="008912BF"/>
    <w:rsid w:val="008912FD"/>
    <w:rsid w:val="00891388"/>
    <w:rsid w:val="008915E6"/>
    <w:rsid w:val="008916C5"/>
    <w:rsid w:val="00891D4A"/>
    <w:rsid w:val="00891F78"/>
    <w:rsid w:val="008920ED"/>
    <w:rsid w:val="008921B9"/>
    <w:rsid w:val="00892509"/>
    <w:rsid w:val="0089273E"/>
    <w:rsid w:val="008927AC"/>
    <w:rsid w:val="00892944"/>
    <w:rsid w:val="00892B37"/>
    <w:rsid w:val="00892E12"/>
    <w:rsid w:val="00892E51"/>
    <w:rsid w:val="0089308A"/>
    <w:rsid w:val="008930F0"/>
    <w:rsid w:val="00893143"/>
    <w:rsid w:val="008932CE"/>
    <w:rsid w:val="008932DB"/>
    <w:rsid w:val="00893732"/>
    <w:rsid w:val="008941A4"/>
    <w:rsid w:val="0089433C"/>
    <w:rsid w:val="008943F9"/>
    <w:rsid w:val="0089446C"/>
    <w:rsid w:val="008946B3"/>
    <w:rsid w:val="00894732"/>
    <w:rsid w:val="008947C8"/>
    <w:rsid w:val="008948EB"/>
    <w:rsid w:val="00894955"/>
    <w:rsid w:val="00894EF5"/>
    <w:rsid w:val="008950F3"/>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6C58"/>
    <w:rsid w:val="008970B6"/>
    <w:rsid w:val="008970ED"/>
    <w:rsid w:val="008972F7"/>
    <w:rsid w:val="00897416"/>
    <w:rsid w:val="008974B9"/>
    <w:rsid w:val="0089782C"/>
    <w:rsid w:val="0089784A"/>
    <w:rsid w:val="00897939"/>
    <w:rsid w:val="008979CF"/>
    <w:rsid w:val="00897EDC"/>
    <w:rsid w:val="00897FEE"/>
    <w:rsid w:val="008A01A6"/>
    <w:rsid w:val="008A028B"/>
    <w:rsid w:val="008A0366"/>
    <w:rsid w:val="008A06B0"/>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B"/>
    <w:rsid w:val="008A2934"/>
    <w:rsid w:val="008A299E"/>
    <w:rsid w:val="008A2A18"/>
    <w:rsid w:val="008A2C3E"/>
    <w:rsid w:val="008A2EFB"/>
    <w:rsid w:val="008A2F6E"/>
    <w:rsid w:val="008A302A"/>
    <w:rsid w:val="008A32DA"/>
    <w:rsid w:val="008A35C7"/>
    <w:rsid w:val="008A37AD"/>
    <w:rsid w:val="008A3A07"/>
    <w:rsid w:val="008A3B5C"/>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960"/>
    <w:rsid w:val="008A6965"/>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79"/>
    <w:rsid w:val="008B013F"/>
    <w:rsid w:val="008B01A3"/>
    <w:rsid w:val="008B036D"/>
    <w:rsid w:val="008B0913"/>
    <w:rsid w:val="008B09C6"/>
    <w:rsid w:val="008B09D0"/>
    <w:rsid w:val="008B09EF"/>
    <w:rsid w:val="008B0AAB"/>
    <w:rsid w:val="008B0B15"/>
    <w:rsid w:val="008B0B51"/>
    <w:rsid w:val="008B1041"/>
    <w:rsid w:val="008B1660"/>
    <w:rsid w:val="008B16EC"/>
    <w:rsid w:val="008B181A"/>
    <w:rsid w:val="008B18A2"/>
    <w:rsid w:val="008B1A5A"/>
    <w:rsid w:val="008B1A8B"/>
    <w:rsid w:val="008B1F36"/>
    <w:rsid w:val="008B1FEC"/>
    <w:rsid w:val="008B20D0"/>
    <w:rsid w:val="008B214E"/>
    <w:rsid w:val="008B22BB"/>
    <w:rsid w:val="008B245D"/>
    <w:rsid w:val="008B29D4"/>
    <w:rsid w:val="008B29E7"/>
    <w:rsid w:val="008B2A66"/>
    <w:rsid w:val="008B2E04"/>
    <w:rsid w:val="008B3206"/>
    <w:rsid w:val="008B322B"/>
    <w:rsid w:val="008B3424"/>
    <w:rsid w:val="008B3E02"/>
    <w:rsid w:val="008B44C4"/>
    <w:rsid w:val="008B46FE"/>
    <w:rsid w:val="008B4B42"/>
    <w:rsid w:val="008B5478"/>
    <w:rsid w:val="008B5779"/>
    <w:rsid w:val="008B5A31"/>
    <w:rsid w:val="008B5B83"/>
    <w:rsid w:val="008B5BDC"/>
    <w:rsid w:val="008B5C2B"/>
    <w:rsid w:val="008B5CE4"/>
    <w:rsid w:val="008B5D38"/>
    <w:rsid w:val="008B5FF7"/>
    <w:rsid w:val="008B611A"/>
    <w:rsid w:val="008B6351"/>
    <w:rsid w:val="008B6631"/>
    <w:rsid w:val="008B6B38"/>
    <w:rsid w:val="008B6FA8"/>
    <w:rsid w:val="008B70E4"/>
    <w:rsid w:val="008B7208"/>
    <w:rsid w:val="008B721D"/>
    <w:rsid w:val="008B78AB"/>
    <w:rsid w:val="008B79DA"/>
    <w:rsid w:val="008B7CAF"/>
    <w:rsid w:val="008C02A5"/>
    <w:rsid w:val="008C03E5"/>
    <w:rsid w:val="008C055F"/>
    <w:rsid w:val="008C0570"/>
    <w:rsid w:val="008C0A88"/>
    <w:rsid w:val="008C0C3D"/>
    <w:rsid w:val="008C0CA9"/>
    <w:rsid w:val="008C0E1B"/>
    <w:rsid w:val="008C0EB7"/>
    <w:rsid w:val="008C0F97"/>
    <w:rsid w:val="008C1072"/>
    <w:rsid w:val="008C1497"/>
    <w:rsid w:val="008C1526"/>
    <w:rsid w:val="008C1739"/>
    <w:rsid w:val="008C1836"/>
    <w:rsid w:val="008C18DE"/>
    <w:rsid w:val="008C18E7"/>
    <w:rsid w:val="008C1A57"/>
    <w:rsid w:val="008C1AB6"/>
    <w:rsid w:val="008C1B9D"/>
    <w:rsid w:val="008C1CC2"/>
    <w:rsid w:val="008C1DED"/>
    <w:rsid w:val="008C1F13"/>
    <w:rsid w:val="008C22C8"/>
    <w:rsid w:val="008C270D"/>
    <w:rsid w:val="008C29B8"/>
    <w:rsid w:val="008C2D59"/>
    <w:rsid w:val="008C2F4C"/>
    <w:rsid w:val="008C2FF9"/>
    <w:rsid w:val="008C3065"/>
    <w:rsid w:val="008C31A3"/>
    <w:rsid w:val="008C3408"/>
    <w:rsid w:val="008C3675"/>
    <w:rsid w:val="008C3737"/>
    <w:rsid w:val="008C3779"/>
    <w:rsid w:val="008C384B"/>
    <w:rsid w:val="008C393B"/>
    <w:rsid w:val="008C396C"/>
    <w:rsid w:val="008C3B3D"/>
    <w:rsid w:val="008C3CEF"/>
    <w:rsid w:val="008C3E99"/>
    <w:rsid w:val="008C3F0D"/>
    <w:rsid w:val="008C4134"/>
    <w:rsid w:val="008C47DC"/>
    <w:rsid w:val="008C4886"/>
    <w:rsid w:val="008C4FE3"/>
    <w:rsid w:val="008C5600"/>
    <w:rsid w:val="008C59AE"/>
    <w:rsid w:val="008C5B3B"/>
    <w:rsid w:val="008C5C34"/>
    <w:rsid w:val="008C5D99"/>
    <w:rsid w:val="008C64BC"/>
    <w:rsid w:val="008C665E"/>
    <w:rsid w:val="008C6B87"/>
    <w:rsid w:val="008C6CB1"/>
    <w:rsid w:val="008C6F4B"/>
    <w:rsid w:val="008C741B"/>
    <w:rsid w:val="008C7464"/>
    <w:rsid w:val="008C7562"/>
    <w:rsid w:val="008C76BC"/>
    <w:rsid w:val="008C7AF7"/>
    <w:rsid w:val="008C7CB5"/>
    <w:rsid w:val="008C7F2F"/>
    <w:rsid w:val="008C7FC1"/>
    <w:rsid w:val="008D0060"/>
    <w:rsid w:val="008D00CB"/>
    <w:rsid w:val="008D04D8"/>
    <w:rsid w:val="008D09C2"/>
    <w:rsid w:val="008D0BBA"/>
    <w:rsid w:val="008D0C11"/>
    <w:rsid w:val="008D0CFE"/>
    <w:rsid w:val="008D10C5"/>
    <w:rsid w:val="008D1608"/>
    <w:rsid w:val="008D1CBF"/>
    <w:rsid w:val="008D1D4C"/>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88C"/>
    <w:rsid w:val="008D49F6"/>
    <w:rsid w:val="008D4D47"/>
    <w:rsid w:val="008D50D3"/>
    <w:rsid w:val="008D521C"/>
    <w:rsid w:val="008D574E"/>
    <w:rsid w:val="008D575E"/>
    <w:rsid w:val="008D5793"/>
    <w:rsid w:val="008D5D38"/>
    <w:rsid w:val="008D5EFB"/>
    <w:rsid w:val="008D6018"/>
    <w:rsid w:val="008D6218"/>
    <w:rsid w:val="008D623C"/>
    <w:rsid w:val="008D6261"/>
    <w:rsid w:val="008D677D"/>
    <w:rsid w:val="008D67E1"/>
    <w:rsid w:val="008D68AF"/>
    <w:rsid w:val="008D6FBE"/>
    <w:rsid w:val="008D6FE5"/>
    <w:rsid w:val="008D7170"/>
    <w:rsid w:val="008D7591"/>
    <w:rsid w:val="008D7B38"/>
    <w:rsid w:val="008D7BC0"/>
    <w:rsid w:val="008D7E2E"/>
    <w:rsid w:val="008E0289"/>
    <w:rsid w:val="008E028F"/>
    <w:rsid w:val="008E0727"/>
    <w:rsid w:val="008E078B"/>
    <w:rsid w:val="008E0831"/>
    <w:rsid w:val="008E09CC"/>
    <w:rsid w:val="008E09DC"/>
    <w:rsid w:val="008E0A88"/>
    <w:rsid w:val="008E0D88"/>
    <w:rsid w:val="008E107F"/>
    <w:rsid w:val="008E1534"/>
    <w:rsid w:val="008E1916"/>
    <w:rsid w:val="008E1BD9"/>
    <w:rsid w:val="008E206F"/>
    <w:rsid w:val="008E20BB"/>
    <w:rsid w:val="008E2244"/>
    <w:rsid w:val="008E2712"/>
    <w:rsid w:val="008E2902"/>
    <w:rsid w:val="008E2AE0"/>
    <w:rsid w:val="008E3330"/>
    <w:rsid w:val="008E362E"/>
    <w:rsid w:val="008E3703"/>
    <w:rsid w:val="008E3916"/>
    <w:rsid w:val="008E3B2B"/>
    <w:rsid w:val="008E3E89"/>
    <w:rsid w:val="008E3ECC"/>
    <w:rsid w:val="008E4291"/>
    <w:rsid w:val="008E42F5"/>
    <w:rsid w:val="008E43D9"/>
    <w:rsid w:val="008E47F7"/>
    <w:rsid w:val="008E4C5C"/>
    <w:rsid w:val="008E4F31"/>
    <w:rsid w:val="008E5144"/>
    <w:rsid w:val="008E536B"/>
    <w:rsid w:val="008E563D"/>
    <w:rsid w:val="008E58EE"/>
    <w:rsid w:val="008E5973"/>
    <w:rsid w:val="008E5997"/>
    <w:rsid w:val="008E5B63"/>
    <w:rsid w:val="008E5D75"/>
    <w:rsid w:val="008E63BB"/>
    <w:rsid w:val="008E6539"/>
    <w:rsid w:val="008E66A1"/>
    <w:rsid w:val="008E6846"/>
    <w:rsid w:val="008E689D"/>
    <w:rsid w:val="008E699C"/>
    <w:rsid w:val="008E6A43"/>
    <w:rsid w:val="008E6D2B"/>
    <w:rsid w:val="008E6D34"/>
    <w:rsid w:val="008E74AE"/>
    <w:rsid w:val="008E74B6"/>
    <w:rsid w:val="008E75C5"/>
    <w:rsid w:val="008E7705"/>
    <w:rsid w:val="008E770E"/>
    <w:rsid w:val="008E79EB"/>
    <w:rsid w:val="008E7C5F"/>
    <w:rsid w:val="008E7CCD"/>
    <w:rsid w:val="008E7CFB"/>
    <w:rsid w:val="008E7F30"/>
    <w:rsid w:val="008F05C5"/>
    <w:rsid w:val="008F0613"/>
    <w:rsid w:val="008F0634"/>
    <w:rsid w:val="008F07EF"/>
    <w:rsid w:val="008F0878"/>
    <w:rsid w:val="008F08AB"/>
    <w:rsid w:val="008F0B2C"/>
    <w:rsid w:val="008F10DE"/>
    <w:rsid w:val="008F1119"/>
    <w:rsid w:val="008F1369"/>
    <w:rsid w:val="008F1506"/>
    <w:rsid w:val="008F1D1C"/>
    <w:rsid w:val="008F1D8D"/>
    <w:rsid w:val="008F1EC8"/>
    <w:rsid w:val="008F2052"/>
    <w:rsid w:val="008F2065"/>
    <w:rsid w:val="008F2380"/>
    <w:rsid w:val="008F23A0"/>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A38"/>
    <w:rsid w:val="008F3B41"/>
    <w:rsid w:val="008F4153"/>
    <w:rsid w:val="008F440A"/>
    <w:rsid w:val="008F4617"/>
    <w:rsid w:val="008F46C8"/>
    <w:rsid w:val="008F4721"/>
    <w:rsid w:val="008F4942"/>
    <w:rsid w:val="008F4AF3"/>
    <w:rsid w:val="008F5092"/>
    <w:rsid w:val="008F5288"/>
    <w:rsid w:val="008F531D"/>
    <w:rsid w:val="008F54F3"/>
    <w:rsid w:val="008F56A3"/>
    <w:rsid w:val="008F5733"/>
    <w:rsid w:val="008F57BE"/>
    <w:rsid w:val="008F5A74"/>
    <w:rsid w:val="008F5BE4"/>
    <w:rsid w:val="008F5BFB"/>
    <w:rsid w:val="008F5EA6"/>
    <w:rsid w:val="008F5EEA"/>
    <w:rsid w:val="008F6140"/>
    <w:rsid w:val="008F6AFC"/>
    <w:rsid w:val="008F6D7F"/>
    <w:rsid w:val="008F6E80"/>
    <w:rsid w:val="008F6F95"/>
    <w:rsid w:val="008F7192"/>
    <w:rsid w:val="008F7234"/>
    <w:rsid w:val="008F7247"/>
    <w:rsid w:val="008F731F"/>
    <w:rsid w:val="008F73D1"/>
    <w:rsid w:val="008F7737"/>
    <w:rsid w:val="008F7F3B"/>
    <w:rsid w:val="008F7F99"/>
    <w:rsid w:val="00900072"/>
    <w:rsid w:val="00900273"/>
    <w:rsid w:val="0090045F"/>
    <w:rsid w:val="0090049A"/>
    <w:rsid w:val="00900559"/>
    <w:rsid w:val="009005FE"/>
    <w:rsid w:val="009006D5"/>
    <w:rsid w:val="00900A97"/>
    <w:rsid w:val="00900BF1"/>
    <w:rsid w:val="00900C34"/>
    <w:rsid w:val="00900D2D"/>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65"/>
    <w:rsid w:val="009028D4"/>
    <w:rsid w:val="00902B87"/>
    <w:rsid w:val="00902C46"/>
    <w:rsid w:val="00902C75"/>
    <w:rsid w:val="00902CFD"/>
    <w:rsid w:val="00902EDA"/>
    <w:rsid w:val="00903165"/>
    <w:rsid w:val="009031C7"/>
    <w:rsid w:val="00903A45"/>
    <w:rsid w:val="00903C7D"/>
    <w:rsid w:val="00903CD0"/>
    <w:rsid w:val="00903D55"/>
    <w:rsid w:val="00903DD8"/>
    <w:rsid w:val="00903F96"/>
    <w:rsid w:val="00904653"/>
    <w:rsid w:val="00904816"/>
    <w:rsid w:val="00904843"/>
    <w:rsid w:val="00904DC2"/>
    <w:rsid w:val="00904E2E"/>
    <w:rsid w:val="009053F3"/>
    <w:rsid w:val="00905465"/>
    <w:rsid w:val="00905858"/>
    <w:rsid w:val="00905CB9"/>
    <w:rsid w:val="00905CD2"/>
    <w:rsid w:val="00905E36"/>
    <w:rsid w:val="009060D4"/>
    <w:rsid w:val="00906753"/>
    <w:rsid w:val="00906A75"/>
    <w:rsid w:val="00906B2E"/>
    <w:rsid w:val="00906CA9"/>
    <w:rsid w:val="00907052"/>
    <w:rsid w:val="00907243"/>
    <w:rsid w:val="009074D8"/>
    <w:rsid w:val="0090773E"/>
    <w:rsid w:val="00907A1B"/>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C40"/>
    <w:rsid w:val="0091306D"/>
    <w:rsid w:val="00913222"/>
    <w:rsid w:val="009135E6"/>
    <w:rsid w:val="00913786"/>
    <w:rsid w:val="00913A8A"/>
    <w:rsid w:val="00913D13"/>
    <w:rsid w:val="0091425E"/>
    <w:rsid w:val="00914964"/>
    <w:rsid w:val="00914972"/>
    <w:rsid w:val="00914C1F"/>
    <w:rsid w:val="00915BF4"/>
    <w:rsid w:val="00915C7B"/>
    <w:rsid w:val="00915DEE"/>
    <w:rsid w:val="00915FA2"/>
    <w:rsid w:val="00916077"/>
    <w:rsid w:val="00916163"/>
    <w:rsid w:val="009161B2"/>
    <w:rsid w:val="00916317"/>
    <w:rsid w:val="00916560"/>
    <w:rsid w:val="0091696E"/>
    <w:rsid w:val="00916AD6"/>
    <w:rsid w:val="00916D57"/>
    <w:rsid w:val="00916DBB"/>
    <w:rsid w:val="00916E2A"/>
    <w:rsid w:val="0091710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1148"/>
    <w:rsid w:val="0092145E"/>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A5C"/>
    <w:rsid w:val="00923AFC"/>
    <w:rsid w:val="00923CCA"/>
    <w:rsid w:val="00923DBC"/>
    <w:rsid w:val="00923F35"/>
    <w:rsid w:val="00923F3F"/>
    <w:rsid w:val="00923FF2"/>
    <w:rsid w:val="00924138"/>
    <w:rsid w:val="009243CD"/>
    <w:rsid w:val="00924570"/>
    <w:rsid w:val="00924755"/>
    <w:rsid w:val="009248A4"/>
    <w:rsid w:val="00924B21"/>
    <w:rsid w:val="00924C0D"/>
    <w:rsid w:val="00924CC1"/>
    <w:rsid w:val="00924CE6"/>
    <w:rsid w:val="00924D93"/>
    <w:rsid w:val="00925054"/>
    <w:rsid w:val="00925417"/>
    <w:rsid w:val="009254E4"/>
    <w:rsid w:val="00925D52"/>
    <w:rsid w:val="00925E30"/>
    <w:rsid w:val="00925F35"/>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7C4"/>
    <w:rsid w:val="009277E4"/>
    <w:rsid w:val="00927C7A"/>
    <w:rsid w:val="00927E1E"/>
    <w:rsid w:val="00927F62"/>
    <w:rsid w:val="00927F6F"/>
    <w:rsid w:val="00927F75"/>
    <w:rsid w:val="00930155"/>
    <w:rsid w:val="00930AC4"/>
    <w:rsid w:val="00930B41"/>
    <w:rsid w:val="0093103C"/>
    <w:rsid w:val="00931098"/>
    <w:rsid w:val="009312F0"/>
    <w:rsid w:val="00931389"/>
    <w:rsid w:val="009315D7"/>
    <w:rsid w:val="0093185F"/>
    <w:rsid w:val="00931A02"/>
    <w:rsid w:val="00931B83"/>
    <w:rsid w:val="00931C92"/>
    <w:rsid w:val="00931D45"/>
    <w:rsid w:val="00931E5D"/>
    <w:rsid w:val="0093255E"/>
    <w:rsid w:val="009326AB"/>
    <w:rsid w:val="00932AFB"/>
    <w:rsid w:val="00932B6C"/>
    <w:rsid w:val="009331A6"/>
    <w:rsid w:val="00933490"/>
    <w:rsid w:val="00933722"/>
    <w:rsid w:val="009339E6"/>
    <w:rsid w:val="00933AE7"/>
    <w:rsid w:val="00933C6A"/>
    <w:rsid w:val="00933E76"/>
    <w:rsid w:val="00933FF3"/>
    <w:rsid w:val="009340F6"/>
    <w:rsid w:val="009342F4"/>
    <w:rsid w:val="009343D3"/>
    <w:rsid w:val="009347F1"/>
    <w:rsid w:val="00934813"/>
    <w:rsid w:val="00934C5A"/>
    <w:rsid w:val="00934CBF"/>
    <w:rsid w:val="00934CE5"/>
    <w:rsid w:val="00934E3A"/>
    <w:rsid w:val="00934EA2"/>
    <w:rsid w:val="00934EC5"/>
    <w:rsid w:val="0093525A"/>
    <w:rsid w:val="009352B1"/>
    <w:rsid w:val="00935326"/>
    <w:rsid w:val="00935446"/>
    <w:rsid w:val="00935583"/>
    <w:rsid w:val="00935829"/>
    <w:rsid w:val="00935CB9"/>
    <w:rsid w:val="00936144"/>
    <w:rsid w:val="009361C1"/>
    <w:rsid w:val="00936284"/>
    <w:rsid w:val="009363A8"/>
    <w:rsid w:val="00936735"/>
    <w:rsid w:val="0093686F"/>
    <w:rsid w:val="009369DB"/>
    <w:rsid w:val="00936ED5"/>
    <w:rsid w:val="00936F8E"/>
    <w:rsid w:val="00936FD4"/>
    <w:rsid w:val="00937086"/>
    <w:rsid w:val="0093714C"/>
    <w:rsid w:val="00937A79"/>
    <w:rsid w:val="00937BD4"/>
    <w:rsid w:val="00937C09"/>
    <w:rsid w:val="00937C5E"/>
    <w:rsid w:val="00937E74"/>
    <w:rsid w:val="00937FF2"/>
    <w:rsid w:val="0094004F"/>
    <w:rsid w:val="00940247"/>
    <w:rsid w:val="00940254"/>
    <w:rsid w:val="009402B2"/>
    <w:rsid w:val="00940310"/>
    <w:rsid w:val="00940597"/>
    <w:rsid w:val="00940AD2"/>
    <w:rsid w:val="00940BB0"/>
    <w:rsid w:val="00940FAD"/>
    <w:rsid w:val="00941390"/>
    <w:rsid w:val="00941811"/>
    <w:rsid w:val="00941865"/>
    <w:rsid w:val="00941B5D"/>
    <w:rsid w:val="00941D19"/>
    <w:rsid w:val="00941D51"/>
    <w:rsid w:val="00942314"/>
    <w:rsid w:val="00942330"/>
    <w:rsid w:val="00942850"/>
    <w:rsid w:val="009428AF"/>
    <w:rsid w:val="009429D4"/>
    <w:rsid w:val="00942ADE"/>
    <w:rsid w:val="00942B2C"/>
    <w:rsid w:val="00942CFB"/>
    <w:rsid w:val="00942DCF"/>
    <w:rsid w:val="009430D5"/>
    <w:rsid w:val="00943127"/>
    <w:rsid w:val="00943211"/>
    <w:rsid w:val="009435AA"/>
    <w:rsid w:val="00943647"/>
    <w:rsid w:val="00943748"/>
    <w:rsid w:val="00943D33"/>
    <w:rsid w:val="00943F22"/>
    <w:rsid w:val="009440E6"/>
    <w:rsid w:val="0094412B"/>
    <w:rsid w:val="00944191"/>
    <w:rsid w:val="009444D8"/>
    <w:rsid w:val="00944534"/>
    <w:rsid w:val="009446F0"/>
    <w:rsid w:val="009448EF"/>
    <w:rsid w:val="0094498E"/>
    <w:rsid w:val="00944A77"/>
    <w:rsid w:val="00944CA7"/>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2F9"/>
    <w:rsid w:val="00946412"/>
    <w:rsid w:val="00946476"/>
    <w:rsid w:val="0094658D"/>
    <w:rsid w:val="00946601"/>
    <w:rsid w:val="0094663C"/>
    <w:rsid w:val="00946647"/>
    <w:rsid w:val="00946678"/>
    <w:rsid w:val="00946A4A"/>
    <w:rsid w:val="00946BDA"/>
    <w:rsid w:val="00946DD1"/>
    <w:rsid w:val="00946DFC"/>
    <w:rsid w:val="00946E98"/>
    <w:rsid w:val="00946F3F"/>
    <w:rsid w:val="00946FEB"/>
    <w:rsid w:val="009472F6"/>
    <w:rsid w:val="0094734D"/>
    <w:rsid w:val="00947423"/>
    <w:rsid w:val="00947558"/>
    <w:rsid w:val="009475CE"/>
    <w:rsid w:val="0094761A"/>
    <w:rsid w:val="00947837"/>
    <w:rsid w:val="00947A79"/>
    <w:rsid w:val="00947D1B"/>
    <w:rsid w:val="0095010A"/>
    <w:rsid w:val="009502C8"/>
    <w:rsid w:val="00950328"/>
    <w:rsid w:val="0095055E"/>
    <w:rsid w:val="00950574"/>
    <w:rsid w:val="00950628"/>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227D"/>
    <w:rsid w:val="00952536"/>
    <w:rsid w:val="0095289B"/>
    <w:rsid w:val="00952A17"/>
    <w:rsid w:val="00952A88"/>
    <w:rsid w:val="00952A9F"/>
    <w:rsid w:val="00952AD1"/>
    <w:rsid w:val="00952D09"/>
    <w:rsid w:val="009531C2"/>
    <w:rsid w:val="00953344"/>
    <w:rsid w:val="00953B84"/>
    <w:rsid w:val="00953CC9"/>
    <w:rsid w:val="0095412C"/>
    <w:rsid w:val="0095421F"/>
    <w:rsid w:val="009543F7"/>
    <w:rsid w:val="00954669"/>
    <w:rsid w:val="0095488F"/>
    <w:rsid w:val="0095497C"/>
    <w:rsid w:val="00954981"/>
    <w:rsid w:val="00954A2D"/>
    <w:rsid w:val="00954A6A"/>
    <w:rsid w:val="00954AD6"/>
    <w:rsid w:val="00954C77"/>
    <w:rsid w:val="00954D5B"/>
    <w:rsid w:val="00954D5C"/>
    <w:rsid w:val="00954F20"/>
    <w:rsid w:val="0095503D"/>
    <w:rsid w:val="0095548F"/>
    <w:rsid w:val="0095559B"/>
    <w:rsid w:val="009556A6"/>
    <w:rsid w:val="00955713"/>
    <w:rsid w:val="009557A5"/>
    <w:rsid w:val="00955B5B"/>
    <w:rsid w:val="00955D95"/>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BD"/>
    <w:rsid w:val="00960EA5"/>
    <w:rsid w:val="0096109F"/>
    <w:rsid w:val="00961132"/>
    <w:rsid w:val="00961237"/>
    <w:rsid w:val="0096164E"/>
    <w:rsid w:val="009618D1"/>
    <w:rsid w:val="009618D7"/>
    <w:rsid w:val="00961903"/>
    <w:rsid w:val="00961C41"/>
    <w:rsid w:val="00961D7F"/>
    <w:rsid w:val="009620E7"/>
    <w:rsid w:val="0096225F"/>
    <w:rsid w:val="009624C1"/>
    <w:rsid w:val="009627E0"/>
    <w:rsid w:val="00962EE9"/>
    <w:rsid w:val="00963AA1"/>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61CF"/>
    <w:rsid w:val="009664E1"/>
    <w:rsid w:val="009667C1"/>
    <w:rsid w:val="00966916"/>
    <w:rsid w:val="009669C9"/>
    <w:rsid w:val="00966FE9"/>
    <w:rsid w:val="009670B2"/>
    <w:rsid w:val="009675DE"/>
    <w:rsid w:val="00967600"/>
    <w:rsid w:val="009676CD"/>
    <w:rsid w:val="00967CF8"/>
    <w:rsid w:val="00970220"/>
    <w:rsid w:val="00970419"/>
    <w:rsid w:val="009705A3"/>
    <w:rsid w:val="0097061A"/>
    <w:rsid w:val="0097076B"/>
    <w:rsid w:val="00970EA1"/>
    <w:rsid w:val="00970EAE"/>
    <w:rsid w:val="00970F88"/>
    <w:rsid w:val="0097100A"/>
    <w:rsid w:val="0097129B"/>
    <w:rsid w:val="009712A4"/>
    <w:rsid w:val="00971AF2"/>
    <w:rsid w:val="00971D5E"/>
    <w:rsid w:val="00971D86"/>
    <w:rsid w:val="00971E32"/>
    <w:rsid w:val="0097206D"/>
    <w:rsid w:val="00972097"/>
    <w:rsid w:val="00972734"/>
    <w:rsid w:val="00972836"/>
    <w:rsid w:val="009729C1"/>
    <w:rsid w:val="00972BA4"/>
    <w:rsid w:val="00972CF6"/>
    <w:rsid w:val="00973030"/>
    <w:rsid w:val="00973049"/>
    <w:rsid w:val="00973790"/>
    <w:rsid w:val="00973852"/>
    <w:rsid w:val="00973891"/>
    <w:rsid w:val="00973BED"/>
    <w:rsid w:val="009745DC"/>
    <w:rsid w:val="009746EA"/>
    <w:rsid w:val="009747D8"/>
    <w:rsid w:val="00974858"/>
    <w:rsid w:val="0097486E"/>
    <w:rsid w:val="00974B4D"/>
    <w:rsid w:val="00974C00"/>
    <w:rsid w:val="00974E6C"/>
    <w:rsid w:val="009750A1"/>
    <w:rsid w:val="0097535D"/>
    <w:rsid w:val="00975601"/>
    <w:rsid w:val="00975A08"/>
    <w:rsid w:val="00975D6B"/>
    <w:rsid w:val="00975D95"/>
    <w:rsid w:val="00975F6B"/>
    <w:rsid w:val="00975FDE"/>
    <w:rsid w:val="00976004"/>
    <w:rsid w:val="00976083"/>
    <w:rsid w:val="009762D8"/>
    <w:rsid w:val="00976599"/>
    <w:rsid w:val="0097662C"/>
    <w:rsid w:val="009766FF"/>
    <w:rsid w:val="0097672B"/>
    <w:rsid w:val="00976812"/>
    <w:rsid w:val="009769F9"/>
    <w:rsid w:val="00976B83"/>
    <w:rsid w:val="00976C6B"/>
    <w:rsid w:val="00976F34"/>
    <w:rsid w:val="00976F66"/>
    <w:rsid w:val="0097704A"/>
    <w:rsid w:val="00977068"/>
    <w:rsid w:val="009772B1"/>
    <w:rsid w:val="009778FF"/>
    <w:rsid w:val="00977D2A"/>
    <w:rsid w:val="00977E5B"/>
    <w:rsid w:val="009801BF"/>
    <w:rsid w:val="009801DC"/>
    <w:rsid w:val="009806D0"/>
    <w:rsid w:val="00980755"/>
    <w:rsid w:val="009807A2"/>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71EF"/>
    <w:rsid w:val="0098725D"/>
    <w:rsid w:val="0098725E"/>
    <w:rsid w:val="0098729C"/>
    <w:rsid w:val="00987517"/>
    <w:rsid w:val="00987565"/>
    <w:rsid w:val="00987B0F"/>
    <w:rsid w:val="00987F79"/>
    <w:rsid w:val="009900E0"/>
    <w:rsid w:val="0099010B"/>
    <w:rsid w:val="00990325"/>
    <w:rsid w:val="009903B6"/>
    <w:rsid w:val="00990758"/>
    <w:rsid w:val="00990C26"/>
    <w:rsid w:val="00990E5D"/>
    <w:rsid w:val="00991024"/>
    <w:rsid w:val="009910D4"/>
    <w:rsid w:val="0099139E"/>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98C"/>
    <w:rsid w:val="00995B8C"/>
    <w:rsid w:val="00996029"/>
    <w:rsid w:val="0099618A"/>
    <w:rsid w:val="00996235"/>
    <w:rsid w:val="009963EF"/>
    <w:rsid w:val="009964E9"/>
    <w:rsid w:val="009967B4"/>
    <w:rsid w:val="009968AE"/>
    <w:rsid w:val="0099704D"/>
    <w:rsid w:val="009973B5"/>
    <w:rsid w:val="0099768E"/>
    <w:rsid w:val="00997727"/>
    <w:rsid w:val="00997BA0"/>
    <w:rsid w:val="00997D98"/>
    <w:rsid w:val="00997DA1"/>
    <w:rsid w:val="00997E49"/>
    <w:rsid w:val="00997EEC"/>
    <w:rsid w:val="00997F13"/>
    <w:rsid w:val="00997F1B"/>
    <w:rsid w:val="009A0016"/>
    <w:rsid w:val="009A0040"/>
    <w:rsid w:val="009A031F"/>
    <w:rsid w:val="009A07E5"/>
    <w:rsid w:val="009A0819"/>
    <w:rsid w:val="009A0918"/>
    <w:rsid w:val="009A0987"/>
    <w:rsid w:val="009A09D4"/>
    <w:rsid w:val="009A0D19"/>
    <w:rsid w:val="009A0E35"/>
    <w:rsid w:val="009A0ECF"/>
    <w:rsid w:val="009A0EE6"/>
    <w:rsid w:val="009A10B8"/>
    <w:rsid w:val="009A12CF"/>
    <w:rsid w:val="009A1C36"/>
    <w:rsid w:val="009A1F75"/>
    <w:rsid w:val="009A212B"/>
    <w:rsid w:val="009A24B8"/>
    <w:rsid w:val="009A2720"/>
    <w:rsid w:val="009A2A6C"/>
    <w:rsid w:val="009A2E7B"/>
    <w:rsid w:val="009A302D"/>
    <w:rsid w:val="009A37F3"/>
    <w:rsid w:val="009A38BC"/>
    <w:rsid w:val="009A38DB"/>
    <w:rsid w:val="009A3C29"/>
    <w:rsid w:val="009A3D31"/>
    <w:rsid w:val="009A41AE"/>
    <w:rsid w:val="009A42DC"/>
    <w:rsid w:val="009A46EA"/>
    <w:rsid w:val="009A47AB"/>
    <w:rsid w:val="009A4DAC"/>
    <w:rsid w:val="009A4E2A"/>
    <w:rsid w:val="009A4E56"/>
    <w:rsid w:val="009A5087"/>
    <w:rsid w:val="009A5197"/>
    <w:rsid w:val="009A51BC"/>
    <w:rsid w:val="009A53AC"/>
    <w:rsid w:val="009A55A9"/>
    <w:rsid w:val="009A5D62"/>
    <w:rsid w:val="009A5F20"/>
    <w:rsid w:val="009A5F2B"/>
    <w:rsid w:val="009A5F7D"/>
    <w:rsid w:val="009A600D"/>
    <w:rsid w:val="009A64A5"/>
    <w:rsid w:val="009A754E"/>
    <w:rsid w:val="009A7709"/>
    <w:rsid w:val="009A7993"/>
    <w:rsid w:val="009A7A7B"/>
    <w:rsid w:val="009A7FC9"/>
    <w:rsid w:val="009B01DB"/>
    <w:rsid w:val="009B03C6"/>
    <w:rsid w:val="009B05B8"/>
    <w:rsid w:val="009B0643"/>
    <w:rsid w:val="009B085F"/>
    <w:rsid w:val="009B0A31"/>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C85"/>
    <w:rsid w:val="009B3F45"/>
    <w:rsid w:val="009B4001"/>
    <w:rsid w:val="009B4509"/>
    <w:rsid w:val="009B4577"/>
    <w:rsid w:val="009B4613"/>
    <w:rsid w:val="009B470B"/>
    <w:rsid w:val="009B4771"/>
    <w:rsid w:val="009B4858"/>
    <w:rsid w:val="009B4864"/>
    <w:rsid w:val="009B49D7"/>
    <w:rsid w:val="009B4A12"/>
    <w:rsid w:val="009B4AB8"/>
    <w:rsid w:val="009B4B6C"/>
    <w:rsid w:val="009B4BB2"/>
    <w:rsid w:val="009B4EBE"/>
    <w:rsid w:val="009B4F3E"/>
    <w:rsid w:val="009B5049"/>
    <w:rsid w:val="009B507F"/>
    <w:rsid w:val="009B5201"/>
    <w:rsid w:val="009B52AC"/>
    <w:rsid w:val="009B52F6"/>
    <w:rsid w:val="009B53BF"/>
    <w:rsid w:val="009B56A9"/>
    <w:rsid w:val="009B590D"/>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C02CA"/>
    <w:rsid w:val="009C04F1"/>
    <w:rsid w:val="009C07B3"/>
    <w:rsid w:val="009C09EA"/>
    <w:rsid w:val="009C09FB"/>
    <w:rsid w:val="009C0A18"/>
    <w:rsid w:val="009C0C3A"/>
    <w:rsid w:val="009C11FD"/>
    <w:rsid w:val="009C1370"/>
    <w:rsid w:val="009C1795"/>
    <w:rsid w:val="009C18F7"/>
    <w:rsid w:val="009C1A89"/>
    <w:rsid w:val="009C1CD3"/>
    <w:rsid w:val="009C1CF4"/>
    <w:rsid w:val="009C1EC5"/>
    <w:rsid w:val="009C1F92"/>
    <w:rsid w:val="009C2343"/>
    <w:rsid w:val="009C237E"/>
    <w:rsid w:val="009C2B80"/>
    <w:rsid w:val="009C3072"/>
    <w:rsid w:val="009C30E3"/>
    <w:rsid w:val="009C3281"/>
    <w:rsid w:val="009C3465"/>
    <w:rsid w:val="009C3686"/>
    <w:rsid w:val="009C3898"/>
    <w:rsid w:val="009C38EF"/>
    <w:rsid w:val="009C3BF8"/>
    <w:rsid w:val="009C415C"/>
    <w:rsid w:val="009C41D5"/>
    <w:rsid w:val="009C43AE"/>
    <w:rsid w:val="009C4408"/>
    <w:rsid w:val="009C45B9"/>
    <w:rsid w:val="009C4953"/>
    <w:rsid w:val="009C4E8B"/>
    <w:rsid w:val="009C5406"/>
    <w:rsid w:val="009C56F2"/>
    <w:rsid w:val="009C5886"/>
    <w:rsid w:val="009C5D5D"/>
    <w:rsid w:val="009C60D9"/>
    <w:rsid w:val="009C622E"/>
    <w:rsid w:val="009C647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F3"/>
    <w:rsid w:val="009D0CF9"/>
    <w:rsid w:val="009D0EF8"/>
    <w:rsid w:val="009D10DD"/>
    <w:rsid w:val="009D1257"/>
    <w:rsid w:val="009D163C"/>
    <w:rsid w:val="009D1648"/>
    <w:rsid w:val="009D1690"/>
    <w:rsid w:val="009D18D3"/>
    <w:rsid w:val="009D1CA4"/>
    <w:rsid w:val="009D1D79"/>
    <w:rsid w:val="009D1E0A"/>
    <w:rsid w:val="009D1E64"/>
    <w:rsid w:val="009D2004"/>
    <w:rsid w:val="009D2484"/>
    <w:rsid w:val="009D2828"/>
    <w:rsid w:val="009D2E96"/>
    <w:rsid w:val="009D2F76"/>
    <w:rsid w:val="009D2FDE"/>
    <w:rsid w:val="009D361E"/>
    <w:rsid w:val="009D3628"/>
    <w:rsid w:val="009D367F"/>
    <w:rsid w:val="009D3786"/>
    <w:rsid w:val="009D3E44"/>
    <w:rsid w:val="009D482D"/>
    <w:rsid w:val="009D4CCB"/>
    <w:rsid w:val="009D4D77"/>
    <w:rsid w:val="009D4E13"/>
    <w:rsid w:val="009D5083"/>
    <w:rsid w:val="009D5331"/>
    <w:rsid w:val="009D56E5"/>
    <w:rsid w:val="009D572B"/>
    <w:rsid w:val="009D5E15"/>
    <w:rsid w:val="009D5FDE"/>
    <w:rsid w:val="009D652E"/>
    <w:rsid w:val="009D6899"/>
    <w:rsid w:val="009D696C"/>
    <w:rsid w:val="009D70D6"/>
    <w:rsid w:val="009D766F"/>
    <w:rsid w:val="009D76C9"/>
    <w:rsid w:val="009D7B2F"/>
    <w:rsid w:val="009D7EA6"/>
    <w:rsid w:val="009E019C"/>
    <w:rsid w:val="009E02A4"/>
    <w:rsid w:val="009E0348"/>
    <w:rsid w:val="009E07F7"/>
    <w:rsid w:val="009E0D80"/>
    <w:rsid w:val="009E0F7D"/>
    <w:rsid w:val="009E1050"/>
    <w:rsid w:val="009E111E"/>
    <w:rsid w:val="009E1326"/>
    <w:rsid w:val="009E14FB"/>
    <w:rsid w:val="009E17D4"/>
    <w:rsid w:val="009E1D39"/>
    <w:rsid w:val="009E1DE7"/>
    <w:rsid w:val="009E2218"/>
    <w:rsid w:val="009E2516"/>
    <w:rsid w:val="009E283B"/>
    <w:rsid w:val="009E2AF9"/>
    <w:rsid w:val="009E2B1D"/>
    <w:rsid w:val="009E2D45"/>
    <w:rsid w:val="009E2E60"/>
    <w:rsid w:val="009E2E8C"/>
    <w:rsid w:val="009E2EB3"/>
    <w:rsid w:val="009E2F1D"/>
    <w:rsid w:val="009E31E2"/>
    <w:rsid w:val="009E33A7"/>
    <w:rsid w:val="009E375B"/>
    <w:rsid w:val="009E3992"/>
    <w:rsid w:val="009E3B2B"/>
    <w:rsid w:val="009E3CE5"/>
    <w:rsid w:val="009E411B"/>
    <w:rsid w:val="009E423E"/>
    <w:rsid w:val="009E4420"/>
    <w:rsid w:val="009E446E"/>
    <w:rsid w:val="009E44AB"/>
    <w:rsid w:val="009E4CC0"/>
    <w:rsid w:val="009E4DE5"/>
    <w:rsid w:val="009E4DF6"/>
    <w:rsid w:val="009E4FC6"/>
    <w:rsid w:val="009E52EF"/>
    <w:rsid w:val="009E52F1"/>
    <w:rsid w:val="009E5497"/>
    <w:rsid w:val="009E5A33"/>
    <w:rsid w:val="009E5B83"/>
    <w:rsid w:val="009E5BA8"/>
    <w:rsid w:val="009E5D67"/>
    <w:rsid w:val="009E6343"/>
    <w:rsid w:val="009E689F"/>
    <w:rsid w:val="009E68BC"/>
    <w:rsid w:val="009E68D4"/>
    <w:rsid w:val="009E6AAB"/>
    <w:rsid w:val="009E6AC2"/>
    <w:rsid w:val="009E736C"/>
    <w:rsid w:val="009E7624"/>
    <w:rsid w:val="009E7646"/>
    <w:rsid w:val="009E7697"/>
    <w:rsid w:val="009E786B"/>
    <w:rsid w:val="009E78AE"/>
    <w:rsid w:val="009E7968"/>
    <w:rsid w:val="009E7C31"/>
    <w:rsid w:val="009E7CE7"/>
    <w:rsid w:val="009F01A1"/>
    <w:rsid w:val="009F02A4"/>
    <w:rsid w:val="009F03C4"/>
    <w:rsid w:val="009F04DF"/>
    <w:rsid w:val="009F05AD"/>
    <w:rsid w:val="009F0A70"/>
    <w:rsid w:val="009F0AF1"/>
    <w:rsid w:val="009F0B9A"/>
    <w:rsid w:val="009F0C67"/>
    <w:rsid w:val="009F1144"/>
    <w:rsid w:val="009F1518"/>
    <w:rsid w:val="009F16D1"/>
    <w:rsid w:val="009F1CEF"/>
    <w:rsid w:val="009F1D3E"/>
    <w:rsid w:val="009F21A0"/>
    <w:rsid w:val="009F2307"/>
    <w:rsid w:val="009F23AF"/>
    <w:rsid w:val="009F29B4"/>
    <w:rsid w:val="009F2D65"/>
    <w:rsid w:val="009F2F74"/>
    <w:rsid w:val="009F32E6"/>
    <w:rsid w:val="009F33BD"/>
    <w:rsid w:val="009F3691"/>
    <w:rsid w:val="009F3A36"/>
    <w:rsid w:val="009F485E"/>
    <w:rsid w:val="009F4AEA"/>
    <w:rsid w:val="009F5246"/>
    <w:rsid w:val="009F52D3"/>
    <w:rsid w:val="009F54CA"/>
    <w:rsid w:val="009F59B2"/>
    <w:rsid w:val="009F5DC0"/>
    <w:rsid w:val="009F5F1F"/>
    <w:rsid w:val="009F617C"/>
    <w:rsid w:val="009F61C0"/>
    <w:rsid w:val="009F64EA"/>
    <w:rsid w:val="009F64F6"/>
    <w:rsid w:val="009F6689"/>
    <w:rsid w:val="009F66BA"/>
    <w:rsid w:val="009F67BB"/>
    <w:rsid w:val="009F6CAE"/>
    <w:rsid w:val="009F706C"/>
    <w:rsid w:val="009F72D9"/>
    <w:rsid w:val="009F73E2"/>
    <w:rsid w:val="009F7479"/>
    <w:rsid w:val="009F783D"/>
    <w:rsid w:val="009F7F18"/>
    <w:rsid w:val="00A00005"/>
    <w:rsid w:val="00A00133"/>
    <w:rsid w:val="00A001D1"/>
    <w:rsid w:val="00A0022A"/>
    <w:rsid w:val="00A002EC"/>
    <w:rsid w:val="00A0034A"/>
    <w:rsid w:val="00A00523"/>
    <w:rsid w:val="00A007CE"/>
    <w:rsid w:val="00A00C0B"/>
    <w:rsid w:val="00A00FB5"/>
    <w:rsid w:val="00A01104"/>
    <w:rsid w:val="00A0113A"/>
    <w:rsid w:val="00A01443"/>
    <w:rsid w:val="00A015B8"/>
    <w:rsid w:val="00A01A60"/>
    <w:rsid w:val="00A01B45"/>
    <w:rsid w:val="00A01B6B"/>
    <w:rsid w:val="00A01F4F"/>
    <w:rsid w:val="00A01F51"/>
    <w:rsid w:val="00A0220E"/>
    <w:rsid w:val="00A0264E"/>
    <w:rsid w:val="00A0265E"/>
    <w:rsid w:val="00A02ACF"/>
    <w:rsid w:val="00A02C6F"/>
    <w:rsid w:val="00A02CDC"/>
    <w:rsid w:val="00A0305C"/>
    <w:rsid w:val="00A03544"/>
    <w:rsid w:val="00A0354A"/>
    <w:rsid w:val="00A03A2A"/>
    <w:rsid w:val="00A03BA9"/>
    <w:rsid w:val="00A03D37"/>
    <w:rsid w:val="00A03F45"/>
    <w:rsid w:val="00A04394"/>
    <w:rsid w:val="00A04627"/>
    <w:rsid w:val="00A04928"/>
    <w:rsid w:val="00A049E9"/>
    <w:rsid w:val="00A04A67"/>
    <w:rsid w:val="00A04A82"/>
    <w:rsid w:val="00A04E7A"/>
    <w:rsid w:val="00A04F2F"/>
    <w:rsid w:val="00A054CB"/>
    <w:rsid w:val="00A0559A"/>
    <w:rsid w:val="00A059CB"/>
    <w:rsid w:val="00A05A4D"/>
    <w:rsid w:val="00A05BDB"/>
    <w:rsid w:val="00A06175"/>
    <w:rsid w:val="00A06231"/>
    <w:rsid w:val="00A064E4"/>
    <w:rsid w:val="00A0655B"/>
    <w:rsid w:val="00A06852"/>
    <w:rsid w:val="00A069D2"/>
    <w:rsid w:val="00A06AF3"/>
    <w:rsid w:val="00A06B83"/>
    <w:rsid w:val="00A06BD2"/>
    <w:rsid w:val="00A06E3C"/>
    <w:rsid w:val="00A07249"/>
    <w:rsid w:val="00A07382"/>
    <w:rsid w:val="00A076C8"/>
    <w:rsid w:val="00A07A5C"/>
    <w:rsid w:val="00A07EA2"/>
    <w:rsid w:val="00A07EAC"/>
    <w:rsid w:val="00A07FB4"/>
    <w:rsid w:val="00A10176"/>
    <w:rsid w:val="00A1062D"/>
    <w:rsid w:val="00A108AC"/>
    <w:rsid w:val="00A1091D"/>
    <w:rsid w:val="00A11052"/>
    <w:rsid w:val="00A1135C"/>
    <w:rsid w:val="00A117C1"/>
    <w:rsid w:val="00A119E4"/>
    <w:rsid w:val="00A11A37"/>
    <w:rsid w:val="00A11AA7"/>
    <w:rsid w:val="00A11AF7"/>
    <w:rsid w:val="00A11DD4"/>
    <w:rsid w:val="00A11EB4"/>
    <w:rsid w:val="00A12026"/>
    <w:rsid w:val="00A12497"/>
    <w:rsid w:val="00A1272F"/>
    <w:rsid w:val="00A12BE2"/>
    <w:rsid w:val="00A12C86"/>
    <w:rsid w:val="00A12CD4"/>
    <w:rsid w:val="00A12F0C"/>
    <w:rsid w:val="00A12FAA"/>
    <w:rsid w:val="00A12FEF"/>
    <w:rsid w:val="00A13059"/>
    <w:rsid w:val="00A132EB"/>
    <w:rsid w:val="00A133B2"/>
    <w:rsid w:val="00A13964"/>
    <w:rsid w:val="00A13ADB"/>
    <w:rsid w:val="00A13F6A"/>
    <w:rsid w:val="00A13FA9"/>
    <w:rsid w:val="00A14046"/>
    <w:rsid w:val="00A140F6"/>
    <w:rsid w:val="00A14227"/>
    <w:rsid w:val="00A14315"/>
    <w:rsid w:val="00A1452B"/>
    <w:rsid w:val="00A14AC8"/>
    <w:rsid w:val="00A14BFD"/>
    <w:rsid w:val="00A14C0D"/>
    <w:rsid w:val="00A14F69"/>
    <w:rsid w:val="00A151DD"/>
    <w:rsid w:val="00A158B7"/>
    <w:rsid w:val="00A15983"/>
    <w:rsid w:val="00A15B56"/>
    <w:rsid w:val="00A15BC2"/>
    <w:rsid w:val="00A15CBB"/>
    <w:rsid w:val="00A15D0E"/>
    <w:rsid w:val="00A15E67"/>
    <w:rsid w:val="00A15F4C"/>
    <w:rsid w:val="00A15F57"/>
    <w:rsid w:val="00A16171"/>
    <w:rsid w:val="00A162B2"/>
    <w:rsid w:val="00A1638E"/>
    <w:rsid w:val="00A163D2"/>
    <w:rsid w:val="00A166E1"/>
    <w:rsid w:val="00A1685E"/>
    <w:rsid w:val="00A1696B"/>
    <w:rsid w:val="00A16B5D"/>
    <w:rsid w:val="00A16CB4"/>
    <w:rsid w:val="00A16D05"/>
    <w:rsid w:val="00A176AA"/>
    <w:rsid w:val="00A17B22"/>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692"/>
    <w:rsid w:val="00A227E3"/>
    <w:rsid w:val="00A22938"/>
    <w:rsid w:val="00A22AAD"/>
    <w:rsid w:val="00A22C5D"/>
    <w:rsid w:val="00A22E16"/>
    <w:rsid w:val="00A22E2A"/>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699"/>
    <w:rsid w:val="00A249F9"/>
    <w:rsid w:val="00A24A5F"/>
    <w:rsid w:val="00A24A62"/>
    <w:rsid w:val="00A24B04"/>
    <w:rsid w:val="00A24DAB"/>
    <w:rsid w:val="00A25283"/>
    <w:rsid w:val="00A253ED"/>
    <w:rsid w:val="00A256EE"/>
    <w:rsid w:val="00A25817"/>
    <w:rsid w:val="00A25885"/>
    <w:rsid w:val="00A25889"/>
    <w:rsid w:val="00A25AA1"/>
    <w:rsid w:val="00A25AC1"/>
    <w:rsid w:val="00A25B6C"/>
    <w:rsid w:val="00A25CDD"/>
    <w:rsid w:val="00A260EA"/>
    <w:rsid w:val="00A2616D"/>
    <w:rsid w:val="00A261FA"/>
    <w:rsid w:val="00A26433"/>
    <w:rsid w:val="00A26664"/>
    <w:rsid w:val="00A26C29"/>
    <w:rsid w:val="00A26E6B"/>
    <w:rsid w:val="00A26EAC"/>
    <w:rsid w:val="00A27049"/>
    <w:rsid w:val="00A271CC"/>
    <w:rsid w:val="00A271E5"/>
    <w:rsid w:val="00A272BA"/>
    <w:rsid w:val="00A2777F"/>
    <w:rsid w:val="00A27903"/>
    <w:rsid w:val="00A279B7"/>
    <w:rsid w:val="00A279F4"/>
    <w:rsid w:val="00A27A4C"/>
    <w:rsid w:val="00A27B60"/>
    <w:rsid w:val="00A27EDB"/>
    <w:rsid w:val="00A30067"/>
    <w:rsid w:val="00A304B6"/>
    <w:rsid w:val="00A304C5"/>
    <w:rsid w:val="00A306FE"/>
    <w:rsid w:val="00A30947"/>
    <w:rsid w:val="00A30BA4"/>
    <w:rsid w:val="00A30F30"/>
    <w:rsid w:val="00A312DA"/>
    <w:rsid w:val="00A3133E"/>
    <w:rsid w:val="00A31351"/>
    <w:rsid w:val="00A3149A"/>
    <w:rsid w:val="00A315AE"/>
    <w:rsid w:val="00A31612"/>
    <w:rsid w:val="00A3186E"/>
    <w:rsid w:val="00A31E27"/>
    <w:rsid w:val="00A31F5C"/>
    <w:rsid w:val="00A31F7B"/>
    <w:rsid w:val="00A32021"/>
    <w:rsid w:val="00A32314"/>
    <w:rsid w:val="00A32386"/>
    <w:rsid w:val="00A323D2"/>
    <w:rsid w:val="00A3264D"/>
    <w:rsid w:val="00A32741"/>
    <w:rsid w:val="00A3275B"/>
    <w:rsid w:val="00A3279A"/>
    <w:rsid w:val="00A327EB"/>
    <w:rsid w:val="00A32943"/>
    <w:rsid w:val="00A32C3B"/>
    <w:rsid w:val="00A32D3B"/>
    <w:rsid w:val="00A32DD3"/>
    <w:rsid w:val="00A32DF8"/>
    <w:rsid w:val="00A33154"/>
    <w:rsid w:val="00A33631"/>
    <w:rsid w:val="00A33A22"/>
    <w:rsid w:val="00A33FED"/>
    <w:rsid w:val="00A340E1"/>
    <w:rsid w:val="00A3413E"/>
    <w:rsid w:val="00A345D8"/>
    <w:rsid w:val="00A34A2D"/>
    <w:rsid w:val="00A34EE7"/>
    <w:rsid w:val="00A35058"/>
    <w:rsid w:val="00A35135"/>
    <w:rsid w:val="00A35152"/>
    <w:rsid w:val="00A351E1"/>
    <w:rsid w:val="00A355F2"/>
    <w:rsid w:val="00A3578E"/>
    <w:rsid w:val="00A357A9"/>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A06"/>
    <w:rsid w:val="00A37B82"/>
    <w:rsid w:val="00A37BBE"/>
    <w:rsid w:val="00A40264"/>
    <w:rsid w:val="00A40294"/>
    <w:rsid w:val="00A402E4"/>
    <w:rsid w:val="00A403AC"/>
    <w:rsid w:val="00A406E9"/>
    <w:rsid w:val="00A40777"/>
    <w:rsid w:val="00A40F54"/>
    <w:rsid w:val="00A40FEC"/>
    <w:rsid w:val="00A4105D"/>
    <w:rsid w:val="00A4114B"/>
    <w:rsid w:val="00A41400"/>
    <w:rsid w:val="00A41801"/>
    <w:rsid w:val="00A41AE7"/>
    <w:rsid w:val="00A41C17"/>
    <w:rsid w:val="00A41D24"/>
    <w:rsid w:val="00A41DBB"/>
    <w:rsid w:val="00A420FB"/>
    <w:rsid w:val="00A421AE"/>
    <w:rsid w:val="00A421B8"/>
    <w:rsid w:val="00A4294B"/>
    <w:rsid w:val="00A42B5D"/>
    <w:rsid w:val="00A42BED"/>
    <w:rsid w:val="00A42EFE"/>
    <w:rsid w:val="00A4326D"/>
    <w:rsid w:val="00A432FA"/>
    <w:rsid w:val="00A43789"/>
    <w:rsid w:val="00A439E8"/>
    <w:rsid w:val="00A43B6D"/>
    <w:rsid w:val="00A43E38"/>
    <w:rsid w:val="00A43EAD"/>
    <w:rsid w:val="00A43ED9"/>
    <w:rsid w:val="00A43EE8"/>
    <w:rsid w:val="00A43F8B"/>
    <w:rsid w:val="00A44204"/>
    <w:rsid w:val="00A442E0"/>
    <w:rsid w:val="00A44831"/>
    <w:rsid w:val="00A44882"/>
    <w:rsid w:val="00A449C3"/>
    <w:rsid w:val="00A449FD"/>
    <w:rsid w:val="00A44BA7"/>
    <w:rsid w:val="00A44CB2"/>
    <w:rsid w:val="00A44E45"/>
    <w:rsid w:val="00A450E7"/>
    <w:rsid w:val="00A453FC"/>
    <w:rsid w:val="00A45461"/>
    <w:rsid w:val="00A45547"/>
    <w:rsid w:val="00A45AF5"/>
    <w:rsid w:val="00A45B64"/>
    <w:rsid w:val="00A45B9E"/>
    <w:rsid w:val="00A462C1"/>
    <w:rsid w:val="00A46325"/>
    <w:rsid w:val="00A465C5"/>
    <w:rsid w:val="00A467CC"/>
    <w:rsid w:val="00A46830"/>
    <w:rsid w:val="00A46953"/>
    <w:rsid w:val="00A4714C"/>
    <w:rsid w:val="00A471AA"/>
    <w:rsid w:val="00A475F0"/>
    <w:rsid w:val="00A5072C"/>
    <w:rsid w:val="00A5088A"/>
    <w:rsid w:val="00A50CC8"/>
    <w:rsid w:val="00A50D03"/>
    <w:rsid w:val="00A512C7"/>
    <w:rsid w:val="00A5133C"/>
    <w:rsid w:val="00A51536"/>
    <w:rsid w:val="00A51853"/>
    <w:rsid w:val="00A51A51"/>
    <w:rsid w:val="00A51D29"/>
    <w:rsid w:val="00A51FE4"/>
    <w:rsid w:val="00A52034"/>
    <w:rsid w:val="00A52037"/>
    <w:rsid w:val="00A520D2"/>
    <w:rsid w:val="00A5218E"/>
    <w:rsid w:val="00A5221F"/>
    <w:rsid w:val="00A5265D"/>
    <w:rsid w:val="00A52679"/>
    <w:rsid w:val="00A52706"/>
    <w:rsid w:val="00A52910"/>
    <w:rsid w:val="00A52C2E"/>
    <w:rsid w:val="00A52CF5"/>
    <w:rsid w:val="00A52DBD"/>
    <w:rsid w:val="00A52E8F"/>
    <w:rsid w:val="00A53126"/>
    <w:rsid w:val="00A5346C"/>
    <w:rsid w:val="00A53498"/>
    <w:rsid w:val="00A534F1"/>
    <w:rsid w:val="00A53BC3"/>
    <w:rsid w:val="00A53CF5"/>
    <w:rsid w:val="00A53D73"/>
    <w:rsid w:val="00A53F60"/>
    <w:rsid w:val="00A53FBC"/>
    <w:rsid w:val="00A54037"/>
    <w:rsid w:val="00A540BD"/>
    <w:rsid w:val="00A542D0"/>
    <w:rsid w:val="00A54850"/>
    <w:rsid w:val="00A549B8"/>
    <w:rsid w:val="00A54C9D"/>
    <w:rsid w:val="00A54D21"/>
    <w:rsid w:val="00A54FAF"/>
    <w:rsid w:val="00A55152"/>
    <w:rsid w:val="00A552AD"/>
    <w:rsid w:val="00A553F9"/>
    <w:rsid w:val="00A55551"/>
    <w:rsid w:val="00A55595"/>
    <w:rsid w:val="00A557B7"/>
    <w:rsid w:val="00A55E4A"/>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60051"/>
    <w:rsid w:val="00A6038C"/>
    <w:rsid w:val="00A60896"/>
    <w:rsid w:val="00A608A5"/>
    <w:rsid w:val="00A6097B"/>
    <w:rsid w:val="00A60BD8"/>
    <w:rsid w:val="00A60D9F"/>
    <w:rsid w:val="00A61521"/>
    <w:rsid w:val="00A61644"/>
    <w:rsid w:val="00A61A4D"/>
    <w:rsid w:val="00A61B9A"/>
    <w:rsid w:val="00A61C9A"/>
    <w:rsid w:val="00A6219C"/>
    <w:rsid w:val="00A626E8"/>
    <w:rsid w:val="00A62854"/>
    <w:rsid w:val="00A628A1"/>
    <w:rsid w:val="00A6290C"/>
    <w:rsid w:val="00A62913"/>
    <w:rsid w:val="00A62F7C"/>
    <w:rsid w:val="00A62FEA"/>
    <w:rsid w:val="00A632CB"/>
    <w:rsid w:val="00A6349F"/>
    <w:rsid w:val="00A6371B"/>
    <w:rsid w:val="00A6380F"/>
    <w:rsid w:val="00A63CD5"/>
    <w:rsid w:val="00A63D3A"/>
    <w:rsid w:val="00A63F70"/>
    <w:rsid w:val="00A64009"/>
    <w:rsid w:val="00A641DA"/>
    <w:rsid w:val="00A64483"/>
    <w:rsid w:val="00A64909"/>
    <w:rsid w:val="00A64F74"/>
    <w:rsid w:val="00A64FE3"/>
    <w:rsid w:val="00A65425"/>
    <w:rsid w:val="00A65512"/>
    <w:rsid w:val="00A65516"/>
    <w:rsid w:val="00A65600"/>
    <w:rsid w:val="00A65911"/>
    <w:rsid w:val="00A6597B"/>
    <w:rsid w:val="00A6612F"/>
    <w:rsid w:val="00A6679E"/>
    <w:rsid w:val="00A668D2"/>
    <w:rsid w:val="00A66A52"/>
    <w:rsid w:val="00A66A5F"/>
    <w:rsid w:val="00A66B15"/>
    <w:rsid w:val="00A66CA5"/>
    <w:rsid w:val="00A66E87"/>
    <w:rsid w:val="00A66FBF"/>
    <w:rsid w:val="00A6734D"/>
    <w:rsid w:val="00A673C8"/>
    <w:rsid w:val="00A67411"/>
    <w:rsid w:val="00A674E1"/>
    <w:rsid w:val="00A67776"/>
    <w:rsid w:val="00A67830"/>
    <w:rsid w:val="00A700B7"/>
    <w:rsid w:val="00A70285"/>
    <w:rsid w:val="00A702EF"/>
    <w:rsid w:val="00A70337"/>
    <w:rsid w:val="00A703B1"/>
    <w:rsid w:val="00A7059E"/>
    <w:rsid w:val="00A70681"/>
    <w:rsid w:val="00A70691"/>
    <w:rsid w:val="00A70742"/>
    <w:rsid w:val="00A70788"/>
    <w:rsid w:val="00A707F2"/>
    <w:rsid w:val="00A70861"/>
    <w:rsid w:val="00A708A7"/>
    <w:rsid w:val="00A70B33"/>
    <w:rsid w:val="00A70C3C"/>
    <w:rsid w:val="00A70DDF"/>
    <w:rsid w:val="00A711FC"/>
    <w:rsid w:val="00A71235"/>
    <w:rsid w:val="00A71313"/>
    <w:rsid w:val="00A714D3"/>
    <w:rsid w:val="00A7164D"/>
    <w:rsid w:val="00A716BE"/>
    <w:rsid w:val="00A718CE"/>
    <w:rsid w:val="00A72000"/>
    <w:rsid w:val="00A720F2"/>
    <w:rsid w:val="00A72267"/>
    <w:rsid w:val="00A72334"/>
    <w:rsid w:val="00A7235F"/>
    <w:rsid w:val="00A724DD"/>
    <w:rsid w:val="00A72533"/>
    <w:rsid w:val="00A725F0"/>
    <w:rsid w:val="00A72D87"/>
    <w:rsid w:val="00A73036"/>
    <w:rsid w:val="00A7311D"/>
    <w:rsid w:val="00A7351C"/>
    <w:rsid w:val="00A73573"/>
    <w:rsid w:val="00A7359F"/>
    <w:rsid w:val="00A73650"/>
    <w:rsid w:val="00A7379F"/>
    <w:rsid w:val="00A73986"/>
    <w:rsid w:val="00A73A46"/>
    <w:rsid w:val="00A73D15"/>
    <w:rsid w:val="00A73D2A"/>
    <w:rsid w:val="00A73D6F"/>
    <w:rsid w:val="00A73DBA"/>
    <w:rsid w:val="00A73FFD"/>
    <w:rsid w:val="00A7409E"/>
    <w:rsid w:val="00A743E6"/>
    <w:rsid w:val="00A74446"/>
    <w:rsid w:val="00A747DF"/>
    <w:rsid w:val="00A74C30"/>
    <w:rsid w:val="00A74D6F"/>
    <w:rsid w:val="00A74E54"/>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1E"/>
    <w:rsid w:val="00A775C2"/>
    <w:rsid w:val="00A778CB"/>
    <w:rsid w:val="00A77B18"/>
    <w:rsid w:val="00A77BA8"/>
    <w:rsid w:val="00A77CD1"/>
    <w:rsid w:val="00A77F18"/>
    <w:rsid w:val="00A8068D"/>
    <w:rsid w:val="00A8080E"/>
    <w:rsid w:val="00A80B09"/>
    <w:rsid w:val="00A80D6D"/>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62D"/>
    <w:rsid w:val="00A8529B"/>
    <w:rsid w:val="00A853AC"/>
    <w:rsid w:val="00A855C1"/>
    <w:rsid w:val="00A856CC"/>
    <w:rsid w:val="00A85736"/>
    <w:rsid w:val="00A85805"/>
    <w:rsid w:val="00A85E0A"/>
    <w:rsid w:val="00A85EDC"/>
    <w:rsid w:val="00A85EF9"/>
    <w:rsid w:val="00A86096"/>
    <w:rsid w:val="00A862E8"/>
    <w:rsid w:val="00A86300"/>
    <w:rsid w:val="00A865FE"/>
    <w:rsid w:val="00A866C4"/>
    <w:rsid w:val="00A86714"/>
    <w:rsid w:val="00A86873"/>
    <w:rsid w:val="00A86AF9"/>
    <w:rsid w:val="00A86DCA"/>
    <w:rsid w:val="00A87255"/>
    <w:rsid w:val="00A872F3"/>
    <w:rsid w:val="00A87676"/>
    <w:rsid w:val="00A8773D"/>
    <w:rsid w:val="00A87784"/>
    <w:rsid w:val="00A877EB"/>
    <w:rsid w:val="00A87A05"/>
    <w:rsid w:val="00A87A3B"/>
    <w:rsid w:val="00A87B55"/>
    <w:rsid w:val="00A87DC1"/>
    <w:rsid w:val="00A87DDE"/>
    <w:rsid w:val="00A90256"/>
    <w:rsid w:val="00A90363"/>
    <w:rsid w:val="00A9048D"/>
    <w:rsid w:val="00A90698"/>
    <w:rsid w:val="00A90771"/>
    <w:rsid w:val="00A90888"/>
    <w:rsid w:val="00A908BB"/>
    <w:rsid w:val="00A909ED"/>
    <w:rsid w:val="00A90BA6"/>
    <w:rsid w:val="00A90CE1"/>
    <w:rsid w:val="00A9130A"/>
    <w:rsid w:val="00A917EF"/>
    <w:rsid w:val="00A918ED"/>
    <w:rsid w:val="00A9212A"/>
    <w:rsid w:val="00A92351"/>
    <w:rsid w:val="00A923FA"/>
    <w:rsid w:val="00A92427"/>
    <w:rsid w:val="00A924DA"/>
    <w:rsid w:val="00A925A5"/>
    <w:rsid w:val="00A92853"/>
    <w:rsid w:val="00A92C46"/>
    <w:rsid w:val="00A92D3F"/>
    <w:rsid w:val="00A9305E"/>
    <w:rsid w:val="00A9329D"/>
    <w:rsid w:val="00A93306"/>
    <w:rsid w:val="00A93442"/>
    <w:rsid w:val="00A938C4"/>
    <w:rsid w:val="00A93A6F"/>
    <w:rsid w:val="00A93AA0"/>
    <w:rsid w:val="00A93C7A"/>
    <w:rsid w:val="00A94038"/>
    <w:rsid w:val="00A9409A"/>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6091"/>
    <w:rsid w:val="00A961BE"/>
    <w:rsid w:val="00A9648A"/>
    <w:rsid w:val="00A96602"/>
    <w:rsid w:val="00A96623"/>
    <w:rsid w:val="00A967A0"/>
    <w:rsid w:val="00A96853"/>
    <w:rsid w:val="00A968CC"/>
    <w:rsid w:val="00A9690A"/>
    <w:rsid w:val="00A96916"/>
    <w:rsid w:val="00A96CC1"/>
    <w:rsid w:val="00A96DF1"/>
    <w:rsid w:val="00A96E6B"/>
    <w:rsid w:val="00A97048"/>
    <w:rsid w:val="00A977DF"/>
    <w:rsid w:val="00A9783F"/>
    <w:rsid w:val="00A97983"/>
    <w:rsid w:val="00A979B4"/>
    <w:rsid w:val="00A97B2E"/>
    <w:rsid w:val="00A97B5B"/>
    <w:rsid w:val="00A97BD0"/>
    <w:rsid w:val="00A97D86"/>
    <w:rsid w:val="00AA0248"/>
    <w:rsid w:val="00AA0351"/>
    <w:rsid w:val="00AA03B6"/>
    <w:rsid w:val="00AA04AB"/>
    <w:rsid w:val="00AA07B3"/>
    <w:rsid w:val="00AA0863"/>
    <w:rsid w:val="00AA0B09"/>
    <w:rsid w:val="00AA0B45"/>
    <w:rsid w:val="00AA0E15"/>
    <w:rsid w:val="00AA0E6A"/>
    <w:rsid w:val="00AA0E7D"/>
    <w:rsid w:val="00AA0E99"/>
    <w:rsid w:val="00AA0E9C"/>
    <w:rsid w:val="00AA1286"/>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976"/>
    <w:rsid w:val="00AA49BF"/>
    <w:rsid w:val="00AA4BE4"/>
    <w:rsid w:val="00AA4E0C"/>
    <w:rsid w:val="00AA4EA5"/>
    <w:rsid w:val="00AA5000"/>
    <w:rsid w:val="00AA513B"/>
    <w:rsid w:val="00AA51FD"/>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4E9"/>
    <w:rsid w:val="00AB0959"/>
    <w:rsid w:val="00AB0B60"/>
    <w:rsid w:val="00AB0B92"/>
    <w:rsid w:val="00AB0D47"/>
    <w:rsid w:val="00AB0E74"/>
    <w:rsid w:val="00AB14FC"/>
    <w:rsid w:val="00AB1755"/>
    <w:rsid w:val="00AB198D"/>
    <w:rsid w:val="00AB1B48"/>
    <w:rsid w:val="00AB1DDD"/>
    <w:rsid w:val="00AB1DE3"/>
    <w:rsid w:val="00AB2176"/>
    <w:rsid w:val="00AB2480"/>
    <w:rsid w:val="00AB26E1"/>
    <w:rsid w:val="00AB270A"/>
    <w:rsid w:val="00AB28AC"/>
    <w:rsid w:val="00AB28C4"/>
    <w:rsid w:val="00AB2946"/>
    <w:rsid w:val="00AB2DAE"/>
    <w:rsid w:val="00AB2F1C"/>
    <w:rsid w:val="00AB3515"/>
    <w:rsid w:val="00AB35FC"/>
    <w:rsid w:val="00AB396B"/>
    <w:rsid w:val="00AB3AF4"/>
    <w:rsid w:val="00AB3BEC"/>
    <w:rsid w:val="00AB3E42"/>
    <w:rsid w:val="00AB3F31"/>
    <w:rsid w:val="00AB4079"/>
    <w:rsid w:val="00AB424C"/>
    <w:rsid w:val="00AB4601"/>
    <w:rsid w:val="00AB463B"/>
    <w:rsid w:val="00AB46DD"/>
    <w:rsid w:val="00AB4CA1"/>
    <w:rsid w:val="00AB4CDE"/>
    <w:rsid w:val="00AB500F"/>
    <w:rsid w:val="00AB50BB"/>
    <w:rsid w:val="00AB51AF"/>
    <w:rsid w:val="00AB523E"/>
    <w:rsid w:val="00AB52B2"/>
    <w:rsid w:val="00AB5412"/>
    <w:rsid w:val="00AB57C3"/>
    <w:rsid w:val="00AB5A65"/>
    <w:rsid w:val="00AB5E90"/>
    <w:rsid w:val="00AB5F28"/>
    <w:rsid w:val="00AB6095"/>
    <w:rsid w:val="00AB61B9"/>
    <w:rsid w:val="00AB6315"/>
    <w:rsid w:val="00AB64A5"/>
    <w:rsid w:val="00AB65FB"/>
    <w:rsid w:val="00AB666A"/>
    <w:rsid w:val="00AB6A0D"/>
    <w:rsid w:val="00AB7033"/>
    <w:rsid w:val="00AB7055"/>
    <w:rsid w:val="00AB7226"/>
    <w:rsid w:val="00AB7609"/>
    <w:rsid w:val="00AB7651"/>
    <w:rsid w:val="00AB7F7E"/>
    <w:rsid w:val="00AC0018"/>
    <w:rsid w:val="00AC023D"/>
    <w:rsid w:val="00AC02BE"/>
    <w:rsid w:val="00AC0405"/>
    <w:rsid w:val="00AC06CE"/>
    <w:rsid w:val="00AC076E"/>
    <w:rsid w:val="00AC0B08"/>
    <w:rsid w:val="00AC0B60"/>
    <w:rsid w:val="00AC0F36"/>
    <w:rsid w:val="00AC110C"/>
    <w:rsid w:val="00AC11EB"/>
    <w:rsid w:val="00AC1348"/>
    <w:rsid w:val="00AC14DB"/>
    <w:rsid w:val="00AC1697"/>
    <w:rsid w:val="00AC16D0"/>
    <w:rsid w:val="00AC1825"/>
    <w:rsid w:val="00AC18C4"/>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93C"/>
    <w:rsid w:val="00AC3B92"/>
    <w:rsid w:val="00AC41BD"/>
    <w:rsid w:val="00AC41F0"/>
    <w:rsid w:val="00AC4249"/>
    <w:rsid w:val="00AC428B"/>
    <w:rsid w:val="00AC4529"/>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508"/>
    <w:rsid w:val="00AC651E"/>
    <w:rsid w:val="00AC665E"/>
    <w:rsid w:val="00AC69AC"/>
    <w:rsid w:val="00AC6B02"/>
    <w:rsid w:val="00AC6E13"/>
    <w:rsid w:val="00AC6E50"/>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96B"/>
    <w:rsid w:val="00AD1184"/>
    <w:rsid w:val="00AD131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8DB"/>
    <w:rsid w:val="00AD4B93"/>
    <w:rsid w:val="00AD4BB5"/>
    <w:rsid w:val="00AD503A"/>
    <w:rsid w:val="00AD5716"/>
    <w:rsid w:val="00AD5801"/>
    <w:rsid w:val="00AD58CC"/>
    <w:rsid w:val="00AD59BC"/>
    <w:rsid w:val="00AD5AC8"/>
    <w:rsid w:val="00AD5B16"/>
    <w:rsid w:val="00AD5E67"/>
    <w:rsid w:val="00AD5E7A"/>
    <w:rsid w:val="00AD5E92"/>
    <w:rsid w:val="00AD5F9A"/>
    <w:rsid w:val="00AD6088"/>
    <w:rsid w:val="00AD60C0"/>
    <w:rsid w:val="00AD621F"/>
    <w:rsid w:val="00AD622F"/>
    <w:rsid w:val="00AD62DB"/>
    <w:rsid w:val="00AD6393"/>
    <w:rsid w:val="00AD6414"/>
    <w:rsid w:val="00AD64FE"/>
    <w:rsid w:val="00AD6539"/>
    <w:rsid w:val="00AD654E"/>
    <w:rsid w:val="00AD6CC4"/>
    <w:rsid w:val="00AD6D8D"/>
    <w:rsid w:val="00AD73E9"/>
    <w:rsid w:val="00AD73FA"/>
    <w:rsid w:val="00AD7669"/>
    <w:rsid w:val="00AD774E"/>
    <w:rsid w:val="00AD79CD"/>
    <w:rsid w:val="00AE025E"/>
    <w:rsid w:val="00AE0440"/>
    <w:rsid w:val="00AE0536"/>
    <w:rsid w:val="00AE07B9"/>
    <w:rsid w:val="00AE0A6F"/>
    <w:rsid w:val="00AE0D1F"/>
    <w:rsid w:val="00AE0DC2"/>
    <w:rsid w:val="00AE0EC5"/>
    <w:rsid w:val="00AE122D"/>
    <w:rsid w:val="00AE12BA"/>
    <w:rsid w:val="00AE1762"/>
    <w:rsid w:val="00AE18A6"/>
    <w:rsid w:val="00AE18C5"/>
    <w:rsid w:val="00AE1AC8"/>
    <w:rsid w:val="00AE1C3F"/>
    <w:rsid w:val="00AE1DCD"/>
    <w:rsid w:val="00AE205B"/>
    <w:rsid w:val="00AE221F"/>
    <w:rsid w:val="00AE2257"/>
    <w:rsid w:val="00AE27A5"/>
    <w:rsid w:val="00AE29EF"/>
    <w:rsid w:val="00AE2C6D"/>
    <w:rsid w:val="00AE2CEE"/>
    <w:rsid w:val="00AE2E72"/>
    <w:rsid w:val="00AE3058"/>
    <w:rsid w:val="00AE3092"/>
    <w:rsid w:val="00AE3379"/>
    <w:rsid w:val="00AE3500"/>
    <w:rsid w:val="00AE3563"/>
    <w:rsid w:val="00AE3631"/>
    <w:rsid w:val="00AE3810"/>
    <w:rsid w:val="00AE39A6"/>
    <w:rsid w:val="00AE3A39"/>
    <w:rsid w:val="00AE3B6F"/>
    <w:rsid w:val="00AE3CE9"/>
    <w:rsid w:val="00AE3E00"/>
    <w:rsid w:val="00AE3F7A"/>
    <w:rsid w:val="00AE427E"/>
    <w:rsid w:val="00AE4324"/>
    <w:rsid w:val="00AE4414"/>
    <w:rsid w:val="00AE4494"/>
    <w:rsid w:val="00AE4681"/>
    <w:rsid w:val="00AE46C0"/>
    <w:rsid w:val="00AE46CA"/>
    <w:rsid w:val="00AE4A71"/>
    <w:rsid w:val="00AE4AB6"/>
    <w:rsid w:val="00AE4B29"/>
    <w:rsid w:val="00AE4E2B"/>
    <w:rsid w:val="00AE4E8D"/>
    <w:rsid w:val="00AE503F"/>
    <w:rsid w:val="00AE515D"/>
    <w:rsid w:val="00AE5168"/>
    <w:rsid w:val="00AE51D1"/>
    <w:rsid w:val="00AE5310"/>
    <w:rsid w:val="00AE5858"/>
    <w:rsid w:val="00AE588B"/>
    <w:rsid w:val="00AE591B"/>
    <w:rsid w:val="00AE5D1F"/>
    <w:rsid w:val="00AE5E19"/>
    <w:rsid w:val="00AE5FA2"/>
    <w:rsid w:val="00AE63D0"/>
    <w:rsid w:val="00AE6592"/>
    <w:rsid w:val="00AE666C"/>
    <w:rsid w:val="00AE6939"/>
    <w:rsid w:val="00AE6A9A"/>
    <w:rsid w:val="00AE6E5A"/>
    <w:rsid w:val="00AE7009"/>
    <w:rsid w:val="00AE70F9"/>
    <w:rsid w:val="00AE70FB"/>
    <w:rsid w:val="00AE71E8"/>
    <w:rsid w:val="00AE72DB"/>
    <w:rsid w:val="00AE7639"/>
    <w:rsid w:val="00AE7AF4"/>
    <w:rsid w:val="00AE7E15"/>
    <w:rsid w:val="00AE7F1A"/>
    <w:rsid w:val="00AF042C"/>
    <w:rsid w:val="00AF046A"/>
    <w:rsid w:val="00AF04C0"/>
    <w:rsid w:val="00AF061D"/>
    <w:rsid w:val="00AF09FA"/>
    <w:rsid w:val="00AF0BF8"/>
    <w:rsid w:val="00AF0E94"/>
    <w:rsid w:val="00AF15B1"/>
    <w:rsid w:val="00AF1603"/>
    <w:rsid w:val="00AF1902"/>
    <w:rsid w:val="00AF1ADA"/>
    <w:rsid w:val="00AF1CE4"/>
    <w:rsid w:val="00AF208B"/>
    <w:rsid w:val="00AF20E8"/>
    <w:rsid w:val="00AF2161"/>
    <w:rsid w:val="00AF21B6"/>
    <w:rsid w:val="00AF24CA"/>
    <w:rsid w:val="00AF2929"/>
    <w:rsid w:val="00AF2A46"/>
    <w:rsid w:val="00AF2AD4"/>
    <w:rsid w:val="00AF2E5F"/>
    <w:rsid w:val="00AF2FD8"/>
    <w:rsid w:val="00AF33FD"/>
    <w:rsid w:val="00AF34B2"/>
    <w:rsid w:val="00AF355F"/>
    <w:rsid w:val="00AF35AF"/>
    <w:rsid w:val="00AF3635"/>
    <w:rsid w:val="00AF3687"/>
    <w:rsid w:val="00AF3703"/>
    <w:rsid w:val="00AF387C"/>
    <w:rsid w:val="00AF3BFB"/>
    <w:rsid w:val="00AF3C6B"/>
    <w:rsid w:val="00AF3DBC"/>
    <w:rsid w:val="00AF3F09"/>
    <w:rsid w:val="00AF43C1"/>
    <w:rsid w:val="00AF4976"/>
    <w:rsid w:val="00AF49A6"/>
    <w:rsid w:val="00AF4A19"/>
    <w:rsid w:val="00AF4C21"/>
    <w:rsid w:val="00AF4E68"/>
    <w:rsid w:val="00AF5304"/>
    <w:rsid w:val="00AF53B4"/>
    <w:rsid w:val="00AF548B"/>
    <w:rsid w:val="00AF5837"/>
    <w:rsid w:val="00AF5846"/>
    <w:rsid w:val="00AF5965"/>
    <w:rsid w:val="00AF5C00"/>
    <w:rsid w:val="00AF5CCD"/>
    <w:rsid w:val="00AF625C"/>
    <w:rsid w:val="00AF65D9"/>
    <w:rsid w:val="00AF6964"/>
    <w:rsid w:val="00AF6AF6"/>
    <w:rsid w:val="00AF6B35"/>
    <w:rsid w:val="00AF6C44"/>
    <w:rsid w:val="00AF6F45"/>
    <w:rsid w:val="00AF7628"/>
    <w:rsid w:val="00AF7839"/>
    <w:rsid w:val="00AF785F"/>
    <w:rsid w:val="00AF7AC9"/>
    <w:rsid w:val="00AF7AE7"/>
    <w:rsid w:val="00AF7DE9"/>
    <w:rsid w:val="00B000C0"/>
    <w:rsid w:val="00B0015C"/>
    <w:rsid w:val="00B00172"/>
    <w:rsid w:val="00B00186"/>
    <w:rsid w:val="00B0026D"/>
    <w:rsid w:val="00B003E6"/>
    <w:rsid w:val="00B00634"/>
    <w:rsid w:val="00B00880"/>
    <w:rsid w:val="00B00B1E"/>
    <w:rsid w:val="00B00BCB"/>
    <w:rsid w:val="00B00DE0"/>
    <w:rsid w:val="00B00F5C"/>
    <w:rsid w:val="00B014DA"/>
    <w:rsid w:val="00B0161B"/>
    <w:rsid w:val="00B01B9B"/>
    <w:rsid w:val="00B01CD8"/>
    <w:rsid w:val="00B01D87"/>
    <w:rsid w:val="00B01E4A"/>
    <w:rsid w:val="00B01FC8"/>
    <w:rsid w:val="00B021E5"/>
    <w:rsid w:val="00B023A3"/>
    <w:rsid w:val="00B023F0"/>
    <w:rsid w:val="00B024C5"/>
    <w:rsid w:val="00B025B5"/>
    <w:rsid w:val="00B02BB3"/>
    <w:rsid w:val="00B02D4B"/>
    <w:rsid w:val="00B02E3A"/>
    <w:rsid w:val="00B02EA8"/>
    <w:rsid w:val="00B03608"/>
    <w:rsid w:val="00B03618"/>
    <w:rsid w:val="00B037C1"/>
    <w:rsid w:val="00B03870"/>
    <w:rsid w:val="00B038C5"/>
    <w:rsid w:val="00B03DE2"/>
    <w:rsid w:val="00B03E57"/>
    <w:rsid w:val="00B043A5"/>
    <w:rsid w:val="00B045EC"/>
    <w:rsid w:val="00B046BD"/>
    <w:rsid w:val="00B04ADA"/>
    <w:rsid w:val="00B04D74"/>
    <w:rsid w:val="00B04E0D"/>
    <w:rsid w:val="00B05113"/>
    <w:rsid w:val="00B0519C"/>
    <w:rsid w:val="00B055C2"/>
    <w:rsid w:val="00B0577C"/>
    <w:rsid w:val="00B05902"/>
    <w:rsid w:val="00B05A4D"/>
    <w:rsid w:val="00B05B96"/>
    <w:rsid w:val="00B05E91"/>
    <w:rsid w:val="00B05F65"/>
    <w:rsid w:val="00B05F99"/>
    <w:rsid w:val="00B06241"/>
    <w:rsid w:val="00B0647B"/>
    <w:rsid w:val="00B065AB"/>
    <w:rsid w:val="00B065F2"/>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1153"/>
    <w:rsid w:val="00B1133F"/>
    <w:rsid w:val="00B1177E"/>
    <w:rsid w:val="00B11B6F"/>
    <w:rsid w:val="00B12546"/>
    <w:rsid w:val="00B125FD"/>
    <w:rsid w:val="00B12617"/>
    <w:rsid w:val="00B12D5F"/>
    <w:rsid w:val="00B1316F"/>
    <w:rsid w:val="00B131C8"/>
    <w:rsid w:val="00B1333A"/>
    <w:rsid w:val="00B1336D"/>
    <w:rsid w:val="00B133CF"/>
    <w:rsid w:val="00B134BB"/>
    <w:rsid w:val="00B1365B"/>
    <w:rsid w:val="00B13C1F"/>
    <w:rsid w:val="00B1423F"/>
    <w:rsid w:val="00B142AC"/>
    <w:rsid w:val="00B142F8"/>
    <w:rsid w:val="00B1439B"/>
    <w:rsid w:val="00B14478"/>
    <w:rsid w:val="00B14643"/>
    <w:rsid w:val="00B146D2"/>
    <w:rsid w:val="00B148BA"/>
    <w:rsid w:val="00B148EF"/>
    <w:rsid w:val="00B14A8A"/>
    <w:rsid w:val="00B14B18"/>
    <w:rsid w:val="00B15454"/>
    <w:rsid w:val="00B154C3"/>
    <w:rsid w:val="00B157B5"/>
    <w:rsid w:val="00B157CE"/>
    <w:rsid w:val="00B157F2"/>
    <w:rsid w:val="00B1614B"/>
    <w:rsid w:val="00B16715"/>
    <w:rsid w:val="00B169B2"/>
    <w:rsid w:val="00B16D86"/>
    <w:rsid w:val="00B16F61"/>
    <w:rsid w:val="00B17052"/>
    <w:rsid w:val="00B17092"/>
    <w:rsid w:val="00B17358"/>
    <w:rsid w:val="00B17469"/>
    <w:rsid w:val="00B1753E"/>
    <w:rsid w:val="00B177A2"/>
    <w:rsid w:val="00B178BC"/>
    <w:rsid w:val="00B1792E"/>
    <w:rsid w:val="00B17B3C"/>
    <w:rsid w:val="00B17F99"/>
    <w:rsid w:val="00B2009C"/>
    <w:rsid w:val="00B203E2"/>
    <w:rsid w:val="00B204EA"/>
    <w:rsid w:val="00B20697"/>
    <w:rsid w:val="00B2081B"/>
    <w:rsid w:val="00B20C5F"/>
    <w:rsid w:val="00B20DCE"/>
    <w:rsid w:val="00B20EE2"/>
    <w:rsid w:val="00B2117D"/>
    <w:rsid w:val="00B211E7"/>
    <w:rsid w:val="00B21726"/>
    <w:rsid w:val="00B21742"/>
    <w:rsid w:val="00B2196D"/>
    <w:rsid w:val="00B21BE2"/>
    <w:rsid w:val="00B21E04"/>
    <w:rsid w:val="00B21F6D"/>
    <w:rsid w:val="00B22025"/>
    <w:rsid w:val="00B220DD"/>
    <w:rsid w:val="00B2262F"/>
    <w:rsid w:val="00B22722"/>
    <w:rsid w:val="00B22796"/>
    <w:rsid w:val="00B227F4"/>
    <w:rsid w:val="00B228E0"/>
    <w:rsid w:val="00B22B79"/>
    <w:rsid w:val="00B22D7B"/>
    <w:rsid w:val="00B22DFC"/>
    <w:rsid w:val="00B23250"/>
    <w:rsid w:val="00B233F2"/>
    <w:rsid w:val="00B233FF"/>
    <w:rsid w:val="00B2340B"/>
    <w:rsid w:val="00B235BB"/>
    <w:rsid w:val="00B23619"/>
    <w:rsid w:val="00B23677"/>
    <w:rsid w:val="00B23AC9"/>
    <w:rsid w:val="00B23CEF"/>
    <w:rsid w:val="00B23EF7"/>
    <w:rsid w:val="00B24004"/>
    <w:rsid w:val="00B24068"/>
    <w:rsid w:val="00B24154"/>
    <w:rsid w:val="00B24CB0"/>
    <w:rsid w:val="00B2519F"/>
    <w:rsid w:val="00B253F8"/>
    <w:rsid w:val="00B254B7"/>
    <w:rsid w:val="00B256D4"/>
    <w:rsid w:val="00B25833"/>
    <w:rsid w:val="00B259C5"/>
    <w:rsid w:val="00B25CED"/>
    <w:rsid w:val="00B26243"/>
    <w:rsid w:val="00B26379"/>
    <w:rsid w:val="00B2641E"/>
    <w:rsid w:val="00B264A2"/>
    <w:rsid w:val="00B2696C"/>
    <w:rsid w:val="00B26AB8"/>
    <w:rsid w:val="00B26B75"/>
    <w:rsid w:val="00B26F45"/>
    <w:rsid w:val="00B27194"/>
    <w:rsid w:val="00B271B2"/>
    <w:rsid w:val="00B2739C"/>
    <w:rsid w:val="00B27444"/>
    <w:rsid w:val="00B276DC"/>
    <w:rsid w:val="00B276F8"/>
    <w:rsid w:val="00B27772"/>
    <w:rsid w:val="00B277DE"/>
    <w:rsid w:val="00B27AC2"/>
    <w:rsid w:val="00B3020D"/>
    <w:rsid w:val="00B30215"/>
    <w:rsid w:val="00B3094F"/>
    <w:rsid w:val="00B30AF7"/>
    <w:rsid w:val="00B30E9B"/>
    <w:rsid w:val="00B310F5"/>
    <w:rsid w:val="00B31118"/>
    <w:rsid w:val="00B314DE"/>
    <w:rsid w:val="00B316A5"/>
    <w:rsid w:val="00B3183C"/>
    <w:rsid w:val="00B318E7"/>
    <w:rsid w:val="00B31C2F"/>
    <w:rsid w:val="00B31C7F"/>
    <w:rsid w:val="00B31DE7"/>
    <w:rsid w:val="00B3225C"/>
    <w:rsid w:val="00B32385"/>
    <w:rsid w:val="00B32398"/>
    <w:rsid w:val="00B32585"/>
    <w:rsid w:val="00B32852"/>
    <w:rsid w:val="00B329D2"/>
    <w:rsid w:val="00B32D10"/>
    <w:rsid w:val="00B32D42"/>
    <w:rsid w:val="00B33102"/>
    <w:rsid w:val="00B33277"/>
    <w:rsid w:val="00B33519"/>
    <w:rsid w:val="00B33886"/>
    <w:rsid w:val="00B33DBC"/>
    <w:rsid w:val="00B33E1E"/>
    <w:rsid w:val="00B33E3A"/>
    <w:rsid w:val="00B33E4B"/>
    <w:rsid w:val="00B33EEB"/>
    <w:rsid w:val="00B33FF3"/>
    <w:rsid w:val="00B34454"/>
    <w:rsid w:val="00B3487D"/>
    <w:rsid w:val="00B34A9B"/>
    <w:rsid w:val="00B34ACB"/>
    <w:rsid w:val="00B34BBD"/>
    <w:rsid w:val="00B34C1A"/>
    <w:rsid w:val="00B34D3D"/>
    <w:rsid w:val="00B34D6B"/>
    <w:rsid w:val="00B34FC5"/>
    <w:rsid w:val="00B350A2"/>
    <w:rsid w:val="00B3513A"/>
    <w:rsid w:val="00B3513E"/>
    <w:rsid w:val="00B3515C"/>
    <w:rsid w:val="00B35492"/>
    <w:rsid w:val="00B356E7"/>
    <w:rsid w:val="00B35734"/>
    <w:rsid w:val="00B35935"/>
    <w:rsid w:val="00B359FF"/>
    <w:rsid w:val="00B35DE6"/>
    <w:rsid w:val="00B35F17"/>
    <w:rsid w:val="00B35F77"/>
    <w:rsid w:val="00B36246"/>
    <w:rsid w:val="00B3652B"/>
    <w:rsid w:val="00B36BCA"/>
    <w:rsid w:val="00B36BF9"/>
    <w:rsid w:val="00B36ECF"/>
    <w:rsid w:val="00B36F64"/>
    <w:rsid w:val="00B36F84"/>
    <w:rsid w:val="00B36F93"/>
    <w:rsid w:val="00B36FB9"/>
    <w:rsid w:val="00B37086"/>
    <w:rsid w:val="00B370B2"/>
    <w:rsid w:val="00B3713C"/>
    <w:rsid w:val="00B372F7"/>
    <w:rsid w:val="00B37761"/>
    <w:rsid w:val="00B377F7"/>
    <w:rsid w:val="00B379D4"/>
    <w:rsid w:val="00B40279"/>
    <w:rsid w:val="00B40281"/>
    <w:rsid w:val="00B404DC"/>
    <w:rsid w:val="00B40621"/>
    <w:rsid w:val="00B40AD9"/>
    <w:rsid w:val="00B40B8A"/>
    <w:rsid w:val="00B40BC7"/>
    <w:rsid w:val="00B40C1E"/>
    <w:rsid w:val="00B40EBB"/>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924"/>
    <w:rsid w:val="00B44AE2"/>
    <w:rsid w:val="00B44B4A"/>
    <w:rsid w:val="00B44BF5"/>
    <w:rsid w:val="00B44F0A"/>
    <w:rsid w:val="00B4557C"/>
    <w:rsid w:val="00B45599"/>
    <w:rsid w:val="00B459E9"/>
    <w:rsid w:val="00B45DEC"/>
    <w:rsid w:val="00B45E4E"/>
    <w:rsid w:val="00B46100"/>
    <w:rsid w:val="00B463E4"/>
    <w:rsid w:val="00B4665B"/>
    <w:rsid w:val="00B4677B"/>
    <w:rsid w:val="00B467F5"/>
    <w:rsid w:val="00B4683A"/>
    <w:rsid w:val="00B46854"/>
    <w:rsid w:val="00B46A51"/>
    <w:rsid w:val="00B46B34"/>
    <w:rsid w:val="00B46DD4"/>
    <w:rsid w:val="00B46FAC"/>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516"/>
    <w:rsid w:val="00B5055A"/>
    <w:rsid w:val="00B50AB4"/>
    <w:rsid w:val="00B50C5D"/>
    <w:rsid w:val="00B50D84"/>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CF"/>
    <w:rsid w:val="00B52EF5"/>
    <w:rsid w:val="00B5314A"/>
    <w:rsid w:val="00B534D4"/>
    <w:rsid w:val="00B534E5"/>
    <w:rsid w:val="00B5390E"/>
    <w:rsid w:val="00B53BCF"/>
    <w:rsid w:val="00B53D4F"/>
    <w:rsid w:val="00B53EA1"/>
    <w:rsid w:val="00B53F0C"/>
    <w:rsid w:val="00B53F35"/>
    <w:rsid w:val="00B53FCD"/>
    <w:rsid w:val="00B540DE"/>
    <w:rsid w:val="00B54500"/>
    <w:rsid w:val="00B546A9"/>
    <w:rsid w:val="00B549ED"/>
    <w:rsid w:val="00B54ABB"/>
    <w:rsid w:val="00B54CEC"/>
    <w:rsid w:val="00B54F20"/>
    <w:rsid w:val="00B54F4F"/>
    <w:rsid w:val="00B55166"/>
    <w:rsid w:val="00B552A2"/>
    <w:rsid w:val="00B555E3"/>
    <w:rsid w:val="00B557F8"/>
    <w:rsid w:val="00B55874"/>
    <w:rsid w:val="00B5590B"/>
    <w:rsid w:val="00B55ACE"/>
    <w:rsid w:val="00B55CA3"/>
    <w:rsid w:val="00B55D74"/>
    <w:rsid w:val="00B561E1"/>
    <w:rsid w:val="00B56646"/>
    <w:rsid w:val="00B56871"/>
    <w:rsid w:val="00B56C24"/>
    <w:rsid w:val="00B56E2F"/>
    <w:rsid w:val="00B5710D"/>
    <w:rsid w:val="00B571EA"/>
    <w:rsid w:val="00B5724F"/>
    <w:rsid w:val="00B57565"/>
    <w:rsid w:val="00B5762A"/>
    <w:rsid w:val="00B57773"/>
    <w:rsid w:val="00B577D6"/>
    <w:rsid w:val="00B5791A"/>
    <w:rsid w:val="00B57B37"/>
    <w:rsid w:val="00B57E87"/>
    <w:rsid w:val="00B57F44"/>
    <w:rsid w:val="00B60027"/>
    <w:rsid w:val="00B60244"/>
    <w:rsid w:val="00B60355"/>
    <w:rsid w:val="00B6064D"/>
    <w:rsid w:val="00B60C02"/>
    <w:rsid w:val="00B60EC3"/>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3209"/>
    <w:rsid w:val="00B63505"/>
    <w:rsid w:val="00B63603"/>
    <w:rsid w:val="00B63702"/>
    <w:rsid w:val="00B6373D"/>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D5B"/>
    <w:rsid w:val="00B665F2"/>
    <w:rsid w:val="00B665FA"/>
    <w:rsid w:val="00B667B0"/>
    <w:rsid w:val="00B66C81"/>
    <w:rsid w:val="00B67072"/>
    <w:rsid w:val="00B6718E"/>
    <w:rsid w:val="00B6720D"/>
    <w:rsid w:val="00B672D9"/>
    <w:rsid w:val="00B673E8"/>
    <w:rsid w:val="00B6744D"/>
    <w:rsid w:val="00B67656"/>
    <w:rsid w:val="00B676C0"/>
    <w:rsid w:val="00B6778D"/>
    <w:rsid w:val="00B70041"/>
    <w:rsid w:val="00B7017B"/>
    <w:rsid w:val="00B703CC"/>
    <w:rsid w:val="00B70483"/>
    <w:rsid w:val="00B70671"/>
    <w:rsid w:val="00B70B2F"/>
    <w:rsid w:val="00B71491"/>
    <w:rsid w:val="00B71797"/>
    <w:rsid w:val="00B717DA"/>
    <w:rsid w:val="00B71A3F"/>
    <w:rsid w:val="00B71D4B"/>
    <w:rsid w:val="00B71F1A"/>
    <w:rsid w:val="00B720C0"/>
    <w:rsid w:val="00B72231"/>
    <w:rsid w:val="00B72271"/>
    <w:rsid w:val="00B723D8"/>
    <w:rsid w:val="00B724F1"/>
    <w:rsid w:val="00B72594"/>
    <w:rsid w:val="00B725FC"/>
    <w:rsid w:val="00B72834"/>
    <w:rsid w:val="00B72C25"/>
    <w:rsid w:val="00B72CFA"/>
    <w:rsid w:val="00B732EF"/>
    <w:rsid w:val="00B73584"/>
    <w:rsid w:val="00B73CEA"/>
    <w:rsid w:val="00B73E65"/>
    <w:rsid w:val="00B73F1A"/>
    <w:rsid w:val="00B73F6C"/>
    <w:rsid w:val="00B74596"/>
    <w:rsid w:val="00B74864"/>
    <w:rsid w:val="00B74BEB"/>
    <w:rsid w:val="00B752F0"/>
    <w:rsid w:val="00B75484"/>
    <w:rsid w:val="00B759A8"/>
    <w:rsid w:val="00B75BE5"/>
    <w:rsid w:val="00B75C3D"/>
    <w:rsid w:val="00B75C6B"/>
    <w:rsid w:val="00B75CBB"/>
    <w:rsid w:val="00B75F36"/>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48"/>
    <w:rsid w:val="00B774C9"/>
    <w:rsid w:val="00B77518"/>
    <w:rsid w:val="00B7758B"/>
    <w:rsid w:val="00B775BD"/>
    <w:rsid w:val="00B77792"/>
    <w:rsid w:val="00B778B9"/>
    <w:rsid w:val="00B778C3"/>
    <w:rsid w:val="00B7798B"/>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986"/>
    <w:rsid w:val="00B81BB6"/>
    <w:rsid w:val="00B81F6E"/>
    <w:rsid w:val="00B8234E"/>
    <w:rsid w:val="00B82393"/>
    <w:rsid w:val="00B823A2"/>
    <w:rsid w:val="00B82763"/>
    <w:rsid w:val="00B82A4D"/>
    <w:rsid w:val="00B82B05"/>
    <w:rsid w:val="00B82B12"/>
    <w:rsid w:val="00B82C66"/>
    <w:rsid w:val="00B82C8C"/>
    <w:rsid w:val="00B82D56"/>
    <w:rsid w:val="00B82E94"/>
    <w:rsid w:val="00B8322D"/>
    <w:rsid w:val="00B83348"/>
    <w:rsid w:val="00B83474"/>
    <w:rsid w:val="00B83514"/>
    <w:rsid w:val="00B83671"/>
    <w:rsid w:val="00B8394A"/>
    <w:rsid w:val="00B83A18"/>
    <w:rsid w:val="00B83AE0"/>
    <w:rsid w:val="00B841CD"/>
    <w:rsid w:val="00B84438"/>
    <w:rsid w:val="00B844C4"/>
    <w:rsid w:val="00B84738"/>
    <w:rsid w:val="00B84743"/>
    <w:rsid w:val="00B84794"/>
    <w:rsid w:val="00B8480A"/>
    <w:rsid w:val="00B84B6A"/>
    <w:rsid w:val="00B84BA7"/>
    <w:rsid w:val="00B84D2E"/>
    <w:rsid w:val="00B84DCA"/>
    <w:rsid w:val="00B84E1C"/>
    <w:rsid w:val="00B85254"/>
    <w:rsid w:val="00B854DF"/>
    <w:rsid w:val="00B857AB"/>
    <w:rsid w:val="00B85B58"/>
    <w:rsid w:val="00B85BAF"/>
    <w:rsid w:val="00B85BB3"/>
    <w:rsid w:val="00B85CAC"/>
    <w:rsid w:val="00B86193"/>
    <w:rsid w:val="00B864AB"/>
    <w:rsid w:val="00B86644"/>
    <w:rsid w:val="00B86C19"/>
    <w:rsid w:val="00B86C9D"/>
    <w:rsid w:val="00B86F32"/>
    <w:rsid w:val="00B87313"/>
    <w:rsid w:val="00B87320"/>
    <w:rsid w:val="00B8742B"/>
    <w:rsid w:val="00B87593"/>
    <w:rsid w:val="00B8769A"/>
    <w:rsid w:val="00B87765"/>
    <w:rsid w:val="00B87A2B"/>
    <w:rsid w:val="00B87E4A"/>
    <w:rsid w:val="00B9037E"/>
    <w:rsid w:val="00B90680"/>
    <w:rsid w:val="00B90824"/>
    <w:rsid w:val="00B909F9"/>
    <w:rsid w:val="00B90A8D"/>
    <w:rsid w:val="00B90C6A"/>
    <w:rsid w:val="00B90DFC"/>
    <w:rsid w:val="00B90EF6"/>
    <w:rsid w:val="00B91741"/>
    <w:rsid w:val="00B91937"/>
    <w:rsid w:val="00B91A18"/>
    <w:rsid w:val="00B91CB8"/>
    <w:rsid w:val="00B92095"/>
    <w:rsid w:val="00B9221F"/>
    <w:rsid w:val="00B92242"/>
    <w:rsid w:val="00B92303"/>
    <w:rsid w:val="00B9241D"/>
    <w:rsid w:val="00B926FF"/>
    <w:rsid w:val="00B92838"/>
    <w:rsid w:val="00B9294A"/>
    <w:rsid w:val="00B92A7B"/>
    <w:rsid w:val="00B92AD7"/>
    <w:rsid w:val="00B92D70"/>
    <w:rsid w:val="00B92D86"/>
    <w:rsid w:val="00B92E2D"/>
    <w:rsid w:val="00B92F6D"/>
    <w:rsid w:val="00B93202"/>
    <w:rsid w:val="00B9351D"/>
    <w:rsid w:val="00B93587"/>
    <w:rsid w:val="00B9362B"/>
    <w:rsid w:val="00B93AB2"/>
    <w:rsid w:val="00B93B90"/>
    <w:rsid w:val="00B943F7"/>
    <w:rsid w:val="00B9495F"/>
    <w:rsid w:val="00B94C07"/>
    <w:rsid w:val="00B94DEC"/>
    <w:rsid w:val="00B9501A"/>
    <w:rsid w:val="00B95234"/>
    <w:rsid w:val="00B95423"/>
    <w:rsid w:val="00B9593C"/>
    <w:rsid w:val="00B95E21"/>
    <w:rsid w:val="00B95EB7"/>
    <w:rsid w:val="00B96025"/>
    <w:rsid w:val="00B96146"/>
    <w:rsid w:val="00B9646B"/>
    <w:rsid w:val="00B96618"/>
    <w:rsid w:val="00B96A4C"/>
    <w:rsid w:val="00B96C54"/>
    <w:rsid w:val="00B97102"/>
    <w:rsid w:val="00B976A5"/>
    <w:rsid w:val="00B978CE"/>
    <w:rsid w:val="00B97C70"/>
    <w:rsid w:val="00B97CB7"/>
    <w:rsid w:val="00B97FBB"/>
    <w:rsid w:val="00BA0326"/>
    <w:rsid w:val="00BA0398"/>
    <w:rsid w:val="00BA03E9"/>
    <w:rsid w:val="00BA049F"/>
    <w:rsid w:val="00BA059C"/>
    <w:rsid w:val="00BA06F2"/>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D75"/>
    <w:rsid w:val="00BA2E7A"/>
    <w:rsid w:val="00BA3487"/>
    <w:rsid w:val="00BA36CA"/>
    <w:rsid w:val="00BA3961"/>
    <w:rsid w:val="00BA3CC3"/>
    <w:rsid w:val="00BA3D45"/>
    <w:rsid w:val="00BA3FF8"/>
    <w:rsid w:val="00BA4058"/>
    <w:rsid w:val="00BA4099"/>
    <w:rsid w:val="00BA480D"/>
    <w:rsid w:val="00BA4ACF"/>
    <w:rsid w:val="00BA521A"/>
    <w:rsid w:val="00BA5480"/>
    <w:rsid w:val="00BA57C4"/>
    <w:rsid w:val="00BA5EB7"/>
    <w:rsid w:val="00BA5F06"/>
    <w:rsid w:val="00BA5F6E"/>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30"/>
    <w:rsid w:val="00BA7CE7"/>
    <w:rsid w:val="00BA7E9F"/>
    <w:rsid w:val="00BB002C"/>
    <w:rsid w:val="00BB0256"/>
    <w:rsid w:val="00BB02E0"/>
    <w:rsid w:val="00BB035B"/>
    <w:rsid w:val="00BB061F"/>
    <w:rsid w:val="00BB0E9D"/>
    <w:rsid w:val="00BB0F68"/>
    <w:rsid w:val="00BB112D"/>
    <w:rsid w:val="00BB11FA"/>
    <w:rsid w:val="00BB1386"/>
    <w:rsid w:val="00BB17EB"/>
    <w:rsid w:val="00BB18F0"/>
    <w:rsid w:val="00BB1D64"/>
    <w:rsid w:val="00BB25C8"/>
    <w:rsid w:val="00BB27CB"/>
    <w:rsid w:val="00BB2CFF"/>
    <w:rsid w:val="00BB2E37"/>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B9"/>
    <w:rsid w:val="00BB5946"/>
    <w:rsid w:val="00BB5BBA"/>
    <w:rsid w:val="00BB5C4F"/>
    <w:rsid w:val="00BB5C7B"/>
    <w:rsid w:val="00BB5C91"/>
    <w:rsid w:val="00BB5EFE"/>
    <w:rsid w:val="00BB5F27"/>
    <w:rsid w:val="00BB61E6"/>
    <w:rsid w:val="00BB6651"/>
    <w:rsid w:val="00BB6682"/>
    <w:rsid w:val="00BB69F5"/>
    <w:rsid w:val="00BB6C3A"/>
    <w:rsid w:val="00BB6C9D"/>
    <w:rsid w:val="00BB6D0F"/>
    <w:rsid w:val="00BB6DDD"/>
    <w:rsid w:val="00BB70E2"/>
    <w:rsid w:val="00BB7450"/>
    <w:rsid w:val="00BB75D5"/>
    <w:rsid w:val="00BB784C"/>
    <w:rsid w:val="00BB793D"/>
    <w:rsid w:val="00BB7B85"/>
    <w:rsid w:val="00BB7E04"/>
    <w:rsid w:val="00BB7E62"/>
    <w:rsid w:val="00BC0178"/>
    <w:rsid w:val="00BC04D1"/>
    <w:rsid w:val="00BC0683"/>
    <w:rsid w:val="00BC0CC7"/>
    <w:rsid w:val="00BC0F6C"/>
    <w:rsid w:val="00BC12A0"/>
    <w:rsid w:val="00BC14C1"/>
    <w:rsid w:val="00BC173C"/>
    <w:rsid w:val="00BC178E"/>
    <w:rsid w:val="00BC1A02"/>
    <w:rsid w:val="00BC1A3D"/>
    <w:rsid w:val="00BC1B6C"/>
    <w:rsid w:val="00BC1FE3"/>
    <w:rsid w:val="00BC2276"/>
    <w:rsid w:val="00BC22DD"/>
    <w:rsid w:val="00BC2324"/>
    <w:rsid w:val="00BC2438"/>
    <w:rsid w:val="00BC25A7"/>
    <w:rsid w:val="00BC29E0"/>
    <w:rsid w:val="00BC2C2C"/>
    <w:rsid w:val="00BC2DE4"/>
    <w:rsid w:val="00BC2E53"/>
    <w:rsid w:val="00BC2F0C"/>
    <w:rsid w:val="00BC2F32"/>
    <w:rsid w:val="00BC3835"/>
    <w:rsid w:val="00BC3AD1"/>
    <w:rsid w:val="00BC3AD2"/>
    <w:rsid w:val="00BC3AD4"/>
    <w:rsid w:val="00BC3C2F"/>
    <w:rsid w:val="00BC3C76"/>
    <w:rsid w:val="00BC3CC9"/>
    <w:rsid w:val="00BC3E9E"/>
    <w:rsid w:val="00BC40DF"/>
    <w:rsid w:val="00BC4126"/>
    <w:rsid w:val="00BC43E5"/>
    <w:rsid w:val="00BC4648"/>
    <w:rsid w:val="00BC4803"/>
    <w:rsid w:val="00BC4845"/>
    <w:rsid w:val="00BC4C62"/>
    <w:rsid w:val="00BC4E81"/>
    <w:rsid w:val="00BC5053"/>
    <w:rsid w:val="00BC511C"/>
    <w:rsid w:val="00BC5216"/>
    <w:rsid w:val="00BC56CB"/>
    <w:rsid w:val="00BC58AD"/>
    <w:rsid w:val="00BC5C42"/>
    <w:rsid w:val="00BC5C96"/>
    <w:rsid w:val="00BC6171"/>
    <w:rsid w:val="00BC6179"/>
    <w:rsid w:val="00BC641F"/>
    <w:rsid w:val="00BC6463"/>
    <w:rsid w:val="00BC6ACC"/>
    <w:rsid w:val="00BC6D15"/>
    <w:rsid w:val="00BC6DE2"/>
    <w:rsid w:val="00BC6EC3"/>
    <w:rsid w:val="00BC742F"/>
    <w:rsid w:val="00BC7769"/>
    <w:rsid w:val="00BC7844"/>
    <w:rsid w:val="00BC7874"/>
    <w:rsid w:val="00BC79F6"/>
    <w:rsid w:val="00BC7ABA"/>
    <w:rsid w:val="00BC7DBE"/>
    <w:rsid w:val="00BD04B9"/>
    <w:rsid w:val="00BD08F0"/>
    <w:rsid w:val="00BD0EF7"/>
    <w:rsid w:val="00BD1604"/>
    <w:rsid w:val="00BD2258"/>
    <w:rsid w:val="00BD2335"/>
    <w:rsid w:val="00BD239F"/>
    <w:rsid w:val="00BD25E4"/>
    <w:rsid w:val="00BD26B3"/>
    <w:rsid w:val="00BD27B3"/>
    <w:rsid w:val="00BD285E"/>
    <w:rsid w:val="00BD2E70"/>
    <w:rsid w:val="00BD3341"/>
    <w:rsid w:val="00BD349B"/>
    <w:rsid w:val="00BD35F3"/>
    <w:rsid w:val="00BD3657"/>
    <w:rsid w:val="00BD36F5"/>
    <w:rsid w:val="00BD378F"/>
    <w:rsid w:val="00BD3897"/>
    <w:rsid w:val="00BD395B"/>
    <w:rsid w:val="00BD3A6B"/>
    <w:rsid w:val="00BD3B44"/>
    <w:rsid w:val="00BD3BD8"/>
    <w:rsid w:val="00BD3C5C"/>
    <w:rsid w:val="00BD3DA7"/>
    <w:rsid w:val="00BD4107"/>
    <w:rsid w:val="00BD4178"/>
    <w:rsid w:val="00BD47A1"/>
    <w:rsid w:val="00BD4A40"/>
    <w:rsid w:val="00BD4AC7"/>
    <w:rsid w:val="00BD4C44"/>
    <w:rsid w:val="00BD4D90"/>
    <w:rsid w:val="00BD4F01"/>
    <w:rsid w:val="00BD5011"/>
    <w:rsid w:val="00BD502C"/>
    <w:rsid w:val="00BD520B"/>
    <w:rsid w:val="00BD5385"/>
    <w:rsid w:val="00BD5962"/>
    <w:rsid w:val="00BD5ADC"/>
    <w:rsid w:val="00BD5BAE"/>
    <w:rsid w:val="00BD5C4D"/>
    <w:rsid w:val="00BD5C4E"/>
    <w:rsid w:val="00BD6066"/>
    <w:rsid w:val="00BD61EF"/>
    <w:rsid w:val="00BD6479"/>
    <w:rsid w:val="00BD654A"/>
    <w:rsid w:val="00BD6769"/>
    <w:rsid w:val="00BD6821"/>
    <w:rsid w:val="00BD6987"/>
    <w:rsid w:val="00BD69BD"/>
    <w:rsid w:val="00BD6A04"/>
    <w:rsid w:val="00BD6EBE"/>
    <w:rsid w:val="00BD7066"/>
    <w:rsid w:val="00BD740D"/>
    <w:rsid w:val="00BD756F"/>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100"/>
    <w:rsid w:val="00BE112C"/>
    <w:rsid w:val="00BE20AB"/>
    <w:rsid w:val="00BE20F2"/>
    <w:rsid w:val="00BE23D7"/>
    <w:rsid w:val="00BE255F"/>
    <w:rsid w:val="00BE257C"/>
    <w:rsid w:val="00BE25F9"/>
    <w:rsid w:val="00BE299A"/>
    <w:rsid w:val="00BE3287"/>
    <w:rsid w:val="00BE34D0"/>
    <w:rsid w:val="00BE357C"/>
    <w:rsid w:val="00BE3604"/>
    <w:rsid w:val="00BE365F"/>
    <w:rsid w:val="00BE3A80"/>
    <w:rsid w:val="00BE3BDC"/>
    <w:rsid w:val="00BE3CEF"/>
    <w:rsid w:val="00BE3DA1"/>
    <w:rsid w:val="00BE4093"/>
    <w:rsid w:val="00BE40C7"/>
    <w:rsid w:val="00BE4450"/>
    <w:rsid w:val="00BE449F"/>
    <w:rsid w:val="00BE4587"/>
    <w:rsid w:val="00BE4841"/>
    <w:rsid w:val="00BE4B19"/>
    <w:rsid w:val="00BE4CCB"/>
    <w:rsid w:val="00BE4CE1"/>
    <w:rsid w:val="00BE4ED5"/>
    <w:rsid w:val="00BE5072"/>
    <w:rsid w:val="00BE5202"/>
    <w:rsid w:val="00BE52A9"/>
    <w:rsid w:val="00BE567F"/>
    <w:rsid w:val="00BE58CA"/>
    <w:rsid w:val="00BE5A67"/>
    <w:rsid w:val="00BE5AE6"/>
    <w:rsid w:val="00BE5B24"/>
    <w:rsid w:val="00BE5C13"/>
    <w:rsid w:val="00BE5D3E"/>
    <w:rsid w:val="00BE5DEE"/>
    <w:rsid w:val="00BE5EC7"/>
    <w:rsid w:val="00BE5F4E"/>
    <w:rsid w:val="00BE6048"/>
    <w:rsid w:val="00BE61AC"/>
    <w:rsid w:val="00BE622E"/>
    <w:rsid w:val="00BE63F1"/>
    <w:rsid w:val="00BE6409"/>
    <w:rsid w:val="00BE645E"/>
    <w:rsid w:val="00BE64F1"/>
    <w:rsid w:val="00BE6894"/>
    <w:rsid w:val="00BE6D43"/>
    <w:rsid w:val="00BE6F55"/>
    <w:rsid w:val="00BE76C8"/>
    <w:rsid w:val="00BE7AB5"/>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B4D"/>
    <w:rsid w:val="00BF1B87"/>
    <w:rsid w:val="00BF1D16"/>
    <w:rsid w:val="00BF24A2"/>
    <w:rsid w:val="00BF299D"/>
    <w:rsid w:val="00BF2A5E"/>
    <w:rsid w:val="00BF2B0F"/>
    <w:rsid w:val="00BF2D87"/>
    <w:rsid w:val="00BF2F0A"/>
    <w:rsid w:val="00BF2FD8"/>
    <w:rsid w:val="00BF316C"/>
    <w:rsid w:val="00BF339D"/>
    <w:rsid w:val="00BF3753"/>
    <w:rsid w:val="00BF38F4"/>
    <w:rsid w:val="00BF3BD5"/>
    <w:rsid w:val="00BF3DFD"/>
    <w:rsid w:val="00BF3F2D"/>
    <w:rsid w:val="00BF415F"/>
    <w:rsid w:val="00BF41A6"/>
    <w:rsid w:val="00BF45CD"/>
    <w:rsid w:val="00BF479B"/>
    <w:rsid w:val="00BF4A2C"/>
    <w:rsid w:val="00BF4B61"/>
    <w:rsid w:val="00BF4D4F"/>
    <w:rsid w:val="00BF4DE6"/>
    <w:rsid w:val="00BF505A"/>
    <w:rsid w:val="00BF50C1"/>
    <w:rsid w:val="00BF545E"/>
    <w:rsid w:val="00BF57D7"/>
    <w:rsid w:val="00BF5B9C"/>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B39"/>
    <w:rsid w:val="00C00D9F"/>
    <w:rsid w:val="00C011C1"/>
    <w:rsid w:val="00C0131F"/>
    <w:rsid w:val="00C01724"/>
    <w:rsid w:val="00C01B3F"/>
    <w:rsid w:val="00C02492"/>
    <w:rsid w:val="00C0265A"/>
    <w:rsid w:val="00C02689"/>
    <w:rsid w:val="00C027AD"/>
    <w:rsid w:val="00C029C0"/>
    <w:rsid w:val="00C03246"/>
    <w:rsid w:val="00C03465"/>
    <w:rsid w:val="00C03525"/>
    <w:rsid w:val="00C03695"/>
    <w:rsid w:val="00C037D3"/>
    <w:rsid w:val="00C03A05"/>
    <w:rsid w:val="00C03A72"/>
    <w:rsid w:val="00C03C89"/>
    <w:rsid w:val="00C03CF9"/>
    <w:rsid w:val="00C03CFD"/>
    <w:rsid w:val="00C041BD"/>
    <w:rsid w:val="00C0469D"/>
    <w:rsid w:val="00C04807"/>
    <w:rsid w:val="00C056D6"/>
    <w:rsid w:val="00C05A35"/>
    <w:rsid w:val="00C05BD2"/>
    <w:rsid w:val="00C05C74"/>
    <w:rsid w:val="00C05E63"/>
    <w:rsid w:val="00C060C1"/>
    <w:rsid w:val="00C06192"/>
    <w:rsid w:val="00C0646F"/>
    <w:rsid w:val="00C06510"/>
    <w:rsid w:val="00C06676"/>
    <w:rsid w:val="00C06917"/>
    <w:rsid w:val="00C06B3D"/>
    <w:rsid w:val="00C06C1D"/>
    <w:rsid w:val="00C06F6A"/>
    <w:rsid w:val="00C06FB0"/>
    <w:rsid w:val="00C0710A"/>
    <w:rsid w:val="00C0717C"/>
    <w:rsid w:val="00C072F4"/>
    <w:rsid w:val="00C07315"/>
    <w:rsid w:val="00C074D9"/>
    <w:rsid w:val="00C075E2"/>
    <w:rsid w:val="00C07797"/>
    <w:rsid w:val="00C07B72"/>
    <w:rsid w:val="00C07BDF"/>
    <w:rsid w:val="00C10159"/>
    <w:rsid w:val="00C1047B"/>
    <w:rsid w:val="00C10A22"/>
    <w:rsid w:val="00C10BB2"/>
    <w:rsid w:val="00C10E36"/>
    <w:rsid w:val="00C10F8B"/>
    <w:rsid w:val="00C10F9E"/>
    <w:rsid w:val="00C1104F"/>
    <w:rsid w:val="00C11133"/>
    <w:rsid w:val="00C11571"/>
    <w:rsid w:val="00C11806"/>
    <w:rsid w:val="00C11BBD"/>
    <w:rsid w:val="00C11C2F"/>
    <w:rsid w:val="00C11CC9"/>
    <w:rsid w:val="00C11F14"/>
    <w:rsid w:val="00C12074"/>
    <w:rsid w:val="00C122A8"/>
    <w:rsid w:val="00C12547"/>
    <w:rsid w:val="00C126A1"/>
    <w:rsid w:val="00C12A3C"/>
    <w:rsid w:val="00C12DA0"/>
    <w:rsid w:val="00C13014"/>
    <w:rsid w:val="00C132F4"/>
    <w:rsid w:val="00C13397"/>
    <w:rsid w:val="00C133CD"/>
    <w:rsid w:val="00C1356D"/>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397"/>
    <w:rsid w:val="00C154A6"/>
    <w:rsid w:val="00C15C2A"/>
    <w:rsid w:val="00C15D3D"/>
    <w:rsid w:val="00C15ED4"/>
    <w:rsid w:val="00C16321"/>
    <w:rsid w:val="00C169B8"/>
    <w:rsid w:val="00C169CC"/>
    <w:rsid w:val="00C169F9"/>
    <w:rsid w:val="00C16C78"/>
    <w:rsid w:val="00C16CA9"/>
    <w:rsid w:val="00C16D10"/>
    <w:rsid w:val="00C172B6"/>
    <w:rsid w:val="00C173C0"/>
    <w:rsid w:val="00C17410"/>
    <w:rsid w:val="00C17858"/>
    <w:rsid w:val="00C17912"/>
    <w:rsid w:val="00C1793F"/>
    <w:rsid w:val="00C17944"/>
    <w:rsid w:val="00C17CBD"/>
    <w:rsid w:val="00C17FF5"/>
    <w:rsid w:val="00C20564"/>
    <w:rsid w:val="00C20834"/>
    <w:rsid w:val="00C20E39"/>
    <w:rsid w:val="00C211A0"/>
    <w:rsid w:val="00C2123A"/>
    <w:rsid w:val="00C21400"/>
    <w:rsid w:val="00C218BD"/>
    <w:rsid w:val="00C21F67"/>
    <w:rsid w:val="00C21F87"/>
    <w:rsid w:val="00C22292"/>
    <w:rsid w:val="00C224AE"/>
    <w:rsid w:val="00C225AE"/>
    <w:rsid w:val="00C2273C"/>
    <w:rsid w:val="00C22781"/>
    <w:rsid w:val="00C228E9"/>
    <w:rsid w:val="00C22F5E"/>
    <w:rsid w:val="00C2319E"/>
    <w:rsid w:val="00C23323"/>
    <w:rsid w:val="00C23A93"/>
    <w:rsid w:val="00C23B3A"/>
    <w:rsid w:val="00C23FA0"/>
    <w:rsid w:val="00C23FB5"/>
    <w:rsid w:val="00C241C3"/>
    <w:rsid w:val="00C241C7"/>
    <w:rsid w:val="00C2442E"/>
    <w:rsid w:val="00C24626"/>
    <w:rsid w:val="00C249E8"/>
    <w:rsid w:val="00C24C61"/>
    <w:rsid w:val="00C24CC3"/>
    <w:rsid w:val="00C25087"/>
    <w:rsid w:val="00C256B6"/>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DF9"/>
    <w:rsid w:val="00C3016B"/>
    <w:rsid w:val="00C3024E"/>
    <w:rsid w:val="00C303AC"/>
    <w:rsid w:val="00C305C2"/>
    <w:rsid w:val="00C30654"/>
    <w:rsid w:val="00C3073F"/>
    <w:rsid w:val="00C3085A"/>
    <w:rsid w:val="00C30A15"/>
    <w:rsid w:val="00C30CCB"/>
    <w:rsid w:val="00C30F21"/>
    <w:rsid w:val="00C30F4B"/>
    <w:rsid w:val="00C30FBD"/>
    <w:rsid w:val="00C31067"/>
    <w:rsid w:val="00C31471"/>
    <w:rsid w:val="00C314EE"/>
    <w:rsid w:val="00C314F4"/>
    <w:rsid w:val="00C31981"/>
    <w:rsid w:val="00C32190"/>
    <w:rsid w:val="00C32263"/>
    <w:rsid w:val="00C325CA"/>
    <w:rsid w:val="00C32655"/>
    <w:rsid w:val="00C32784"/>
    <w:rsid w:val="00C32A33"/>
    <w:rsid w:val="00C32B17"/>
    <w:rsid w:val="00C32C87"/>
    <w:rsid w:val="00C32DCE"/>
    <w:rsid w:val="00C33176"/>
    <w:rsid w:val="00C33550"/>
    <w:rsid w:val="00C33929"/>
    <w:rsid w:val="00C33CCD"/>
    <w:rsid w:val="00C33F0C"/>
    <w:rsid w:val="00C33FDF"/>
    <w:rsid w:val="00C342D8"/>
    <w:rsid w:val="00C3438A"/>
    <w:rsid w:val="00C34592"/>
    <w:rsid w:val="00C345A5"/>
    <w:rsid w:val="00C34607"/>
    <w:rsid w:val="00C3468C"/>
    <w:rsid w:val="00C348E4"/>
    <w:rsid w:val="00C34A63"/>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752D"/>
    <w:rsid w:val="00C3766A"/>
    <w:rsid w:val="00C3785C"/>
    <w:rsid w:val="00C37A20"/>
    <w:rsid w:val="00C37A47"/>
    <w:rsid w:val="00C37EFB"/>
    <w:rsid w:val="00C37F35"/>
    <w:rsid w:val="00C40238"/>
    <w:rsid w:val="00C40DD2"/>
    <w:rsid w:val="00C4157F"/>
    <w:rsid w:val="00C415F4"/>
    <w:rsid w:val="00C416A6"/>
    <w:rsid w:val="00C41E63"/>
    <w:rsid w:val="00C41ED2"/>
    <w:rsid w:val="00C41F65"/>
    <w:rsid w:val="00C4240F"/>
    <w:rsid w:val="00C424A3"/>
    <w:rsid w:val="00C42510"/>
    <w:rsid w:val="00C4276C"/>
    <w:rsid w:val="00C42BB4"/>
    <w:rsid w:val="00C42EA8"/>
    <w:rsid w:val="00C43184"/>
    <w:rsid w:val="00C43188"/>
    <w:rsid w:val="00C432B8"/>
    <w:rsid w:val="00C43562"/>
    <w:rsid w:val="00C436E3"/>
    <w:rsid w:val="00C436FF"/>
    <w:rsid w:val="00C43C06"/>
    <w:rsid w:val="00C43C0B"/>
    <w:rsid w:val="00C43E02"/>
    <w:rsid w:val="00C4443E"/>
    <w:rsid w:val="00C445B5"/>
    <w:rsid w:val="00C44678"/>
    <w:rsid w:val="00C446D3"/>
    <w:rsid w:val="00C447FB"/>
    <w:rsid w:val="00C44CAB"/>
    <w:rsid w:val="00C44E9B"/>
    <w:rsid w:val="00C451E8"/>
    <w:rsid w:val="00C45225"/>
    <w:rsid w:val="00C45319"/>
    <w:rsid w:val="00C45413"/>
    <w:rsid w:val="00C454A2"/>
    <w:rsid w:val="00C457C2"/>
    <w:rsid w:val="00C45981"/>
    <w:rsid w:val="00C459C9"/>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A7B"/>
    <w:rsid w:val="00C47CB8"/>
    <w:rsid w:val="00C47D25"/>
    <w:rsid w:val="00C47E86"/>
    <w:rsid w:val="00C50438"/>
    <w:rsid w:val="00C506BB"/>
    <w:rsid w:val="00C506E7"/>
    <w:rsid w:val="00C508A2"/>
    <w:rsid w:val="00C508E2"/>
    <w:rsid w:val="00C50A3E"/>
    <w:rsid w:val="00C50AE3"/>
    <w:rsid w:val="00C50B88"/>
    <w:rsid w:val="00C50C97"/>
    <w:rsid w:val="00C50D06"/>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D96"/>
    <w:rsid w:val="00C53F7F"/>
    <w:rsid w:val="00C53F82"/>
    <w:rsid w:val="00C54149"/>
    <w:rsid w:val="00C541D5"/>
    <w:rsid w:val="00C543FB"/>
    <w:rsid w:val="00C547AB"/>
    <w:rsid w:val="00C54BF0"/>
    <w:rsid w:val="00C54C26"/>
    <w:rsid w:val="00C54C8C"/>
    <w:rsid w:val="00C54F0D"/>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213"/>
    <w:rsid w:val="00C56472"/>
    <w:rsid w:val="00C56620"/>
    <w:rsid w:val="00C56637"/>
    <w:rsid w:val="00C5671D"/>
    <w:rsid w:val="00C56948"/>
    <w:rsid w:val="00C5699E"/>
    <w:rsid w:val="00C56A33"/>
    <w:rsid w:val="00C56D4A"/>
    <w:rsid w:val="00C570B8"/>
    <w:rsid w:val="00C5725C"/>
    <w:rsid w:val="00C57D1E"/>
    <w:rsid w:val="00C6023F"/>
    <w:rsid w:val="00C606C1"/>
    <w:rsid w:val="00C60755"/>
    <w:rsid w:val="00C607C6"/>
    <w:rsid w:val="00C6095F"/>
    <w:rsid w:val="00C609FB"/>
    <w:rsid w:val="00C60BD9"/>
    <w:rsid w:val="00C610B3"/>
    <w:rsid w:val="00C6132A"/>
    <w:rsid w:val="00C6133D"/>
    <w:rsid w:val="00C6162C"/>
    <w:rsid w:val="00C6168C"/>
    <w:rsid w:val="00C61D7B"/>
    <w:rsid w:val="00C61F51"/>
    <w:rsid w:val="00C627A2"/>
    <w:rsid w:val="00C62884"/>
    <w:rsid w:val="00C62891"/>
    <w:rsid w:val="00C62898"/>
    <w:rsid w:val="00C62906"/>
    <w:rsid w:val="00C62983"/>
    <w:rsid w:val="00C62A58"/>
    <w:rsid w:val="00C62A6F"/>
    <w:rsid w:val="00C62C06"/>
    <w:rsid w:val="00C62EC1"/>
    <w:rsid w:val="00C62F64"/>
    <w:rsid w:val="00C6328E"/>
    <w:rsid w:val="00C63770"/>
    <w:rsid w:val="00C639E7"/>
    <w:rsid w:val="00C63A18"/>
    <w:rsid w:val="00C63BB3"/>
    <w:rsid w:val="00C63C09"/>
    <w:rsid w:val="00C63CDE"/>
    <w:rsid w:val="00C64093"/>
    <w:rsid w:val="00C643B1"/>
    <w:rsid w:val="00C647A3"/>
    <w:rsid w:val="00C64ECA"/>
    <w:rsid w:val="00C6570B"/>
    <w:rsid w:val="00C662C1"/>
    <w:rsid w:val="00C66AE4"/>
    <w:rsid w:val="00C66C80"/>
    <w:rsid w:val="00C66D96"/>
    <w:rsid w:val="00C66DE8"/>
    <w:rsid w:val="00C66F76"/>
    <w:rsid w:val="00C66F80"/>
    <w:rsid w:val="00C67049"/>
    <w:rsid w:val="00C6729E"/>
    <w:rsid w:val="00C67366"/>
    <w:rsid w:val="00C67A10"/>
    <w:rsid w:val="00C67C0C"/>
    <w:rsid w:val="00C67C83"/>
    <w:rsid w:val="00C7001E"/>
    <w:rsid w:val="00C704A7"/>
    <w:rsid w:val="00C7067D"/>
    <w:rsid w:val="00C706F1"/>
    <w:rsid w:val="00C70779"/>
    <w:rsid w:val="00C708C0"/>
    <w:rsid w:val="00C70927"/>
    <w:rsid w:val="00C70C1D"/>
    <w:rsid w:val="00C714AA"/>
    <w:rsid w:val="00C71C3F"/>
    <w:rsid w:val="00C71D37"/>
    <w:rsid w:val="00C71EDB"/>
    <w:rsid w:val="00C7235D"/>
    <w:rsid w:val="00C726C2"/>
    <w:rsid w:val="00C72815"/>
    <w:rsid w:val="00C728DC"/>
    <w:rsid w:val="00C72A15"/>
    <w:rsid w:val="00C72C28"/>
    <w:rsid w:val="00C72DE4"/>
    <w:rsid w:val="00C72F19"/>
    <w:rsid w:val="00C735DE"/>
    <w:rsid w:val="00C73669"/>
    <w:rsid w:val="00C73AC9"/>
    <w:rsid w:val="00C73D0C"/>
    <w:rsid w:val="00C73E72"/>
    <w:rsid w:val="00C73EF6"/>
    <w:rsid w:val="00C73F5F"/>
    <w:rsid w:val="00C73FFA"/>
    <w:rsid w:val="00C74234"/>
    <w:rsid w:val="00C74517"/>
    <w:rsid w:val="00C74581"/>
    <w:rsid w:val="00C747E1"/>
    <w:rsid w:val="00C7495C"/>
    <w:rsid w:val="00C749E2"/>
    <w:rsid w:val="00C749F3"/>
    <w:rsid w:val="00C74B50"/>
    <w:rsid w:val="00C74CFE"/>
    <w:rsid w:val="00C75159"/>
    <w:rsid w:val="00C752A0"/>
    <w:rsid w:val="00C7544D"/>
    <w:rsid w:val="00C754F4"/>
    <w:rsid w:val="00C75769"/>
    <w:rsid w:val="00C75809"/>
    <w:rsid w:val="00C75FD0"/>
    <w:rsid w:val="00C76062"/>
    <w:rsid w:val="00C76203"/>
    <w:rsid w:val="00C762D7"/>
    <w:rsid w:val="00C7667B"/>
    <w:rsid w:val="00C76857"/>
    <w:rsid w:val="00C7698E"/>
    <w:rsid w:val="00C76A53"/>
    <w:rsid w:val="00C76C40"/>
    <w:rsid w:val="00C76D89"/>
    <w:rsid w:val="00C76F96"/>
    <w:rsid w:val="00C76FD3"/>
    <w:rsid w:val="00C77195"/>
    <w:rsid w:val="00C7751C"/>
    <w:rsid w:val="00C77822"/>
    <w:rsid w:val="00C7789D"/>
    <w:rsid w:val="00C77916"/>
    <w:rsid w:val="00C77A8E"/>
    <w:rsid w:val="00C77C63"/>
    <w:rsid w:val="00C8016C"/>
    <w:rsid w:val="00C807A6"/>
    <w:rsid w:val="00C80BB5"/>
    <w:rsid w:val="00C80CC0"/>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F10"/>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5E8"/>
    <w:rsid w:val="00C85D59"/>
    <w:rsid w:val="00C85D8C"/>
    <w:rsid w:val="00C85DC3"/>
    <w:rsid w:val="00C85F80"/>
    <w:rsid w:val="00C86401"/>
    <w:rsid w:val="00C86724"/>
    <w:rsid w:val="00C8689A"/>
    <w:rsid w:val="00C86A28"/>
    <w:rsid w:val="00C86AC5"/>
    <w:rsid w:val="00C86BC8"/>
    <w:rsid w:val="00C86DA5"/>
    <w:rsid w:val="00C877C3"/>
    <w:rsid w:val="00C87829"/>
    <w:rsid w:val="00C8796D"/>
    <w:rsid w:val="00C87B85"/>
    <w:rsid w:val="00C87CBE"/>
    <w:rsid w:val="00C87DD7"/>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67"/>
    <w:rsid w:val="00C92244"/>
    <w:rsid w:val="00C92359"/>
    <w:rsid w:val="00C925D2"/>
    <w:rsid w:val="00C926CA"/>
    <w:rsid w:val="00C926CF"/>
    <w:rsid w:val="00C92BA2"/>
    <w:rsid w:val="00C92CB9"/>
    <w:rsid w:val="00C93332"/>
    <w:rsid w:val="00C93408"/>
    <w:rsid w:val="00C93573"/>
    <w:rsid w:val="00C935DE"/>
    <w:rsid w:val="00C93615"/>
    <w:rsid w:val="00C9374E"/>
    <w:rsid w:val="00C93797"/>
    <w:rsid w:val="00C93A16"/>
    <w:rsid w:val="00C93A5C"/>
    <w:rsid w:val="00C93A95"/>
    <w:rsid w:val="00C93C61"/>
    <w:rsid w:val="00C93FA1"/>
    <w:rsid w:val="00C9426A"/>
    <w:rsid w:val="00C94356"/>
    <w:rsid w:val="00C948E9"/>
    <w:rsid w:val="00C94AFF"/>
    <w:rsid w:val="00C94C37"/>
    <w:rsid w:val="00C94C79"/>
    <w:rsid w:val="00C94D4D"/>
    <w:rsid w:val="00C94EA1"/>
    <w:rsid w:val="00C95028"/>
    <w:rsid w:val="00C95181"/>
    <w:rsid w:val="00C9524B"/>
    <w:rsid w:val="00C95C37"/>
    <w:rsid w:val="00C95E41"/>
    <w:rsid w:val="00C96329"/>
    <w:rsid w:val="00C96490"/>
    <w:rsid w:val="00C9679F"/>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6F1"/>
    <w:rsid w:val="00CA1847"/>
    <w:rsid w:val="00CA1B64"/>
    <w:rsid w:val="00CA1BFF"/>
    <w:rsid w:val="00CA1C61"/>
    <w:rsid w:val="00CA20AA"/>
    <w:rsid w:val="00CA24BA"/>
    <w:rsid w:val="00CA273F"/>
    <w:rsid w:val="00CA2857"/>
    <w:rsid w:val="00CA2935"/>
    <w:rsid w:val="00CA29A1"/>
    <w:rsid w:val="00CA2C7B"/>
    <w:rsid w:val="00CA3017"/>
    <w:rsid w:val="00CA30B5"/>
    <w:rsid w:val="00CA334D"/>
    <w:rsid w:val="00CA375E"/>
    <w:rsid w:val="00CA3AB1"/>
    <w:rsid w:val="00CA3EDF"/>
    <w:rsid w:val="00CA4083"/>
    <w:rsid w:val="00CA4259"/>
    <w:rsid w:val="00CA48AE"/>
    <w:rsid w:val="00CA4947"/>
    <w:rsid w:val="00CA4B52"/>
    <w:rsid w:val="00CA4C9F"/>
    <w:rsid w:val="00CA4E9D"/>
    <w:rsid w:val="00CA5220"/>
    <w:rsid w:val="00CA5404"/>
    <w:rsid w:val="00CA57A1"/>
    <w:rsid w:val="00CA57A5"/>
    <w:rsid w:val="00CA5821"/>
    <w:rsid w:val="00CA5A49"/>
    <w:rsid w:val="00CA5A4C"/>
    <w:rsid w:val="00CA5FEB"/>
    <w:rsid w:val="00CA60CA"/>
    <w:rsid w:val="00CA6515"/>
    <w:rsid w:val="00CA6795"/>
    <w:rsid w:val="00CA6822"/>
    <w:rsid w:val="00CA6B66"/>
    <w:rsid w:val="00CA6E0A"/>
    <w:rsid w:val="00CA7118"/>
    <w:rsid w:val="00CA727D"/>
    <w:rsid w:val="00CA7390"/>
    <w:rsid w:val="00CA7658"/>
    <w:rsid w:val="00CA79CD"/>
    <w:rsid w:val="00CA7B19"/>
    <w:rsid w:val="00CA7BF6"/>
    <w:rsid w:val="00CA7CF6"/>
    <w:rsid w:val="00CA7D17"/>
    <w:rsid w:val="00CA7D93"/>
    <w:rsid w:val="00CA7FB8"/>
    <w:rsid w:val="00CB023F"/>
    <w:rsid w:val="00CB0372"/>
    <w:rsid w:val="00CB0718"/>
    <w:rsid w:val="00CB07B8"/>
    <w:rsid w:val="00CB08C6"/>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763"/>
    <w:rsid w:val="00CB2786"/>
    <w:rsid w:val="00CB2CAE"/>
    <w:rsid w:val="00CB2D27"/>
    <w:rsid w:val="00CB2E14"/>
    <w:rsid w:val="00CB2F77"/>
    <w:rsid w:val="00CB2F83"/>
    <w:rsid w:val="00CB302A"/>
    <w:rsid w:val="00CB3A7C"/>
    <w:rsid w:val="00CB3AC1"/>
    <w:rsid w:val="00CB3B07"/>
    <w:rsid w:val="00CB3BAD"/>
    <w:rsid w:val="00CB3D69"/>
    <w:rsid w:val="00CB4133"/>
    <w:rsid w:val="00CB41C7"/>
    <w:rsid w:val="00CB4220"/>
    <w:rsid w:val="00CB4701"/>
    <w:rsid w:val="00CB4809"/>
    <w:rsid w:val="00CB4831"/>
    <w:rsid w:val="00CB4890"/>
    <w:rsid w:val="00CB4B43"/>
    <w:rsid w:val="00CB4FD2"/>
    <w:rsid w:val="00CB5083"/>
    <w:rsid w:val="00CB5295"/>
    <w:rsid w:val="00CB5860"/>
    <w:rsid w:val="00CB5921"/>
    <w:rsid w:val="00CB5D37"/>
    <w:rsid w:val="00CB5FF7"/>
    <w:rsid w:val="00CB62B0"/>
    <w:rsid w:val="00CB63B7"/>
    <w:rsid w:val="00CB6A0B"/>
    <w:rsid w:val="00CB6B2D"/>
    <w:rsid w:val="00CB6E25"/>
    <w:rsid w:val="00CB6F57"/>
    <w:rsid w:val="00CB6FDA"/>
    <w:rsid w:val="00CB7222"/>
    <w:rsid w:val="00CB7EE6"/>
    <w:rsid w:val="00CC00CE"/>
    <w:rsid w:val="00CC016E"/>
    <w:rsid w:val="00CC02C1"/>
    <w:rsid w:val="00CC03E9"/>
    <w:rsid w:val="00CC045B"/>
    <w:rsid w:val="00CC06A1"/>
    <w:rsid w:val="00CC0795"/>
    <w:rsid w:val="00CC0ABD"/>
    <w:rsid w:val="00CC0D45"/>
    <w:rsid w:val="00CC0F64"/>
    <w:rsid w:val="00CC0F78"/>
    <w:rsid w:val="00CC138A"/>
    <w:rsid w:val="00CC1AE6"/>
    <w:rsid w:val="00CC1E6D"/>
    <w:rsid w:val="00CC1F89"/>
    <w:rsid w:val="00CC1FCF"/>
    <w:rsid w:val="00CC234E"/>
    <w:rsid w:val="00CC251C"/>
    <w:rsid w:val="00CC2633"/>
    <w:rsid w:val="00CC28C9"/>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52B7"/>
    <w:rsid w:val="00CC5371"/>
    <w:rsid w:val="00CC5397"/>
    <w:rsid w:val="00CC5444"/>
    <w:rsid w:val="00CC54F4"/>
    <w:rsid w:val="00CC58F9"/>
    <w:rsid w:val="00CC5BC6"/>
    <w:rsid w:val="00CC5BF6"/>
    <w:rsid w:val="00CC5C74"/>
    <w:rsid w:val="00CC5CB9"/>
    <w:rsid w:val="00CC5D45"/>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D00FB"/>
    <w:rsid w:val="00CD0463"/>
    <w:rsid w:val="00CD0512"/>
    <w:rsid w:val="00CD0CE0"/>
    <w:rsid w:val="00CD0D5A"/>
    <w:rsid w:val="00CD0FE8"/>
    <w:rsid w:val="00CD109B"/>
    <w:rsid w:val="00CD1432"/>
    <w:rsid w:val="00CD1818"/>
    <w:rsid w:val="00CD1AD5"/>
    <w:rsid w:val="00CD1B88"/>
    <w:rsid w:val="00CD1C58"/>
    <w:rsid w:val="00CD1EDB"/>
    <w:rsid w:val="00CD21F8"/>
    <w:rsid w:val="00CD23F4"/>
    <w:rsid w:val="00CD240A"/>
    <w:rsid w:val="00CD247E"/>
    <w:rsid w:val="00CD2577"/>
    <w:rsid w:val="00CD2872"/>
    <w:rsid w:val="00CD2A9B"/>
    <w:rsid w:val="00CD2ACA"/>
    <w:rsid w:val="00CD3064"/>
    <w:rsid w:val="00CD3136"/>
    <w:rsid w:val="00CD31DC"/>
    <w:rsid w:val="00CD3677"/>
    <w:rsid w:val="00CD3749"/>
    <w:rsid w:val="00CD3A14"/>
    <w:rsid w:val="00CD3FBB"/>
    <w:rsid w:val="00CD41D7"/>
    <w:rsid w:val="00CD4602"/>
    <w:rsid w:val="00CD4637"/>
    <w:rsid w:val="00CD4683"/>
    <w:rsid w:val="00CD4892"/>
    <w:rsid w:val="00CD48B1"/>
    <w:rsid w:val="00CD4977"/>
    <w:rsid w:val="00CD4C79"/>
    <w:rsid w:val="00CD4E2E"/>
    <w:rsid w:val="00CD531C"/>
    <w:rsid w:val="00CD54D6"/>
    <w:rsid w:val="00CD5617"/>
    <w:rsid w:val="00CD56CD"/>
    <w:rsid w:val="00CD5744"/>
    <w:rsid w:val="00CD5976"/>
    <w:rsid w:val="00CD59B4"/>
    <w:rsid w:val="00CD5D1D"/>
    <w:rsid w:val="00CD5EDF"/>
    <w:rsid w:val="00CD5FF8"/>
    <w:rsid w:val="00CD624D"/>
    <w:rsid w:val="00CD6724"/>
    <w:rsid w:val="00CD679E"/>
    <w:rsid w:val="00CD695D"/>
    <w:rsid w:val="00CD6B83"/>
    <w:rsid w:val="00CD6E24"/>
    <w:rsid w:val="00CD78BB"/>
    <w:rsid w:val="00CD7B2A"/>
    <w:rsid w:val="00CD7B31"/>
    <w:rsid w:val="00CD7CC5"/>
    <w:rsid w:val="00CE014B"/>
    <w:rsid w:val="00CE0361"/>
    <w:rsid w:val="00CE03FF"/>
    <w:rsid w:val="00CE0533"/>
    <w:rsid w:val="00CE07C9"/>
    <w:rsid w:val="00CE0A47"/>
    <w:rsid w:val="00CE0B72"/>
    <w:rsid w:val="00CE1023"/>
    <w:rsid w:val="00CE13DD"/>
    <w:rsid w:val="00CE1619"/>
    <w:rsid w:val="00CE1886"/>
    <w:rsid w:val="00CE1BA0"/>
    <w:rsid w:val="00CE1D51"/>
    <w:rsid w:val="00CE1D8B"/>
    <w:rsid w:val="00CE2034"/>
    <w:rsid w:val="00CE2153"/>
    <w:rsid w:val="00CE215B"/>
    <w:rsid w:val="00CE23EF"/>
    <w:rsid w:val="00CE30F3"/>
    <w:rsid w:val="00CE3278"/>
    <w:rsid w:val="00CE32F3"/>
    <w:rsid w:val="00CE344D"/>
    <w:rsid w:val="00CE3515"/>
    <w:rsid w:val="00CE39E1"/>
    <w:rsid w:val="00CE3B36"/>
    <w:rsid w:val="00CE3DB1"/>
    <w:rsid w:val="00CE3E0F"/>
    <w:rsid w:val="00CE3FFE"/>
    <w:rsid w:val="00CE4469"/>
    <w:rsid w:val="00CE44F4"/>
    <w:rsid w:val="00CE452C"/>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E41"/>
    <w:rsid w:val="00CE6E76"/>
    <w:rsid w:val="00CE7120"/>
    <w:rsid w:val="00CE72B4"/>
    <w:rsid w:val="00CE72C6"/>
    <w:rsid w:val="00CE736E"/>
    <w:rsid w:val="00CE747B"/>
    <w:rsid w:val="00CE755E"/>
    <w:rsid w:val="00CE75E8"/>
    <w:rsid w:val="00CE77EE"/>
    <w:rsid w:val="00CE7B1C"/>
    <w:rsid w:val="00CE7BD4"/>
    <w:rsid w:val="00CE7D42"/>
    <w:rsid w:val="00CF0372"/>
    <w:rsid w:val="00CF03EA"/>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172"/>
    <w:rsid w:val="00CF33D7"/>
    <w:rsid w:val="00CF3469"/>
    <w:rsid w:val="00CF3750"/>
    <w:rsid w:val="00CF3859"/>
    <w:rsid w:val="00CF3B52"/>
    <w:rsid w:val="00CF3BCB"/>
    <w:rsid w:val="00CF3FD2"/>
    <w:rsid w:val="00CF40AF"/>
    <w:rsid w:val="00CF4125"/>
    <w:rsid w:val="00CF4164"/>
    <w:rsid w:val="00CF44EE"/>
    <w:rsid w:val="00CF464D"/>
    <w:rsid w:val="00CF46B7"/>
    <w:rsid w:val="00CF4A42"/>
    <w:rsid w:val="00CF4CD9"/>
    <w:rsid w:val="00CF4F83"/>
    <w:rsid w:val="00CF4FAC"/>
    <w:rsid w:val="00CF544C"/>
    <w:rsid w:val="00CF55D1"/>
    <w:rsid w:val="00CF5689"/>
    <w:rsid w:val="00CF59F4"/>
    <w:rsid w:val="00CF5CBF"/>
    <w:rsid w:val="00CF5DBA"/>
    <w:rsid w:val="00CF6498"/>
    <w:rsid w:val="00CF668F"/>
    <w:rsid w:val="00CF69C3"/>
    <w:rsid w:val="00CF6AF5"/>
    <w:rsid w:val="00CF6F70"/>
    <w:rsid w:val="00CF75FB"/>
    <w:rsid w:val="00CF7617"/>
    <w:rsid w:val="00CF7704"/>
    <w:rsid w:val="00CF7785"/>
    <w:rsid w:val="00CF7C15"/>
    <w:rsid w:val="00CF7DD5"/>
    <w:rsid w:val="00D00093"/>
    <w:rsid w:val="00D00366"/>
    <w:rsid w:val="00D0038F"/>
    <w:rsid w:val="00D005C0"/>
    <w:rsid w:val="00D0064A"/>
    <w:rsid w:val="00D00738"/>
    <w:rsid w:val="00D0076B"/>
    <w:rsid w:val="00D00BF1"/>
    <w:rsid w:val="00D00D70"/>
    <w:rsid w:val="00D00F0C"/>
    <w:rsid w:val="00D0107C"/>
    <w:rsid w:val="00D010F8"/>
    <w:rsid w:val="00D0122C"/>
    <w:rsid w:val="00D014E0"/>
    <w:rsid w:val="00D01880"/>
    <w:rsid w:val="00D01A96"/>
    <w:rsid w:val="00D0228D"/>
    <w:rsid w:val="00D02346"/>
    <w:rsid w:val="00D0236F"/>
    <w:rsid w:val="00D02415"/>
    <w:rsid w:val="00D024EC"/>
    <w:rsid w:val="00D02639"/>
    <w:rsid w:val="00D02700"/>
    <w:rsid w:val="00D029AE"/>
    <w:rsid w:val="00D02BC0"/>
    <w:rsid w:val="00D02CF2"/>
    <w:rsid w:val="00D03240"/>
    <w:rsid w:val="00D0351B"/>
    <w:rsid w:val="00D03550"/>
    <w:rsid w:val="00D035E9"/>
    <w:rsid w:val="00D0372E"/>
    <w:rsid w:val="00D03AC8"/>
    <w:rsid w:val="00D0425D"/>
    <w:rsid w:val="00D0449D"/>
    <w:rsid w:val="00D04585"/>
    <w:rsid w:val="00D049DA"/>
    <w:rsid w:val="00D04C15"/>
    <w:rsid w:val="00D04CE1"/>
    <w:rsid w:val="00D04FE8"/>
    <w:rsid w:val="00D052A9"/>
    <w:rsid w:val="00D05732"/>
    <w:rsid w:val="00D05A28"/>
    <w:rsid w:val="00D05DBF"/>
    <w:rsid w:val="00D061FD"/>
    <w:rsid w:val="00D06329"/>
    <w:rsid w:val="00D063C1"/>
    <w:rsid w:val="00D063F1"/>
    <w:rsid w:val="00D06561"/>
    <w:rsid w:val="00D06B33"/>
    <w:rsid w:val="00D075E3"/>
    <w:rsid w:val="00D07686"/>
    <w:rsid w:val="00D076D0"/>
    <w:rsid w:val="00D07770"/>
    <w:rsid w:val="00D07A62"/>
    <w:rsid w:val="00D07BD0"/>
    <w:rsid w:val="00D07E35"/>
    <w:rsid w:val="00D07EC8"/>
    <w:rsid w:val="00D105CE"/>
    <w:rsid w:val="00D1083A"/>
    <w:rsid w:val="00D10864"/>
    <w:rsid w:val="00D11311"/>
    <w:rsid w:val="00D113D5"/>
    <w:rsid w:val="00D114CE"/>
    <w:rsid w:val="00D114D5"/>
    <w:rsid w:val="00D119E6"/>
    <w:rsid w:val="00D11F98"/>
    <w:rsid w:val="00D121B0"/>
    <w:rsid w:val="00D12339"/>
    <w:rsid w:val="00D12412"/>
    <w:rsid w:val="00D124C1"/>
    <w:rsid w:val="00D127F0"/>
    <w:rsid w:val="00D128AF"/>
    <w:rsid w:val="00D12AE8"/>
    <w:rsid w:val="00D12BE5"/>
    <w:rsid w:val="00D12C86"/>
    <w:rsid w:val="00D12D9D"/>
    <w:rsid w:val="00D13452"/>
    <w:rsid w:val="00D13599"/>
    <w:rsid w:val="00D135B5"/>
    <w:rsid w:val="00D136A0"/>
    <w:rsid w:val="00D138B2"/>
    <w:rsid w:val="00D138CC"/>
    <w:rsid w:val="00D139AB"/>
    <w:rsid w:val="00D13BAC"/>
    <w:rsid w:val="00D13BD6"/>
    <w:rsid w:val="00D13C79"/>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D2"/>
    <w:rsid w:val="00D151EE"/>
    <w:rsid w:val="00D1531C"/>
    <w:rsid w:val="00D15500"/>
    <w:rsid w:val="00D156FC"/>
    <w:rsid w:val="00D15807"/>
    <w:rsid w:val="00D15E30"/>
    <w:rsid w:val="00D15F4A"/>
    <w:rsid w:val="00D16686"/>
    <w:rsid w:val="00D16983"/>
    <w:rsid w:val="00D16C32"/>
    <w:rsid w:val="00D16C59"/>
    <w:rsid w:val="00D17061"/>
    <w:rsid w:val="00D170AE"/>
    <w:rsid w:val="00D17361"/>
    <w:rsid w:val="00D17741"/>
    <w:rsid w:val="00D1791B"/>
    <w:rsid w:val="00D17958"/>
    <w:rsid w:val="00D1795A"/>
    <w:rsid w:val="00D17E54"/>
    <w:rsid w:val="00D17F6D"/>
    <w:rsid w:val="00D20060"/>
    <w:rsid w:val="00D20159"/>
    <w:rsid w:val="00D20858"/>
    <w:rsid w:val="00D208BE"/>
    <w:rsid w:val="00D2090B"/>
    <w:rsid w:val="00D20E8F"/>
    <w:rsid w:val="00D20FAD"/>
    <w:rsid w:val="00D21038"/>
    <w:rsid w:val="00D2117B"/>
    <w:rsid w:val="00D21225"/>
    <w:rsid w:val="00D2128B"/>
    <w:rsid w:val="00D213E5"/>
    <w:rsid w:val="00D215A1"/>
    <w:rsid w:val="00D2174F"/>
    <w:rsid w:val="00D217C2"/>
    <w:rsid w:val="00D21D89"/>
    <w:rsid w:val="00D21DA0"/>
    <w:rsid w:val="00D2200E"/>
    <w:rsid w:val="00D2263C"/>
    <w:rsid w:val="00D22796"/>
    <w:rsid w:val="00D229EA"/>
    <w:rsid w:val="00D22A32"/>
    <w:rsid w:val="00D22B43"/>
    <w:rsid w:val="00D23237"/>
    <w:rsid w:val="00D23319"/>
    <w:rsid w:val="00D23357"/>
    <w:rsid w:val="00D233A2"/>
    <w:rsid w:val="00D23624"/>
    <w:rsid w:val="00D236B0"/>
    <w:rsid w:val="00D2397C"/>
    <w:rsid w:val="00D23D4C"/>
    <w:rsid w:val="00D23E73"/>
    <w:rsid w:val="00D2402A"/>
    <w:rsid w:val="00D24037"/>
    <w:rsid w:val="00D2449E"/>
    <w:rsid w:val="00D2465C"/>
    <w:rsid w:val="00D247CB"/>
    <w:rsid w:val="00D24834"/>
    <w:rsid w:val="00D24C1E"/>
    <w:rsid w:val="00D24D2D"/>
    <w:rsid w:val="00D24D65"/>
    <w:rsid w:val="00D24D8C"/>
    <w:rsid w:val="00D250F2"/>
    <w:rsid w:val="00D2513D"/>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43C"/>
    <w:rsid w:val="00D3080F"/>
    <w:rsid w:val="00D309A7"/>
    <w:rsid w:val="00D30EFA"/>
    <w:rsid w:val="00D30FA4"/>
    <w:rsid w:val="00D30FD4"/>
    <w:rsid w:val="00D3106E"/>
    <w:rsid w:val="00D312DB"/>
    <w:rsid w:val="00D31417"/>
    <w:rsid w:val="00D317A9"/>
    <w:rsid w:val="00D31932"/>
    <w:rsid w:val="00D31974"/>
    <w:rsid w:val="00D31D27"/>
    <w:rsid w:val="00D32109"/>
    <w:rsid w:val="00D32449"/>
    <w:rsid w:val="00D32592"/>
    <w:rsid w:val="00D3294C"/>
    <w:rsid w:val="00D32A7D"/>
    <w:rsid w:val="00D32E35"/>
    <w:rsid w:val="00D33558"/>
    <w:rsid w:val="00D33738"/>
    <w:rsid w:val="00D33CA5"/>
    <w:rsid w:val="00D33DA3"/>
    <w:rsid w:val="00D33F1C"/>
    <w:rsid w:val="00D34253"/>
    <w:rsid w:val="00D342A3"/>
    <w:rsid w:val="00D344D2"/>
    <w:rsid w:val="00D34568"/>
    <w:rsid w:val="00D34584"/>
    <w:rsid w:val="00D348A9"/>
    <w:rsid w:val="00D34AD0"/>
    <w:rsid w:val="00D34AD1"/>
    <w:rsid w:val="00D34B60"/>
    <w:rsid w:val="00D34E12"/>
    <w:rsid w:val="00D35337"/>
    <w:rsid w:val="00D353CF"/>
    <w:rsid w:val="00D35438"/>
    <w:rsid w:val="00D354D6"/>
    <w:rsid w:val="00D35525"/>
    <w:rsid w:val="00D356A5"/>
    <w:rsid w:val="00D357DA"/>
    <w:rsid w:val="00D35BB7"/>
    <w:rsid w:val="00D35C1F"/>
    <w:rsid w:val="00D35E14"/>
    <w:rsid w:val="00D36148"/>
    <w:rsid w:val="00D364CD"/>
    <w:rsid w:val="00D3667E"/>
    <w:rsid w:val="00D369FD"/>
    <w:rsid w:val="00D36E09"/>
    <w:rsid w:val="00D36E0E"/>
    <w:rsid w:val="00D36EF7"/>
    <w:rsid w:val="00D37087"/>
    <w:rsid w:val="00D378E6"/>
    <w:rsid w:val="00D40259"/>
    <w:rsid w:val="00D40277"/>
    <w:rsid w:val="00D403BB"/>
    <w:rsid w:val="00D4055E"/>
    <w:rsid w:val="00D405CF"/>
    <w:rsid w:val="00D40AB6"/>
    <w:rsid w:val="00D40B70"/>
    <w:rsid w:val="00D40FF8"/>
    <w:rsid w:val="00D410EF"/>
    <w:rsid w:val="00D4128C"/>
    <w:rsid w:val="00D4132B"/>
    <w:rsid w:val="00D41510"/>
    <w:rsid w:val="00D415D6"/>
    <w:rsid w:val="00D417FE"/>
    <w:rsid w:val="00D41B1A"/>
    <w:rsid w:val="00D41BC1"/>
    <w:rsid w:val="00D41C66"/>
    <w:rsid w:val="00D41E11"/>
    <w:rsid w:val="00D42080"/>
    <w:rsid w:val="00D420A3"/>
    <w:rsid w:val="00D422D1"/>
    <w:rsid w:val="00D4252D"/>
    <w:rsid w:val="00D4276D"/>
    <w:rsid w:val="00D42843"/>
    <w:rsid w:val="00D42917"/>
    <w:rsid w:val="00D42CCE"/>
    <w:rsid w:val="00D431E9"/>
    <w:rsid w:val="00D4332D"/>
    <w:rsid w:val="00D43581"/>
    <w:rsid w:val="00D436EA"/>
    <w:rsid w:val="00D43844"/>
    <w:rsid w:val="00D4393D"/>
    <w:rsid w:val="00D43BEA"/>
    <w:rsid w:val="00D43D72"/>
    <w:rsid w:val="00D43E35"/>
    <w:rsid w:val="00D43E89"/>
    <w:rsid w:val="00D43F10"/>
    <w:rsid w:val="00D43F4A"/>
    <w:rsid w:val="00D440B8"/>
    <w:rsid w:val="00D44383"/>
    <w:rsid w:val="00D443EB"/>
    <w:rsid w:val="00D44679"/>
    <w:rsid w:val="00D44837"/>
    <w:rsid w:val="00D449DD"/>
    <w:rsid w:val="00D44C8B"/>
    <w:rsid w:val="00D44EBF"/>
    <w:rsid w:val="00D451E3"/>
    <w:rsid w:val="00D4533A"/>
    <w:rsid w:val="00D45586"/>
    <w:rsid w:val="00D45951"/>
    <w:rsid w:val="00D45A41"/>
    <w:rsid w:val="00D45B23"/>
    <w:rsid w:val="00D45F3A"/>
    <w:rsid w:val="00D45FBE"/>
    <w:rsid w:val="00D4612C"/>
    <w:rsid w:val="00D4639B"/>
    <w:rsid w:val="00D46929"/>
    <w:rsid w:val="00D46E2A"/>
    <w:rsid w:val="00D46F69"/>
    <w:rsid w:val="00D46F72"/>
    <w:rsid w:val="00D470EC"/>
    <w:rsid w:val="00D4714A"/>
    <w:rsid w:val="00D47230"/>
    <w:rsid w:val="00D474B2"/>
    <w:rsid w:val="00D47A56"/>
    <w:rsid w:val="00D47CB3"/>
    <w:rsid w:val="00D47EA4"/>
    <w:rsid w:val="00D47F1C"/>
    <w:rsid w:val="00D47F6D"/>
    <w:rsid w:val="00D47FF9"/>
    <w:rsid w:val="00D501B3"/>
    <w:rsid w:val="00D50336"/>
    <w:rsid w:val="00D507F8"/>
    <w:rsid w:val="00D5090B"/>
    <w:rsid w:val="00D50938"/>
    <w:rsid w:val="00D509C8"/>
    <w:rsid w:val="00D50B7A"/>
    <w:rsid w:val="00D50DCC"/>
    <w:rsid w:val="00D510A1"/>
    <w:rsid w:val="00D51127"/>
    <w:rsid w:val="00D51140"/>
    <w:rsid w:val="00D5125F"/>
    <w:rsid w:val="00D516B6"/>
    <w:rsid w:val="00D517C6"/>
    <w:rsid w:val="00D51C17"/>
    <w:rsid w:val="00D51C76"/>
    <w:rsid w:val="00D51F89"/>
    <w:rsid w:val="00D521A7"/>
    <w:rsid w:val="00D52481"/>
    <w:rsid w:val="00D5270E"/>
    <w:rsid w:val="00D5275C"/>
    <w:rsid w:val="00D52AEF"/>
    <w:rsid w:val="00D52B18"/>
    <w:rsid w:val="00D52C78"/>
    <w:rsid w:val="00D52C86"/>
    <w:rsid w:val="00D52CC3"/>
    <w:rsid w:val="00D52E07"/>
    <w:rsid w:val="00D52F30"/>
    <w:rsid w:val="00D5312C"/>
    <w:rsid w:val="00D532D1"/>
    <w:rsid w:val="00D5334E"/>
    <w:rsid w:val="00D534EC"/>
    <w:rsid w:val="00D5351E"/>
    <w:rsid w:val="00D537DA"/>
    <w:rsid w:val="00D53812"/>
    <w:rsid w:val="00D539D6"/>
    <w:rsid w:val="00D53B7F"/>
    <w:rsid w:val="00D53D82"/>
    <w:rsid w:val="00D53F63"/>
    <w:rsid w:val="00D54068"/>
    <w:rsid w:val="00D5441B"/>
    <w:rsid w:val="00D54662"/>
    <w:rsid w:val="00D547DE"/>
    <w:rsid w:val="00D54B50"/>
    <w:rsid w:val="00D54C01"/>
    <w:rsid w:val="00D54DBA"/>
    <w:rsid w:val="00D54DDC"/>
    <w:rsid w:val="00D55373"/>
    <w:rsid w:val="00D5585E"/>
    <w:rsid w:val="00D55AC9"/>
    <w:rsid w:val="00D55BE3"/>
    <w:rsid w:val="00D55E9B"/>
    <w:rsid w:val="00D5611E"/>
    <w:rsid w:val="00D56139"/>
    <w:rsid w:val="00D5614B"/>
    <w:rsid w:val="00D5623A"/>
    <w:rsid w:val="00D562EF"/>
    <w:rsid w:val="00D5635C"/>
    <w:rsid w:val="00D563A1"/>
    <w:rsid w:val="00D57790"/>
    <w:rsid w:val="00D579DF"/>
    <w:rsid w:val="00D57D28"/>
    <w:rsid w:val="00D57EFB"/>
    <w:rsid w:val="00D600B0"/>
    <w:rsid w:val="00D602EE"/>
    <w:rsid w:val="00D602FC"/>
    <w:rsid w:val="00D604B6"/>
    <w:rsid w:val="00D60543"/>
    <w:rsid w:val="00D60BCB"/>
    <w:rsid w:val="00D60C4C"/>
    <w:rsid w:val="00D60DC1"/>
    <w:rsid w:val="00D6109E"/>
    <w:rsid w:val="00D61129"/>
    <w:rsid w:val="00D61219"/>
    <w:rsid w:val="00D613B6"/>
    <w:rsid w:val="00D61732"/>
    <w:rsid w:val="00D61C8F"/>
    <w:rsid w:val="00D6214A"/>
    <w:rsid w:val="00D621D7"/>
    <w:rsid w:val="00D624BB"/>
    <w:rsid w:val="00D62515"/>
    <w:rsid w:val="00D62658"/>
    <w:rsid w:val="00D6288D"/>
    <w:rsid w:val="00D628A5"/>
    <w:rsid w:val="00D62D1B"/>
    <w:rsid w:val="00D62DAB"/>
    <w:rsid w:val="00D633CF"/>
    <w:rsid w:val="00D635E9"/>
    <w:rsid w:val="00D63E51"/>
    <w:rsid w:val="00D63F19"/>
    <w:rsid w:val="00D63FEB"/>
    <w:rsid w:val="00D63FEF"/>
    <w:rsid w:val="00D641BA"/>
    <w:rsid w:val="00D6420F"/>
    <w:rsid w:val="00D6421D"/>
    <w:rsid w:val="00D64297"/>
    <w:rsid w:val="00D6430B"/>
    <w:rsid w:val="00D6434E"/>
    <w:rsid w:val="00D64452"/>
    <w:rsid w:val="00D64471"/>
    <w:rsid w:val="00D644D6"/>
    <w:rsid w:val="00D64662"/>
    <w:rsid w:val="00D64723"/>
    <w:rsid w:val="00D64745"/>
    <w:rsid w:val="00D6486D"/>
    <w:rsid w:val="00D64E05"/>
    <w:rsid w:val="00D651BD"/>
    <w:rsid w:val="00D65540"/>
    <w:rsid w:val="00D65CEA"/>
    <w:rsid w:val="00D65FC4"/>
    <w:rsid w:val="00D66032"/>
    <w:rsid w:val="00D6614B"/>
    <w:rsid w:val="00D66207"/>
    <w:rsid w:val="00D6623C"/>
    <w:rsid w:val="00D6698A"/>
    <w:rsid w:val="00D669B1"/>
    <w:rsid w:val="00D66B58"/>
    <w:rsid w:val="00D66CFC"/>
    <w:rsid w:val="00D67344"/>
    <w:rsid w:val="00D67A17"/>
    <w:rsid w:val="00D67ECC"/>
    <w:rsid w:val="00D7042D"/>
    <w:rsid w:val="00D70917"/>
    <w:rsid w:val="00D70A41"/>
    <w:rsid w:val="00D70F07"/>
    <w:rsid w:val="00D70FC2"/>
    <w:rsid w:val="00D71D5C"/>
    <w:rsid w:val="00D71E25"/>
    <w:rsid w:val="00D71E6A"/>
    <w:rsid w:val="00D72556"/>
    <w:rsid w:val="00D7278D"/>
    <w:rsid w:val="00D728CF"/>
    <w:rsid w:val="00D7295B"/>
    <w:rsid w:val="00D72A56"/>
    <w:rsid w:val="00D72B32"/>
    <w:rsid w:val="00D72F9C"/>
    <w:rsid w:val="00D73010"/>
    <w:rsid w:val="00D7332B"/>
    <w:rsid w:val="00D733AB"/>
    <w:rsid w:val="00D73495"/>
    <w:rsid w:val="00D734ED"/>
    <w:rsid w:val="00D73627"/>
    <w:rsid w:val="00D73664"/>
    <w:rsid w:val="00D736C1"/>
    <w:rsid w:val="00D737FE"/>
    <w:rsid w:val="00D7383C"/>
    <w:rsid w:val="00D73A83"/>
    <w:rsid w:val="00D73B82"/>
    <w:rsid w:val="00D73D49"/>
    <w:rsid w:val="00D73F7E"/>
    <w:rsid w:val="00D74324"/>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5FF9"/>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22C0"/>
    <w:rsid w:val="00D82330"/>
    <w:rsid w:val="00D82520"/>
    <w:rsid w:val="00D82547"/>
    <w:rsid w:val="00D8269C"/>
    <w:rsid w:val="00D829DE"/>
    <w:rsid w:val="00D83057"/>
    <w:rsid w:val="00D830F7"/>
    <w:rsid w:val="00D83490"/>
    <w:rsid w:val="00D835CB"/>
    <w:rsid w:val="00D837F8"/>
    <w:rsid w:val="00D83C9D"/>
    <w:rsid w:val="00D84061"/>
    <w:rsid w:val="00D84581"/>
    <w:rsid w:val="00D84664"/>
    <w:rsid w:val="00D847D6"/>
    <w:rsid w:val="00D848BD"/>
    <w:rsid w:val="00D84960"/>
    <w:rsid w:val="00D8498C"/>
    <w:rsid w:val="00D84D6E"/>
    <w:rsid w:val="00D850D3"/>
    <w:rsid w:val="00D851ED"/>
    <w:rsid w:val="00D85757"/>
    <w:rsid w:val="00D857FB"/>
    <w:rsid w:val="00D859DA"/>
    <w:rsid w:val="00D8603F"/>
    <w:rsid w:val="00D863DE"/>
    <w:rsid w:val="00D864F1"/>
    <w:rsid w:val="00D86656"/>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251"/>
    <w:rsid w:val="00D91608"/>
    <w:rsid w:val="00D916EC"/>
    <w:rsid w:val="00D91754"/>
    <w:rsid w:val="00D91B86"/>
    <w:rsid w:val="00D91D7F"/>
    <w:rsid w:val="00D9230B"/>
    <w:rsid w:val="00D924ED"/>
    <w:rsid w:val="00D92A7A"/>
    <w:rsid w:val="00D92B0A"/>
    <w:rsid w:val="00D92DFD"/>
    <w:rsid w:val="00D932F1"/>
    <w:rsid w:val="00D93563"/>
    <w:rsid w:val="00D93636"/>
    <w:rsid w:val="00D937C0"/>
    <w:rsid w:val="00D937EB"/>
    <w:rsid w:val="00D938A6"/>
    <w:rsid w:val="00D93A10"/>
    <w:rsid w:val="00D93D82"/>
    <w:rsid w:val="00D93FB4"/>
    <w:rsid w:val="00D93FDB"/>
    <w:rsid w:val="00D94187"/>
    <w:rsid w:val="00D947F6"/>
    <w:rsid w:val="00D9489E"/>
    <w:rsid w:val="00D9495A"/>
    <w:rsid w:val="00D94B1C"/>
    <w:rsid w:val="00D950B8"/>
    <w:rsid w:val="00D95BDA"/>
    <w:rsid w:val="00D95FB9"/>
    <w:rsid w:val="00D9609D"/>
    <w:rsid w:val="00D961B1"/>
    <w:rsid w:val="00D967C4"/>
    <w:rsid w:val="00D969C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89"/>
    <w:rsid w:val="00DA1038"/>
    <w:rsid w:val="00DA12E5"/>
    <w:rsid w:val="00DA14C1"/>
    <w:rsid w:val="00DA1718"/>
    <w:rsid w:val="00DA17C0"/>
    <w:rsid w:val="00DA1B0C"/>
    <w:rsid w:val="00DA1EEA"/>
    <w:rsid w:val="00DA1FD6"/>
    <w:rsid w:val="00DA21BB"/>
    <w:rsid w:val="00DA21D6"/>
    <w:rsid w:val="00DA274C"/>
    <w:rsid w:val="00DA275E"/>
    <w:rsid w:val="00DA2AB4"/>
    <w:rsid w:val="00DA2B88"/>
    <w:rsid w:val="00DA2D6B"/>
    <w:rsid w:val="00DA2E06"/>
    <w:rsid w:val="00DA302D"/>
    <w:rsid w:val="00DA3036"/>
    <w:rsid w:val="00DA338F"/>
    <w:rsid w:val="00DA39FA"/>
    <w:rsid w:val="00DA3B1F"/>
    <w:rsid w:val="00DA3D42"/>
    <w:rsid w:val="00DA3E13"/>
    <w:rsid w:val="00DA3F09"/>
    <w:rsid w:val="00DA3F33"/>
    <w:rsid w:val="00DA4100"/>
    <w:rsid w:val="00DA438B"/>
    <w:rsid w:val="00DA43CC"/>
    <w:rsid w:val="00DA47C5"/>
    <w:rsid w:val="00DA489B"/>
    <w:rsid w:val="00DA48B5"/>
    <w:rsid w:val="00DA499A"/>
    <w:rsid w:val="00DA49F3"/>
    <w:rsid w:val="00DA4ABC"/>
    <w:rsid w:val="00DA4B8C"/>
    <w:rsid w:val="00DA4EC2"/>
    <w:rsid w:val="00DA587C"/>
    <w:rsid w:val="00DA5AAB"/>
    <w:rsid w:val="00DA5C27"/>
    <w:rsid w:val="00DA5D2C"/>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C96"/>
    <w:rsid w:val="00DB1CA4"/>
    <w:rsid w:val="00DB1F23"/>
    <w:rsid w:val="00DB1F29"/>
    <w:rsid w:val="00DB1FAF"/>
    <w:rsid w:val="00DB2050"/>
    <w:rsid w:val="00DB2190"/>
    <w:rsid w:val="00DB21BB"/>
    <w:rsid w:val="00DB2877"/>
    <w:rsid w:val="00DB2883"/>
    <w:rsid w:val="00DB2B17"/>
    <w:rsid w:val="00DB2C63"/>
    <w:rsid w:val="00DB32CC"/>
    <w:rsid w:val="00DB3628"/>
    <w:rsid w:val="00DB3711"/>
    <w:rsid w:val="00DB3864"/>
    <w:rsid w:val="00DB3AA5"/>
    <w:rsid w:val="00DB3B21"/>
    <w:rsid w:val="00DB3D38"/>
    <w:rsid w:val="00DB3DE0"/>
    <w:rsid w:val="00DB3EE0"/>
    <w:rsid w:val="00DB41BD"/>
    <w:rsid w:val="00DB41DF"/>
    <w:rsid w:val="00DB46FE"/>
    <w:rsid w:val="00DB47A2"/>
    <w:rsid w:val="00DB48B6"/>
    <w:rsid w:val="00DB4A4E"/>
    <w:rsid w:val="00DB4C12"/>
    <w:rsid w:val="00DB4CB5"/>
    <w:rsid w:val="00DB4D67"/>
    <w:rsid w:val="00DB4DF6"/>
    <w:rsid w:val="00DB4F0E"/>
    <w:rsid w:val="00DB5211"/>
    <w:rsid w:val="00DB5283"/>
    <w:rsid w:val="00DB52AA"/>
    <w:rsid w:val="00DB52D1"/>
    <w:rsid w:val="00DB531E"/>
    <w:rsid w:val="00DB53FA"/>
    <w:rsid w:val="00DB57AB"/>
    <w:rsid w:val="00DB5FD5"/>
    <w:rsid w:val="00DB61B3"/>
    <w:rsid w:val="00DB6488"/>
    <w:rsid w:val="00DB65E9"/>
    <w:rsid w:val="00DB6BF1"/>
    <w:rsid w:val="00DB6C54"/>
    <w:rsid w:val="00DB6CF4"/>
    <w:rsid w:val="00DB6E27"/>
    <w:rsid w:val="00DB7073"/>
    <w:rsid w:val="00DB71E4"/>
    <w:rsid w:val="00DB727D"/>
    <w:rsid w:val="00DB732F"/>
    <w:rsid w:val="00DB740C"/>
    <w:rsid w:val="00DB7787"/>
    <w:rsid w:val="00DB7917"/>
    <w:rsid w:val="00DB7D47"/>
    <w:rsid w:val="00DB7D5B"/>
    <w:rsid w:val="00DB7D61"/>
    <w:rsid w:val="00DC0065"/>
    <w:rsid w:val="00DC0269"/>
    <w:rsid w:val="00DC02AA"/>
    <w:rsid w:val="00DC0661"/>
    <w:rsid w:val="00DC06DD"/>
    <w:rsid w:val="00DC0964"/>
    <w:rsid w:val="00DC09D4"/>
    <w:rsid w:val="00DC0A88"/>
    <w:rsid w:val="00DC0AFF"/>
    <w:rsid w:val="00DC0BEC"/>
    <w:rsid w:val="00DC0DE8"/>
    <w:rsid w:val="00DC131E"/>
    <w:rsid w:val="00DC131F"/>
    <w:rsid w:val="00DC136A"/>
    <w:rsid w:val="00DC14E1"/>
    <w:rsid w:val="00DC153F"/>
    <w:rsid w:val="00DC17FA"/>
    <w:rsid w:val="00DC181D"/>
    <w:rsid w:val="00DC1EB8"/>
    <w:rsid w:val="00DC1F6E"/>
    <w:rsid w:val="00DC24A3"/>
    <w:rsid w:val="00DC27FB"/>
    <w:rsid w:val="00DC28D6"/>
    <w:rsid w:val="00DC2912"/>
    <w:rsid w:val="00DC2C25"/>
    <w:rsid w:val="00DC2D06"/>
    <w:rsid w:val="00DC2DCC"/>
    <w:rsid w:val="00DC2DD5"/>
    <w:rsid w:val="00DC2DF4"/>
    <w:rsid w:val="00DC2EBC"/>
    <w:rsid w:val="00DC2EDC"/>
    <w:rsid w:val="00DC300E"/>
    <w:rsid w:val="00DC3126"/>
    <w:rsid w:val="00DC35C8"/>
    <w:rsid w:val="00DC364F"/>
    <w:rsid w:val="00DC3C5F"/>
    <w:rsid w:val="00DC3E31"/>
    <w:rsid w:val="00DC41A4"/>
    <w:rsid w:val="00DC42F3"/>
    <w:rsid w:val="00DC447C"/>
    <w:rsid w:val="00DC450B"/>
    <w:rsid w:val="00DC48E4"/>
    <w:rsid w:val="00DC4BFB"/>
    <w:rsid w:val="00DC4CF9"/>
    <w:rsid w:val="00DC4D57"/>
    <w:rsid w:val="00DC4DFD"/>
    <w:rsid w:val="00DC501E"/>
    <w:rsid w:val="00DC51AD"/>
    <w:rsid w:val="00DC5485"/>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88"/>
    <w:rsid w:val="00DC7B67"/>
    <w:rsid w:val="00DC7DFE"/>
    <w:rsid w:val="00DD02B7"/>
    <w:rsid w:val="00DD0379"/>
    <w:rsid w:val="00DD03DE"/>
    <w:rsid w:val="00DD0B0B"/>
    <w:rsid w:val="00DD0BDD"/>
    <w:rsid w:val="00DD0FE5"/>
    <w:rsid w:val="00DD1028"/>
    <w:rsid w:val="00DD13B4"/>
    <w:rsid w:val="00DD177A"/>
    <w:rsid w:val="00DD18A7"/>
    <w:rsid w:val="00DD18DF"/>
    <w:rsid w:val="00DD1948"/>
    <w:rsid w:val="00DD19C1"/>
    <w:rsid w:val="00DD1A2F"/>
    <w:rsid w:val="00DD1BE2"/>
    <w:rsid w:val="00DD1C4C"/>
    <w:rsid w:val="00DD1D3A"/>
    <w:rsid w:val="00DD1EF3"/>
    <w:rsid w:val="00DD206D"/>
    <w:rsid w:val="00DD2492"/>
    <w:rsid w:val="00DD2660"/>
    <w:rsid w:val="00DD2684"/>
    <w:rsid w:val="00DD29B1"/>
    <w:rsid w:val="00DD2CAF"/>
    <w:rsid w:val="00DD2E20"/>
    <w:rsid w:val="00DD30FC"/>
    <w:rsid w:val="00DD3BD9"/>
    <w:rsid w:val="00DD3DF5"/>
    <w:rsid w:val="00DD3F12"/>
    <w:rsid w:val="00DD4002"/>
    <w:rsid w:val="00DD430D"/>
    <w:rsid w:val="00DD433F"/>
    <w:rsid w:val="00DD43A5"/>
    <w:rsid w:val="00DD44F5"/>
    <w:rsid w:val="00DD4C3E"/>
    <w:rsid w:val="00DD4CC5"/>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91A"/>
    <w:rsid w:val="00DD6A6B"/>
    <w:rsid w:val="00DD6AB1"/>
    <w:rsid w:val="00DD6C6A"/>
    <w:rsid w:val="00DD786E"/>
    <w:rsid w:val="00DD78DA"/>
    <w:rsid w:val="00DD7A6D"/>
    <w:rsid w:val="00DD7AB4"/>
    <w:rsid w:val="00DD7C64"/>
    <w:rsid w:val="00DD7E5C"/>
    <w:rsid w:val="00DE0064"/>
    <w:rsid w:val="00DE0374"/>
    <w:rsid w:val="00DE03F2"/>
    <w:rsid w:val="00DE07AA"/>
    <w:rsid w:val="00DE0819"/>
    <w:rsid w:val="00DE09B4"/>
    <w:rsid w:val="00DE0AFD"/>
    <w:rsid w:val="00DE110A"/>
    <w:rsid w:val="00DE1162"/>
    <w:rsid w:val="00DE15B5"/>
    <w:rsid w:val="00DE17DE"/>
    <w:rsid w:val="00DE18AB"/>
    <w:rsid w:val="00DE2165"/>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B21"/>
    <w:rsid w:val="00DE508A"/>
    <w:rsid w:val="00DE51DF"/>
    <w:rsid w:val="00DE523A"/>
    <w:rsid w:val="00DE5246"/>
    <w:rsid w:val="00DE5494"/>
    <w:rsid w:val="00DE596F"/>
    <w:rsid w:val="00DE5BE0"/>
    <w:rsid w:val="00DE5D05"/>
    <w:rsid w:val="00DE5DF4"/>
    <w:rsid w:val="00DE6004"/>
    <w:rsid w:val="00DE634A"/>
    <w:rsid w:val="00DE659A"/>
    <w:rsid w:val="00DE6636"/>
    <w:rsid w:val="00DE67B3"/>
    <w:rsid w:val="00DE6972"/>
    <w:rsid w:val="00DE6B0E"/>
    <w:rsid w:val="00DE7480"/>
    <w:rsid w:val="00DE7519"/>
    <w:rsid w:val="00DE7624"/>
    <w:rsid w:val="00DE7628"/>
    <w:rsid w:val="00DE78EF"/>
    <w:rsid w:val="00DE7BB5"/>
    <w:rsid w:val="00DE7C81"/>
    <w:rsid w:val="00DE7FCB"/>
    <w:rsid w:val="00DF0609"/>
    <w:rsid w:val="00DF0751"/>
    <w:rsid w:val="00DF0791"/>
    <w:rsid w:val="00DF0952"/>
    <w:rsid w:val="00DF09A3"/>
    <w:rsid w:val="00DF0A30"/>
    <w:rsid w:val="00DF0C39"/>
    <w:rsid w:val="00DF0C7E"/>
    <w:rsid w:val="00DF0CAB"/>
    <w:rsid w:val="00DF0CCB"/>
    <w:rsid w:val="00DF0D6A"/>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725"/>
    <w:rsid w:val="00DF2CDD"/>
    <w:rsid w:val="00DF2D28"/>
    <w:rsid w:val="00DF2E09"/>
    <w:rsid w:val="00DF315D"/>
    <w:rsid w:val="00DF3492"/>
    <w:rsid w:val="00DF39F1"/>
    <w:rsid w:val="00DF3B47"/>
    <w:rsid w:val="00DF3CA2"/>
    <w:rsid w:val="00DF3CCD"/>
    <w:rsid w:val="00DF3DB5"/>
    <w:rsid w:val="00DF3F33"/>
    <w:rsid w:val="00DF3FA9"/>
    <w:rsid w:val="00DF4057"/>
    <w:rsid w:val="00DF4091"/>
    <w:rsid w:val="00DF4297"/>
    <w:rsid w:val="00DF43F2"/>
    <w:rsid w:val="00DF4578"/>
    <w:rsid w:val="00DF484F"/>
    <w:rsid w:val="00DF4867"/>
    <w:rsid w:val="00DF48D0"/>
    <w:rsid w:val="00DF492F"/>
    <w:rsid w:val="00DF4ADD"/>
    <w:rsid w:val="00DF4C43"/>
    <w:rsid w:val="00DF4E85"/>
    <w:rsid w:val="00DF4EED"/>
    <w:rsid w:val="00DF4F0E"/>
    <w:rsid w:val="00DF5027"/>
    <w:rsid w:val="00DF5522"/>
    <w:rsid w:val="00DF5596"/>
    <w:rsid w:val="00DF568B"/>
    <w:rsid w:val="00DF588A"/>
    <w:rsid w:val="00DF5AD7"/>
    <w:rsid w:val="00DF5AFC"/>
    <w:rsid w:val="00DF617D"/>
    <w:rsid w:val="00DF61B4"/>
    <w:rsid w:val="00DF639B"/>
    <w:rsid w:val="00DF642D"/>
    <w:rsid w:val="00DF6AEC"/>
    <w:rsid w:val="00DF6BFD"/>
    <w:rsid w:val="00DF6E16"/>
    <w:rsid w:val="00DF6F53"/>
    <w:rsid w:val="00DF705F"/>
    <w:rsid w:val="00DF7667"/>
    <w:rsid w:val="00DF7B02"/>
    <w:rsid w:val="00DF7B53"/>
    <w:rsid w:val="00DF7D5A"/>
    <w:rsid w:val="00DF7F10"/>
    <w:rsid w:val="00DF7F95"/>
    <w:rsid w:val="00DF7FB8"/>
    <w:rsid w:val="00E001A2"/>
    <w:rsid w:val="00E00577"/>
    <w:rsid w:val="00E00677"/>
    <w:rsid w:val="00E00B61"/>
    <w:rsid w:val="00E00E87"/>
    <w:rsid w:val="00E013FB"/>
    <w:rsid w:val="00E016B4"/>
    <w:rsid w:val="00E01753"/>
    <w:rsid w:val="00E01B8C"/>
    <w:rsid w:val="00E01C62"/>
    <w:rsid w:val="00E01DC2"/>
    <w:rsid w:val="00E01F1A"/>
    <w:rsid w:val="00E02022"/>
    <w:rsid w:val="00E02106"/>
    <w:rsid w:val="00E024BB"/>
    <w:rsid w:val="00E025EE"/>
    <w:rsid w:val="00E02705"/>
    <w:rsid w:val="00E02B06"/>
    <w:rsid w:val="00E02D8F"/>
    <w:rsid w:val="00E031B7"/>
    <w:rsid w:val="00E032B4"/>
    <w:rsid w:val="00E032D1"/>
    <w:rsid w:val="00E0390B"/>
    <w:rsid w:val="00E03A35"/>
    <w:rsid w:val="00E03C29"/>
    <w:rsid w:val="00E04385"/>
    <w:rsid w:val="00E04439"/>
    <w:rsid w:val="00E04A10"/>
    <w:rsid w:val="00E04A49"/>
    <w:rsid w:val="00E04EC1"/>
    <w:rsid w:val="00E04F65"/>
    <w:rsid w:val="00E04FAF"/>
    <w:rsid w:val="00E05681"/>
    <w:rsid w:val="00E05755"/>
    <w:rsid w:val="00E05857"/>
    <w:rsid w:val="00E0586F"/>
    <w:rsid w:val="00E059ED"/>
    <w:rsid w:val="00E05C28"/>
    <w:rsid w:val="00E05C5E"/>
    <w:rsid w:val="00E06351"/>
    <w:rsid w:val="00E065D3"/>
    <w:rsid w:val="00E06629"/>
    <w:rsid w:val="00E06880"/>
    <w:rsid w:val="00E06968"/>
    <w:rsid w:val="00E06AA9"/>
    <w:rsid w:val="00E06E3C"/>
    <w:rsid w:val="00E07182"/>
    <w:rsid w:val="00E074C0"/>
    <w:rsid w:val="00E074F0"/>
    <w:rsid w:val="00E0758E"/>
    <w:rsid w:val="00E0763A"/>
    <w:rsid w:val="00E07761"/>
    <w:rsid w:val="00E0792A"/>
    <w:rsid w:val="00E07A92"/>
    <w:rsid w:val="00E07DD7"/>
    <w:rsid w:val="00E07E07"/>
    <w:rsid w:val="00E104AB"/>
    <w:rsid w:val="00E107CE"/>
    <w:rsid w:val="00E10ABC"/>
    <w:rsid w:val="00E11269"/>
    <w:rsid w:val="00E112F3"/>
    <w:rsid w:val="00E11A37"/>
    <w:rsid w:val="00E11B10"/>
    <w:rsid w:val="00E11C96"/>
    <w:rsid w:val="00E11E51"/>
    <w:rsid w:val="00E121B1"/>
    <w:rsid w:val="00E1230A"/>
    <w:rsid w:val="00E123F4"/>
    <w:rsid w:val="00E1255A"/>
    <w:rsid w:val="00E1282B"/>
    <w:rsid w:val="00E129B1"/>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5061"/>
    <w:rsid w:val="00E1506D"/>
    <w:rsid w:val="00E15113"/>
    <w:rsid w:val="00E15159"/>
    <w:rsid w:val="00E1539B"/>
    <w:rsid w:val="00E15501"/>
    <w:rsid w:val="00E1571E"/>
    <w:rsid w:val="00E157F4"/>
    <w:rsid w:val="00E1597C"/>
    <w:rsid w:val="00E15985"/>
    <w:rsid w:val="00E15B23"/>
    <w:rsid w:val="00E15B6A"/>
    <w:rsid w:val="00E15D1B"/>
    <w:rsid w:val="00E1642F"/>
    <w:rsid w:val="00E1652C"/>
    <w:rsid w:val="00E165A1"/>
    <w:rsid w:val="00E16922"/>
    <w:rsid w:val="00E1696E"/>
    <w:rsid w:val="00E16A2E"/>
    <w:rsid w:val="00E16AA3"/>
    <w:rsid w:val="00E16C11"/>
    <w:rsid w:val="00E16E73"/>
    <w:rsid w:val="00E16F48"/>
    <w:rsid w:val="00E17517"/>
    <w:rsid w:val="00E177AC"/>
    <w:rsid w:val="00E17ABB"/>
    <w:rsid w:val="00E17BBA"/>
    <w:rsid w:val="00E17E1A"/>
    <w:rsid w:val="00E20008"/>
    <w:rsid w:val="00E200AD"/>
    <w:rsid w:val="00E201F7"/>
    <w:rsid w:val="00E20324"/>
    <w:rsid w:val="00E2057A"/>
    <w:rsid w:val="00E206B7"/>
    <w:rsid w:val="00E20AB9"/>
    <w:rsid w:val="00E20D16"/>
    <w:rsid w:val="00E21017"/>
    <w:rsid w:val="00E21043"/>
    <w:rsid w:val="00E2106F"/>
    <w:rsid w:val="00E21078"/>
    <w:rsid w:val="00E2116E"/>
    <w:rsid w:val="00E21216"/>
    <w:rsid w:val="00E2141B"/>
    <w:rsid w:val="00E21619"/>
    <w:rsid w:val="00E217D5"/>
    <w:rsid w:val="00E217FC"/>
    <w:rsid w:val="00E218EA"/>
    <w:rsid w:val="00E21BC5"/>
    <w:rsid w:val="00E21CDC"/>
    <w:rsid w:val="00E21D91"/>
    <w:rsid w:val="00E21DC1"/>
    <w:rsid w:val="00E21EA5"/>
    <w:rsid w:val="00E222FE"/>
    <w:rsid w:val="00E2281B"/>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E7"/>
    <w:rsid w:val="00E24303"/>
    <w:rsid w:val="00E2446E"/>
    <w:rsid w:val="00E2449C"/>
    <w:rsid w:val="00E24647"/>
    <w:rsid w:val="00E246D2"/>
    <w:rsid w:val="00E2485E"/>
    <w:rsid w:val="00E24EC9"/>
    <w:rsid w:val="00E24F44"/>
    <w:rsid w:val="00E250C2"/>
    <w:rsid w:val="00E25421"/>
    <w:rsid w:val="00E25807"/>
    <w:rsid w:val="00E2594B"/>
    <w:rsid w:val="00E259AC"/>
    <w:rsid w:val="00E259CA"/>
    <w:rsid w:val="00E25D87"/>
    <w:rsid w:val="00E25E4F"/>
    <w:rsid w:val="00E2614A"/>
    <w:rsid w:val="00E26151"/>
    <w:rsid w:val="00E26276"/>
    <w:rsid w:val="00E263A9"/>
    <w:rsid w:val="00E263BD"/>
    <w:rsid w:val="00E26515"/>
    <w:rsid w:val="00E265D5"/>
    <w:rsid w:val="00E26901"/>
    <w:rsid w:val="00E26AF0"/>
    <w:rsid w:val="00E26B4B"/>
    <w:rsid w:val="00E26D81"/>
    <w:rsid w:val="00E26D84"/>
    <w:rsid w:val="00E26EB1"/>
    <w:rsid w:val="00E26FB8"/>
    <w:rsid w:val="00E27194"/>
    <w:rsid w:val="00E273EC"/>
    <w:rsid w:val="00E27532"/>
    <w:rsid w:val="00E275B0"/>
    <w:rsid w:val="00E275FF"/>
    <w:rsid w:val="00E278A3"/>
    <w:rsid w:val="00E278E9"/>
    <w:rsid w:val="00E2794E"/>
    <w:rsid w:val="00E27955"/>
    <w:rsid w:val="00E27A2B"/>
    <w:rsid w:val="00E27ED1"/>
    <w:rsid w:val="00E30481"/>
    <w:rsid w:val="00E30506"/>
    <w:rsid w:val="00E307D1"/>
    <w:rsid w:val="00E30853"/>
    <w:rsid w:val="00E30A90"/>
    <w:rsid w:val="00E30D7C"/>
    <w:rsid w:val="00E30E23"/>
    <w:rsid w:val="00E30E77"/>
    <w:rsid w:val="00E30F00"/>
    <w:rsid w:val="00E316F1"/>
    <w:rsid w:val="00E31794"/>
    <w:rsid w:val="00E317F1"/>
    <w:rsid w:val="00E319E1"/>
    <w:rsid w:val="00E31AB0"/>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E60"/>
    <w:rsid w:val="00E33E70"/>
    <w:rsid w:val="00E33FE0"/>
    <w:rsid w:val="00E34219"/>
    <w:rsid w:val="00E344FE"/>
    <w:rsid w:val="00E34539"/>
    <w:rsid w:val="00E34B7D"/>
    <w:rsid w:val="00E34CA7"/>
    <w:rsid w:val="00E34F00"/>
    <w:rsid w:val="00E3509B"/>
    <w:rsid w:val="00E350BB"/>
    <w:rsid w:val="00E3542F"/>
    <w:rsid w:val="00E354DD"/>
    <w:rsid w:val="00E354F9"/>
    <w:rsid w:val="00E355E4"/>
    <w:rsid w:val="00E35739"/>
    <w:rsid w:val="00E358D5"/>
    <w:rsid w:val="00E35914"/>
    <w:rsid w:val="00E35BDB"/>
    <w:rsid w:val="00E35DCA"/>
    <w:rsid w:val="00E35F59"/>
    <w:rsid w:val="00E360A0"/>
    <w:rsid w:val="00E3636C"/>
    <w:rsid w:val="00E3669D"/>
    <w:rsid w:val="00E36CEB"/>
    <w:rsid w:val="00E37181"/>
    <w:rsid w:val="00E372C6"/>
    <w:rsid w:val="00E373A1"/>
    <w:rsid w:val="00E375E2"/>
    <w:rsid w:val="00E37758"/>
    <w:rsid w:val="00E378E9"/>
    <w:rsid w:val="00E37AFB"/>
    <w:rsid w:val="00E37C99"/>
    <w:rsid w:val="00E40811"/>
    <w:rsid w:val="00E408E5"/>
    <w:rsid w:val="00E4097E"/>
    <w:rsid w:val="00E40A0A"/>
    <w:rsid w:val="00E40F5C"/>
    <w:rsid w:val="00E411E9"/>
    <w:rsid w:val="00E41337"/>
    <w:rsid w:val="00E41401"/>
    <w:rsid w:val="00E41774"/>
    <w:rsid w:val="00E419E5"/>
    <w:rsid w:val="00E41AC4"/>
    <w:rsid w:val="00E41AE1"/>
    <w:rsid w:val="00E41E67"/>
    <w:rsid w:val="00E4202D"/>
    <w:rsid w:val="00E42163"/>
    <w:rsid w:val="00E42518"/>
    <w:rsid w:val="00E428E7"/>
    <w:rsid w:val="00E42ABA"/>
    <w:rsid w:val="00E42F90"/>
    <w:rsid w:val="00E430F3"/>
    <w:rsid w:val="00E43118"/>
    <w:rsid w:val="00E43206"/>
    <w:rsid w:val="00E43632"/>
    <w:rsid w:val="00E43A54"/>
    <w:rsid w:val="00E43A59"/>
    <w:rsid w:val="00E43B58"/>
    <w:rsid w:val="00E43DFA"/>
    <w:rsid w:val="00E43ED0"/>
    <w:rsid w:val="00E440A9"/>
    <w:rsid w:val="00E442CD"/>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7B8"/>
    <w:rsid w:val="00E468E0"/>
    <w:rsid w:val="00E4708A"/>
    <w:rsid w:val="00E4711A"/>
    <w:rsid w:val="00E47248"/>
    <w:rsid w:val="00E472F5"/>
    <w:rsid w:val="00E47301"/>
    <w:rsid w:val="00E4750E"/>
    <w:rsid w:val="00E47677"/>
    <w:rsid w:val="00E476B4"/>
    <w:rsid w:val="00E4784B"/>
    <w:rsid w:val="00E4790B"/>
    <w:rsid w:val="00E47B6D"/>
    <w:rsid w:val="00E47C8E"/>
    <w:rsid w:val="00E47EAD"/>
    <w:rsid w:val="00E47F1F"/>
    <w:rsid w:val="00E47F65"/>
    <w:rsid w:val="00E47F99"/>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24C8"/>
    <w:rsid w:val="00E52726"/>
    <w:rsid w:val="00E52AFF"/>
    <w:rsid w:val="00E5327D"/>
    <w:rsid w:val="00E532DA"/>
    <w:rsid w:val="00E53388"/>
    <w:rsid w:val="00E53986"/>
    <w:rsid w:val="00E53C4F"/>
    <w:rsid w:val="00E53CAB"/>
    <w:rsid w:val="00E53D46"/>
    <w:rsid w:val="00E54084"/>
    <w:rsid w:val="00E540F3"/>
    <w:rsid w:val="00E54578"/>
    <w:rsid w:val="00E5465B"/>
    <w:rsid w:val="00E5469A"/>
    <w:rsid w:val="00E54A78"/>
    <w:rsid w:val="00E54ABD"/>
    <w:rsid w:val="00E54C29"/>
    <w:rsid w:val="00E54C5D"/>
    <w:rsid w:val="00E54FC1"/>
    <w:rsid w:val="00E55042"/>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BA"/>
    <w:rsid w:val="00E6212F"/>
    <w:rsid w:val="00E62150"/>
    <w:rsid w:val="00E62273"/>
    <w:rsid w:val="00E622B4"/>
    <w:rsid w:val="00E62403"/>
    <w:rsid w:val="00E6246A"/>
    <w:rsid w:val="00E6249F"/>
    <w:rsid w:val="00E625F3"/>
    <w:rsid w:val="00E62808"/>
    <w:rsid w:val="00E628D6"/>
    <w:rsid w:val="00E62A0C"/>
    <w:rsid w:val="00E62BB7"/>
    <w:rsid w:val="00E62F5D"/>
    <w:rsid w:val="00E630D0"/>
    <w:rsid w:val="00E631E5"/>
    <w:rsid w:val="00E634C4"/>
    <w:rsid w:val="00E638A0"/>
    <w:rsid w:val="00E63910"/>
    <w:rsid w:val="00E63D13"/>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F5"/>
    <w:rsid w:val="00E66142"/>
    <w:rsid w:val="00E66365"/>
    <w:rsid w:val="00E663A1"/>
    <w:rsid w:val="00E66819"/>
    <w:rsid w:val="00E66BDC"/>
    <w:rsid w:val="00E670A4"/>
    <w:rsid w:val="00E67475"/>
    <w:rsid w:val="00E6755C"/>
    <w:rsid w:val="00E67B7D"/>
    <w:rsid w:val="00E67CAE"/>
    <w:rsid w:val="00E701AA"/>
    <w:rsid w:val="00E701E1"/>
    <w:rsid w:val="00E70314"/>
    <w:rsid w:val="00E70557"/>
    <w:rsid w:val="00E70887"/>
    <w:rsid w:val="00E70A73"/>
    <w:rsid w:val="00E70B41"/>
    <w:rsid w:val="00E70BB1"/>
    <w:rsid w:val="00E70D39"/>
    <w:rsid w:val="00E70D8C"/>
    <w:rsid w:val="00E70DCA"/>
    <w:rsid w:val="00E70FEF"/>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60B"/>
    <w:rsid w:val="00E72674"/>
    <w:rsid w:val="00E728A2"/>
    <w:rsid w:val="00E72AA2"/>
    <w:rsid w:val="00E72B09"/>
    <w:rsid w:val="00E72BC6"/>
    <w:rsid w:val="00E72CCC"/>
    <w:rsid w:val="00E7305B"/>
    <w:rsid w:val="00E733B1"/>
    <w:rsid w:val="00E7365D"/>
    <w:rsid w:val="00E73683"/>
    <w:rsid w:val="00E736CA"/>
    <w:rsid w:val="00E73B0D"/>
    <w:rsid w:val="00E73E74"/>
    <w:rsid w:val="00E73E82"/>
    <w:rsid w:val="00E73F94"/>
    <w:rsid w:val="00E74296"/>
    <w:rsid w:val="00E743AA"/>
    <w:rsid w:val="00E746BD"/>
    <w:rsid w:val="00E747EE"/>
    <w:rsid w:val="00E74911"/>
    <w:rsid w:val="00E7499F"/>
    <w:rsid w:val="00E749F7"/>
    <w:rsid w:val="00E74B5D"/>
    <w:rsid w:val="00E74D96"/>
    <w:rsid w:val="00E74E71"/>
    <w:rsid w:val="00E74E9F"/>
    <w:rsid w:val="00E74EE2"/>
    <w:rsid w:val="00E74F2E"/>
    <w:rsid w:val="00E7570D"/>
    <w:rsid w:val="00E75745"/>
    <w:rsid w:val="00E75D7E"/>
    <w:rsid w:val="00E75DCE"/>
    <w:rsid w:val="00E75F2D"/>
    <w:rsid w:val="00E75FA0"/>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E85"/>
    <w:rsid w:val="00E76EF0"/>
    <w:rsid w:val="00E76F48"/>
    <w:rsid w:val="00E7702D"/>
    <w:rsid w:val="00E77033"/>
    <w:rsid w:val="00E77079"/>
    <w:rsid w:val="00E7755A"/>
    <w:rsid w:val="00E77675"/>
    <w:rsid w:val="00E7771F"/>
    <w:rsid w:val="00E77837"/>
    <w:rsid w:val="00E778A2"/>
    <w:rsid w:val="00E77985"/>
    <w:rsid w:val="00E77CA9"/>
    <w:rsid w:val="00E77DDA"/>
    <w:rsid w:val="00E77F09"/>
    <w:rsid w:val="00E80248"/>
    <w:rsid w:val="00E804BE"/>
    <w:rsid w:val="00E80723"/>
    <w:rsid w:val="00E8077F"/>
    <w:rsid w:val="00E8098F"/>
    <w:rsid w:val="00E80BB8"/>
    <w:rsid w:val="00E80D62"/>
    <w:rsid w:val="00E810F6"/>
    <w:rsid w:val="00E81184"/>
    <w:rsid w:val="00E815BF"/>
    <w:rsid w:val="00E815F4"/>
    <w:rsid w:val="00E8193E"/>
    <w:rsid w:val="00E81B87"/>
    <w:rsid w:val="00E81C3F"/>
    <w:rsid w:val="00E81C53"/>
    <w:rsid w:val="00E81DCA"/>
    <w:rsid w:val="00E820C7"/>
    <w:rsid w:val="00E821BB"/>
    <w:rsid w:val="00E8240F"/>
    <w:rsid w:val="00E825AD"/>
    <w:rsid w:val="00E82663"/>
    <w:rsid w:val="00E82B74"/>
    <w:rsid w:val="00E82E1A"/>
    <w:rsid w:val="00E83384"/>
    <w:rsid w:val="00E833CB"/>
    <w:rsid w:val="00E834AD"/>
    <w:rsid w:val="00E83657"/>
    <w:rsid w:val="00E83A39"/>
    <w:rsid w:val="00E83A8C"/>
    <w:rsid w:val="00E83D01"/>
    <w:rsid w:val="00E83D8D"/>
    <w:rsid w:val="00E8404A"/>
    <w:rsid w:val="00E840AC"/>
    <w:rsid w:val="00E848C1"/>
    <w:rsid w:val="00E849A7"/>
    <w:rsid w:val="00E84FF3"/>
    <w:rsid w:val="00E854FC"/>
    <w:rsid w:val="00E85574"/>
    <w:rsid w:val="00E856E8"/>
    <w:rsid w:val="00E856EA"/>
    <w:rsid w:val="00E85A23"/>
    <w:rsid w:val="00E85A49"/>
    <w:rsid w:val="00E85AAB"/>
    <w:rsid w:val="00E85B93"/>
    <w:rsid w:val="00E85C35"/>
    <w:rsid w:val="00E85C60"/>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A13"/>
    <w:rsid w:val="00E87C51"/>
    <w:rsid w:val="00E87E6C"/>
    <w:rsid w:val="00E87E76"/>
    <w:rsid w:val="00E90912"/>
    <w:rsid w:val="00E90955"/>
    <w:rsid w:val="00E90C51"/>
    <w:rsid w:val="00E90DA6"/>
    <w:rsid w:val="00E90DBE"/>
    <w:rsid w:val="00E90EBE"/>
    <w:rsid w:val="00E91200"/>
    <w:rsid w:val="00E919F7"/>
    <w:rsid w:val="00E91A71"/>
    <w:rsid w:val="00E91ACB"/>
    <w:rsid w:val="00E91B21"/>
    <w:rsid w:val="00E91C3B"/>
    <w:rsid w:val="00E91C73"/>
    <w:rsid w:val="00E92296"/>
    <w:rsid w:val="00E925E6"/>
    <w:rsid w:val="00E925FC"/>
    <w:rsid w:val="00E92666"/>
    <w:rsid w:val="00E92D2F"/>
    <w:rsid w:val="00E92F64"/>
    <w:rsid w:val="00E93172"/>
    <w:rsid w:val="00E9356E"/>
    <w:rsid w:val="00E93D96"/>
    <w:rsid w:val="00E941A3"/>
    <w:rsid w:val="00E9434E"/>
    <w:rsid w:val="00E9473D"/>
    <w:rsid w:val="00E94A15"/>
    <w:rsid w:val="00E94CD4"/>
    <w:rsid w:val="00E94E28"/>
    <w:rsid w:val="00E94E3D"/>
    <w:rsid w:val="00E950FF"/>
    <w:rsid w:val="00E95210"/>
    <w:rsid w:val="00E9530D"/>
    <w:rsid w:val="00E954FB"/>
    <w:rsid w:val="00E956E3"/>
    <w:rsid w:val="00E95805"/>
    <w:rsid w:val="00E959CA"/>
    <w:rsid w:val="00E95E37"/>
    <w:rsid w:val="00E95ED4"/>
    <w:rsid w:val="00E96094"/>
    <w:rsid w:val="00E96144"/>
    <w:rsid w:val="00E96506"/>
    <w:rsid w:val="00E9659D"/>
    <w:rsid w:val="00E966E8"/>
    <w:rsid w:val="00E96C8C"/>
    <w:rsid w:val="00E96CA3"/>
    <w:rsid w:val="00E96CB5"/>
    <w:rsid w:val="00E971F5"/>
    <w:rsid w:val="00E97412"/>
    <w:rsid w:val="00E9766A"/>
    <w:rsid w:val="00E976B9"/>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639"/>
    <w:rsid w:val="00EA17D9"/>
    <w:rsid w:val="00EA1C43"/>
    <w:rsid w:val="00EA1DAD"/>
    <w:rsid w:val="00EA20E1"/>
    <w:rsid w:val="00EA2268"/>
    <w:rsid w:val="00EA2289"/>
    <w:rsid w:val="00EA24FF"/>
    <w:rsid w:val="00EA276E"/>
    <w:rsid w:val="00EA2860"/>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EC"/>
    <w:rsid w:val="00EA48F2"/>
    <w:rsid w:val="00EA498E"/>
    <w:rsid w:val="00EA49DF"/>
    <w:rsid w:val="00EA4C18"/>
    <w:rsid w:val="00EA4C47"/>
    <w:rsid w:val="00EA4E70"/>
    <w:rsid w:val="00EA4EE1"/>
    <w:rsid w:val="00EA50F1"/>
    <w:rsid w:val="00EA5817"/>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F98"/>
    <w:rsid w:val="00EB009D"/>
    <w:rsid w:val="00EB00AB"/>
    <w:rsid w:val="00EB0276"/>
    <w:rsid w:val="00EB05A1"/>
    <w:rsid w:val="00EB0929"/>
    <w:rsid w:val="00EB0DBB"/>
    <w:rsid w:val="00EB0F81"/>
    <w:rsid w:val="00EB107C"/>
    <w:rsid w:val="00EB15B9"/>
    <w:rsid w:val="00EB161F"/>
    <w:rsid w:val="00EB1852"/>
    <w:rsid w:val="00EB1E1C"/>
    <w:rsid w:val="00EB1E72"/>
    <w:rsid w:val="00EB218B"/>
    <w:rsid w:val="00EB2703"/>
    <w:rsid w:val="00EB2806"/>
    <w:rsid w:val="00EB285A"/>
    <w:rsid w:val="00EB2862"/>
    <w:rsid w:val="00EB2C45"/>
    <w:rsid w:val="00EB2D0A"/>
    <w:rsid w:val="00EB2E46"/>
    <w:rsid w:val="00EB2EAB"/>
    <w:rsid w:val="00EB2EBC"/>
    <w:rsid w:val="00EB310B"/>
    <w:rsid w:val="00EB32BD"/>
    <w:rsid w:val="00EB36EC"/>
    <w:rsid w:val="00EB3885"/>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635"/>
    <w:rsid w:val="00EB57BC"/>
    <w:rsid w:val="00EB5BF7"/>
    <w:rsid w:val="00EB5E5C"/>
    <w:rsid w:val="00EB61BC"/>
    <w:rsid w:val="00EB6405"/>
    <w:rsid w:val="00EB6581"/>
    <w:rsid w:val="00EB66BB"/>
    <w:rsid w:val="00EB679B"/>
    <w:rsid w:val="00EB6FF8"/>
    <w:rsid w:val="00EB74DC"/>
    <w:rsid w:val="00EB78BC"/>
    <w:rsid w:val="00EB79DD"/>
    <w:rsid w:val="00EB7F38"/>
    <w:rsid w:val="00EC0017"/>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9D1"/>
    <w:rsid w:val="00EC39F0"/>
    <w:rsid w:val="00EC3A24"/>
    <w:rsid w:val="00EC3AF5"/>
    <w:rsid w:val="00EC3DAB"/>
    <w:rsid w:val="00EC41D4"/>
    <w:rsid w:val="00EC4250"/>
    <w:rsid w:val="00EC4369"/>
    <w:rsid w:val="00EC4570"/>
    <w:rsid w:val="00EC46C6"/>
    <w:rsid w:val="00EC4705"/>
    <w:rsid w:val="00EC4923"/>
    <w:rsid w:val="00EC4DB2"/>
    <w:rsid w:val="00EC4DDE"/>
    <w:rsid w:val="00EC4E27"/>
    <w:rsid w:val="00EC4FE3"/>
    <w:rsid w:val="00EC500C"/>
    <w:rsid w:val="00EC5014"/>
    <w:rsid w:val="00EC5065"/>
    <w:rsid w:val="00EC51E2"/>
    <w:rsid w:val="00EC5445"/>
    <w:rsid w:val="00EC54C7"/>
    <w:rsid w:val="00EC5611"/>
    <w:rsid w:val="00EC5D30"/>
    <w:rsid w:val="00EC5E1D"/>
    <w:rsid w:val="00EC5EC2"/>
    <w:rsid w:val="00EC6562"/>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D6"/>
    <w:rsid w:val="00EC78CC"/>
    <w:rsid w:val="00EC7AA4"/>
    <w:rsid w:val="00EC7B13"/>
    <w:rsid w:val="00EC7E85"/>
    <w:rsid w:val="00ED0021"/>
    <w:rsid w:val="00ED059B"/>
    <w:rsid w:val="00ED070E"/>
    <w:rsid w:val="00ED0A74"/>
    <w:rsid w:val="00ED0CFE"/>
    <w:rsid w:val="00ED0D6B"/>
    <w:rsid w:val="00ED0E17"/>
    <w:rsid w:val="00ED1613"/>
    <w:rsid w:val="00ED1778"/>
    <w:rsid w:val="00ED191F"/>
    <w:rsid w:val="00ED1B3D"/>
    <w:rsid w:val="00ED1BA7"/>
    <w:rsid w:val="00ED1C62"/>
    <w:rsid w:val="00ED1DC6"/>
    <w:rsid w:val="00ED1E44"/>
    <w:rsid w:val="00ED1F42"/>
    <w:rsid w:val="00ED207C"/>
    <w:rsid w:val="00ED212B"/>
    <w:rsid w:val="00ED2174"/>
    <w:rsid w:val="00ED234E"/>
    <w:rsid w:val="00ED236E"/>
    <w:rsid w:val="00ED27F5"/>
    <w:rsid w:val="00ED29F9"/>
    <w:rsid w:val="00ED2B95"/>
    <w:rsid w:val="00ED2CCD"/>
    <w:rsid w:val="00ED2F36"/>
    <w:rsid w:val="00ED2F5B"/>
    <w:rsid w:val="00ED303C"/>
    <w:rsid w:val="00ED309D"/>
    <w:rsid w:val="00ED30A5"/>
    <w:rsid w:val="00ED31C2"/>
    <w:rsid w:val="00ED31EF"/>
    <w:rsid w:val="00ED32B1"/>
    <w:rsid w:val="00ED3644"/>
    <w:rsid w:val="00ED3728"/>
    <w:rsid w:val="00ED3871"/>
    <w:rsid w:val="00ED38C2"/>
    <w:rsid w:val="00ED3CB4"/>
    <w:rsid w:val="00ED3FDC"/>
    <w:rsid w:val="00ED3FE1"/>
    <w:rsid w:val="00ED41E0"/>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86E"/>
    <w:rsid w:val="00ED7B0A"/>
    <w:rsid w:val="00ED7BC9"/>
    <w:rsid w:val="00ED7D0D"/>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2E"/>
    <w:rsid w:val="00EE0FFA"/>
    <w:rsid w:val="00EE1232"/>
    <w:rsid w:val="00EE135C"/>
    <w:rsid w:val="00EE1655"/>
    <w:rsid w:val="00EE19CA"/>
    <w:rsid w:val="00EE1AEB"/>
    <w:rsid w:val="00EE1C35"/>
    <w:rsid w:val="00EE1E4F"/>
    <w:rsid w:val="00EE1F23"/>
    <w:rsid w:val="00EE2001"/>
    <w:rsid w:val="00EE2251"/>
    <w:rsid w:val="00EE22E4"/>
    <w:rsid w:val="00EE2682"/>
    <w:rsid w:val="00EE290A"/>
    <w:rsid w:val="00EE2C4D"/>
    <w:rsid w:val="00EE2F03"/>
    <w:rsid w:val="00EE2FB8"/>
    <w:rsid w:val="00EE3640"/>
    <w:rsid w:val="00EE3A84"/>
    <w:rsid w:val="00EE3BFE"/>
    <w:rsid w:val="00EE3D42"/>
    <w:rsid w:val="00EE40E0"/>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7061"/>
    <w:rsid w:val="00EE72C5"/>
    <w:rsid w:val="00EE7573"/>
    <w:rsid w:val="00EE75CC"/>
    <w:rsid w:val="00EE7818"/>
    <w:rsid w:val="00EE79D1"/>
    <w:rsid w:val="00EE7A18"/>
    <w:rsid w:val="00EE7CD6"/>
    <w:rsid w:val="00EE7E5B"/>
    <w:rsid w:val="00EF0254"/>
    <w:rsid w:val="00EF025C"/>
    <w:rsid w:val="00EF0475"/>
    <w:rsid w:val="00EF0595"/>
    <w:rsid w:val="00EF072F"/>
    <w:rsid w:val="00EF0C46"/>
    <w:rsid w:val="00EF0C9D"/>
    <w:rsid w:val="00EF143E"/>
    <w:rsid w:val="00EF14DE"/>
    <w:rsid w:val="00EF1606"/>
    <w:rsid w:val="00EF1746"/>
    <w:rsid w:val="00EF185E"/>
    <w:rsid w:val="00EF1D95"/>
    <w:rsid w:val="00EF1F3F"/>
    <w:rsid w:val="00EF20AF"/>
    <w:rsid w:val="00EF2702"/>
    <w:rsid w:val="00EF2C1F"/>
    <w:rsid w:val="00EF2F8D"/>
    <w:rsid w:val="00EF30DC"/>
    <w:rsid w:val="00EF35C5"/>
    <w:rsid w:val="00EF3BDB"/>
    <w:rsid w:val="00EF3EE7"/>
    <w:rsid w:val="00EF40F4"/>
    <w:rsid w:val="00EF411D"/>
    <w:rsid w:val="00EF4220"/>
    <w:rsid w:val="00EF4311"/>
    <w:rsid w:val="00EF432D"/>
    <w:rsid w:val="00EF4362"/>
    <w:rsid w:val="00EF4513"/>
    <w:rsid w:val="00EF4660"/>
    <w:rsid w:val="00EF4C0C"/>
    <w:rsid w:val="00EF4C7B"/>
    <w:rsid w:val="00EF4EDE"/>
    <w:rsid w:val="00EF58A9"/>
    <w:rsid w:val="00EF58D8"/>
    <w:rsid w:val="00EF5933"/>
    <w:rsid w:val="00EF5A08"/>
    <w:rsid w:val="00EF5A5D"/>
    <w:rsid w:val="00EF5BF3"/>
    <w:rsid w:val="00EF61CE"/>
    <w:rsid w:val="00EF6263"/>
    <w:rsid w:val="00EF668D"/>
    <w:rsid w:val="00EF6710"/>
    <w:rsid w:val="00EF6816"/>
    <w:rsid w:val="00EF698E"/>
    <w:rsid w:val="00EF6AD0"/>
    <w:rsid w:val="00EF6BAE"/>
    <w:rsid w:val="00EF6C37"/>
    <w:rsid w:val="00EF6C76"/>
    <w:rsid w:val="00EF6D69"/>
    <w:rsid w:val="00EF6D86"/>
    <w:rsid w:val="00EF71BF"/>
    <w:rsid w:val="00EF74F4"/>
    <w:rsid w:val="00EF74FE"/>
    <w:rsid w:val="00EF7578"/>
    <w:rsid w:val="00EF78E9"/>
    <w:rsid w:val="00EF7AB6"/>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8E0"/>
    <w:rsid w:val="00F01A55"/>
    <w:rsid w:val="00F01C4D"/>
    <w:rsid w:val="00F01D44"/>
    <w:rsid w:val="00F01F10"/>
    <w:rsid w:val="00F025A9"/>
    <w:rsid w:val="00F0274C"/>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428B"/>
    <w:rsid w:val="00F0455D"/>
    <w:rsid w:val="00F04A1A"/>
    <w:rsid w:val="00F04AEA"/>
    <w:rsid w:val="00F04B38"/>
    <w:rsid w:val="00F04D29"/>
    <w:rsid w:val="00F04D9D"/>
    <w:rsid w:val="00F04F1B"/>
    <w:rsid w:val="00F05238"/>
    <w:rsid w:val="00F05527"/>
    <w:rsid w:val="00F05A44"/>
    <w:rsid w:val="00F05AE8"/>
    <w:rsid w:val="00F05B7F"/>
    <w:rsid w:val="00F06326"/>
    <w:rsid w:val="00F06551"/>
    <w:rsid w:val="00F067AC"/>
    <w:rsid w:val="00F06B4A"/>
    <w:rsid w:val="00F06F12"/>
    <w:rsid w:val="00F07137"/>
    <w:rsid w:val="00F0715A"/>
    <w:rsid w:val="00F07388"/>
    <w:rsid w:val="00F0749C"/>
    <w:rsid w:val="00F078C5"/>
    <w:rsid w:val="00F07B4F"/>
    <w:rsid w:val="00F07F59"/>
    <w:rsid w:val="00F102E4"/>
    <w:rsid w:val="00F103FD"/>
    <w:rsid w:val="00F1054F"/>
    <w:rsid w:val="00F10627"/>
    <w:rsid w:val="00F10793"/>
    <w:rsid w:val="00F1081C"/>
    <w:rsid w:val="00F1095C"/>
    <w:rsid w:val="00F10A5B"/>
    <w:rsid w:val="00F11282"/>
    <w:rsid w:val="00F1131A"/>
    <w:rsid w:val="00F11421"/>
    <w:rsid w:val="00F1168F"/>
    <w:rsid w:val="00F11B5D"/>
    <w:rsid w:val="00F11E1D"/>
    <w:rsid w:val="00F11F3E"/>
    <w:rsid w:val="00F120FF"/>
    <w:rsid w:val="00F122B0"/>
    <w:rsid w:val="00F12344"/>
    <w:rsid w:val="00F12434"/>
    <w:rsid w:val="00F12720"/>
    <w:rsid w:val="00F12BCF"/>
    <w:rsid w:val="00F12F83"/>
    <w:rsid w:val="00F138D5"/>
    <w:rsid w:val="00F13958"/>
    <w:rsid w:val="00F13B41"/>
    <w:rsid w:val="00F14283"/>
    <w:rsid w:val="00F14296"/>
    <w:rsid w:val="00F142DB"/>
    <w:rsid w:val="00F14379"/>
    <w:rsid w:val="00F143FA"/>
    <w:rsid w:val="00F14A68"/>
    <w:rsid w:val="00F14FC7"/>
    <w:rsid w:val="00F151AA"/>
    <w:rsid w:val="00F1529E"/>
    <w:rsid w:val="00F15319"/>
    <w:rsid w:val="00F15352"/>
    <w:rsid w:val="00F155B0"/>
    <w:rsid w:val="00F15762"/>
    <w:rsid w:val="00F158FE"/>
    <w:rsid w:val="00F15DC6"/>
    <w:rsid w:val="00F161D8"/>
    <w:rsid w:val="00F16820"/>
    <w:rsid w:val="00F16867"/>
    <w:rsid w:val="00F169A2"/>
    <w:rsid w:val="00F16AAD"/>
    <w:rsid w:val="00F16B9E"/>
    <w:rsid w:val="00F16CE7"/>
    <w:rsid w:val="00F17054"/>
    <w:rsid w:val="00F171D1"/>
    <w:rsid w:val="00F1746E"/>
    <w:rsid w:val="00F174CA"/>
    <w:rsid w:val="00F174DC"/>
    <w:rsid w:val="00F17511"/>
    <w:rsid w:val="00F17560"/>
    <w:rsid w:val="00F17A6C"/>
    <w:rsid w:val="00F17AD6"/>
    <w:rsid w:val="00F17D57"/>
    <w:rsid w:val="00F17E8B"/>
    <w:rsid w:val="00F17EF8"/>
    <w:rsid w:val="00F20189"/>
    <w:rsid w:val="00F20396"/>
    <w:rsid w:val="00F20423"/>
    <w:rsid w:val="00F20A10"/>
    <w:rsid w:val="00F210E6"/>
    <w:rsid w:val="00F211BE"/>
    <w:rsid w:val="00F2126F"/>
    <w:rsid w:val="00F214E8"/>
    <w:rsid w:val="00F21518"/>
    <w:rsid w:val="00F21661"/>
    <w:rsid w:val="00F217E4"/>
    <w:rsid w:val="00F21C6E"/>
    <w:rsid w:val="00F21D1B"/>
    <w:rsid w:val="00F21EDB"/>
    <w:rsid w:val="00F21FCF"/>
    <w:rsid w:val="00F220E3"/>
    <w:rsid w:val="00F22238"/>
    <w:rsid w:val="00F2228C"/>
    <w:rsid w:val="00F22299"/>
    <w:rsid w:val="00F22373"/>
    <w:rsid w:val="00F22758"/>
    <w:rsid w:val="00F228E6"/>
    <w:rsid w:val="00F22982"/>
    <w:rsid w:val="00F22984"/>
    <w:rsid w:val="00F22CE6"/>
    <w:rsid w:val="00F2302F"/>
    <w:rsid w:val="00F23104"/>
    <w:rsid w:val="00F237CF"/>
    <w:rsid w:val="00F23CA3"/>
    <w:rsid w:val="00F23CD6"/>
    <w:rsid w:val="00F23D4C"/>
    <w:rsid w:val="00F23E2D"/>
    <w:rsid w:val="00F23F0D"/>
    <w:rsid w:val="00F241EF"/>
    <w:rsid w:val="00F245AD"/>
    <w:rsid w:val="00F24692"/>
    <w:rsid w:val="00F247DE"/>
    <w:rsid w:val="00F24868"/>
    <w:rsid w:val="00F249E5"/>
    <w:rsid w:val="00F24A9B"/>
    <w:rsid w:val="00F24C0C"/>
    <w:rsid w:val="00F24C49"/>
    <w:rsid w:val="00F25061"/>
    <w:rsid w:val="00F25091"/>
    <w:rsid w:val="00F251EE"/>
    <w:rsid w:val="00F2537B"/>
    <w:rsid w:val="00F2562C"/>
    <w:rsid w:val="00F25D04"/>
    <w:rsid w:val="00F25D21"/>
    <w:rsid w:val="00F25EB2"/>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5C"/>
    <w:rsid w:val="00F30D8D"/>
    <w:rsid w:val="00F30DE4"/>
    <w:rsid w:val="00F30E8D"/>
    <w:rsid w:val="00F30FC7"/>
    <w:rsid w:val="00F31008"/>
    <w:rsid w:val="00F31297"/>
    <w:rsid w:val="00F315E4"/>
    <w:rsid w:val="00F31B45"/>
    <w:rsid w:val="00F31CEB"/>
    <w:rsid w:val="00F31E0C"/>
    <w:rsid w:val="00F31F75"/>
    <w:rsid w:val="00F3218B"/>
    <w:rsid w:val="00F32546"/>
    <w:rsid w:val="00F325BE"/>
    <w:rsid w:val="00F3274F"/>
    <w:rsid w:val="00F32773"/>
    <w:rsid w:val="00F32A31"/>
    <w:rsid w:val="00F32E4E"/>
    <w:rsid w:val="00F33699"/>
    <w:rsid w:val="00F33A27"/>
    <w:rsid w:val="00F33B8C"/>
    <w:rsid w:val="00F33D95"/>
    <w:rsid w:val="00F33DBA"/>
    <w:rsid w:val="00F33E9D"/>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728"/>
    <w:rsid w:val="00F3574F"/>
    <w:rsid w:val="00F358D2"/>
    <w:rsid w:val="00F358E6"/>
    <w:rsid w:val="00F35A8F"/>
    <w:rsid w:val="00F360F4"/>
    <w:rsid w:val="00F36565"/>
    <w:rsid w:val="00F36C86"/>
    <w:rsid w:val="00F36CA2"/>
    <w:rsid w:val="00F36D84"/>
    <w:rsid w:val="00F3703C"/>
    <w:rsid w:val="00F370ED"/>
    <w:rsid w:val="00F37103"/>
    <w:rsid w:val="00F372E2"/>
    <w:rsid w:val="00F378F0"/>
    <w:rsid w:val="00F37A64"/>
    <w:rsid w:val="00F37C1A"/>
    <w:rsid w:val="00F37DF3"/>
    <w:rsid w:val="00F400FD"/>
    <w:rsid w:val="00F407A2"/>
    <w:rsid w:val="00F40968"/>
    <w:rsid w:val="00F40A9C"/>
    <w:rsid w:val="00F40C3D"/>
    <w:rsid w:val="00F40E3D"/>
    <w:rsid w:val="00F40E6E"/>
    <w:rsid w:val="00F40EEA"/>
    <w:rsid w:val="00F4156B"/>
    <w:rsid w:val="00F416BC"/>
    <w:rsid w:val="00F41930"/>
    <w:rsid w:val="00F41A92"/>
    <w:rsid w:val="00F41B60"/>
    <w:rsid w:val="00F4219F"/>
    <w:rsid w:val="00F423FD"/>
    <w:rsid w:val="00F4245B"/>
    <w:rsid w:val="00F42846"/>
    <w:rsid w:val="00F42AFC"/>
    <w:rsid w:val="00F42C46"/>
    <w:rsid w:val="00F42CAA"/>
    <w:rsid w:val="00F42CEB"/>
    <w:rsid w:val="00F42EF5"/>
    <w:rsid w:val="00F435E6"/>
    <w:rsid w:val="00F436D1"/>
    <w:rsid w:val="00F4396F"/>
    <w:rsid w:val="00F43C33"/>
    <w:rsid w:val="00F43CBC"/>
    <w:rsid w:val="00F43E5F"/>
    <w:rsid w:val="00F44002"/>
    <w:rsid w:val="00F44686"/>
    <w:rsid w:val="00F44713"/>
    <w:rsid w:val="00F44960"/>
    <w:rsid w:val="00F44C18"/>
    <w:rsid w:val="00F45360"/>
    <w:rsid w:val="00F4537C"/>
    <w:rsid w:val="00F4540C"/>
    <w:rsid w:val="00F45618"/>
    <w:rsid w:val="00F4596B"/>
    <w:rsid w:val="00F45C7A"/>
    <w:rsid w:val="00F45F85"/>
    <w:rsid w:val="00F45FCA"/>
    <w:rsid w:val="00F46414"/>
    <w:rsid w:val="00F4690F"/>
    <w:rsid w:val="00F46B69"/>
    <w:rsid w:val="00F46C9D"/>
    <w:rsid w:val="00F46D5F"/>
    <w:rsid w:val="00F46E45"/>
    <w:rsid w:val="00F46FCB"/>
    <w:rsid w:val="00F4712F"/>
    <w:rsid w:val="00F47506"/>
    <w:rsid w:val="00F4757B"/>
    <w:rsid w:val="00F475C2"/>
    <w:rsid w:val="00F47907"/>
    <w:rsid w:val="00F479BE"/>
    <w:rsid w:val="00F479DA"/>
    <w:rsid w:val="00F47AE9"/>
    <w:rsid w:val="00F47B7A"/>
    <w:rsid w:val="00F501B5"/>
    <w:rsid w:val="00F502AE"/>
    <w:rsid w:val="00F5030A"/>
    <w:rsid w:val="00F50554"/>
    <w:rsid w:val="00F51586"/>
    <w:rsid w:val="00F51619"/>
    <w:rsid w:val="00F516CD"/>
    <w:rsid w:val="00F517DE"/>
    <w:rsid w:val="00F522F0"/>
    <w:rsid w:val="00F529DE"/>
    <w:rsid w:val="00F52B63"/>
    <w:rsid w:val="00F53293"/>
    <w:rsid w:val="00F5334A"/>
    <w:rsid w:val="00F53544"/>
    <w:rsid w:val="00F53966"/>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1"/>
    <w:rsid w:val="00F55980"/>
    <w:rsid w:val="00F55B35"/>
    <w:rsid w:val="00F5603A"/>
    <w:rsid w:val="00F560A2"/>
    <w:rsid w:val="00F56132"/>
    <w:rsid w:val="00F5625F"/>
    <w:rsid w:val="00F565D5"/>
    <w:rsid w:val="00F5661C"/>
    <w:rsid w:val="00F56673"/>
    <w:rsid w:val="00F56856"/>
    <w:rsid w:val="00F56A88"/>
    <w:rsid w:val="00F56AA1"/>
    <w:rsid w:val="00F56D45"/>
    <w:rsid w:val="00F56EDF"/>
    <w:rsid w:val="00F5701B"/>
    <w:rsid w:val="00F571DC"/>
    <w:rsid w:val="00F571F3"/>
    <w:rsid w:val="00F57525"/>
    <w:rsid w:val="00F57782"/>
    <w:rsid w:val="00F57916"/>
    <w:rsid w:val="00F57986"/>
    <w:rsid w:val="00F57EB0"/>
    <w:rsid w:val="00F57F9C"/>
    <w:rsid w:val="00F60009"/>
    <w:rsid w:val="00F60039"/>
    <w:rsid w:val="00F602EB"/>
    <w:rsid w:val="00F60540"/>
    <w:rsid w:val="00F60B46"/>
    <w:rsid w:val="00F60C22"/>
    <w:rsid w:val="00F60C48"/>
    <w:rsid w:val="00F60C62"/>
    <w:rsid w:val="00F60E08"/>
    <w:rsid w:val="00F61116"/>
    <w:rsid w:val="00F61813"/>
    <w:rsid w:val="00F619B1"/>
    <w:rsid w:val="00F61A69"/>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EB9"/>
    <w:rsid w:val="00F62EFB"/>
    <w:rsid w:val="00F63573"/>
    <w:rsid w:val="00F63698"/>
    <w:rsid w:val="00F63778"/>
    <w:rsid w:val="00F63A25"/>
    <w:rsid w:val="00F63A8B"/>
    <w:rsid w:val="00F63CF6"/>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604A"/>
    <w:rsid w:val="00F661FD"/>
    <w:rsid w:val="00F66360"/>
    <w:rsid w:val="00F6637D"/>
    <w:rsid w:val="00F663DC"/>
    <w:rsid w:val="00F66A88"/>
    <w:rsid w:val="00F66A89"/>
    <w:rsid w:val="00F66B4F"/>
    <w:rsid w:val="00F66CD1"/>
    <w:rsid w:val="00F66D41"/>
    <w:rsid w:val="00F66E84"/>
    <w:rsid w:val="00F670D1"/>
    <w:rsid w:val="00F673AE"/>
    <w:rsid w:val="00F6744C"/>
    <w:rsid w:val="00F675F7"/>
    <w:rsid w:val="00F676F3"/>
    <w:rsid w:val="00F67721"/>
    <w:rsid w:val="00F67E1F"/>
    <w:rsid w:val="00F701CF"/>
    <w:rsid w:val="00F70214"/>
    <w:rsid w:val="00F70448"/>
    <w:rsid w:val="00F704B0"/>
    <w:rsid w:val="00F7066F"/>
    <w:rsid w:val="00F70A5E"/>
    <w:rsid w:val="00F70AEE"/>
    <w:rsid w:val="00F70B92"/>
    <w:rsid w:val="00F70C57"/>
    <w:rsid w:val="00F71393"/>
    <w:rsid w:val="00F714B9"/>
    <w:rsid w:val="00F7179C"/>
    <w:rsid w:val="00F7188F"/>
    <w:rsid w:val="00F7191B"/>
    <w:rsid w:val="00F71ACD"/>
    <w:rsid w:val="00F71C92"/>
    <w:rsid w:val="00F7207B"/>
    <w:rsid w:val="00F7227C"/>
    <w:rsid w:val="00F72312"/>
    <w:rsid w:val="00F724E6"/>
    <w:rsid w:val="00F7285A"/>
    <w:rsid w:val="00F72943"/>
    <w:rsid w:val="00F72A26"/>
    <w:rsid w:val="00F72B75"/>
    <w:rsid w:val="00F72C44"/>
    <w:rsid w:val="00F72EEF"/>
    <w:rsid w:val="00F7316D"/>
    <w:rsid w:val="00F73476"/>
    <w:rsid w:val="00F73619"/>
    <w:rsid w:val="00F73751"/>
    <w:rsid w:val="00F73B12"/>
    <w:rsid w:val="00F73DDB"/>
    <w:rsid w:val="00F73F83"/>
    <w:rsid w:val="00F745DE"/>
    <w:rsid w:val="00F74719"/>
    <w:rsid w:val="00F74A11"/>
    <w:rsid w:val="00F74AB6"/>
    <w:rsid w:val="00F7502D"/>
    <w:rsid w:val="00F7547D"/>
    <w:rsid w:val="00F7554D"/>
    <w:rsid w:val="00F755F5"/>
    <w:rsid w:val="00F7592C"/>
    <w:rsid w:val="00F75E0A"/>
    <w:rsid w:val="00F75EF6"/>
    <w:rsid w:val="00F7623B"/>
    <w:rsid w:val="00F7626C"/>
    <w:rsid w:val="00F765EC"/>
    <w:rsid w:val="00F768E1"/>
    <w:rsid w:val="00F76B64"/>
    <w:rsid w:val="00F76BA0"/>
    <w:rsid w:val="00F76E73"/>
    <w:rsid w:val="00F775C5"/>
    <w:rsid w:val="00F77620"/>
    <w:rsid w:val="00F776FD"/>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943"/>
    <w:rsid w:val="00F81A4D"/>
    <w:rsid w:val="00F81C4F"/>
    <w:rsid w:val="00F81D43"/>
    <w:rsid w:val="00F8208A"/>
    <w:rsid w:val="00F820A8"/>
    <w:rsid w:val="00F820B4"/>
    <w:rsid w:val="00F821A3"/>
    <w:rsid w:val="00F822E5"/>
    <w:rsid w:val="00F8288C"/>
    <w:rsid w:val="00F828F3"/>
    <w:rsid w:val="00F8299D"/>
    <w:rsid w:val="00F82AFF"/>
    <w:rsid w:val="00F82E57"/>
    <w:rsid w:val="00F82E87"/>
    <w:rsid w:val="00F8300A"/>
    <w:rsid w:val="00F8375C"/>
    <w:rsid w:val="00F8386A"/>
    <w:rsid w:val="00F83B72"/>
    <w:rsid w:val="00F83CD7"/>
    <w:rsid w:val="00F83DA9"/>
    <w:rsid w:val="00F840C0"/>
    <w:rsid w:val="00F84136"/>
    <w:rsid w:val="00F84596"/>
    <w:rsid w:val="00F847D7"/>
    <w:rsid w:val="00F84B20"/>
    <w:rsid w:val="00F84DA5"/>
    <w:rsid w:val="00F84E30"/>
    <w:rsid w:val="00F85A49"/>
    <w:rsid w:val="00F85B41"/>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BE4"/>
    <w:rsid w:val="00F87E10"/>
    <w:rsid w:val="00F87EC9"/>
    <w:rsid w:val="00F9016D"/>
    <w:rsid w:val="00F9068B"/>
    <w:rsid w:val="00F906D7"/>
    <w:rsid w:val="00F90924"/>
    <w:rsid w:val="00F90AA7"/>
    <w:rsid w:val="00F90DD7"/>
    <w:rsid w:val="00F90E5D"/>
    <w:rsid w:val="00F910D1"/>
    <w:rsid w:val="00F911A0"/>
    <w:rsid w:val="00F911D3"/>
    <w:rsid w:val="00F91319"/>
    <w:rsid w:val="00F91365"/>
    <w:rsid w:val="00F91BA9"/>
    <w:rsid w:val="00F91BB1"/>
    <w:rsid w:val="00F91EBB"/>
    <w:rsid w:val="00F92229"/>
    <w:rsid w:val="00F9240C"/>
    <w:rsid w:val="00F9252D"/>
    <w:rsid w:val="00F9287E"/>
    <w:rsid w:val="00F92B53"/>
    <w:rsid w:val="00F92CCF"/>
    <w:rsid w:val="00F93306"/>
    <w:rsid w:val="00F9340F"/>
    <w:rsid w:val="00F93A32"/>
    <w:rsid w:val="00F93ADF"/>
    <w:rsid w:val="00F93C87"/>
    <w:rsid w:val="00F941D9"/>
    <w:rsid w:val="00F94329"/>
    <w:rsid w:val="00F94631"/>
    <w:rsid w:val="00F9475A"/>
    <w:rsid w:val="00F94ABB"/>
    <w:rsid w:val="00F94B6D"/>
    <w:rsid w:val="00F94CC0"/>
    <w:rsid w:val="00F94CDF"/>
    <w:rsid w:val="00F94F26"/>
    <w:rsid w:val="00F9518C"/>
    <w:rsid w:val="00F95471"/>
    <w:rsid w:val="00F9574E"/>
    <w:rsid w:val="00F95A33"/>
    <w:rsid w:val="00F95B26"/>
    <w:rsid w:val="00F95C21"/>
    <w:rsid w:val="00F9608E"/>
    <w:rsid w:val="00F96216"/>
    <w:rsid w:val="00F9631F"/>
    <w:rsid w:val="00F9651D"/>
    <w:rsid w:val="00F96AA7"/>
    <w:rsid w:val="00F96C16"/>
    <w:rsid w:val="00F96D44"/>
    <w:rsid w:val="00F96DEF"/>
    <w:rsid w:val="00F96F22"/>
    <w:rsid w:val="00F97125"/>
    <w:rsid w:val="00F9767C"/>
    <w:rsid w:val="00F978F0"/>
    <w:rsid w:val="00F97B26"/>
    <w:rsid w:val="00F97C5B"/>
    <w:rsid w:val="00F97CD6"/>
    <w:rsid w:val="00F97EAC"/>
    <w:rsid w:val="00F97EE5"/>
    <w:rsid w:val="00F97F44"/>
    <w:rsid w:val="00FA01D0"/>
    <w:rsid w:val="00FA04E4"/>
    <w:rsid w:val="00FA06F0"/>
    <w:rsid w:val="00FA0C22"/>
    <w:rsid w:val="00FA0C44"/>
    <w:rsid w:val="00FA1189"/>
    <w:rsid w:val="00FA1551"/>
    <w:rsid w:val="00FA1738"/>
    <w:rsid w:val="00FA18D0"/>
    <w:rsid w:val="00FA1AF5"/>
    <w:rsid w:val="00FA1BE1"/>
    <w:rsid w:val="00FA1CB2"/>
    <w:rsid w:val="00FA2256"/>
    <w:rsid w:val="00FA24A4"/>
    <w:rsid w:val="00FA2543"/>
    <w:rsid w:val="00FA27A0"/>
    <w:rsid w:val="00FA2859"/>
    <w:rsid w:val="00FA3604"/>
    <w:rsid w:val="00FA381C"/>
    <w:rsid w:val="00FA39B2"/>
    <w:rsid w:val="00FA3A4E"/>
    <w:rsid w:val="00FA3ADD"/>
    <w:rsid w:val="00FA3BF1"/>
    <w:rsid w:val="00FA3FCD"/>
    <w:rsid w:val="00FA403D"/>
    <w:rsid w:val="00FA434F"/>
    <w:rsid w:val="00FA443E"/>
    <w:rsid w:val="00FA444C"/>
    <w:rsid w:val="00FA48A7"/>
    <w:rsid w:val="00FA4A9C"/>
    <w:rsid w:val="00FA4ADE"/>
    <w:rsid w:val="00FA4B47"/>
    <w:rsid w:val="00FA4EFB"/>
    <w:rsid w:val="00FA5051"/>
    <w:rsid w:val="00FA5557"/>
    <w:rsid w:val="00FA5622"/>
    <w:rsid w:val="00FA60C4"/>
    <w:rsid w:val="00FA61CD"/>
    <w:rsid w:val="00FA6412"/>
    <w:rsid w:val="00FA6762"/>
    <w:rsid w:val="00FA6B03"/>
    <w:rsid w:val="00FA6D07"/>
    <w:rsid w:val="00FA6D31"/>
    <w:rsid w:val="00FA6F96"/>
    <w:rsid w:val="00FA72CE"/>
    <w:rsid w:val="00FA748A"/>
    <w:rsid w:val="00FA7683"/>
    <w:rsid w:val="00FA77A1"/>
    <w:rsid w:val="00FA784F"/>
    <w:rsid w:val="00FA7B09"/>
    <w:rsid w:val="00FA7CE8"/>
    <w:rsid w:val="00FA7DF7"/>
    <w:rsid w:val="00FB0129"/>
    <w:rsid w:val="00FB01F5"/>
    <w:rsid w:val="00FB0419"/>
    <w:rsid w:val="00FB0593"/>
    <w:rsid w:val="00FB063B"/>
    <w:rsid w:val="00FB06B1"/>
    <w:rsid w:val="00FB0AB7"/>
    <w:rsid w:val="00FB0BB8"/>
    <w:rsid w:val="00FB0C87"/>
    <w:rsid w:val="00FB0D38"/>
    <w:rsid w:val="00FB1009"/>
    <w:rsid w:val="00FB10C1"/>
    <w:rsid w:val="00FB1228"/>
    <w:rsid w:val="00FB13AC"/>
    <w:rsid w:val="00FB15B3"/>
    <w:rsid w:val="00FB1B27"/>
    <w:rsid w:val="00FB1EF1"/>
    <w:rsid w:val="00FB1F73"/>
    <w:rsid w:val="00FB2280"/>
    <w:rsid w:val="00FB22DA"/>
    <w:rsid w:val="00FB2677"/>
    <w:rsid w:val="00FB27D8"/>
    <w:rsid w:val="00FB2A72"/>
    <w:rsid w:val="00FB2AB0"/>
    <w:rsid w:val="00FB2B48"/>
    <w:rsid w:val="00FB2BB5"/>
    <w:rsid w:val="00FB2BEE"/>
    <w:rsid w:val="00FB2CB4"/>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515"/>
    <w:rsid w:val="00FB4952"/>
    <w:rsid w:val="00FB4C17"/>
    <w:rsid w:val="00FB4DC5"/>
    <w:rsid w:val="00FB502D"/>
    <w:rsid w:val="00FB5103"/>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54A"/>
    <w:rsid w:val="00FB7DDE"/>
    <w:rsid w:val="00FB7F28"/>
    <w:rsid w:val="00FB7FC4"/>
    <w:rsid w:val="00FB7FF4"/>
    <w:rsid w:val="00FC0171"/>
    <w:rsid w:val="00FC0190"/>
    <w:rsid w:val="00FC0431"/>
    <w:rsid w:val="00FC05F4"/>
    <w:rsid w:val="00FC0624"/>
    <w:rsid w:val="00FC0BC6"/>
    <w:rsid w:val="00FC1621"/>
    <w:rsid w:val="00FC1653"/>
    <w:rsid w:val="00FC16ED"/>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C0D"/>
    <w:rsid w:val="00FC3EF7"/>
    <w:rsid w:val="00FC4060"/>
    <w:rsid w:val="00FC40FE"/>
    <w:rsid w:val="00FC41A7"/>
    <w:rsid w:val="00FC4351"/>
    <w:rsid w:val="00FC4452"/>
    <w:rsid w:val="00FC4586"/>
    <w:rsid w:val="00FC4591"/>
    <w:rsid w:val="00FC4D6B"/>
    <w:rsid w:val="00FC4DDD"/>
    <w:rsid w:val="00FC4FF5"/>
    <w:rsid w:val="00FC5143"/>
    <w:rsid w:val="00FC52C6"/>
    <w:rsid w:val="00FC56E0"/>
    <w:rsid w:val="00FC5768"/>
    <w:rsid w:val="00FC581F"/>
    <w:rsid w:val="00FC59F9"/>
    <w:rsid w:val="00FC60E0"/>
    <w:rsid w:val="00FC61CC"/>
    <w:rsid w:val="00FC6236"/>
    <w:rsid w:val="00FC646E"/>
    <w:rsid w:val="00FC65D8"/>
    <w:rsid w:val="00FC68A6"/>
    <w:rsid w:val="00FC6B00"/>
    <w:rsid w:val="00FC6C54"/>
    <w:rsid w:val="00FC6CB3"/>
    <w:rsid w:val="00FC714D"/>
    <w:rsid w:val="00FC737A"/>
    <w:rsid w:val="00FC75D5"/>
    <w:rsid w:val="00FC7667"/>
    <w:rsid w:val="00FC7BC4"/>
    <w:rsid w:val="00FC7CAD"/>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BC3"/>
    <w:rsid w:val="00FD2D6D"/>
    <w:rsid w:val="00FD350C"/>
    <w:rsid w:val="00FD3519"/>
    <w:rsid w:val="00FD38A8"/>
    <w:rsid w:val="00FD3D22"/>
    <w:rsid w:val="00FD3D3D"/>
    <w:rsid w:val="00FD3ED5"/>
    <w:rsid w:val="00FD3EF4"/>
    <w:rsid w:val="00FD470D"/>
    <w:rsid w:val="00FD48A5"/>
    <w:rsid w:val="00FD4E3C"/>
    <w:rsid w:val="00FD4E65"/>
    <w:rsid w:val="00FD522F"/>
    <w:rsid w:val="00FD5241"/>
    <w:rsid w:val="00FD52B8"/>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7FB"/>
    <w:rsid w:val="00FD77FF"/>
    <w:rsid w:val="00FD7C10"/>
    <w:rsid w:val="00FD7D26"/>
    <w:rsid w:val="00FD7D32"/>
    <w:rsid w:val="00FE01A2"/>
    <w:rsid w:val="00FE035D"/>
    <w:rsid w:val="00FE084C"/>
    <w:rsid w:val="00FE0F3B"/>
    <w:rsid w:val="00FE10A3"/>
    <w:rsid w:val="00FE13D3"/>
    <w:rsid w:val="00FE15F1"/>
    <w:rsid w:val="00FE1601"/>
    <w:rsid w:val="00FE19B3"/>
    <w:rsid w:val="00FE19C6"/>
    <w:rsid w:val="00FE1CE5"/>
    <w:rsid w:val="00FE258D"/>
    <w:rsid w:val="00FE26DA"/>
    <w:rsid w:val="00FE2836"/>
    <w:rsid w:val="00FE2BA9"/>
    <w:rsid w:val="00FE2C54"/>
    <w:rsid w:val="00FE31D3"/>
    <w:rsid w:val="00FE33F5"/>
    <w:rsid w:val="00FE35AA"/>
    <w:rsid w:val="00FE3646"/>
    <w:rsid w:val="00FE3836"/>
    <w:rsid w:val="00FE38C1"/>
    <w:rsid w:val="00FE3958"/>
    <w:rsid w:val="00FE3E18"/>
    <w:rsid w:val="00FE3E36"/>
    <w:rsid w:val="00FE454F"/>
    <w:rsid w:val="00FE4B3D"/>
    <w:rsid w:val="00FE50B0"/>
    <w:rsid w:val="00FE5383"/>
    <w:rsid w:val="00FE5848"/>
    <w:rsid w:val="00FE5859"/>
    <w:rsid w:val="00FE589B"/>
    <w:rsid w:val="00FE5BCC"/>
    <w:rsid w:val="00FE5CA0"/>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F78"/>
    <w:rsid w:val="00FE7FF3"/>
    <w:rsid w:val="00FF0162"/>
    <w:rsid w:val="00FF01A6"/>
    <w:rsid w:val="00FF0497"/>
    <w:rsid w:val="00FF05FC"/>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A6F"/>
    <w:rsid w:val="00FF2B02"/>
    <w:rsid w:val="00FF2D17"/>
    <w:rsid w:val="00FF2DBC"/>
    <w:rsid w:val="00FF2E2C"/>
    <w:rsid w:val="00FF31FC"/>
    <w:rsid w:val="00FF330E"/>
    <w:rsid w:val="00FF3C97"/>
    <w:rsid w:val="00FF4035"/>
    <w:rsid w:val="00FF41F5"/>
    <w:rsid w:val="00FF42FA"/>
    <w:rsid w:val="00FF4507"/>
    <w:rsid w:val="00FF4773"/>
    <w:rsid w:val="00FF47D7"/>
    <w:rsid w:val="00FF4BEF"/>
    <w:rsid w:val="00FF4FA8"/>
    <w:rsid w:val="00FF572A"/>
    <w:rsid w:val="00FF58F5"/>
    <w:rsid w:val="00FF5957"/>
    <w:rsid w:val="00FF5F52"/>
    <w:rsid w:val="00FF6001"/>
    <w:rsid w:val="00FF6296"/>
    <w:rsid w:val="00FF62F1"/>
    <w:rsid w:val="00FF63CA"/>
    <w:rsid w:val="00FF6478"/>
    <w:rsid w:val="00FF6621"/>
    <w:rsid w:val="00FF6829"/>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A0A"/>
    <w:pPr>
      <w:spacing w:after="0" w:line="240" w:lineRule="auto"/>
    </w:pPr>
    <w:rPr>
      <w:rFonts w:ascii="Times New Roman" w:eastAsia="MS Mincho" w:hAnsi="Times New Roman" w:cs="Times New Roman"/>
      <w:sz w:val="24"/>
      <w:szCs w:val="24"/>
      <w:lang w:eastAsia="de-DE"/>
    </w:rPr>
  </w:style>
  <w:style w:type="paragraph" w:styleId="Heading1">
    <w:name w:val="heading 1"/>
    <w:basedOn w:val="Normal"/>
    <w:next w:val="Normal"/>
    <w:link w:val="Heading1Char"/>
    <w:uiPriority w:val="9"/>
    <w:qFormat/>
    <w:rsid w:val="00B92D70"/>
    <w:pPr>
      <w:keepNext/>
      <w:keepLines/>
      <w:outlineLvl w:val="0"/>
    </w:pPr>
    <w:rPr>
      <w:rFonts w:ascii="Segoe UI" w:eastAsiaTheme="majorEastAsia" w:hAnsi="Segoe UI" w:cstheme="majorBidi"/>
      <w:b/>
      <w:sz w:val="36"/>
      <w:szCs w:val="32"/>
    </w:rPr>
  </w:style>
  <w:style w:type="paragraph" w:styleId="Heading2">
    <w:name w:val="heading 2"/>
    <w:basedOn w:val="Normal"/>
    <w:next w:val="Normal"/>
    <w:link w:val="Heading2Char"/>
    <w:uiPriority w:val="9"/>
    <w:unhideWhenUsed/>
    <w:qFormat/>
    <w:rsid w:val="00B92D70"/>
    <w:pPr>
      <w:keepNext/>
      <w:keepLines/>
      <w:outlineLvl w:val="1"/>
    </w:pPr>
    <w:rPr>
      <w:rFonts w:ascii="Segoe UI" w:eastAsiaTheme="majorEastAsia" w:hAnsi="Segoe UI" w:cstheme="majorBidi"/>
      <w:color w:val="000000" w:themeColor="text1"/>
      <w:sz w:val="32"/>
      <w:szCs w:val="26"/>
    </w:rPr>
  </w:style>
  <w:style w:type="paragraph" w:styleId="Heading3">
    <w:name w:val="heading 3"/>
    <w:basedOn w:val="Normal"/>
    <w:next w:val="Normal"/>
    <w:link w:val="Heading3Char"/>
    <w:uiPriority w:val="9"/>
    <w:unhideWhenUsed/>
    <w:qFormat/>
    <w:rsid w:val="00B92D70"/>
    <w:pPr>
      <w:keepNext/>
      <w:keepLines/>
      <w:spacing w:before="40"/>
      <w:outlineLvl w:val="2"/>
    </w:pPr>
    <w:rPr>
      <w:rFonts w:ascii="Segoe UI" w:eastAsiaTheme="majorEastAsia" w:hAnsi="Segoe UI" w:cstheme="majorBidi"/>
      <w:sz w:val="28"/>
    </w:rPr>
  </w:style>
  <w:style w:type="paragraph" w:styleId="Heading4">
    <w:name w:val="heading 4"/>
    <w:basedOn w:val="Normal"/>
    <w:next w:val="Normal"/>
    <w:link w:val="Heading4Char"/>
    <w:uiPriority w:val="9"/>
    <w:unhideWhenUsed/>
    <w:qFormat/>
    <w:rsid w:val="00B92D70"/>
    <w:pPr>
      <w:keepNext/>
      <w:keepLines/>
      <w:spacing w:before="40"/>
      <w:outlineLvl w:val="3"/>
    </w:pPr>
    <w:rPr>
      <w:rFonts w:ascii="Segoe UI" w:eastAsiaTheme="majorEastAsia" w:hAnsi="Segoe UI" w:cstheme="majorBidi"/>
      <w:b/>
      <w:iCs/>
    </w:rPr>
  </w:style>
  <w:style w:type="paragraph" w:styleId="Heading5">
    <w:name w:val="heading 5"/>
    <w:basedOn w:val="Normal"/>
    <w:next w:val="Normal"/>
    <w:link w:val="Heading5Char"/>
    <w:uiPriority w:val="9"/>
    <w:unhideWhenUsed/>
    <w:qFormat/>
    <w:rsid w:val="009F02A4"/>
    <w:pPr>
      <w:keepNext/>
      <w:keepLines/>
      <w:spacing w:before="40"/>
      <w:outlineLvl w:val="4"/>
    </w:pPr>
    <w:rPr>
      <w:rFonts w:ascii="Segoe UI" w:eastAsiaTheme="majorEastAsia" w:hAnsi="Segoe UI" w:cstheme="majorBidi"/>
      <w:b/>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ascii="Segoe UI" w:eastAsiaTheme="majorEastAsia" w:hAnsi="Segoe UI" w:cstheme="majorBidi"/>
      <w:sz w:val="21"/>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B92D70"/>
    <w:rPr>
      <w:rFonts w:ascii="Segoe UI" w:eastAsiaTheme="majorEastAsia" w:hAnsi="Segoe UI" w:cstheme="majorBidi"/>
      <w:color w:val="000000" w:themeColor="text1"/>
      <w:sz w:val="32"/>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B92D70"/>
    <w:rPr>
      <w:rFonts w:ascii="Segoe UI" w:eastAsiaTheme="majorEastAsia" w:hAnsi="Segoe UI" w:cstheme="majorBidi"/>
      <w:sz w:val="28"/>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B92D70"/>
    <w:rPr>
      <w:rFonts w:ascii="Segoe UI" w:eastAsiaTheme="majorEastAsia" w:hAnsi="Segoe UI" w:cstheme="majorBidi"/>
      <w:b/>
      <w:iCs/>
      <w:sz w:val="24"/>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 w:val="20"/>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 w:val="20"/>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9F02A4"/>
    <w:rPr>
      <w:rFonts w:ascii="Segoe UI" w:eastAsiaTheme="majorEastAsia" w:hAnsi="Segoe UI" w:cstheme="majorBidi"/>
      <w:b/>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9453503">
      <w:bodyDiv w:val="1"/>
      <w:marLeft w:val="0"/>
      <w:marRight w:val="0"/>
      <w:marTop w:val="0"/>
      <w:marBottom w:val="0"/>
      <w:divBdr>
        <w:top w:val="none" w:sz="0" w:space="0" w:color="auto"/>
        <w:left w:val="none" w:sz="0" w:space="0" w:color="auto"/>
        <w:bottom w:val="none" w:sz="0" w:space="0" w:color="auto"/>
        <w:right w:val="none" w:sz="0" w:space="0" w:color="auto"/>
      </w:divBdr>
      <w:divsChild>
        <w:div w:id="1592008556">
          <w:marLeft w:val="0"/>
          <w:marRight w:val="0"/>
          <w:marTop w:val="0"/>
          <w:marBottom w:val="0"/>
          <w:divBdr>
            <w:top w:val="none" w:sz="0" w:space="0" w:color="auto"/>
            <w:left w:val="none" w:sz="0" w:space="0" w:color="auto"/>
            <w:bottom w:val="none" w:sz="0" w:space="0" w:color="auto"/>
            <w:right w:val="none" w:sz="0" w:space="0" w:color="auto"/>
          </w:divBdr>
          <w:divsChild>
            <w:div w:id="1333289683">
              <w:marLeft w:val="0"/>
              <w:marRight w:val="0"/>
              <w:marTop w:val="0"/>
              <w:marBottom w:val="0"/>
              <w:divBdr>
                <w:top w:val="none" w:sz="0" w:space="0" w:color="auto"/>
                <w:left w:val="none" w:sz="0" w:space="0" w:color="auto"/>
                <w:bottom w:val="none" w:sz="0" w:space="0" w:color="auto"/>
                <w:right w:val="none" w:sz="0" w:space="0" w:color="auto"/>
              </w:divBdr>
              <w:divsChild>
                <w:div w:id="1294364859">
                  <w:marLeft w:val="0"/>
                  <w:marRight w:val="0"/>
                  <w:marTop w:val="0"/>
                  <w:marBottom w:val="0"/>
                  <w:divBdr>
                    <w:top w:val="none" w:sz="0" w:space="0" w:color="auto"/>
                    <w:left w:val="none" w:sz="0" w:space="0" w:color="auto"/>
                    <w:bottom w:val="none" w:sz="0" w:space="0" w:color="auto"/>
                    <w:right w:val="none" w:sz="0" w:space="0" w:color="auto"/>
                  </w:divBdr>
                  <w:divsChild>
                    <w:div w:id="136149486">
                      <w:marLeft w:val="0"/>
                      <w:marRight w:val="0"/>
                      <w:marTop w:val="0"/>
                      <w:marBottom w:val="0"/>
                      <w:divBdr>
                        <w:top w:val="none" w:sz="0" w:space="0" w:color="auto"/>
                        <w:left w:val="none" w:sz="0" w:space="0" w:color="auto"/>
                        <w:bottom w:val="none" w:sz="0" w:space="0" w:color="auto"/>
                        <w:right w:val="none" w:sz="0" w:space="0" w:color="auto"/>
                      </w:divBdr>
                      <w:divsChild>
                        <w:div w:id="632054744">
                          <w:marLeft w:val="0"/>
                          <w:marRight w:val="0"/>
                          <w:marTop w:val="0"/>
                          <w:marBottom w:val="0"/>
                          <w:divBdr>
                            <w:top w:val="none" w:sz="0" w:space="0" w:color="auto"/>
                            <w:left w:val="none" w:sz="0" w:space="0" w:color="auto"/>
                            <w:bottom w:val="none" w:sz="0" w:space="0" w:color="auto"/>
                            <w:right w:val="none" w:sz="0" w:space="0" w:color="auto"/>
                          </w:divBdr>
                          <w:divsChild>
                            <w:div w:id="181155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30032827">
      <w:bodyDiv w:val="1"/>
      <w:marLeft w:val="0"/>
      <w:marRight w:val="0"/>
      <w:marTop w:val="0"/>
      <w:marBottom w:val="0"/>
      <w:divBdr>
        <w:top w:val="none" w:sz="0" w:space="0" w:color="auto"/>
        <w:left w:val="none" w:sz="0" w:space="0" w:color="auto"/>
        <w:bottom w:val="none" w:sz="0" w:space="0" w:color="auto"/>
        <w:right w:val="none" w:sz="0" w:space="0" w:color="auto"/>
      </w:divBdr>
      <w:divsChild>
        <w:div w:id="672875268">
          <w:marLeft w:val="0"/>
          <w:marRight w:val="0"/>
          <w:marTop w:val="0"/>
          <w:marBottom w:val="0"/>
          <w:divBdr>
            <w:top w:val="none" w:sz="0" w:space="0" w:color="auto"/>
            <w:left w:val="none" w:sz="0" w:space="0" w:color="auto"/>
            <w:bottom w:val="none" w:sz="0" w:space="0" w:color="auto"/>
            <w:right w:val="none" w:sz="0" w:space="0" w:color="auto"/>
          </w:divBdr>
          <w:divsChild>
            <w:div w:id="236282834">
              <w:marLeft w:val="0"/>
              <w:marRight w:val="0"/>
              <w:marTop w:val="0"/>
              <w:marBottom w:val="0"/>
              <w:divBdr>
                <w:top w:val="none" w:sz="0" w:space="0" w:color="auto"/>
                <w:left w:val="none" w:sz="0" w:space="0" w:color="auto"/>
                <w:bottom w:val="none" w:sz="0" w:space="0" w:color="auto"/>
                <w:right w:val="none" w:sz="0" w:space="0" w:color="auto"/>
              </w:divBdr>
              <w:divsChild>
                <w:div w:id="1716076595">
                  <w:marLeft w:val="0"/>
                  <w:marRight w:val="0"/>
                  <w:marTop w:val="0"/>
                  <w:marBottom w:val="0"/>
                  <w:divBdr>
                    <w:top w:val="none" w:sz="0" w:space="0" w:color="auto"/>
                    <w:left w:val="none" w:sz="0" w:space="0" w:color="auto"/>
                    <w:bottom w:val="none" w:sz="0" w:space="0" w:color="auto"/>
                    <w:right w:val="none" w:sz="0" w:space="0" w:color="auto"/>
                  </w:divBdr>
                  <w:divsChild>
                    <w:div w:id="989947260">
                      <w:marLeft w:val="0"/>
                      <w:marRight w:val="0"/>
                      <w:marTop w:val="0"/>
                      <w:marBottom w:val="0"/>
                      <w:divBdr>
                        <w:top w:val="none" w:sz="0" w:space="0" w:color="auto"/>
                        <w:left w:val="none" w:sz="0" w:space="0" w:color="auto"/>
                        <w:bottom w:val="none" w:sz="0" w:space="0" w:color="auto"/>
                        <w:right w:val="none" w:sz="0" w:space="0" w:color="auto"/>
                      </w:divBdr>
                      <w:divsChild>
                        <w:div w:id="454717796">
                          <w:marLeft w:val="0"/>
                          <w:marRight w:val="0"/>
                          <w:marTop w:val="0"/>
                          <w:marBottom w:val="0"/>
                          <w:divBdr>
                            <w:top w:val="none" w:sz="0" w:space="0" w:color="auto"/>
                            <w:left w:val="none" w:sz="0" w:space="0" w:color="auto"/>
                            <w:bottom w:val="none" w:sz="0" w:space="0" w:color="auto"/>
                            <w:right w:val="none" w:sz="0" w:space="0" w:color="auto"/>
                          </w:divBdr>
                          <w:divsChild>
                            <w:div w:id="136906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46733921">
      <w:bodyDiv w:val="1"/>
      <w:marLeft w:val="0"/>
      <w:marRight w:val="0"/>
      <w:marTop w:val="0"/>
      <w:marBottom w:val="0"/>
      <w:divBdr>
        <w:top w:val="none" w:sz="0" w:space="0" w:color="auto"/>
        <w:left w:val="none" w:sz="0" w:space="0" w:color="auto"/>
        <w:bottom w:val="none" w:sz="0" w:space="0" w:color="auto"/>
        <w:right w:val="none" w:sz="0" w:space="0" w:color="auto"/>
      </w:divBdr>
      <w:divsChild>
        <w:div w:id="1527789542">
          <w:marLeft w:val="0"/>
          <w:marRight w:val="0"/>
          <w:marTop w:val="0"/>
          <w:marBottom w:val="0"/>
          <w:divBdr>
            <w:top w:val="none" w:sz="0" w:space="0" w:color="auto"/>
            <w:left w:val="none" w:sz="0" w:space="0" w:color="auto"/>
            <w:bottom w:val="none" w:sz="0" w:space="0" w:color="auto"/>
            <w:right w:val="none" w:sz="0" w:space="0" w:color="auto"/>
          </w:divBdr>
          <w:divsChild>
            <w:div w:id="1804346026">
              <w:marLeft w:val="0"/>
              <w:marRight w:val="0"/>
              <w:marTop w:val="0"/>
              <w:marBottom w:val="0"/>
              <w:divBdr>
                <w:top w:val="none" w:sz="0" w:space="0" w:color="auto"/>
                <w:left w:val="none" w:sz="0" w:space="0" w:color="auto"/>
                <w:bottom w:val="none" w:sz="0" w:space="0" w:color="auto"/>
                <w:right w:val="none" w:sz="0" w:space="0" w:color="auto"/>
              </w:divBdr>
              <w:divsChild>
                <w:div w:id="499925473">
                  <w:marLeft w:val="0"/>
                  <w:marRight w:val="0"/>
                  <w:marTop w:val="0"/>
                  <w:marBottom w:val="0"/>
                  <w:divBdr>
                    <w:top w:val="none" w:sz="0" w:space="0" w:color="auto"/>
                    <w:left w:val="none" w:sz="0" w:space="0" w:color="auto"/>
                    <w:bottom w:val="none" w:sz="0" w:space="0" w:color="auto"/>
                    <w:right w:val="none" w:sz="0" w:space="0" w:color="auto"/>
                  </w:divBdr>
                  <w:divsChild>
                    <w:div w:id="1572807420">
                      <w:marLeft w:val="0"/>
                      <w:marRight w:val="0"/>
                      <w:marTop w:val="0"/>
                      <w:marBottom w:val="0"/>
                      <w:divBdr>
                        <w:top w:val="none" w:sz="0" w:space="0" w:color="auto"/>
                        <w:left w:val="none" w:sz="0" w:space="0" w:color="auto"/>
                        <w:bottom w:val="none" w:sz="0" w:space="0" w:color="auto"/>
                        <w:right w:val="none" w:sz="0" w:space="0" w:color="auto"/>
                      </w:divBdr>
                      <w:divsChild>
                        <w:div w:id="1175727113">
                          <w:marLeft w:val="0"/>
                          <w:marRight w:val="0"/>
                          <w:marTop w:val="0"/>
                          <w:marBottom w:val="0"/>
                          <w:divBdr>
                            <w:top w:val="none" w:sz="0" w:space="0" w:color="auto"/>
                            <w:left w:val="none" w:sz="0" w:space="0" w:color="auto"/>
                            <w:bottom w:val="none" w:sz="0" w:space="0" w:color="auto"/>
                            <w:right w:val="none" w:sz="0" w:space="0" w:color="auto"/>
                          </w:divBdr>
                          <w:divsChild>
                            <w:div w:id="122324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7578795">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432349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9093095">
      <w:bodyDiv w:val="1"/>
      <w:marLeft w:val="0"/>
      <w:marRight w:val="0"/>
      <w:marTop w:val="0"/>
      <w:marBottom w:val="0"/>
      <w:divBdr>
        <w:top w:val="none" w:sz="0" w:space="0" w:color="auto"/>
        <w:left w:val="none" w:sz="0" w:space="0" w:color="auto"/>
        <w:bottom w:val="none" w:sz="0" w:space="0" w:color="auto"/>
        <w:right w:val="none" w:sz="0" w:space="0" w:color="auto"/>
      </w:divBdr>
      <w:divsChild>
        <w:div w:id="283974028">
          <w:marLeft w:val="0"/>
          <w:marRight w:val="0"/>
          <w:marTop w:val="0"/>
          <w:marBottom w:val="0"/>
          <w:divBdr>
            <w:top w:val="none" w:sz="0" w:space="0" w:color="auto"/>
            <w:left w:val="none" w:sz="0" w:space="0" w:color="auto"/>
            <w:bottom w:val="none" w:sz="0" w:space="0" w:color="auto"/>
            <w:right w:val="none" w:sz="0" w:space="0" w:color="auto"/>
          </w:divBdr>
          <w:divsChild>
            <w:div w:id="2132281218">
              <w:marLeft w:val="0"/>
              <w:marRight w:val="0"/>
              <w:marTop w:val="0"/>
              <w:marBottom w:val="0"/>
              <w:divBdr>
                <w:top w:val="none" w:sz="0" w:space="0" w:color="auto"/>
                <w:left w:val="none" w:sz="0" w:space="0" w:color="auto"/>
                <w:bottom w:val="none" w:sz="0" w:space="0" w:color="auto"/>
                <w:right w:val="none" w:sz="0" w:space="0" w:color="auto"/>
              </w:divBdr>
              <w:divsChild>
                <w:div w:id="1613590733">
                  <w:marLeft w:val="0"/>
                  <w:marRight w:val="0"/>
                  <w:marTop w:val="0"/>
                  <w:marBottom w:val="0"/>
                  <w:divBdr>
                    <w:top w:val="none" w:sz="0" w:space="0" w:color="auto"/>
                    <w:left w:val="none" w:sz="0" w:space="0" w:color="auto"/>
                    <w:bottom w:val="none" w:sz="0" w:space="0" w:color="auto"/>
                    <w:right w:val="none" w:sz="0" w:space="0" w:color="auto"/>
                  </w:divBdr>
                  <w:divsChild>
                    <w:div w:id="1100833091">
                      <w:marLeft w:val="0"/>
                      <w:marRight w:val="0"/>
                      <w:marTop w:val="0"/>
                      <w:marBottom w:val="0"/>
                      <w:divBdr>
                        <w:top w:val="none" w:sz="0" w:space="0" w:color="auto"/>
                        <w:left w:val="none" w:sz="0" w:space="0" w:color="auto"/>
                        <w:bottom w:val="none" w:sz="0" w:space="0" w:color="auto"/>
                        <w:right w:val="none" w:sz="0" w:space="0" w:color="auto"/>
                      </w:divBdr>
                      <w:divsChild>
                        <w:div w:id="1127285348">
                          <w:marLeft w:val="0"/>
                          <w:marRight w:val="0"/>
                          <w:marTop w:val="0"/>
                          <w:marBottom w:val="0"/>
                          <w:divBdr>
                            <w:top w:val="none" w:sz="0" w:space="0" w:color="auto"/>
                            <w:left w:val="none" w:sz="0" w:space="0" w:color="auto"/>
                            <w:bottom w:val="none" w:sz="0" w:space="0" w:color="auto"/>
                            <w:right w:val="none" w:sz="0" w:space="0" w:color="auto"/>
                          </w:divBdr>
                          <w:divsChild>
                            <w:div w:id="214284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0151424">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7822596">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4226252">
      <w:bodyDiv w:val="1"/>
      <w:marLeft w:val="0"/>
      <w:marRight w:val="0"/>
      <w:marTop w:val="0"/>
      <w:marBottom w:val="0"/>
      <w:divBdr>
        <w:top w:val="none" w:sz="0" w:space="0" w:color="auto"/>
        <w:left w:val="none" w:sz="0" w:space="0" w:color="auto"/>
        <w:bottom w:val="none" w:sz="0" w:space="0" w:color="auto"/>
        <w:right w:val="none" w:sz="0" w:space="0" w:color="auto"/>
      </w:divBdr>
      <w:divsChild>
        <w:div w:id="335308751">
          <w:marLeft w:val="0"/>
          <w:marRight w:val="0"/>
          <w:marTop w:val="0"/>
          <w:marBottom w:val="0"/>
          <w:divBdr>
            <w:top w:val="none" w:sz="0" w:space="0" w:color="auto"/>
            <w:left w:val="none" w:sz="0" w:space="0" w:color="auto"/>
            <w:bottom w:val="none" w:sz="0" w:space="0" w:color="auto"/>
            <w:right w:val="none" w:sz="0" w:space="0" w:color="auto"/>
          </w:divBdr>
          <w:divsChild>
            <w:div w:id="1964730719">
              <w:marLeft w:val="0"/>
              <w:marRight w:val="0"/>
              <w:marTop w:val="0"/>
              <w:marBottom w:val="0"/>
              <w:divBdr>
                <w:top w:val="none" w:sz="0" w:space="0" w:color="auto"/>
                <w:left w:val="none" w:sz="0" w:space="0" w:color="auto"/>
                <w:bottom w:val="none" w:sz="0" w:space="0" w:color="auto"/>
                <w:right w:val="none" w:sz="0" w:space="0" w:color="auto"/>
              </w:divBdr>
              <w:divsChild>
                <w:div w:id="1231385241">
                  <w:marLeft w:val="0"/>
                  <w:marRight w:val="0"/>
                  <w:marTop w:val="0"/>
                  <w:marBottom w:val="0"/>
                  <w:divBdr>
                    <w:top w:val="none" w:sz="0" w:space="0" w:color="auto"/>
                    <w:left w:val="none" w:sz="0" w:space="0" w:color="auto"/>
                    <w:bottom w:val="none" w:sz="0" w:space="0" w:color="auto"/>
                    <w:right w:val="none" w:sz="0" w:space="0" w:color="auto"/>
                  </w:divBdr>
                  <w:divsChild>
                    <w:div w:id="1798180753">
                      <w:marLeft w:val="0"/>
                      <w:marRight w:val="0"/>
                      <w:marTop w:val="0"/>
                      <w:marBottom w:val="0"/>
                      <w:divBdr>
                        <w:top w:val="none" w:sz="0" w:space="0" w:color="auto"/>
                        <w:left w:val="none" w:sz="0" w:space="0" w:color="auto"/>
                        <w:bottom w:val="none" w:sz="0" w:space="0" w:color="auto"/>
                        <w:right w:val="none" w:sz="0" w:space="0" w:color="auto"/>
                      </w:divBdr>
                      <w:divsChild>
                        <w:div w:id="383987187">
                          <w:marLeft w:val="0"/>
                          <w:marRight w:val="0"/>
                          <w:marTop w:val="0"/>
                          <w:marBottom w:val="0"/>
                          <w:divBdr>
                            <w:top w:val="none" w:sz="0" w:space="0" w:color="auto"/>
                            <w:left w:val="none" w:sz="0" w:space="0" w:color="auto"/>
                            <w:bottom w:val="none" w:sz="0" w:space="0" w:color="auto"/>
                            <w:right w:val="none" w:sz="0" w:space="0" w:color="auto"/>
                          </w:divBdr>
                          <w:divsChild>
                            <w:div w:id="14769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104235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0217892">
      <w:bodyDiv w:val="1"/>
      <w:marLeft w:val="0"/>
      <w:marRight w:val="0"/>
      <w:marTop w:val="0"/>
      <w:marBottom w:val="0"/>
      <w:divBdr>
        <w:top w:val="none" w:sz="0" w:space="0" w:color="auto"/>
        <w:left w:val="none" w:sz="0" w:space="0" w:color="auto"/>
        <w:bottom w:val="none" w:sz="0" w:space="0" w:color="auto"/>
        <w:right w:val="none" w:sz="0" w:space="0" w:color="auto"/>
      </w:divBdr>
      <w:divsChild>
        <w:div w:id="770979828">
          <w:marLeft w:val="0"/>
          <w:marRight w:val="0"/>
          <w:marTop w:val="0"/>
          <w:marBottom w:val="0"/>
          <w:divBdr>
            <w:top w:val="none" w:sz="0" w:space="0" w:color="auto"/>
            <w:left w:val="none" w:sz="0" w:space="0" w:color="auto"/>
            <w:bottom w:val="none" w:sz="0" w:space="0" w:color="auto"/>
            <w:right w:val="none" w:sz="0" w:space="0" w:color="auto"/>
          </w:divBdr>
          <w:divsChild>
            <w:div w:id="825629038">
              <w:marLeft w:val="0"/>
              <w:marRight w:val="0"/>
              <w:marTop w:val="0"/>
              <w:marBottom w:val="0"/>
              <w:divBdr>
                <w:top w:val="none" w:sz="0" w:space="0" w:color="auto"/>
                <w:left w:val="none" w:sz="0" w:space="0" w:color="auto"/>
                <w:bottom w:val="none" w:sz="0" w:space="0" w:color="auto"/>
                <w:right w:val="none" w:sz="0" w:space="0" w:color="auto"/>
              </w:divBdr>
              <w:divsChild>
                <w:div w:id="1174952400">
                  <w:marLeft w:val="0"/>
                  <w:marRight w:val="0"/>
                  <w:marTop w:val="0"/>
                  <w:marBottom w:val="0"/>
                  <w:divBdr>
                    <w:top w:val="none" w:sz="0" w:space="0" w:color="auto"/>
                    <w:left w:val="none" w:sz="0" w:space="0" w:color="auto"/>
                    <w:bottom w:val="none" w:sz="0" w:space="0" w:color="auto"/>
                    <w:right w:val="none" w:sz="0" w:space="0" w:color="auto"/>
                  </w:divBdr>
                  <w:divsChild>
                    <w:div w:id="12658422">
                      <w:marLeft w:val="0"/>
                      <w:marRight w:val="0"/>
                      <w:marTop w:val="0"/>
                      <w:marBottom w:val="0"/>
                      <w:divBdr>
                        <w:top w:val="none" w:sz="0" w:space="0" w:color="auto"/>
                        <w:left w:val="none" w:sz="0" w:space="0" w:color="auto"/>
                        <w:bottom w:val="none" w:sz="0" w:space="0" w:color="auto"/>
                        <w:right w:val="none" w:sz="0" w:space="0" w:color="auto"/>
                      </w:divBdr>
                      <w:divsChild>
                        <w:div w:id="230505833">
                          <w:marLeft w:val="0"/>
                          <w:marRight w:val="0"/>
                          <w:marTop w:val="0"/>
                          <w:marBottom w:val="0"/>
                          <w:divBdr>
                            <w:top w:val="none" w:sz="0" w:space="0" w:color="auto"/>
                            <w:left w:val="none" w:sz="0" w:space="0" w:color="auto"/>
                            <w:bottom w:val="none" w:sz="0" w:space="0" w:color="auto"/>
                            <w:right w:val="none" w:sz="0" w:space="0" w:color="auto"/>
                          </w:divBdr>
                          <w:divsChild>
                            <w:div w:id="85658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2492840">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1327507">
      <w:bodyDiv w:val="1"/>
      <w:marLeft w:val="0"/>
      <w:marRight w:val="0"/>
      <w:marTop w:val="0"/>
      <w:marBottom w:val="0"/>
      <w:divBdr>
        <w:top w:val="none" w:sz="0" w:space="0" w:color="auto"/>
        <w:left w:val="none" w:sz="0" w:space="0" w:color="auto"/>
        <w:bottom w:val="none" w:sz="0" w:space="0" w:color="auto"/>
        <w:right w:val="none" w:sz="0" w:space="0" w:color="auto"/>
      </w:divBdr>
      <w:divsChild>
        <w:div w:id="1304965635">
          <w:marLeft w:val="0"/>
          <w:marRight w:val="0"/>
          <w:marTop w:val="0"/>
          <w:marBottom w:val="0"/>
          <w:divBdr>
            <w:top w:val="none" w:sz="0" w:space="0" w:color="auto"/>
            <w:left w:val="none" w:sz="0" w:space="0" w:color="auto"/>
            <w:bottom w:val="none" w:sz="0" w:space="0" w:color="auto"/>
            <w:right w:val="none" w:sz="0" w:space="0" w:color="auto"/>
          </w:divBdr>
          <w:divsChild>
            <w:div w:id="2900311">
              <w:marLeft w:val="0"/>
              <w:marRight w:val="0"/>
              <w:marTop w:val="0"/>
              <w:marBottom w:val="0"/>
              <w:divBdr>
                <w:top w:val="none" w:sz="0" w:space="0" w:color="auto"/>
                <w:left w:val="none" w:sz="0" w:space="0" w:color="auto"/>
                <w:bottom w:val="none" w:sz="0" w:space="0" w:color="auto"/>
                <w:right w:val="none" w:sz="0" w:space="0" w:color="auto"/>
              </w:divBdr>
              <w:divsChild>
                <w:div w:id="51852342">
                  <w:marLeft w:val="0"/>
                  <w:marRight w:val="0"/>
                  <w:marTop w:val="0"/>
                  <w:marBottom w:val="0"/>
                  <w:divBdr>
                    <w:top w:val="none" w:sz="0" w:space="0" w:color="auto"/>
                    <w:left w:val="none" w:sz="0" w:space="0" w:color="auto"/>
                    <w:bottom w:val="none" w:sz="0" w:space="0" w:color="auto"/>
                    <w:right w:val="none" w:sz="0" w:space="0" w:color="auto"/>
                  </w:divBdr>
                  <w:divsChild>
                    <w:div w:id="361177454">
                      <w:marLeft w:val="0"/>
                      <w:marRight w:val="0"/>
                      <w:marTop w:val="0"/>
                      <w:marBottom w:val="0"/>
                      <w:divBdr>
                        <w:top w:val="none" w:sz="0" w:space="0" w:color="auto"/>
                        <w:left w:val="none" w:sz="0" w:space="0" w:color="auto"/>
                        <w:bottom w:val="none" w:sz="0" w:space="0" w:color="auto"/>
                        <w:right w:val="none" w:sz="0" w:space="0" w:color="auto"/>
                      </w:divBdr>
                      <w:divsChild>
                        <w:div w:id="212616077">
                          <w:marLeft w:val="0"/>
                          <w:marRight w:val="0"/>
                          <w:marTop w:val="0"/>
                          <w:marBottom w:val="0"/>
                          <w:divBdr>
                            <w:top w:val="none" w:sz="0" w:space="0" w:color="auto"/>
                            <w:left w:val="none" w:sz="0" w:space="0" w:color="auto"/>
                            <w:bottom w:val="none" w:sz="0" w:space="0" w:color="auto"/>
                            <w:right w:val="none" w:sz="0" w:space="0" w:color="auto"/>
                          </w:divBdr>
                          <w:divsChild>
                            <w:div w:id="13876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7796779">
      <w:bodyDiv w:val="1"/>
      <w:marLeft w:val="0"/>
      <w:marRight w:val="0"/>
      <w:marTop w:val="0"/>
      <w:marBottom w:val="0"/>
      <w:divBdr>
        <w:top w:val="none" w:sz="0" w:space="0" w:color="auto"/>
        <w:left w:val="none" w:sz="0" w:space="0" w:color="auto"/>
        <w:bottom w:val="none" w:sz="0" w:space="0" w:color="auto"/>
        <w:right w:val="none" w:sz="0" w:space="0" w:color="auto"/>
      </w:divBdr>
      <w:divsChild>
        <w:div w:id="1023749271">
          <w:marLeft w:val="0"/>
          <w:marRight w:val="0"/>
          <w:marTop w:val="0"/>
          <w:marBottom w:val="0"/>
          <w:divBdr>
            <w:top w:val="none" w:sz="0" w:space="0" w:color="auto"/>
            <w:left w:val="none" w:sz="0" w:space="0" w:color="auto"/>
            <w:bottom w:val="none" w:sz="0" w:space="0" w:color="auto"/>
            <w:right w:val="none" w:sz="0" w:space="0" w:color="auto"/>
          </w:divBdr>
          <w:divsChild>
            <w:div w:id="1708993390">
              <w:marLeft w:val="0"/>
              <w:marRight w:val="0"/>
              <w:marTop w:val="0"/>
              <w:marBottom w:val="0"/>
              <w:divBdr>
                <w:top w:val="none" w:sz="0" w:space="0" w:color="auto"/>
                <w:left w:val="none" w:sz="0" w:space="0" w:color="auto"/>
                <w:bottom w:val="none" w:sz="0" w:space="0" w:color="auto"/>
                <w:right w:val="none" w:sz="0" w:space="0" w:color="auto"/>
              </w:divBdr>
              <w:divsChild>
                <w:div w:id="683481763">
                  <w:marLeft w:val="0"/>
                  <w:marRight w:val="0"/>
                  <w:marTop w:val="0"/>
                  <w:marBottom w:val="0"/>
                  <w:divBdr>
                    <w:top w:val="none" w:sz="0" w:space="0" w:color="auto"/>
                    <w:left w:val="none" w:sz="0" w:space="0" w:color="auto"/>
                    <w:bottom w:val="none" w:sz="0" w:space="0" w:color="auto"/>
                    <w:right w:val="none" w:sz="0" w:space="0" w:color="auto"/>
                  </w:divBdr>
                  <w:divsChild>
                    <w:div w:id="349336585">
                      <w:marLeft w:val="0"/>
                      <w:marRight w:val="0"/>
                      <w:marTop w:val="0"/>
                      <w:marBottom w:val="0"/>
                      <w:divBdr>
                        <w:top w:val="none" w:sz="0" w:space="0" w:color="auto"/>
                        <w:left w:val="none" w:sz="0" w:space="0" w:color="auto"/>
                        <w:bottom w:val="none" w:sz="0" w:space="0" w:color="auto"/>
                        <w:right w:val="none" w:sz="0" w:space="0" w:color="auto"/>
                      </w:divBdr>
                      <w:divsChild>
                        <w:div w:id="681474764">
                          <w:marLeft w:val="0"/>
                          <w:marRight w:val="0"/>
                          <w:marTop w:val="0"/>
                          <w:marBottom w:val="0"/>
                          <w:divBdr>
                            <w:top w:val="none" w:sz="0" w:space="0" w:color="auto"/>
                            <w:left w:val="none" w:sz="0" w:space="0" w:color="auto"/>
                            <w:bottom w:val="none" w:sz="0" w:space="0" w:color="auto"/>
                            <w:right w:val="none" w:sz="0" w:space="0" w:color="auto"/>
                          </w:divBdr>
                          <w:divsChild>
                            <w:div w:id="54888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82267864">
      <w:bodyDiv w:val="1"/>
      <w:marLeft w:val="0"/>
      <w:marRight w:val="0"/>
      <w:marTop w:val="0"/>
      <w:marBottom w:val="0"/>
      <w:divBdr>
        <w:top w:val="none" w:sz="0" w:space="0" w:color="auto"/>
        <w:left w:val="none" w:sz="0" w:space="0" w:color="auto"/>
        <w:bottom w:val="none" w:sz="0" w:space="0" w:color="auto"/>
        <w:right w:val="none" w:sz="0" w:space="0" w:color="auto"/>
      </w:divBdr>
      <w:divsChild>
        <w:div w:id="2024814977">
          <w:marLeft w:val="0"/>
          <w:marRight w:val="0"/>
          <w:marTop w:val="0"/>
          <w:marBottom w:val="0"/>
          <w:divBdr>
            <w:top w:val="none" w:sz="0" w:space="0" w:color="auto"/>
            <w:left w:val="none" w:sz="0" w:space="0" w:color="auto"/>
            <w:bottom w:val="none" w:sz="0" w:space="0" w:color="auto"/>
            <w:right w:val="none" w:sz="0" w:space="0" w:color="auto"/>
          </w:divBdr>
          <w:divsChild>
            <w:div w:id="1429807720">
              <w:marLeft w:val="0"/>
              <w:marRight w:val="0"/>
              <w:marTop w:val="0"/>
              <w:marBottom w:val="0"/>
              <w:divBdr>
                <w:top w:val="none" w:sz="0" w:space="0" w:color="auto"/>
                <w:left w:val="none" w:sz="0" w:space="0" w:color="auto"/>
                <w:bottom w:val="none" w:sz="0" w:space="0" w:color="auto"/>
                <w:right w:val="none" w:sz="0" w:space="0" w:color="auto"/>
              </w:divBdr>
              <w:divsChild>
                <w:div w:id="1704984858">
                  <w:marLeft w:val="0"/>
                  <w:marRight w:val="0"/>
                  <w:marTop w:val="0"/>
                  <w:marBottom w:val="0"/>
                  <w:divBdr>
                    <w:top w:val="none" w:sz="0" w:space="0" w:color="auto"/>
                    <w:left w:val="none" w:sz="0" w:space="0" w:color="auto"/>
                    <w:bottom w:val="none" w:sz="0" w:space="0" w:color="auto"/>
                    <w:right w:val="none" w:sz="0" w:space="0" w:color="auto"/>
                  </w:divBdr>
                  <w:divsChild>
                    <w:div w:id="113986351">
                      <w:marLeft w:val="0"/>
                      <w:marRight w:val="0"/>
                      <w:marTop w:val="0"/>
                      <w:marBottom w:val="0"/>
                      <w:divBdr>
                        <w:top w:val="none" w:sz="0" w:space="0" w:color="auto"/>
                        <w:left w:val="none" w:sz="0" w:space="0" w:color="auto"/>
                        <w:bottom w:val="none" w:sz="0" w:space="0" w:color="auto"/>
                        <w:right w:val="none" w:sz="0" w:space="0" w:color="auto"/>
                      </w:divBdr>
                      <w:divsChild>
                        <w:div w:id="632172527">
                          <w:marLeft w:val="0"/>
                          <w:marRight w:val="0"/>
                          <w:marTop w:val="0"/>
                          <w:marBottom w:val="0"/>
                          <w:divBdr>
                            <w:top w:val="none" w:sz="0" w:space="0" w:color="auto"/>
                            <w:left w:val="none" w:sz="0" w:space="0" w:color="auto"/>
                            <w:bottom w:val="none" w:sz="0" w:space="0" w:color="auto"/>
                            <w:right w:val="none" w:sz="0" w:space="0" w:color="auto"/>
                          </w:divBdr>
                          <w:divsChild>
                            <w:div w:id="15763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46335650">
      <w:bodyDiv w:val="1"/>
      <w:marLeft w:val="0"/>
      <w:marRight w:val="0"/>
      <w:marTop w:val="0"/>
      <w:marBottom w:val="0"/>
      <w:divBdr>
        <w:top w:val="none" w:sz="0" w:space="0" w:color="auto"/>
        <w:left w:val="none" w:sz="0" w:space="0" w:color="auto"/>
        <w:bottom w:val="none" w:sz="0" w:space="0" w:color="auto"/>
        <w:right w:val="none" w:sz="0" w:space="0" w:color="auto"/>
      </w:divBdr>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9131519">
      <w:bodyDiv w:val="1"/>
      <w:marLeft w:val="0"/>
      <w:marRight w:val="0"/>
      <w:marTop w:val="0"/>
      <w:marBottom w:val="0"/>
      <w:divBdr>
        <w:top w:val="none" w:sz="0" w:space="0" w:color="auto"/>
        <w:left w:val="none" w:sz="0" w:space="0" w:color="auto"/>
        <w:bottom w:val="none" w:sz="0" w:space="0" w:color="auto"/>
        <w:right w:val="none" w:sz="0" w:space="0" w:color="auto"/>
      </w:divBdr>
      <w:divsChild>
        <w:div w:id="2093041625">
          <w:marLeft w:val="0"/>
          <w:marRight w:val="0"/>
          <w:marTop w:val="0"/>
          <w:marBottom w:val="0"/>
          <w:divBdr>
            <w:top w:val="none" w:sz="0" w:space="0" w:color="auto"/>
            <w:left w:val="none" w:sz="0" w:space="0" w:color="auto"/>
            <w:bottom w:val="none" w:sz="0" w:space="0" w:color="auto"/>
            <w:right w:val="none" w:sz="0" w:space="0" w:color="auto"/>
          </w:divBdr>
          <w:divsChild>
            <w:div w:id="1074085288">
              <w:marLeft w:val="0"/>
              <w:marRight w:val="0"/>
              <w:marTop w:val="0"/>
              <w:marBottom w:val="0"/>
              <w:divBdr>
                <w:top w:val="none" w:sz="0" w:space="0" w:color="auto"/>
                <w:left w:val="none" w:sz="0" w:space="0" w:color="auto"/>
                <w:bottom w:val="none" w:sz="0" w:space="0" w:color="auto"/>
                <w:right w:val="none" w:sz="0" w:space="0" w:color="auto"/>
              </w:divBdr>
              <w:divsChild>
                <w:div w:id="528496735">
                  <w:marLeft w:val="0"/>
                  <w:marRight w:val="0"/>
                  <w:marTop w:val="0"/>
                  <w:marBottom w:val="0"/>
                  <w:divBdr>
                    <w:top w:val="none" w:sz="0" w:space="0" w:color="auto"/>
                    <w:left w:val="none" w:sz="0" w:space="0" w:color="auto"/>
                    <w:bottom w:val="none" w:sz="0" w:space="0" w:color="auto"/>
                    <w:right w:val="none" w:sz="0" w:space="0" w:color="auto"/>
                  </w:divBdr>
                  <w:divsChild>
                    <w:div w:id="93940721">
                      <w:marLeft w:val="0"/>
                      <w:marRight w:val="0"/>
                      <w:marTop w:val="0"/>
                      <w:marBottom w:val="0"/>
                      <w:divBdr>
                        <w:top w:val="none" w:sz="0" w:space="0" w:color="auto"/>
                        <w:left w:val="none" w:sz="0" w:space="0" w:color="auto"/>
                        <w:bottom w:val="none" w:sz="0" w:space="0" w:color="auto"/>
                        <w:right w:val="none" w:sz="0" w:space="0" w:color="auto"/>
                      </w:divBdr>
                      <w:divsChild>
                        <w:div w:id="447087014">
                          <w:marLeft w:val="0"/>
                          <w:marRight w:val="0"/>
                          <w:marTop w:val="0"/>
                          <w:marBottom w:val="0"/>
                          <w:divBdr>
                            <w:top w:val="none" w:sz="0" w:space="0" w:color="auto"/>
                            <w:left w:val="none" w:sz="0" w:space="0" w:color="auto"/>
                            <w:bottom w:val="none" w:sz="0" w:space="0" w:color="auto"/>
                            <w:right w:val="none" w:sz="0" w:space="0" w:color="auto"/>
                          </w:divBdr>
                          <w:divsChild>
                            <w:div w:id="981932982">
                              <w:marLeft w:val="0"/>
                              <w:marRight w:val="0"/>
                              <w:marTop w:val="0"/>
                              <w:marBottom w:val="0"/>
                              <w:divBdr>
                                <w:top w:val="none" w:sz="0" w:space="0" w:color="auto"/>
                                <w:left w:val="none" w:sz="0" w:space="0" w:color="auto"/>
                                <w:bottom w:val="none" w:sz="0" w:space="0" w:color="auto"/>
                                <w:right w:val="none" w:sz="0" w:space="0" w:color="auto"/>
                              </w:divBdr>
                              <w:divsChild>
                                <w:div w:id="788358076">
                                  <w:marLeft w:val="0"/>
                                  <w:marRight w:val="0"/>
                                  <w:marTop w:val="0"/>
                                  <w:marBottom w:val="0"/>
                                  <w:divBdr>
                                    <w:top w:val="none" w:sz="0" w:space="0" w:color="auto"/>
                                    <w:left w:val="none" w:sz="0" w:space="0" w:color="auto"/>
                                    <w:bottom w:val="none" w:sz="0" w:space="0" w:color="auto"/>
                                    <w:right w:val="none" w:sz="0" w:space="0" w:color="auto"/>
                                  </w:divBdr>
                                  <w:divsChild>
                                    <w:div w:id="20148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458229">
                          <w:marLeft w:val="0"/>
                          <w:marRight w:val="0"/>
                          <w:marTop w:val="0"/>
                          <w:marBottom w:val="0"/>
                          <w:divBdr>
                            <w:top w:val="none" w:sz="0" w:space="0" w:color="auto"/>
                            <w:left w:val="none" w:sz="0" w:space="0" w:color="auto"/>
                            <w:bottom w:val="none" w:sz="0" w:space="0" w:color="auto"/>
                            <w:right w:val="none" w:sz="0" w:space="0" w:color="auto"/>
                          </w:divBdr>
                          <w:divsChild>
                            <w:div w:id="1674799088">
                              <w:marLeft w:val="0"/>
                              <w:marRight w:val="0"/>
                              <w:marTop w:val="0"/>
                              <w:marBottom w:val="0"/>
                              <w:divBdr>
                                <w:top w:val="none" w:sz="0" w:space="0" w:color="auto"/>
                                <w:left w:val="none" w:sz="0" w:space="0" w:color="auto"/>
                                <w:bottom w:val="none" w:sz="0" w:space="0" w:color="auto"/>
                                <w:right w:val="none" w:sz="0" w:space="0" w:color="auto"/>
                              </w:divBdr>
                              <w:divsChild>
                                <w:div w:id="1077483628">
                                  <w:marLeft w:val="0"/>
                                  <w:marRight w:val="0"/>
                                  <w:marTop w:val="0"/>
                                  <w:marBottom w:val="0"/>
                                  <w:divBdr>
                                    <w:top w:val="none" w:sz="0" w:space="0" w:color="auto"/>
                                    <w:left w:val="none" w:sz="0" w:space="0" w:color="auto"/>
                                    <w:bottom w:val="none" w:sz="0" w:space="0" w:color="auto"/>
                                    <w:right w:val="none" w:sz="0" w:space="0" w:color="auto"/>
                                  </w:divBdr>
                                  <w:divsChild>
                                    <w:div w:id="89227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575">
          <w:marLeft w:val="0"/>
          <w:marRight w:val="0"/>
          <w:marTop w:val="0"/>
          <w:marBottom w:val="0"/>
          <w:divBdr>
            <w:top w:val="none" w:sz="0" w:space="0" w:color="auto"/>
            <w:left w:val="none" w:sz="0" w:space="0" w:color="auto"/>
            <w:bottom w:val="none" w:sz="0" w:space="0" w:color="auto"/>
            <w:right w:val="none" w:sz="0" w:space="0" w:color="auto"/>
          </w:divBdr>
          <w:divsChild>
            <w:div w:id="1523128925">
              <w:marLeft w:val="0"/>
              <w:marRight w:val="0"/>
              <w:marTop w:val="0"/>
              <w:marBottom w:val="0"/>
              <w:divBdr>
                <w:top w:val="none" w:sz="0" w:space="0" w:color="auto"/>
                <w:left w:val="none" w:sz="0" w:space="0" w:color="auto"/>
                <w:bottom w:val="none" w:sz="0" w:space="0" w:color="auto"/>
                <w:right w:val="none" w:sz="0" w:space="0" w:color="auto"/>
              </w:divBdr>
              <w:divsChild>
                <w:div w:id="1976372684">
                  <w:marLeft w:val="0"/>
                  <w:marRight w:val="0"/>
                  <w:marTop w:val="0"/>
                  <w:marBottom w:val="0"/>
                  <w:divBdr>
                    <w:top w:val="none" w:sz="0" w:space="0" w:color="auto"/>
                    <w:left w:val="none" w:sz="0" w:space="0" w:color="auto"/>
                    <w:bottom w:val="none" w:sz="0" w:space="0" w:color="auto"/>
                    <w:right w:val="none" w:sz="0" w:space="0" w:color="auto"/>
                  </w:divBdr>
                  <w:divsChild>
                    <w:div w:id="1857576332">
                      <w:marLeft w:val="0"/>
                      <w:marRight w:val="0"/>
                      <w:marTop w:val="0"/>
                      <w:marBottom w:val="0"/>
                      <w:divBdr>
                        <w:top w:val="none" w:sz="0" w:space="0" w:color="auto"/>
                        <w:left w:val="none" w:sz="0" w:space="0" w:color="auto"/>
                        <w:bottom w:val="none" w:sz="0" w:space="0" w:color="auto"/>
                        <w:right w:val="none" w:sz="0" w:space="0" w:color="auto"/>
                      </w:divBdr>
                      <w:divsChild>
                        <w:div w:id="444152635">
                          <w:marLeft w:val="0"/>
                          <w:marRight w:val="0"/>
                          <w:marTop w:val="0"/>
                          <w:marBottom w:val="0"/>
                          <w:divBdr>
                            <w:top w:val="none" w:sz="0" w:space="0" w:color="auto"/>
                            <w:left w:val="none" w:sz="0" w:space="0" w:color="auto"/>
                            <w:bottom w:val="none" w:sz="0" w:space="0" w:color="auto"/>
                            <w:right w:val="none" w:sz="0" w:space="0" w:color="auto"/>
                          </w:divBdr>
                          <w:divsChild>
                            <w:div w:id="388647521">
                              <w:marLeft w:val="0"/>
                              <w:marRight w:val="0"/>
                              <w:marTop w:val="0"/>
                              <w:marBottom w:val="0"/>
                              <w:divBdr>
                                <w:top w:val="none" w:sz="0" w:space="0" w:color="auto"/>
                                <w:left w:val="none" w:sz="0" w:space="0" w:color="auto"/>
                                <w:bottom w:val="none" w:sz="0" w:space="0" w:color="auto"/>
                                <w:right w:val="none" w:sz="0" w:space="0" w:color="auto"/>
                              </w:divBdr>
                              <w:divsChild>
                                <w:div w:id="2098554220">
                                  <w:marLeft w:val="0"/>
                                  <w:marRight w:val="0"/>
                                  <w:marTop w:val="0"/>
                                  <w:marBottom w:val="0"/>
                                  <w:divBdr>
                                    <w:top w:val="none" w:sz="0" w:space="0" w:color="auto"/>
                                    <w:left w:val="none" w:sz="0" w:space="0" w:color="auto"/>
                                    <w:bottom w:val="none" w:sz="0" w:space="0" w:color="auto"/>
                                    <w:right w:val="none" w:sz="0" w:space="0" w:color="auto"/>
                                  </w:divBdr>
                                  <w:divsChild>
                                    <w:div w:id="1786652027">
                                      <w:marLeft w:val="0"/>
                                      <w:marRight w:val="0"/>
                                      <w:marTop w:val="0"/>
                                      <w:marBottom w:val="0"/>
                                      <w:divBdr>
                                        <w:top w:val="none" w:sz="0" w:space="0" w:color="auto"/>
                                        <w:left w:val="none" w:sz="0" w:space="0" w:color="auto"/>
                                        <w:bottom w:val="none" w:sz="0" w:space="0" w:color="auto"/>
                                        <w:right w:val="none" w:sz="0" w:space="0" w:color="auto"/>
                                      </w:divBdr>
                                      <w:divsChild>
                                        <w:div w:id="15316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7426752">
          <w:marLeft w:val="0"/>
          <w:marRight w:val="0"/>
          <w:marTop w:val="0"/>
          <w:marBottom w:val="0"/>
          <w:divBdr>
            <w:top w:val="none" w:sz="0" w:space="0" w:color="auto"/>
            <w:left w:val="none" w:sz="0" w:space="0" w:color="auto"/>
            <w:bottom w:val="none" w:sz="0" w:space="0" w:color="auto"/>
            <w:right w:val="none" w:sz="0" w:space="0" w:color="auto"/>
          </w:divBdr>
          <w:divsChild>
            <w:div w:id="839779490">
              <w:marLeft w:val="0"/>
              <w:marRight w:val="0"/>
              <w:marTop w:val="0"/>
              <w:marBottom w:val="0"/>
              <w:divBdr>
                <w:top w:val="none" w:sz="0" w:space="0" w:color="auto"/>
                <w:left w:val="none" w:sz="0" w:space="0" w:color="auto"/>
                <w:bottom w:val="none" w:sz="0" w:space="0" w:color="auto"/>
                <w:right w:val="none" w:sz="0" w:space="0" w:color="auto"/>
              </w:divBdr>
              <w:divsChild>
                <w:div w:id="1773624042">
                  <w:marLeft w:val="0"/>
                  <w:marRight w:val="0"/>
                  <w:marTop w:val="0"/>
                  <w:marBottom w:val="0"/>
                  <w:divBdr>
                    <w:top w:val="none" w:sz="0" w:space="0" w:color="auto"/>
                    <w:left w:val="none" w:sz="0" w:space="0" w:color="auto"/>
                    <w:bottom w:val="none" w:sz="0" w:space="0" w:color="auto"/>
                    <w:right w:val="none" w:sz="0" w:space="0" w:color="auto"/>
                  </w:divBdr>
                  <w:divsChild>
                    <w:div w:id="857504616">
                      <w:marLeft w:val="0"/>
                      <w:marRight w:val="0"/>
                      <w:marTop w:val="0"/>
                      <w:marBottom w:val="0"/>
                      <w:divBdr>
                        <w:top w:val="none" w:sz="0" w:space="0" w:color="auto"/>
                        <w:left w:val="none" w:sz="0" w:space="0" w:color="auto"/>
                        <w:bottom w:val="none" w:sz="0" w:space="0" w:color="auto"/>
                        <w:right w:val="none" w:sz="0" w:space="0" w:color="auto"/>
                      </w:divBdr>
                      <w:divsChild>
                        <w:div w:id="1500653982">
                          <w:marLeft w:val="0"/>
                          <w:marRight w:val="0"/>
                          <w:marTop w:val="0"/>
                          <w:marBottom w:val="0"/>
                          <w:divBdr>
                            <w:top w:val="none" w:sz="0" w:space="0" w:color="auto"/>
                            <w:left w:val="none" w:sz="0" w:space="0" w:color="auto"/>
                            <w:bottom w:val="none" w:sz="0" w:space="0" w:color="auto"/>
                            <w:right w:val="none" w:sz="0" w:space="0" w:color="auto"/>
                          </w:divBdr>
                          <w:divsChild>
                            <w:div w:id="1317420515">
                              <w:marLeft w:val="0"/>
                              <w:marRight w:val="0"/>
                              <w:marTop w:val="0"/>
                              <w:marBottom w:val="0"/>
                              <w:divBdr>
                                <w:top w:val="none" w:sz="0" w:space="0" w:color="auto"/>
                                <w:left w:val="none" w:sz="0" w:space="0" w:color="auto"/>
                                <w:bottom w:val="none" w:sz="0" w:space="0" w:color="auto"/>
                                <w:right w:val="none" w:sz="0" w:space="0" w:color="auto"/>
                              </w:divBdr>
                              <w:divsChild>
                                <w:div w:id="53454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868676">
                  <w:marLeft w:val="0"/>
                  <w:marRight w:val="0"/>
                  <w:marTop w:val="0"/>
                  <w:marBottom w:val="0"/>
                  <w:divBdr>
                    <w:top w:val="none" w:sz="0" w:space="0" w:color="auto"/>
                    <w:left w:val="none" w:sz="0" w:space="0" w:color="auto"/>
                    <w:bottom w:val="none" w:sz="0" w:space="0" w:color="auto"/>
                    <w:right w:val="none" w:sz="0" w:space="0" w:color="auto"/>
                  </w:divBdr>
                  <w:divsChild>
                    <w:div w:id="1544828101">
                      <w:marLeft w:val="0"/>
                      <w:marRight w:val="0"/>
                      <w:marTop w:val="0"/>
                      <w:marBottom w:val="0"/>
                      <w:divBdr>
                        <w:top w:val="none" w:sz="0" w:space="0" w:color="auto"/>
                        <w:left w:val="none" w:sz="0" w:space="0" w:color="auto"/>
                        <w:bottom w:val="none" w:sz="0" w:space="0" w:color="auto"/>
                        <w:right w:val="none" w:sz="0" w:space="0" w:color="auto"/>
                      </w:divBdr>
                      <w:divsChild>
                        <w:div w:id="203300138">
                          <w:marLeft w:val="0"/>
                          <w:marRight w:val="0"/>
                          <w:marTop w:val="0"/>
                          <w:marBottom w:val="0"/>
                          <w:divBdr>
                            <w:top w:val="none" w:sz="0" w:space="0" w:color="auto"/>
                            <w:left w:val="none" w:sz="0" w:space="0" w:color="auto"/>
                            <w:bottom w:val="none" w:sz="0" w:space="0" w:color="auto"/>
                            <w:right w:val="none" w:sz="0" w:space="0" w:color="auto"/>
                          </w:divBdr>
                          <w:divsChild>
                            <w:div w:id="943150016">
                              <w:marLeft w:val="0"/>
                              <w:marRight w:val="0"/>
                              <w:marTop w:val="0"/>
                              <w:marBottom w:val="0"/>
                              <w:divBdr>
                                <w:top w:val="none" w:sz="0" w:space="0" w:color="auto"/>
                                <w:left w:val="none" w:sz="0" w:space="0" w:color="auto"/>
                                <w:bottom w:val="none" w:sz="0" w:space="0" w:color="auto"/>
                                <w:right w:val="none" w:sz="0" w:space="0" w:color="auto"/>
                              </w:divBdr>
                              <w:divsChild>
                                <w:div w:id="752551264">
                                  <w:marLeft w:val="0"/>
                                  <w:marRight w:val="0"/>
                                  <w:marTop w:val="0"/>
                                  <w:marBottom w:val="0"/>
                                  <w:divBdr>
                                    <w:top w:val="none" w:sz="0" w:space="0" w:color="auto"/>
                                    <w:left w:val="none" w:sz="0" w:space="0" w:color="auto"/>
                                    <w:bottom w:val="none" w:sz="0" w:space="0" w:color="auto"/>
                                    <w:right w:val="none" w:sz="0" w:space="0" w:color="auto"/>
                                  </w:divBdr>
                                  <w:divsChild>
                                    <w:div w:id="150301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35638380">
      <w:bodyDiv w:val="1"/>
      <w:marLeft w:val="0"/>
      <w:marRight w:val="0"/>
      <w:marTop w:val="0"/>
      <w:marBottom w:val="0"/>
      <w:divBdr>
        <w:top w:val="none" w:sz="0" w:space="0" w:color="auto"/>
        <w:left w:val="none" w:sz="0" w:space="0" w:color="auto"/>
        <w:bottom w:val="none" w:sz="0" w:space="0" w:color="auto"/>
        <w:right w:val="none" w:sz="0" w:space="0" w:color="auto"/>
      </w:divBdr>
      <w:divsChild>
        <w:div w:id="1453087575">
          <w:marLeft w:val="0"/>
          <w:marRight w:val="0"/>
          <w:marTop w:val="0"/>
          <w:marBottom w:val="0"/>
          <w:divBdr>
            <w:top w:val="none" w:sz="0" w:space="0" w:color="auto"/>
            <w:left w:val="none" w:sz="0" w:space="0" w:color="auto"/>
            <w:bottom w:val="none" w:sz="0" w:space="0" w:color="auto"/>
            <w:right w:val="none" w:sz="0" w:space="0" w:color="auto"/>
          </w:divBdr>
          <w:divsChild>
            <w:div w:id="407964752">
              <w:marLeft w:val="0"/>
              <w:marRight w:val="0"/>
              <w:marTop w:val="0"/>
              <w:marBottom w:val="0"/>
              <w:divBdr>
                <w:top w:val="none" w:sz="0" w:space="0" w:color="auto"/>
                <w:left w:val="none" w:sz="0" w:space="0" w:color="auto"/>
                <w:bottom w:val="none" w:sz="0" w:space="0" w:color="auto"/>
                <w:right w:val="none" w:sz="0" w:space="0" w:color="auto"/>
              </w:divBdr>
              <w:divsChild>
                <w:div w:id="1691175305">
                  <w:marLeft w:val="0"/>
                  <w:marRight w:val="0"/>
                  <w:marTop w:val="0"/>
                  <w:marBottom w:val="0"/>
                  <w:divBdr>
                    <w:top w:val="none" w:sz="0" w:space="0" w:color="auto"/>
                    <w:left w:val="none" w:sz="0" w:space="0" w:color="auto"/>
                    <w:bottom w:val="none" w:sz="0" w:space="0" w:color="auto"/>
                    <w:right w:val="none" w:sz="0" w:space="0" w:color="auto"/>
                  </w:divBdr>
                  <w:divsChild>
                    <w:div w:id="96103644">
                      <w:marLeft w:val="0"/>
                      <w:marRight w:val="0"/>
                      <w:marTop w:val="0"/>
                      <w:marBottom w:val="0"/>
                      <w:divBdr>
                        <w:top w:val="none" w:sz="0" w:space="0" w:color="auto"/>
                        <w:left w:val="none" w:sz="0" w:space="0" w:color="auto"/>
                        <w:bottom w:val="none" w:sz="0" w:space="0" w:color="auto"/>
                        <w:right w:val="none" w:sz="0" w:space="0" w:color="auto"/>
                      </w:divBdr>
                      <w:divsChild>
                        <w:div w:id="274095307">
                          <w:marLeft w:val="0"/>
                          <w:marRight w:val="0"/>
                          <w:marTop w:val="0"/>
                          <w:marBottom w:val="0"/>
                          <w:divBdr>
                            <w:top w:val="none" w:sz="0" w:space="0" w:color="auto"/>
                            <w:left w:val="none" w:sz="0" w:space="0" w:color="auto"/>
                            <w:bottom w:val="none" w:sz="0" w:space="0" w:color="auto"/>
                            <w:right w:val="none" w:sz="0" w:space="0" w:color="auto"/>
                          </w:divBdr>
                          <w:divsChild>
                            <w:div w:id="7028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04102644">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0896700">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26222283">
      <w:bodyDiv w:val="1"/>
      <w:marLeft w:val="0"/>
      <w:marRight w:val="0"/>
      <w:marTop w:val="0"/>
      <w:marBottom w:val="0"/>
      <w:divBdr>
        <w:top w:val="none" w:sz="0" w:space="0" w:color="auto"/>
        <w:left w:val="none" w:sz="0" w:space="0" w:color="auto"/>
        <w:bottom w:val="none" w:sz="0" w:space="0" w:color="auto"/>
        <w:right w:val="none" w:sz="0" w:space="0" w:color="auto"/>
      </w:divBdr>
    </w:div>
    <w:div w:id="1435055589">
      <w:bodyDiv w:val="1"/>
      <w:marLeft w:val="0"/>
      <w:marRight w:val="0"/>
      <w:marTop w:val="0"/>
      <w:marBottom w:val="0"/>
      <w:divBdr>
        <w:top w:val="none" w:sz="0" w:space="0" w:color="auto"/>
        <w:left w:val="none" w:sz="0" w:space="0" w:color="auto"/>
        <w:bottom w:val="none" w:sz="0" w:space="0" w:color="auto"/>
        <w:right w:val="none" w:sz="0" w:space="0" w:color="auto"/>
      </w:divBdr>
      <w:divsChild>
        <w:div w:id="1266763780">
          <w:marLeft w:val="0"/>
          <w:marRight w:val="0"/>
          <w:marTop w:val="0"/>
          <w:marBottom w:val="0"/>
          <w:divBdr>
            <w:top w:val="none" w:sz="0" w:space="0" w:color="auto"/>
            <w:left w:val="none" w:sz="0" w:space="0" w:color="auto"/>
            <w:bottom w:val="none" w:sz="0" w:space="0" w:color="auto"/>
            <w:right w:val="none" w:sz="0" w:space="0" w:color="auto"/>
          </w:divBdr>
          <w:divsChild>
            <w:div w:id="1889146303">
              <w:marLeft w:val="0"/>
              <w:marRight w:val="0"/>
              <w:marTop w:val="0"/>
              <w:marBottom w:val="0"/>
              <w:divBdr>
                <w:top w:val="none" w:sz="0" w:space="0" w:color="auto"/>
                <w:left w:val="none" w:sz="0" w:space="0" w:color="auto"/>
                <w:bottom w:val="none" w:sz="0" w:space="0" w:color="auto"/>
                <w:right w:val="none" w:sz="0" w:space="0" w:color="auto"/>
              </w:divBdr>
              <w:divsChild>
                <w:div w:id="727145818">
                  <w:marLeft w:val="0"/>
                  <w:marRight w:val="0"/>
                  <w:marTop w:val="0"/>
                  <w:marBottom w:val="0"/>
                  <w:divBdr>
                    <w:top w:val="none" w:sz="0" w:space="0" w:color="auto"/>
                    <w:left w:val="none" w:sz="0" w:space="0" w:color="auto"/>
                    <w:bottom w:val="none" w:sz="0" w:space="0" w:color="auto"/>
                    <w:right w:val="none" w:sz="0" w:space="0" w:color="auto"/>
                  </w:divBdr>
                  <w:divsChild>
                    <w:div w:id="474109609">
                      <w:marLeft w:val="0"/>
                      <w:marRight w:val="0"/>
                      <w:marTop w:val="0"/>
                      <w:marBottom w:val="0"/>
                      <w:divBdr>
                        <w:top w:val="none" w:sz="0" w:space="0" w:color="auto"/>
                        <w:left w:val="none" w:sz="0" w:space="0" w:color="auto"/>
                        <w:bottom w:val="none" w:sz="0" w:space="0" w:color="auto"/>
                        <w:right w:val="none" w:sz="0" w:space="0" w:color="auto"/>
                      </w:divBdr>
                      <w:divsChild>
                        <w:div w:id="1939484539">
                          <w:marLeft w:val="0"/>
                          <w:marRight w:val="0"/>
                          <w:marTop w:val="0"/>
                          <w:marBottom w:val="0"/>
                          <w:divBdr>
                            <w:top w:val="none" w:sz="0" w:space="0" w:color="auto"/>
                            <w:left w:val="none" w:sz="0" w:space="0" w:color="auto"/>
                            <w:bottom w:val="none" w:sz="0" w:space="0" w:color="auto"/>
                            <w:right w:val="none" w:sz="0" w:space="0" w:color="auto"/>
                          </w:divBdr>
                          <w:divsChild>
                            <w:div w:id="61271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3034151">
      <w:bodyDiv w:val="1"/>
      <w:marLeft w:val="0"/>
      <w:marRight w:val="0"/>
      <w:marTop w:val="0"/>
      <w:marBottom w:val="0"/>
      <w:divBdr>
        <w:top w:val="none" w:sz="0" w:space="0" w:color="auto"/>
        <w:left w:val="none" w:sz="0" w:space="0" w:color="auto"/>
        <w:bottom w:val="none" w:sz="0" w:space="0" w:color="auto"/>
        <w:right w:val="none" w:sz="0" w:space="0" w:color="auto"/>
      </w:divBdr>
      <w:divsChild>
        <w:div w:id="1766534623">
          <w:marLeft w:val="0"/>
          <w:marRight w:val="0"/>
          <w:marTop w:val="0"/>
          <w:marBottom w:val="0"/>
          <w:divBdr>
            <w:top w:val="none" w:sz="0" w:space="0" w:color="auto"/>
            <w:left w:val="none" w:sz="0" w:space="0" w:color="auto"/>
            <w:bottom w:val="none" w:sz="0" w:space="0" w:color="auto"/>
            <w:right w:val="none" w:sz="0" w:space="0" w:color="auto"/>
          </w:divBdr>
          <w:divsChild>
            <w:div w:id="1234002426">
              <w:marLeft w:val="0"/>
              <w:marRight w:val="0"/>
              <w:marTop w:val="0"/>
              <w:marBottom w:val="0"/>
              <w:divBdr>
                <w:top w:val="none" w:sz="0" w:space="0" w:color="auto"/>
                <w:left w:val="none" w:sz="0" w:space="0" w:color="auto"/>
                <w:bottom w:val="none" w:sz="0" w:space="0" w:color="auto"/>
                <w:right w:val="none" w:sz="0" w:space="0" w:color="auto"/>
              </w:divBdr>
              <w:divsChild>
                <w:div w:id="583339765">
                  <w:marLeft w:val="0"/>
                  <w:marRight w:val="0"/>
                  <w:marTop w:val="0"/>
                  <w:marBottom w:val="0"/>
                  <w:divBdr>
                    <w:top w:val="none" w:sz="0" w:space="0" w:color="auto"/>
                    <w:left w:val="none" w:sz="0" w:space="0" w:color="auto"/>
                    <w:bottom w:val="none" w:sz="0" w:space="0" w:color="auto"/>
                    <w:right w:val="none" w:sz="0" w:space="0" w:color="auto"/>
                  </w:divBdr>
                  <w:divsChild>
                    <w:div w:id="1882479233">
                      <w:marLeft w:val="0"/>
                      <w:marRight w:val="0"/>
                      <w:marTop w:val="0"/>
                      <w:marBottom w:val="0"/>
                      <w:divBdr>
                        <w:top w:val="none" w:sz="0" w:space="0" w:color="auto"/>
                        <w:left w:val="none" w:sz="0" w:space="0" w:color="auto"/>
                        <w:bottom w:val="none" w:sz="0" w:space="0" w:color="auto"/>
                        <w:right w:val="none" w:sz="0" w:space="0" w:color="auto"/>
                      </w:divBdr>
                      <w:divsChild>
                        <w:div w:id="1932203666">
                          <w:marLeft w:val="0"/>
                          <w:marRight w:val="0"/>
                          <w:marTop w:val="0"/>
                          <w:marBottom w:val="0"/>
                          <w:divBdr>
                            <w:top w:val="none" w:sz="0" w:space="0" w:color="auto"/>
                            <w:left w:val="none" w:sz="0" w:space="0" w:color="auto"/>
                            <w:bottom w:val="none" w:sz="0" w:space="0" w:color="auto"/>
                            <w:right w:val="none" w:sz="0" w:space="0" w:color="auto"/>
                          </w:divBdr>
                          <w:divsChild>
                            <w:div w:id="135017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4179012">
      <w:bodyDiv w:val="1"/>
      <w:marLeft w:val="0"/>
      <w:marRight w:val="0"/>
      <w:marTop w:val="0"/>
      <w:marBottom w:val="0"/>
      <w:divBdr>
        <w:top w:val="none" w:sz="0" w:space="0" w:color="auto"/>
        <w:left w:val="none" w:sz="0" w:space="0" w:color="auto"/>
        <w:bottom w:val="none" w:sz="0" w:space="0" w:color="auto"/>
        <w:right w:val="none" w:sz="0" w:space="0" w:color="auto"/>
      </w:divBdr>
      <w:divsChild>
        <w:div w:id="681590242">
          <w:marLeft w:val="0"/>
          <w:marRight w:val="0"/>
          <w:marTop w:val="0"/>
          <w:marBottom w:val="0"/>
          <w:divBdr>
            <w:top w:val="none" w:sz="0" w:space="0" w:color="auto"/>
            <w:left w:val="none" w:sz="0" w:space="0" w:color="auto"/>
            <w:bottom w:val="none" w:sz="0" w:space="0" w:color="auto"/>
            <w:right w:val="none" w:sz="0" w:space="0" w:color="auto"/>
          </w:divBdr>
          <w:divsChild>
            <w:div w:id="1183931549">
              <w:marLeft w:val="0"/>
              <w:marRight w:val="0"/>
              <w:marTop w:val="0"/>
              <w:marBottom w:val="0"/>
              <w:divBdr>
                <w:top w:val="none" w:sz="0" w:space="0" w:color="auto"/>
                <w:left w:val="none" w:sz="0" w:space="0" w:color="auto"/>
                <w:bottom w:val="none" w:sz="0" w:space="0" w:color="auto"/>
                <w:right w:val="none" w:sz="0" w:space="0" w:color="auto"/>
              </w:divBdr>
              <w:divsChild>
                <w:div w:id="1484394409">
                  <w:marLeft w:val="0"/>
                  <w:marRight w:val="0"/>
                  <w:marTop w:val="0"/>
                  <w:marBottom w:val="0"/>
                  <w:divBdr>
                    <w:top w:val="none" w:sz="0" w:space="0" w:color="auto"/>
                    <w:left w:val="none" w:sz="0" w:space="0" w:color="auto"/>
                    <w:bottom w:val="none" w:sz="0" w:space="0" w:color="auto"/>
                    <w:right w:val="none" w:sz="0" w:space="0" w:color="auto"/>
                  </w:divBdr>
                  <w:divsChild>
                    <w:div w:id="1057511729">
                      <w:marLeft w:val="0"/>
                      <w:marRight w:val="0"/>
                      <w:marTop w:val="0"/>
                      <w:marBottom w:val="0"/>
                      <w:divBdr>
                        <w:top w:val="none" w:sz="0" w:space="0" w:color="auto"/>
                        <w:left w:val="none" w:sz="0" w:space="0" w:color="auto"/>
                        <w:bottom w:val="none" w:sz="0" w:space="0" w:color="auto"/>
                        <w:right w:val="none" w:sz="0" w:space="0" w:color="auto"/>
                      </w:divBdr>
                      <w:divsChild>
                        <w:div w:id="1647322224">
                          <w:marLeft w:val="0"/>
                          <w:marRight w:val="0"/>
                          <w:marTop w:val="0"/>
                          <w:marBottom w:val="0"/>
                          <w:divBdr>
                            <w:top w:val="none" w:sz="0" w:space="0" w:color="auto"/>
                            <w:left w:val="none" w:sz="0" w:space="0" w:color="auto"/>
                            <w:bottom w:val="none" w:sz="0" w:space="0" w:color="auto"/>
                            <w:right w:val="none" w:sz="0" w:space="0" w:color="auto"/>
                          </w:divBdr>
                          <w:divsChild>
                            <w:div w:id="2024435565">
                              <w:marLeft w:val="0"/>
                              <w:marRight w:val="0"/>
                              <w:marTop w:val="0"/>
                              <w:marBottom w:val="0"/>
                              <w:divBdr>
                                <w:top w:val="none" w:sz="0" w:space="0" w:color="auto"/>
                                <w:left w:val="none" w:sz="0" w:space="0" w:color="auto"/>
                                <w:bottom w:val="none" w:sz="0" w:space="0" w:color="auto"/>
                                <w:right w:val="none" w:sz="0" w:space="0" w:color="auto"/>
                              </w:divBdr>
                              <w:divsChild>
                                <w:div w:id="1066952167">
                                  <w:marLeft w:val="0"/>
                                  <w:marRight w:val="0"/>
                                  <w:marTop w:val="0"/>
                                  <w:marBottom w:val="0"/>
                                  <w:divBdr>
                                    <w:top w:val="none" w:sz="0" w:space="0" w:color="auto"/>
                                    <w:left w:val="none" w:sz="0" w:space="0" w:color="auto"/>
                                    <w:bottom w:val="none" w:sz="0" w:space="0" w:color="auto"/>
                                    <w:right w:val="none" w:sz="0" w:space="0" w:color="auto"/>
                                  </w:divBdr>
                                  <w:divsChild>
                                    <w:div w:id="67804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9397">
                          <w:marLeft w:val="0"/>
                          <w:marRight w:val="0"/>
                          <w:marTop w:val="0"/>
                          <w:marBottom w:val="0"/>
                          <w:divBdr>
                            <w:top w:val="none" w:sz="0" w:space="0" w:color="auto"/>
                            <w:left w:val="none" w:sz="0" w:space="0" w:color="auto"/>
                            <w:bottom w:val="none" w:sz="0" w:space="0" w:color="auto"/>
                            <w:right w:val="none" w:sz="0" w:space="0" w:color="auto"/>
                          </w:divBdr>
                          <w:divsChild>
                            <w:div w:id="286738113">
                              <w:marLeft w:val="0"/>
                              <w:marRight w:val="0"/>
                              <w:marTop w:val="0"/>
                              <w:marBottom w:val="0"/>
                              <w:divBdr>
                                <w:top w:val="none" w:sz="0" w:space="0" w:color="auto"/>
                                <w:left w:val="none" w:sz="0" w:space="0" w:color="auto"/>
                                <w:bottom w:val="none" w:sz="0" w:space="0" w:color="auto"/>
                                <w:right w:val="none" w:sz="0" w:space="0" w:color="auto"/>
                              </w:divBdr>
                              <w:divsChild>
                                <w:div w:id="1348093240">
                                  <w:marLeft w:val="0"/>
                                  <w:marRight w:val="0"/>
                                  <w:marTop w:val="0"/>
                                  <w:marBottom w:val="0"/>
                                  <w:divBdr>
                                    <w:top w:val="none" w:sz="0" w:space="0" w:color="auto"/>
                                    <w:left w:val="none" w:sz="0" w:space="0" w:color="auto"/>
                                    <w:bottom w:val="none" w:sz="0" w:space="0" w:color="auto"/>
                                    <w:right w:val="none" w:sz="0" w:space="0" w:color="auto"/>
                                  </w:divBdr>
                                  <w:divsChild>
                                    <w:div w:id="200535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92466">
          <w:marLeft w:val="0"/>
          <w:marRight w:val="0"/>
          <w:marTop w:val="0"/>
          <w:marBottom w:val="0"/>
          <w:divBdr>
            <w:top w:val="none" w:sz="0" w:space="0" w:color="auto"/>
            <w:left w:val="none" w:sz="0" w:space="0" w:color="auto"/>
            <w:bottom w:val="none" w:sz="0" w:space="0" w:color="auto"/>
            <w:right w:val="none" w:sz="0" w:space="0" w:color="auto"/>
          </w:divBdr>
          <w:divsChild>
            <w:div w:id="2092307864">
              <w:marLeft w:val="0"/>
              <w:marRight w:val="0"/>
              <w:marTop w:val="0"/>
              <w:marBottom w:val="0"/>
              <w:divBdr>
                <w:top w:val="none" w:sz="0" w:space="0" w:color="auto"/>
                <w:left w:val="none" w:sz="0" w:space="0" w:color="auto"/>
                <w:bottom w:val="none" w:sz="0" w:space="0" w:color="auto"/>
                <w:right w:val="none" w:sz="0" w:space="0" w:color="auto"/>
              </w:divBdr>
              <w:divsChild>
                <w:div w:id="439421245">
                  <w:marLeft w:val="0"/>
                  <w:marRight w:val="0"/>
                  <w:marTop w:val="0"/>
                  <w:marBottom w:val="0"/>
                  <w:divBdr>
                    <w:top w:val="none" w:sz="0" w:space="0" w:color="auto"/>
                    <w:left w:val="none" w:sz="0" w:space="0" w:color="auto"/>
                    <w:bottom w:val="none" w:sz="0" w:space="0" w:color="auto"/>
                    <w:right w:val="none" w:sz="0" w:space="0" w:color="auto"/>
                  </w:divBdr>
                  <w:divsChild>
                    <w:div w:id="458496179">
                      <w:marLeft w:val="0"/>
                      <w:marRight w:val="0"/>
                      <w:marTop w:val="0"/>
                      <w:marBottom w:val="0"/>
                      <w:divBdr>
                        <w:top w:val="none" w:sz="0" w:space="0" w:color="auto"/>
                        <w:left w:val="none" w:sz="0" w:space="0" w:color="auto"/>
                        <w:bottom w:val="none" w:sz="0" w:space="0" w:color="auto"/>
                        <w:right w:val="none" w:sz="0" w:space="0" w:color="auto"/>
                      </w:divBdr>
                      <w:divsChild>
                        <w:div w:id="1588270789">
                          <w:marLeft w:val="0"/>
                          <w:marRight w:val="0"/>
                          <w:marTop w:val="0"/>
                          <w:marBottom w:val="0"/>
                          <w:divBdr>
                            <w:top w:val="none" w:sz="0" w:space="0" w:color="auto"/>
                            <w:left w:val="none" w:sz="0" w:space="0" w:color="auto"/>
                            <w:bottom w:val="none" w:sz="0" w:space="0" w:color="auto"/>
                            <w:right w:val="none" w:sz="0" w:space="0" w:color="auto"/>
                          </w:divBdr>
                          <w:divsChild>
                            <w:div w:id="1056971190">
                              <w:marLeft w:val="0"/>
                              <w:marRight w:val="0"/>
                              <w:marTop w:val="0"/>
                              <w:marBottom w:val="0"/>
                              <w:divBdr>
                                <w:top w:val="none" w:sz="0" w:space="0" w:color="auto"/>
                                <w:left w:val="none" w:sz="0" w:space="0" w:color="auto"/>
                                <w:bottom w:val="none" w:sz="0" w:space="0" w:color="auto"/>
                                <w:right w:val="none" w:sz="0" w:space="0" w:color="auto"/>
                              </w:divBdr>
                              <w:divsChild>
                                <w:div w:id="1764716463">
                                  <w:marLeft w:val="0"/>
                                  <w:marRight w:val="0"/>
                                  <w:marTop w:val="0"/>
                                  <w:marBottom w:val="0"/>
                                  <w:divBdr>
                                    <w:top w:val="none" w:sz="0" w:space="0" w:color="auto"/>
                                    <w:left w:val="none" w:sz="0" w:space="0" w:color="auto"/>
                                    <w:bottom w:val="none" w:sz="0" w:space="0" w:color="auto"/>
                                    <w:right w:val="none" w:sz="0" w:space="0" w:color="auto"/>
                                  </w:divBdr>
                                  <w:divsChild>
                                    <w:div w:id="1656182599">
                                      <w:marLeft w:val="0"/>
                                      <w:marRight w:val="0"/>
                                      <w:marTop w:val="0"/>
                                      <w:marBottom w:val="0"/>
                                      <w:divBdr>
                                        <w:top w:val="none" w:sz="0" w:space="0" w:color="auto"/>
                                        <w:left w:val="none" w:sz="0" w:space="0" w:color="auto"/>
                                        <w:bottom w:val="none" w:sz="0" w:space="0" w:color="auto"/>
                                        <w:right w:val="none" w:sz="0" w:space="0" w:color="auto"/>
                                      </w:divBdr>
                                      <w:divsChild>
                                        <w:div w:id="63996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668211">
          <w:marLeft w:val="0"/>
          <w:marRight w:val="0"/>
          <w:marTop w:val="0"/>
          <w:marBottom w:val="0"/>
          <w:divBdr>
            <w:top w:val="none" w:sz="0" w:space="0" w:color="auto"/>
            <w:left w:val="none" w:sz="0" w:space="0" w:color="auto"/>
            <w:bottom w:val="none" w:sz="0" w:space="0" w:color="auto"/>
            <w:right w:val="none" w:sz="0" w:space="0" w:color="auto"/>
          </w:divBdr>
          <w:divsChild>
            <w:div w:id="256252691">
              <w:marLeft w:val="0"/>
              <w:marRight w:val="0"/>
              <w:marTop w:val="0"/>
              <w:marBottom w:val="0"/>
              <w:divBdr>
                <w:top w:val="none" w:sz="0" w:space="0" w:color="auto"/>
                <w:left w:val="none" w:sz="0" w:space="0" w:color="auto"/>
                <w:bottom w:val="none" w:sz="0" w:space="0" w:color="auto"/>
                <w:right w:val="none" w:sz="0" w:space="0" w:color="auto"/>
              </w:divBdr>
              <w:divsChild>
                <w:div w:id="1682969970">
                  <w:marLeft w:val="0"/>
                  <w:marRight w:val="0"/>
                  <w:marTop w:val="0"/>
                  <w:marBottom w:val="0"/>
                  <w:divBdr>
                    <w:top w:val="none" w:sz="0" w:space="0" w:color="auto"/>
                    <w:left w:val="none" w:sz="0" w:space="0" w:color="auto"/>
                    <w:bottom w:val="none" w:sz="0" w:space="0" w:color="auto"/>
                    <w:right w:val="none" w:sz="0" w:space="0" w:color="auto"/>
                  </w:divBdr>
                  <w:divsChild>
                    <w:div w:id="578098547">
                      <w:marLeft w:val="0"/>
                      <w:marRight w:val="0"/>
                      <w:marTop w:val="0"/>
                      <w:marBottom w:val="0"/>
                      <w:divBdr>
                        <w:top w:val="none" w:sz="0" w:space="0" w:color="auto"/>
                        <w:left w:val="none" w:sz="0" w:space="0" w:color="auto"/>
                        <w:bottom w:val="none" w:sz="0" w:space="0" w:color="auto"/>
                        <w:right w:val="none" w:sz="0" w:space="0" w:color="auto"/>
                      </w:divBdr>
                      <w:divsChild>
                        <w:div w:id="706955844">
                          <w:marLeft w:val="0"/>
                          <w:marRight w:val="0"/>
                          <w:marTop w:val="0"/>
                          <w:marBottom w:val="0"/>
                          <w:divBdr>
                            <w:top w:val="none" w:sz="0" w:space="0" w:color="auto"/>
                            <w:left w:val="none" w:sz="0" w:space="0" w:color="auto"/>
                            <w:bottom w:val="none" w:sz="0" w:space="0" w:color="auto"/>
                            <w:right w:val="none" w:sz="0" w:space="0" w:color="auto"/>
                          </w:divBdr>
                          <w:divsChild>
                            <w:div w:id="1571037184">
                              <w:marLeft w:val="0"/>
                              <w:marRight w:val="0"/>
                              <w:marTop w:val="0"/>
                              <w:marBottom w:val="0"/>
                              <w:divBdr>
                                <w:top w:val="none" w:sz="0" w:space="0" w:color="auto"/>
                                <w:left w:val="none" w:sz="0" w:space="0" w:color="auto"/>
                                <w:bottom w:val="none" w:sz="0" w:space="0" w:color="auto"/>
                                <w:right w:val="none" w:sz="0" w:space="0" w:color="auto"/>
                              </w:divBdr>
                              <w:divsChild>
                                <w:div w:id="143786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95439">
                  <w:marLeft w:val="0"/>
                  <w:marRight w:val="0"/>
                  <w:marTop w:val="0"/>
                  <w:marBottom w:val="0"/>
                  <w:divBdr>
                    <w:top w:val="none" w:sz="0" w:space="0" w:color="auto"/>
                    <w:left w:val="none" w:sz="0" w:space="0" w:color="auto"/>
                    <w:bottom w:val="none" w:sz="0" w:space="0" w:color="auto"/>
                    <w:right w:val="none" w:sz="0" w:space="0" w:color="auto"/>
                  </w:divBdr>
                  <w:divsChild>
                    <w:div w:id="1518537555">
                      <w:marLeft w:val="0"/>
                      <w:marRight w:val="0"/>
                      <w:marTop w:val="0"/>
                      <w:marBottom w:val="0"/>
                      <w:divBdr>
                        <w:top w:val="none" w:sz="0" w:space="0" w:color="auto"/>
                        <w:left w:val="none" w:sz="0" w:space="0" w:color="auto"/>
                        <w:bottom w:val="none" w:sz="0" w:space="0" w:color="auto"/>
                        <w:right w:val="none" w:sz="0" w:space="0" w:color="auto"/>
                      </w:divBdr>
                      <w:divsChild>
                        <w:div w:id="108864787">
                          <w:marLeft w:val="0"/>
                          <w:marRight w:val="0"/>
                          <w:marTop w:val="0"/>
                          <w:marBottom w:val="0"/>
                          <w:divBdr>
                            <w:top w:val="none" w:sz="0" w:space="0" w:color="auto"/>
                            <w:left w:val="none" w:sz="0" w:space="0" w:color="auto"/>
                            <w:bottom w:val="none" w:sz="0" w:space="0" w:color="auto"/>
                            <w:right w:val="none" w:sz="0" w:space="0" w:color="auto"/>
                          </w:divBdr>
                          <w:divsChild>
                            <w:div w:id="1274899240">
                              <w:marLeft w:val="0"/>
                              <w:marRight w:val="0"/>
                              <w:marTop w:val="0"/>
                              <w:marBottom w:val="0"/>
                              <w:divBdr>
                                <w:top w:val="none" w:sz="0" w:space="0" w:color="auto"/>
                                <w:left w:val="none" w:sz="0" w:space="0" w:color="auto"/>
                                <w:bottom w:val="none" w:sz="0" w:space="0" w:color="auto"/>
                                <w:right w:val="none" w:sz="0" w:space="0" w:color="auto"/>
                              </w:divBdr>
                              <w:divsChild>
                                <w:div w:id="620842979">
                                  <w:marLeft w:val="0"/>
                                  <w:marRight w:val="0"/>
                                  <w:marTop w:val="0"/>
                                  <w:marBottom w:val="0"/>
                                  <w:divBdr>
                                    <w:top w:val="none" w:sz="0" w:space="0" w:color="auto"/>
                                    <w:left w:val="none" w:sz="0" w:space="0" w:color="auto"/>
                                    <w:bottom w:val="none" w:sz="0" w:space="0" w:color="auto"/>
                                    <w:right w:val="none" w:sz="0" w:space="0" w:color="auto"/>
                                  </w:divBdr>
                                  <w:divsChild>
                                    <w:div w:id="13351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81736694">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164537">
      <w:bodyDiv w:val="1"/>
      <w:marLeft w:val="0"/>
      <w:marRight w:val="0"/>
      <w:marTop w:val="0"/>
      <w:marBottom w:val="0"/>
      <w:divBdr>
        <w:top w:val="none" w:sz="0" w:space="0" w:color="auto"/>
        <w:left w:val="none" w:sz="0" w:space="0" w:color="auto"/>
        <w:bottom w:val="none" w:sz="0" w:space="0" w:color="auto"/>
        <w:right w:val="none" w:sz="0" w:space="0" w:color="auto"/>
      </w:divBdr>
      <w:divsChild>
        <w:div w:id="669991358">
          <w:marLeft w:val="0"/>
          <w:marRight w:val="0"/>
          <w:marTop w:val="0"/>
          <w:marBottom w:val="0"/>
          <w:divBdr>
            <w:top w:val="none" w:sz="0" w:space="0" w:color="auto"/>
            <w:left w:val="none" w:sz="0" w:space="0" w:color="auto"/>
            <w:bottom w:val="none" w:sz="0" w:space="0" w:color="auto"/>
            <w:right w:val="none" w:sz="0" w:space="0" w:color="auto"/>
          </w:divBdr>
          <w:divsChild>
            <w:div w:id="1540246187">
              <w:marLeft w:val="0"/>
              <w:marRight w:val="0"/>
              <w:marTop w:val="0"/>
              <w:marBottom w:val="0"/>
              <w:divBdr>
                <w:top w:val="none" w:sz="0" w:space="0" w:color="auto"/>
                <w:left w:val="none" w:sz="0" w:space="0" w:color="auto"/>
                <w:bottom w:val="none" w:sz="0" w:space="0" w:color="auto"/>
                <w:right w:val="none" w:sz="0" w:space="0" w:color="auto"/>
              </w:divBdr>
              <w:divsChild>
                <w:div w:id="1174420006">
                  <w:marLeft w:val="0"/>
                  <w:marRight w:val="0"/>
                  <w:marTop w:val="0"/>
                  <w:marBottom w:val="0"/>
                  <w:divBdr>
                    <w:top w:val="none" w:sz="0" w:space="0" w:color="auto"/>
                    <w:left w:val="none" w:sz="0" w:space="0" w:color="auto"/>
                    <w:bottom w:val="none" w:sz="0" w:space="0" w:color="auto"/>
                    <w:right w:val="none" w:sz="0" w:space="0" w:color="auto"/>
                  </w:divBdr>
                  <w:divsChild>
                    <w:div w:id="1263101948">
                      <w:marLeft w:val="0"/>
                      <w:marRight w:val="0"/>
                      <w:marTop w:val="0"/>
                      <w:marBottom w:val="0"/>
                      <w:divBdr>
                        <w:top w:val="none" w:sz="0" w:space="0" w:color="auto"/>
                        <w:left w:val="none" w:sz="0" w:space="0" w:color="auto"/>
                        <w:bottom w:val="none" w:sz="0" w:space="0" w:color="auto"/>
                        <w:right w:val="none" w:sz="0" w:space="0" w:color="auto"/>
                      </w:divBdr>
                      <w:divsChild>
                        <w:div w:id="1466584338">
                          <w:marLeft w:val="0"/>
                          <w:marRight w:val="0"/>
                          <w:marTop w:val="0"/>
                          <w:marBottom w:val="0"/>
                          <w:divBdr>
                            <w:top w:val="none" w:sz="0" w:space="0" w:color="auto"/>
                            <w:left w:val="none" w:sz="0" w:space="0" w:color="auto"/>
                            <w:bottom w:val="none" w:sz="0" w:space="0" w:color="auto"/>
                            <w:right w:val="none" w:sz="0" w:space="0" w:color="auto"/>
                          </w:divBdr>
                          <w:divsChild>
                            <w:div w:id="1863324756">
                              <w:marLeft w:val="0"/>
                              <w:marRight w:val="0"/>
                              <w:marTop w:val="0"/>
                              <w:marBottom w:val="0"/>
                              <w:divBdr>
                                <w:top w:val="none" w:sz="0" w:space="0" w:color="auto"/>
                                <w:left w:val="none" w:sz="0" w:space="0" w:color="auto"/>
                                <w:bottom w:val="none" w:sz="0" w:space="0" w:color="auto"/>
                                <w:right w:val="none" w:sz="0" w:space="0" w:color="auto"/>
                              </w:divBdr>
                              <w:divsChild>
                                <w:div w:id="1478956910">
                                  <w:marLeft w:val="0"/>
                                  <w:marRight w:val="0"/>
                                  <w:marTop w:val="0"/>
                                  <w:marBottom w:val="0"/>
                                  <w:divBdr>
                                    <w:top w:val="none" w:sz="0" w:space="0" w:color="auto"/>
                                    <w:left w:val="none" w:sz="0" w:space="0" w:color="auto"/>
                                    <w:bottom w:val="none" w:sz="0" w:space="0" w:color="auto"/>
                                    <w:right w:val="none" w:sz="0" w:space="0" w:color="auto"/>
                                  </w:divBdr>
                                  <w:divsChild>
                                    <w:div w:id="148898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636652">
                          <w:marLeft w:val="0"/>
                          <w:marRight w:val="0"/>
                          <w:marTop w:val="0"/>
                          <w:marBottom w:val="0"/>
                          <w:divBdr>
                            <w:top w:val="none" w:sz="0" w:space="0" w:color="auto"/>
                            <w:left w:val="none" w:sz="0" w:space="0" w:color="auto"/>
                            <w:bottom w:val="none" w:sz="0" w:space="0" w:color="auto"/>
                            <w:right w:val="none" w:sz="0" w:space="0" w:color="auto"/>
                          </w:divBdr>
                          <w:divsChild>
                            <w:div w:id="1557428594">
                              <w:marLeft w:val="0"/>
                              <w:marRight w:val="0"/>
                              <w:marTop w:val="0"/>
                              <w:marBottom w:val="0"/>
                              <w:divBdr>
                                <w:top w:val="none" w:sz="0" w:space="0" w:color="auto"/>
                                <w:left w:val="none" w:sz="0" w:space="0" w:color="auto"/>
                                <w:bottom w:val="none" w:sz="0" w:space="0" w:color="auto"/>
                                <w:right w:val="none" w:sz="0" w:space="0" w:color="auto"/>
                              </w:divBdr>
                              <w:divsChild>
                                <w:div w:id="1320498979">
                                  <w:marLeft w:val="0"/>
                                  <w:marRight w:val="0"/>
                                  <w:marTop w:val="0"/>
                                  <w:marBottom w:val="0"/>
                                  <w:divBdr>
                                    <w:top w:val="none" w:sz="0" w:space="0" w:color="auto"/>
                                    <w:left w:val="none" w:sz="0" w:space="0" w:color="auto"/>
                                    <w:bottom w:val="none" w:sz="0" w:space="0" w:color="auto"/>
                                    <w:right w:val="none" w:sz="0" w:space="0" w:color="auto"/>
                                  </w:divBdr>
                                  <w:divsChild>
                                    <w:div w:id="131819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4333179">
          <w:marLeft w:val="0"/>
          <w:marRight w:val="0"/>
          <w:marTop w:val="0"/>
          <w:marBottom w:val="0"/>
          <w:divBdr>
            <w:top w:val="none" w:sz="0" w:space="0" w:color="auto"/>
            <w:left w:val="none" w:sz="0" w:space="0" w:color="auto"/>
            <w:bottom w:val="none" w:sz="0" w:space="0" w:color="auto"/>
            <w:right w:val="none" w:sz="0" w:space="0" w:color="auto"/>
          </w:divBdr>
          <w:divsChild>
            <w:div w:id="162673362">
              <w:marLeft w:val="0"/>
              <w:marRight w:val="0"/>
              <w:marTop w:val="0"/>
              <w:marBottom w:val="0"/>
              <w:divBdr>
                <w:top w:val="none" w:sz="0" w:space="0" w:color="auto"/>
                <w:left w:val="none" w:sz="0" w:space="0" w:color="auto"/>
                <w:bottom w:val="none" w:sz="0" w:space="0" w:color="auto"/>
                <w:right w:val="none" w:sz="0" w:space="0" w:color="auto"/>
              </w:divBdr>
              <w:divsChild>
                <w:div w:id="312875193">
                  <w:marLeft w:val="0"/>
                  <w:marRight w:val="0"/>
                  <w:marTop w:val="0"/>
                  <w:marBottom w:val="0"/>
                  <w:divBdr>
                    <w:top w:val="none" w:sz="0" w:space="0" w:color="auto"/>
                    <w:left w:val="none" w:sz="0" w:space="0" w:color="auto"/>
                    <w:bottom w:val="none" w:sz="0" w:space="0" w:color="auto"/>
                    <w:right w:val="none" w:sz="0" w:space="0" w:color="auto"/>
                  </w:divBdr>
                  <w:divsChild>
                    <w:div w:id="78336166">
                      <w:marLeft w:val="0"/>
                      <w:marRight w:val="0"/>
                      <w:marTop w:val="0"/>
                      <w:marBottom w:val="0"/>
                      <w:divBdr>
                        <w:top w:val="none" w:sz="0" w:space="0" w:color="auto"/>
                        <w:left w:val="none" w:sz="0" w:space="0" w:color="auto"/>
                        <w:bottom w:val="none" w:sz="0" w:space="0" w:color="auto"/>
                        <w:right w:val="none" w:sz="0" w:space="0" w:color="auto"/>
                      </w:divBdr>
                      <w:divsChild>
                        <w:div w:id="733699359">
                          <w:marLeft w:val="0"/>
                          <w:marRight w:val="0"/>
                          <w:marTop w:val="0"/>
                          <w:marBottom w:val="0"/>
                          <w:divBdr>
                            <w:top w:val="none" w:sz="0" w:space="0" w:color="auto"/>
                            <w:left w:val="none" w:sz="0" w:space="0" w:color="auto"/>
                            <w:bottom w:val="none" w:sz="0" w:space="0" w:color="auto"/>
                            <w:right w:val="none" w:sz="0" w:space="0" w:color="auto"/>
                          </w:divBdr>
                          <w:divsChild>
                            <w:div w:id="1070229616">
                              <w:marLeft w:val="0"/>
                              <w:marRight w:val="0"/>
                              <w:marTop w:val="0"/>
                              <w:marBottom w:val="0"/>
                              <w:divBdr>
                                <w:top w:val="none" w:sz="0" w:space="0" w:color="auto"/>
                                <w:left w:val="none" w:sz="0" w:space="0" w:color="auto"/>
                                <w:bottom w:val="none" w:sz="0" w:space="0" w:color="auto"/>
                                <w:right w:val="none" w:sz="0" w:space="0" w:color="auto"/>
                              </w:divBdr>
                              <w:divsChild>
                                <w:div w:id="1693265154">
                                  <w:marLeft w:val="0"/>
                                  <w:marRight w:val="0"/>
                                  <w:marTop w:val="0"/>
                                  <w:marBottom w:val="0"/>
                                  <w:divBdr>
                                    <w:top w:val="none" w:sz="0" w:space="0" w:color="auto"/>
                                    <w:left w:val="none" w:sz="0" w:space="0" w:color="auto"/>
                                    <w:bottom w:val="none" w:sz="0" w:space="0" w:color="auto"/>
                                    <w:right w:val="none" w:sz="0" w:space="0" w:color="auto"/>
                                  </w:divBdr>
                                  <w:divsChild>
                                    <w:div w:id="71851594">
                                      <w:marLeft w:val="0"/>
                                      <w:marRight w:val="0"/>
                                      <w:marTop w:val="0"/>
                                      <w:marBottom w:val="0"/>
                                      <w:divBdr>
                                        <w:top w:val="none" w:sz="0" w:space="0" w:color="auto"/>
                                        <w:left w:val="none" w:sz="0" w:space="0" w:color="auto"/>
                                        <w:bottom w:val="none" w:sz="0" w:space="0" w:color="auto"/>
                                        <w:right w:val="none" w:sz="0" w:space="0" w:color="auto"/>
                                      </w:divBdr>
                                      <w:divsChild>
                                        <w:div w:id="78604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3192153">
          <w:marLeft w:val="0"/>
          <w:marRight w:val="0"/>
          <w:marTop w:val="0"/>
          <w:marBottom w:val="0"/>
          <w:divBdr>
            <w:top w:val="none" w:sz="0" w:space="0" w:color="auto"/>
            <w:left w:val="none" w:sz="0" w:space="0" w:color="auto"/>
            <w:bottom w:val="none" w:sz="0" w:space="0" w:color="auto"/>
            <w:right w:val="none" w:sz="0" w:space="0" w:color="auto"/>
          </w:divBdr>
          <w:divsChild>
            <w:div w:id="1427069102">
              <w:marLeft w:val="0"/>
              <w:marRight w:val="0"/>
              <w:marTop w:val="0"/>
              <w:marBottom w:val="0"/>
              <w:divBdr>
                <w:top w:val="none" w:sz="0" w:space="0" w:color="auto"/>
                <w:left w:val="none" w:sz="0" w:space="0" w:color="auto"/>
                <w:bottom w:val="none" w:sz="0" w:space="0" w:color="auto"/>
                <w:right w:val="none" w:sz="0" w:space="0" w:color="auto"/>
              </w:divBdr>
              <w:divsChild>
                <w:div w:id="1156265693">
                  <w:marLeft w:val="0"/>
                  <w:marRight w:val="0"/>
                  <w:marTop w:val="0"/>
                  <w:marBottom w:val="0"/>
                  <w:divBdr>
                    <w:top w:val="none" w:sz="0" w:space="0" w:color="auto"/>
                    <w:left w:val="none" w:sz="0" w:space="0" w:color="auto"/>
                    <w:bottom w:val="none" w:sz="0" w:space="0" w:color="auto"/>
                    <w:right w:val="none" w:sz="0" w:space="0" w:color="auto"/>
                  </w:divBdr>
                  <w:divsChild>
                    <w:div w:id="1977221445">
                      <w:marLeft w:val="0"/>
                      <w:marRight w:val="0"/>
                      <w:marTop w:val="0"/>
                      <w:marBottom w:val="0"/>
                      <w:divBdr>
                        <w:top w:val="none" w:sz="0" w:space="0" w:color="auto"/>
                        <w:left w:val="none" w:sz="0" w:space="0" w:color="auto"/>
                        <w:bottom w:val="none" w:sz="0" w:space="0" w:color="auto"/>
                        <w:right w:val="none" w:sz="0" w:space="0" w:color="auto"/>
                      </w:divBdr>
                      <w:divsChild>
                        <w:div w:id="1842354241">
                          <w:marLeft w:val="0"/>
                          <w:marRight w:val="0"/>
                          <w:marTop w:val="0"/>
                          <w:marBottom w:val="0"/>
                          <w:divBdr>
                            <w:top w:val="none" w:sz="0" w:space="0" w:color="auto"/>
                            <w:left w:val="none" w:sz="0" w:space="0" w:color="auto"/>
                            <w:bottom w:val="none" w:sz="0" w:space="0" w:color="auto"/>
                            <w:right w:val="none" w:sz="0" w:space="0" w:color="auto"/>
                          </w:divBdr>
                          <w:divsChild>
                            <w:div w:id="1794598555">
                              <w:marLeft w:val="0"/>
                              <w:marRight w:val="0"/>
                              <w:marTop w:val="0"/>
                              <w:marBottom w:val="0"/>
                              <w:divBdr>
                                <w:top w:val="none" w:sz="0" w:space="0" w:color="auto"/>
                                <w:left w:val="none" w:sz="0" w:space="0" w:color="auto"/>
                                <w:bottom w:val="none" w:sz="0" w:space="0" w:color="auto"/>
                                <w:right w:val="none" w:sz="0" w:space="0" w:color="auto"/>
                              </w:divBdr>
                              <w:divsChild>
                                <w:div w:id="36205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313554">
                  <w:marLeft w:val="0"/>
                  <w:marRight w:val="0"/>
                  <w:marTop w:val="0"/>
                  <w:marBottom w:val="0"/>
                  <w:divBdr>
                    <w:top w:val="none" w:sz="0" w:space="0" w:color="auto"/>
                    <w:left w:val="none" w:sz="0" w:space="0" w:color="auto"/>
                    <w:bottom w:val="none" w:sz="0" w:space="0" w:color="auto"/>
                    <w:right w:val="none" w:sz="0" w:space="0" w:color="auto"/>
                  </w:divBdr>
                  <w:divsChild>
                    <w:div w:id="1718889418">
                      <w:marLeft w:val="0"/>
                      <w:marRight w:val="0"/>
                      <w:marTop w:val="0"/>
                      <w:marBottom w:val="0"/>
                      <w:divBdr>
                        <w:top w:val="none" w:sz="0" w:space="0" w:color="auto"/>
                        <w:left w:val="none" w:sz="0" w:space="0" w:color="auto"/>
                        <w:bottom w:val="none" w:sz="0" w:space="0" w:color="auto"/>
                        <w:right w:val="none" w:sz="0" w:space="0" w:color="auto"/>
                      </w:divBdr>
                      <w:divsChild>
                        <w:div w:id="1441221853">
                          <w:marLeft w:val="0"/>
                          <w:marRight w:val="0"/>
                          <w:marTop w:val="0"/>
                          <w:marBottom w:val="0"/>
                          <w:divBdr>
                            <w:top w:val="none" w:sz="0" w:space="0" w:color="auto"/>
                            <w:left w:val="none" w:sz="0" w:space="0" w:color="auto"/>
                            <w:bottom w:val="none" w:sz="0" w:space="0" w:color="auto"/>
                            <w:right w:val="none" w:sz="0" w:space="0" w:color="auto"/>
                          </w:divBdr>
                          <w:divsChild>
                            <w:div w:id="594552453">
                              <w:marLeft w:val="0"/>
                              <w:marRight w:val="0"/>
                              <w:marTop w:val="0"/>
                              <w:marBottom w:val="0"/>
                              <w:divBdr>
                                <w:top w:val="none" w:sz="0" w:space="0" w:color="auto"/>
                                <w:left w:val="none" w:sz="0" w:space="0" w:color="auto"/>
                                <w:bottom w:val="none" w:sz="0" w:space="0" w:color="auto"/>
                                <w:right w:val="none" w:sz="0" w:space="0" w:color="auto"/>
                              </w:divBdr>
                              <w:divsChild>
                                <w:div w:id="984507513">
                                  <w:marLeft w:val="0"/>
                                  <w:marRight w:val="0"/>
                                  <w:marTop w:val="0"/>
                                  <w:marBottom w:val="0"/>
                                  <w:divBdr>
                                    <w:top w:val="none" w:sz="0" w:space="0" w:color="auto"/>
                                    <w:left w:val="none" w:sz="0" w:space="0" w:color="auto"/>
                                    <w:bottom w:val="none" w:sz="0" w:space="0" w:color="auto"/>
                                    <w:right w:val="none" w:sz="0" w:space="0" w:color="auto"/>
                                  </w:divBdr>
                                  <w:divsChild>
                                    <w:div w:id="146985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5680641">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55364861">
      <w:bodyDiv w:val="1"/>
      <w:marLeft w:val="0"/>
      <w:marRight w:val="0"/>
      <w:marTop w:val="0"/>
      <w:marBottom w:val="0"/>
      <w:divBdr>
        <w:top w:val="none" w:sz="0" w:space="0" w:color="auto"/>
        <w:left w:val="none" w:sz="0" w:space="0" w:color="auto"/>
        <w:bottom w:val="none" w:sz="0" w:space="0" w:color="auto"/>
        <w:right w:val="none" w:sz="0" w:space="0" w:color="auto"/>
      </w:divBdr>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18607003">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69574138">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gpt.com/share/6754567e-7c1c-800e-9043-e20a0d9e965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1</Pages>
  <Words>5315</Words>
  <Characters>30140</Characters>
  <Application>Microsoft Office Word</Application>
  <DocSecurity>0</DocSecurity>
  <Lines>519</Lines>
  <Paragraphs>189</Paragraphs>
  <ScaleCrop>false</ScaleCrop>
  <Company/>
  <LinksUpToDate>false</LinksUpToDate>
  <CharactersWithSpaces>3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82</cp:revision>
  <cp:lastPrinted>2022-09-03T11:18:00Z</cp:lastPrinted>
  <dcterms:created xsi:type="dcterms:W3CDTF">2024-12-06T16:53:00Z</dcterms:created>
  <dcterms:modified xsi:type="dcterms:W3CDTF">2025-02-2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